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C2146" w:rsidRDefault="008C2146">
      <w:pPr>
        <w:pStyle w:val="FirstParagraph"/>
      </w:pPr>
      <w:bookmarkStart w:id="0" w:name="_GoBack"/>
      <w:bookmarkEnd w:id="0"/>
      <w:r>
        <w:t xml:space="preserve">The Crystal Knob volcanic neck in the central California Coast Ranges was erupted during the Pleistocene (1.65 Ma) through the Nacimiento belt of the Franciscan complex in the coastal region of central California. It is composed of olivine-plagioclase phyric basalt containing spinel peridotites and </w:t>
      </w:r>
      <w:proofErr w:type="gramStart"/>
      <w:r>
        <w:t>cumulate</w:t>
      </w:r>
      <w:proofErr w:type="gramEnd"/>
      <w:r>
        <w:t xml:space="preserve"> dunite xenoliths. The peridotites sample the mantle lithosphere beneath the Nacimiento Franciscan, which was constructed as an accretionary prism during Late Cretaceous subduction of the Farallon plate. The Crystal Knob locality is of further interest because it lies in immediate proximity to crystalline nappes of the “Salinia terrane”, which are traditionally interpreted as a rooted crustal sliver, but which more recent studies show are detached and lying above the Franciscan complex.</w:t>
      </w:r>
    </w:p>
    <w:p w:rsidR="008C2146" w:rsidRDefault="008C2146">
      <w:pPr>
        <w:pStyle w:val="BodyText"/>
      </w:pPr>
      <w:r>
        <w:t xml:space="preserve">Six spinel peridotite samples were analyzed, ranging from fertile lherzolites to clinopyroxene harzburgites with modal clinopyroxene from 2-13%. They have a depleted mantle Sr and Nd isotopic signature and correspond to abyssal peridotites, most likely sourced in a relict subducted slab. Ca-exchange geothermometry shows equilibration temperatures between 950 and 1060 ºC. Rare-earth geothermometry shows similar results, but hotter for the hottest and deepest samples. Broadly the samples can be divided into two groups based on temperature of equilibration, which also manifest in trace-element patterns, Cr content in spinels, and Ca in olivine. Ca-in-olivine barometry and phase stability limits suggest that the xenoliths were sourced </w:t>
      </w:r>
      <w:del w:id="1" w:author="Peter" w:date="2017-07-02T12:58:00Z">
        <w:r w:rsidDel="00D95E5D">
          <w:delText xml:space="preserve">along a depth gradient </w:delText>
        </w:r>
      </w:del>
      <w:r>
        <w:t xml:space="preserve">in the 45-75 km </w:t>
      </w:r>
      <w:ins w:id="2" w:author="Peter" w:date="2017-07-02T12:58:00Z">
        <w:r>
          <w:t xml:space="preserve">depth </w:t>
        </w:r>
      </w:ins>
      <w:r>
        <w:t>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rsidR="008C2146" w:rsidRDefault="008C2146">
      <w:pPr>
        <w:pStyle w:val="BodyText"/>
      </w:pPr>
      <w:r>
        <w:t xml:space="preserve">Given constraints from xenolith thermobarometry, forward modeling of thermal evolution is used to construct a range of potential thermal structures that are tested against plausible tectonic scenarios for the evolution of the mantle lithosphere beneath the region. Underplated Late Cretaceous Farallon plate floored by a deep slab window, and underplated Neogene Monterey microplate equally satisfy the thermal constraints, but a shallow Neogene slab window is excluded. Underplated Farallon plate best satisfies the crustal geological constraints. Given this, the preferred tectonic scenario for the construction of the region’s mantle lithosphere is subduction underplating of Farallon plate during the latest Cretaceous followed by cooling at depth over the Paleogene, and then superposed slab window formation at ~80 km depth during the Neogene. This scenario </w:t>
      </w:r>
      <w:del w:id="3" w:author="Peter" w:date="2017-07-02T12:59:00Z">
        <w:r w:rsidDel="00D95E5D">
          <w:delText xml:space="preserve">can </w:delText>
        </w:r>
      </w:del>
      <w:r>
        <w:t>explain</w:t>
      </w:r>
      <w:ins w:id="4" w:author="Peter" w:date="2017-07-02T12:59:00Z">
        <w:r>
          <w:t>s</w:t>
        </w:r>
      </w:ins>
      <w:r>
        <w:t xml:space="preserve"> the temperature and depth distribution of the Crystal Knob xenoliths, as well as the paired depletion and re-enrichment signatures recorded by most of the samples. This work shows that the mantle lithosphere beneath the Coast Ranges was constructed in a similar fashion as the mantle lithosphere beneath the Mojave Province; two regions that were in immediate proximity to one another prior to late Neogene-Quaternary dextral offsets along the San Andreas transform system.</w:t>
      </w:r>
    </w:p>
    <w:p w:rsidR="008C2146" w:rsidRDefault="008C2146">
      <w:pPr>
        <w:pStyle w:val="Heading1"/>
      </w:pPr>
      <w:bookmarkStart w:id="5" w:name="introduction"/>
      <w:bookmarkEnd w:id="5"/>
      <w:r>
        <w:t>Introduction</w:t>
      </w:r>
    </w:p>
    <w:p w:rsidR="008C2146" w:rsidRDefault="008C2146">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rsidR="008C2146" w:rsidRDefault="008C2146">
      <w:pPr>
        <w:pStyle w:val="BodyText"/>
      </w:pPr>
      <w:r>
        <w:t xml:space="preserve">The Crystal Knob xenolith locality samples a </w:t>
      </w:r>
      <w:del w:id="6" w:author="Peter" w:date="2017-07-02T13:00:00Z">
        <w:r w:rsidDel="00D95E5D">
          <w:delText>highly strategic</w:delText>
        </w:r>
      </w:del>
      <w:ins w:id="7" w:author="Peter" w:date="2017-07-02T13:01:00Z">
        <w:r>
          <w:t>crucially important</w:t>
        </w:r>
      </w:ins>
      <w:r>
        <w:t xml:space="preserve"> lithospheric column through the Late Cretaceous convergent margin belt of the SW North American Cordillera. </w:t>
      </w:r>
      <w:proofErr w:type="gramStart"/>
      <w:r>
        <w:t xml:space="preserve">This regionally extensive belt is characterized by a </w:t>
      </w:r>
      <w:del w:id="8" w:author="Peter" w:date="2017-07-02T13:01:00Z">
        <w:r w:rsidDel="00D95E5D">
          <w:delText xml:space="preserve">large-volume </w:delText>
        </w:r>
      </w:del>
      <w:ins w:id="9" w:author="Peter" w:date="2017-07-02T13:01:00Z">
        <w:r>
          <w:t xml:space="preserve">voluminous </w:t>
        </w:r>
      </w:ins>
      <w:r>
        <w:t>continental magmatic arc, generated as the Farallon oceanic plate subducted eastward beneath western North America</w:t>
      </w:r>
      <w:proofErr w:type="gramEnd"/>
      <w:r>
        <w:t xml:space="preserve">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fig</w:t>
      </w:r>
      <w:proofErr w:type="gramStart"/>
      <w:r>
        <w:rPr>
          <w:b/>
        </w:rPr>
        <w:t>:context</w:t>
      </w:r>
      <w:proofErr w:type="gramEnd"/>
      <w:r>
        <w:rPr>
          <w:b/>
        </w:rPr>
        <w:t>?</w:t>
      </w:r>
      <w:r>
        <w:t>], a polyphase structural zone which,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rsidR="008C2146" w:rsidRDefault="008C2146">
      <w:pPr>
        <w:pStyle w:val="Heading2"/>
      </w:pPr>
      <w:bookmarkStart w:id="10" w:name="regional-tectonic-setting-and-the-applic"/>
      <w:bookmarkEnd w:id="10"/>
      <w:r>
        <w:t>Regional tectonic setting and the application of mantle xenolith studies</w:t>
      </w:r>
    </w:p>
    <w:p w:rsidR="008C2146" w:rsidRDefault="008C2146">
      <w:pPr>
        <w:pStyle w:val="FirstParagraph"/>
      </w:pPr>
      <w:r>
        <w:t>The SW North American Cordillera hosts many xenolith localities, at which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1, 2006; </w:t>
      </w:r>
      <w:r>
        <w:rPr>
          <w:i/>
        </w:rPr>
        <w:t>Livaccari and Perry</w:t>
      </w:r>
      <w:r>
        <w:t xml:space="preserve">, 1993; </w:t>
      </w:r>
      <w:r>
        <w:rPr>
          <w:i/>
        </w:rPr>
        <w:t>Luffi et al.</w:t>
      </w:r>
      <w:r>
        <w:t xml:space="preserve">, 2009; </w:t>
      </w:r>
      <w:r>
        <w:rPr>
          <w:i/>
        </w:rPr>
        <w:t>Usui et al.</w:t>
      </w:r>
      <w:r>
        <w:t>, 2003].</w:t>
      </w:r>
    </w:p>
    <w:p w:rsidR="008C2146" w:rsidRDefault="008C2146">
      <w:pPr>
        <w:pStyle w:val="BodyText"/>
      </w:pPr>
      <w:r>
        <w:t>These studies suggest clear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rsidR="008C2146" w:rsidRDefault="008C2146">
      <w:pPr>
        <w:pStyle w:val="BodyText"/>
      </w:pPr>
      <w:r>
        <w:t>The tectonic setting of the sub-Crystal Knob mantle lithosphere is best posed by restoring its host crustal rocks to their position prior to San Andreas transform offset. This places them outboard of the northern reaches of the southern California batholith, the southern continuation of the Sierra Nevada batholith across the Garlock fault (Figure </w:t>
      </w:r>
      <w:r>
        <w:rPr>
          <w:b/>
        </w:rPr>
        <w:t>¿fig</w:t>
      </w:r>
      <w:proofErr w:type="gramStart"/>
      <w:r>
        <w:rPr>
          <w:b/>
        </w:rPr>
        <w:t>:context</w:t>
      </w:r>
      <w:proofErr w:type="gramEnd"/>
      <w:r>
        <w:rPr>
          <w:b/>
        </w:rPr>
        <w:t>?</w:t>
      </w:r>
      <w:r>
        <w:t xml:space="preserve"> and Figure </w:t>
      </w:r>
      <w:r>
        <w:rPr>
          <w:b/>
        </w:rPr>
        <w:t>¿fig:reconstruction?</w:t>
      </w:r>
      <w:r>
        <w:t>, detailed below).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share a common regional upper plate position above a polyphase low-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xml:space="preserve">, 2005]. The underplated metaclastic rocks are exposed in a series of </w:t>
      </w:r>
      <w:ins w:id="11" w:author="Peter" w:date="2017-07-02T13:02:00Z">
        <w:r>
          <w:t xml:space="preserve">tectonic </w:t>
        </w:r>
      </w:ins>
      <w:r>
        <w:t>windows that are labeled as subduction channel schists in Figure </w:t>
      </w:r>
      <w:r>
        <w:rPr>
          <w:b/>
        </w:rPr>
        <w:t>¿fig</w:t>
      </w:r>
      <w:proofErr w:type="gramStart"/>
      <w:r>
        <w:rPr>
          <w:b/>
        </w:rPr>
        <w:t>:context</w:t>
      </w:r>
      <w:proofErr w:type="gramEnd"/>
      <w:r>
        <w:rPr>
          <w:b/>
        </w:rPr>
        <w:t>?</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rsidR="008C2146" w:rsidRDefault="008C2146">
      <w:pPr>
        <w:pStyle w:val="BodyText"/>
      </w:pPr>
      <w:r>
        <w:t>The relatively shallow level of the tectonic underplating of the schists directly beneath deep crustal large-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ure </w:t>
      </w:r>
      <w:r>
        <w:rPr>
          <w:b/>
        </w:rPr>
        <w:t>¿fig</w:t>
      </w:r>
      <w:proofErr w:type="gramStart"/>
      <w:r>
        <w:rPr>
          <w:b/>
        </w:rPr>
        <w:t>:context</w:t>
      </w:r>
      <w:proofErr w:type="gramEnd"/>
      <w:r>
        <w:rPr>
          <w:b/>
        </w:rPr>
        <w:t>?</w:t>
      </w:r>
      <w:r>
        <w:t>] carry xenolith suites that sampled the Cretaceous mantle wedge of the overlying batholith [</w:t>
      </w:r>
      <w:r>
        <w:rPr>
          <w:i/>
        </w:rPr>
        <w:t>Ducea and Saleeby</w:t>
      </w:r>
      <w:r>
        <w:t>, 1996,</w:t>
      </w:r>
      <w:del w:id="12" w:author="Peter" w:date="2017-07-02T13:04:00Z">
        <w:r w:rsidDel="00D95E5D">
          <w:delText xml:space="preserve"> </w:delText>
        </w:r>
        <w:r w:rsidDel="00D95E5D">
          <w:rPr>
            <w:i/>
          </w:rPr>
          <w:delText>Ducea and Saleeby</w:delText>
        </w:r>
      </w:del>
      <w:del w:id="13" w:author="Peter" w:date="2017-07-02T13:03:00Z">
        <w:r w:rsidDel="00D95E5D">
          <w:delText xml:space="preserve"> [</w:delText>
        </w:r>
      </w:del>
      <w:ins w:id="14" w:author="Peter" w:date="2017-07-02T13:03:00Z">
        <w:r>
          <w:t>,</w:t>
        </w:r>
      </w:ins>
      <w:r>
        <w:t>1998a</w:t>
      </w:r>
      <w:del w:id="15" w:author="Peter" w:date="2017-07-02T13:03:00Z">
        <w:r w:rsidDel="00D95E5D">
          <w:delText>]</w:delText>
        </w:r>
      </w:del>
      <w:r>
        <w:t xml:space="preserve">; </w:t>
      </w:r>
      <w:r>
        <w:rPr>
          <w:i/>
        </w:rPr>
        <w:t>Lee et al.</w:t>
      </w:r>
      <w:r>
        <w:t>, 2001</w:t>
      </w:r>
      <w:del w:id="16" w:author="Peter" w:date="2017-07-02T13:04:00Z">
        <w:r w:rsidDel="00D95E5D">
          <w:delText xml:space="preserve">, </w:delText>
        </w:r>
        <w:r w:rsidDel="00D95E5D">
          <w:rPr>
            <w:i/>
          </w:rPr>
          <w:delText>Lee et al.</w:delText>
        </w:r>
        <w:r w:rsidDel="00D95E5D">
          <w:delText xml:space="preserve"> [</w:delText>
        </w:r>
      </w:del>
      <w:r>
        <w:t>2006</w:t>
      </w:r>
      <w:del w:id="17" w:author="Peter" w:date="2017-07-02T13:04:00Z">
        <w:r w:rsidDel="00D95E5D">
          <w:delText>]</w:delText>
        </w:r>
      </w:del>
      <w:r>
        <w:t xml:space="preserve">;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w:t>
      </w:r>
      <w:ins w:id="18" w:author="Peter" w:date="2017-07-02T13:04:00Z">
        <w:r>
          <w:t>,</w:t>
        </w:r>
      </w:ins>
      <w:r>
        <w:t xml:space="preserve">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fig</w:t>
      </w:r>
      <w:proofErr w:type="gramStart"/>
      <w:r>
        <w:rPr>
          <w:b/>
        </w:rPr>
        <w:t>:context</w:t>
      </w:r>
      <w:proofErr w:type="gramEnd"/>
      <w:r>
        <w:rPr>
          <w:b/>
        </w:rPr>
        <w: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xml:space="preserve">, 2003]. In contrast to the central Sierra xenolith suite, mantle xenoliths recovered from the eastern margin of the southern California batholith record the </w:t>
      </w:r>
      <w:ins w:id="19" w:author="Jason Saleeby" w:date="2017-07-04T13:54:00Z">
        <w:r w:rsidR="00F24A73">
          <w:t xml:space="preserve">partial </w:t>
        </w:r>
      </w:ins>
      <w:r>
        <w:t xml:space="preserve">tectonic erosion of sub-continental mantle lithosphere (including Cretaceous mantle wedge), and the </w:t>
      </w:r>
      <w:commentRangeStart w:id="20"/>
      <w:r>
        <w:t>underplating of Farallon plate mantle lithosphere</w:t>
      </w:r>
      <w:commentRangeEnd w:id="20"/>
      <w:r>
        <w:rPr>
          <w:rStyle w:val="CommentReference"/>
        </w:rPr>
        <w:commentReference w:id="20"/>
      </w:r>
      <w:r>
        <w:t xml:space="preserve"> [</w:t>
      </w:r>
      <w:r>
        <w:rPr>
          <w:i/>
        </w:rPr>
        <w:t>Luffi et al.</w:t>
      </w:r>
      <w:r>
        <w:t xml:space="preserve">, 2009; </w:t>
      </w:r>
      <w:r>
        <w:rPr>
          <w:i/>
        </w:rPr>
        <w:t>Shervais et al.</w:t>
      </w:r>
      <w:r>
        <w:t xml:space="preserve">, 1973; </w:t>
      </w:r>
      <w:ins w:id="21" w:author="Jason Saleeby" w:date="2017-07-04T13:55:00Z">
        <w:r w:rsidR="00F24A73">
          <w:t xml:space="preserve">Armytage et al., 2015; </w:t>
        </w:r>
      </w:ins>
      <w:r>
        <w:rPr>
          <w:i/>
        </w:rPr>
        <w:t>Shields and Chapman</w:t>
      </w:r>
      <w:r>
        <w:t>, 2016]. More specifically the Dish Hill suite [Figure </w:t>
      </w:r>
      <w:r>
        <w:rPr>
          <w:b/>
        </w:rPr>
        <w:t>¿fig</w:t>
      </w:r>
      <w:proofErr w:type="gramStart"/>
      <w:r>
        <w:rPr>
          <w:b/>
        </w:rPr>
        <w:t>:context</w:t>
      </w:r>
      <w:proofErr w:type="gramEnd"/>
      <w:r>
        <w:rPr>
          <w:b/>
        </w:rPr>
        <w: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fig</w:t>
      </w:r>
      <w:proofErr w:type="gramStart"/>
      <w:r>
        <w:rPr>
          <w:b/>
        </w:rPr>
        <w:t>:context</w:t>
      </w:r>
      <w:proofErr w:type="gramEnd"/>
      <w:r>
        <w:rPr>
          <w:b/>
        </w:rPr>
        <w:t>?</w:t>
      </w:r>
      <w:r>
        <w:t>], as well as the neck having penetrated the Franciscan accretionary complex, clearly poses the question of the Crystal Knob suite having sampled additional underplated Farallon mantle nappes, in structural sequence with the Dish Hill mantle duplex.</w:t>
      </w:r>
    </w:p>
    <w:p w:rsidR="008C2146" w:rsidRPr="00CF29E8" w:rsidRDefault="008C2146">
      <w:pPr>
        <w:pStyle w:val="BodyText"/>
        <w:rPr>
          <w:b/>
          <w:i/>
          <w:color w:val="548DD4" w:themeColor="text2" w:themeTint="99"/>
          <w:rPrChange w:id="22" w:author="Jason Saleeby" w:date="2017-07-04T16:10:00Z">
            <w:rPr/>
          </w:rPrChange>
        </w:rPr>
      </w:pPr>
      <w:r>
        <w:t>Mantle xenoliths of the eastern Sierra suite [Figure </w:t>
      </w:r>
      <w:r>
        <w:rPr>
          <w:b/>
        </w:rPr>
        <w:t>¿fig</w:t>
      </w:r>
      <w:proofErr w:type="gramStart"/>
      <w:r>
        <w:rPr>
          <w:b/>
        </w:rPr>
        <w:t>:context</w:t>
      </w:r>
      <w:proofErr w:type="gramEnd"/>
      <w:r>
        <w:rPr>
          <w:b/>
        </w:rPr>
        <w: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ure </w:t>
      </w:r>
      <w:r>
        <w:rPr>
          <w:b/>
        </w:rPr>
        <w:t>¿fig</w:t>
      </w:r>
      <w:proofErr w:type="gramStart"/>
      <w:r>
        <w:rPr>
          <w:b/>
        </w:rPr>
        <w:t>:context</w:t>
      </w:r>
      <w:proofErr w:type="gramEnd"/>
      <w:r>
        <w:rPr>
          <w:b/>
        </w:rPr>
        <w:t>?</w:t>
      </w:r>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xml:space="preserve">, 2005]. </w:t>
      </w:r>
      <w:commentRangeStart w:id="23"/>
      <w:del w:id="24" w:author="Peter" w:date="2017-07-02T13:15:00Z">
        <w:r w:rsidDel="009D60C1">
          <w:delText xml:space="preserve">Both the eruption of the </w:delText>
        </w:r>
      </w:del>
      <w:ins w:id="25" w:author="Peter" w:date="2017-07-02T13:15:00Z">
        <w:r>
          <w:t xml:space="preserve">The </w:t>
        </w:r>
      </w:ins>
      <w:r>
        <w:t xml:space="preserve">Crystal Knob neck </w:t>
      </w:r>
      <w:del w:id="26" w:author="Peter" w:date="2017-07-02T13:16:00Z">
        <w:r w:rsidDel="009D60C1">
          <w:delText>and the origin of its upper mantle underpinnings could also owe their origins to</w:delText>
        </w:r>
      </w:del>
      <w:ins w:id="27" w:author="Peter" w:date="2017-07-02T13:16:00Z">
        <w:r>
          <w:t>might have originated in the</w:t>
        </w:r>
      </w:ins>
      <w:r>
        <w:t xml:space="preserve"> asthenosphere ascended into a slab window.</w:t>
      </w:r>
      <w:commentRangeEnd w:id="23"/>
      <w:r>
        <w:rPr>
          <w:rStyle w:val="CommentReference"/>
        </w:rPr>
        <w:commentReference w:id="23"/>
      </w:r>
      <w:ins w:id="28" w:author="Jason Saleeby" w:date="2017-07-04T16:11:00Z">
        <w:r w:rsidR="00CF29E8">
          <w:rPr>
            <w:b/>
            <w:i/>
            <w:color w:val="548DD4" w:themeColor="text2" w:themeTint="99"/>
          </w:rPr>
          <w:t>Blah! Leave it as it is!</w:t>
        </w:r>
      </w:ins>
    </w:p>
    <w:p w:rsidR="008C2146" w:rsidRDefault="008C2146">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rsidR="008C2146" w:rsidRDefault="008C2146">
      <w:pPr>
        <w:pStyle w:val="Heading1"/>
      </w:pPr>
      <w:bookmarkStart w:id="29" w:name="crystal-knob-xenolith-locality"/>
      <w:bookmarkEnd w:id="29"/>
      <w:r>
        <w:t>Crystal Knob xenolith locality</w:t>
      </w:r>
    </w:p>
    <w:p w:rsidR="008C2146" w:rsidRDefault="008C2146">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w:t>
      </w:r>
      <w:proofErr w:type="gramStart"/>
      <w:r>
        <w:rPr>
          <w:b/>
        </w:rPr>
        <w:t>:field</w:t>
      </w:r>
      <w:proofErr w:type="gramEnd"/>
      <w:r>
        <w:rPr>
          <w:b/>
        </w:rPr>
        <w:t>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rsidR="008C2146" w:rsidRDefault="008C2146">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rsidR="008C2146" w:rsidRDefault="008C2146">
      <w:pPr>
        <w:pStyle w:val="Heading2"/>
      </w:pPr>
      <w:bookmarkStart w:id="30" w:name="eruptive-age"/>
      <w:bookmarkEnd w:id="30"/>
      <w:r>
        <w:t>Eruptive age</w:t>
      </w:r>
    </w:p>
    <w:p w:rsidR="008C2146" w:rsidRDefault="008C2146">
      <w:pPr>
        <w:pStyle w:val="FirstParagraph"/>
      </w:pPr>
      <w:r>
        <w:t xml:space="preserve">The ages of host lavas for mantle xenolith suites </w:t>
      </w:r>
      <w:commentRangeStart w:id="31"/>
      <w:r>
        <w:t>are critical</w:t>
      </w:r>
      <w:commentRangeEnd w:id="31"/>
      <w:r>
        <w:rPr>
          <w:rStyle w:val="CommentReference"/>
        </w:rPr>
        <w:commentReference w:id="31"/>
      </w:r>
      <w:ins w:id="32" w:author="Jason Saleeby" w:date="2017-07-04T16:11:00Z">
        <w:r w:rsidR="00CF29E8">
          <w:t xml:space="preserve"> </w:t>
        </w:r>
        <w:r w:rsidR="00CF29E8">
          <w:rPr>
            <w:b/>
            <w:i/>
            <w:color w:val="548DD4" w:themeColor="text2" w:themeTint="99"/>
          </w:rPr>
          <w:t>Leave as is</w:t>
        </w:r>
      </w:ins>
      <w:r>
        <w:t xml:space="preserve"> for the application of their petrogenesis to tectonic and geodynamic processes (for example, see </w:t>
      </w:r>
      <w:r>
        <w:rPr>
          <w:i/>
        </w:rPr>
        <w:t>Ducea and Saleeby</w:t>
      </w:r>
      <w:r>
        <w:t xml:space="preserve"> [1998b]). The age of the Crystal Knob host lava was determined using the / technique on phenocrystic plagioclas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w:t>
      </w:r>
      <w:proofErr w:type="gramStart"/>
      <w:r>
        <w:rPr>
          <w:b/>
        </w:rPr>
        <w:t>:step</w:t>
      </w:r>
      <w:proofErr w:type="gramEnd"/>
      <w:r>
        <w:rPr>
          <w:b/>
        </w:rPr>
        <w:t>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rsidR="008C2146" w:rsidRDefault="008C2146">
      <w:pPr>
        <w:pStyle w:val="BodyText"/>
      </w:pPr>
      <w:r>
        <w:t>Data for stepwise heating are presented in Table </w:t>
      </w:r>
      <w:r>
        <w:rPr>
          <w:b/>
        </w:rPr>
        <w:t>¿tbl</w:t>
      </w:r>
      <w:proofErr w:type="gramStart"/>
      <w:r>
        <w:rPr>
          <w:b/>
        </w:rPr>
        <w:t>:step</w:t>
      </w:r>
      <w:proofErr w:type="gramEnd"/>
      <w:r>
        <w:rPr>
          <w:b/>
        </w:rPr>
        <w:t>_heating_table?</w:t>
      </w:r>
      <w:r>
        <w:t xml:space="preserve"> </w:t>
      </w:r>
      <w:proofErr w:type="gramStart"/>
      <w:r>
        <w:t>and</w:t>
      </w:r>
      <w:proofErr w:type="gramEnd"/>
      <w:r>
        <w:t xml:space="preserve">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rsidR="008C2146" w:rsidRDefault="008C2146">
      <w:pPr>
        <w:pStyle w:val="Heading2"/>
      </w:pPr>
      <w:bookmarkStart w:id="33" w:name="sec:methods"/>
      <w:bookmarkEnd w:id="33"/>
      <w:r>
        <w:t>Petrographic and analytical methods</w:t>
      </w:r>
    </w:p>
    <w:p w:rsidR="008C2146" w:rsidRDefault="008C2146">
      <w:pPr>
        <w:pStyle w:val="FirstParagraph"/>
      </w:pPr>
      <w:r>
        <w:t xml:space="preserve">Polished thin sections of </w:t>
      </w:r>
      <w:proofErr w:type="gramStart"/>
      <w:r>
        <w:t>250 µ</w:t>
      </w:r>
      <w:proofErr w:type="gramEnd"/>
      <w:r>
        <w:t>m thickness were prepared for six peridotite xenolith samples (CK-2 through CK-7) and the basalt host lava (CK-1). The xenolith samples were bound with epoxy prior to sectioning. Large-format rectangular thin sections were prepared for two host basalt samples dominated by dunite cumulate fragments (CK-D1 and CK-D2). The samples were evaluated under a petrographic microscope to determine their textural and mineralogic features. Characteristic textures of the xenolith samples and basaltic host are shown in Figure </w:t>
      </w:r>
      <w:r>
        <w:rPr>
          <w:b/>
        </w:rPr>
        <w:t>¿fig</w:t>
      </w:r>
      <w:proofErr w:type="gramStart"/>
      <w:r>
        <w:rPr>
          <w:b/>
        </w:rPr>
        <w:t>:microscope</w:t>
      </w:r>
      <w:proofErr w:type="gramEnd"/>
      <w:r>
        <w:rPr>
          <w:b/>
        </w:rPr>
        <w:t>-images?</w:t>
      </w:r>
      <w:r>
        <w:t>.</w:t>
      </w:r>
    </w:p>
    <w:p w:rsidR="008C2146" w:rsidRDefault="008C2146">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xml:space="preserve">, 1988] algorithm. 1714 measurements were performed across the </w:t>
      </w:r>
      <w:proofErr w:type="gramStart"/>
      <w:r>
        <w:t>six peridotite</w:t>
      </w:r>
      <w:proofErr w:type="gramEnd"/>
      <w:r>
        <w:t xml:space="preserve"> samples, concentrated in 3-4 locations of interest per sample. Areas with orthopyroxene and clinopyroxene in contact were emphasized to aid in thermometry. 403 measurements of basaltic host and entrained dunites were also taken.</w:t>
      </w:r>
    </w:p>
    <w:p w:rsidR="008C2146" w:rsidRDefault="008C2146">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rsidR="008C2146" w:rsidRDefault="008C2146">
      <w:pPr>
        <w:pStyle w:val="BodyText"/>
      </w:pPr>
      <w:r>
        <w:t xml:space="preserve">Isotope and </w:t>
      </w:r>
      <w:proofErr w:type="gramStart"/>
      <w:r>
        <w:t>trace-element</w:t>
      </w:r>
      <w:proofErr w:type="gramEnd"/>
      <w:r>
        <w:t xml:space="preserve"> geochemical techniques were applied for the harzburgite and lherzolite samples in the dataset, and are discussed throughout Section 2.4.</w:t>
      </w:r>
    </w:p>
    <w:p w:rsidR="008C2146" w:rsidRDefault="008C2146">
      <w:pPr>
        <w:pStyle w:val="Heading2"/>
      </w:pPr>
      <w:bookmarkStart w:id="34" w:name="the-basaltic-host"/>
      <w:bookmarkEnd w:id="34"/>
      <w:r>
        <w:t>The basaltic host</w:t>
      </w:r>
    </w:p>
    <w:p w:rsidR="008C2146" w:rsidRDefault="008C2146">
      <w:pPr>
        <w:pStyle w:val="FirstParagraph"/>
      </w:pPr>
      <w:r>
        <w:t xml:space="preserve">The Crystal Knob host rock (sample CK-1) is </w:t>
      </w:r>
      <w:proofErr w:type="gramStart"/>
      <w:r>
        <w:t>an alkali</w:t>
      </w:r>
      <w:proofErr w:type="gramEnd"/>
      <w:r>
        <w:t xml:space="preserve"> basalt with sparse vesicles and abundant phenocrysts of feldspar, clinopyroxene, and olivine. The sample also contains dunite and multiphase peridotite fragments ranging from aggregates of a few grains to ~5 cm diameter.</w:t>
      </w:r>
    </w:p>
    <w:p w:rsidR="008C2146" w:rsidRDefault="008C2146">
      <w:pPr>
        <w:pStyle w:val="BodyText"/>
      </w:pPr>
      <w:r>
        <w:t xml:space="preserve">The groundmass is dominated by altered glass and microcrystalline plagioclase lathes. Though dominantly black, it is mottled with slightly greenish grey color domains at ~500 µm scale, which likely correspond to different levels of alteration. These domains are </w:t>
      </w:r>
      <w:proofErr w:type="gramStart"/>
      <w:r>
        <w:t>cross-cut</w:t>
      </w:r>
      <w:proofErr w:type="gramEnd"/>
      <w:r>
        <w:t xml:space="preserve"> by elongate narrow (~1 mm) flow shear bands of finer-grained material with sparse vesicles and phenocrysts.</w:t>
      </w:r>
    </w:p>
    <w:p w:rsidR="008C2146" w:rsidRDefault="008C2146">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rsidR="008C2146" w:rsidRDefault="008C2146">
      <w:pPr>
        <w:pStyle w:val="BodyText"/>
      </w:pPr>
      <w:r>
        <w:t>The Crystal Knob basalt contains abundant phenocrysts of olivine and clinopyroxene, and microphenocrysts of potassium and plagioclase feldspar. A large population of clinopyroxene phenocrysts show an average Mg# of ~76</w:t>
      </w:r>
      <w:ins w:id="35" w:author="Peter" w:date="2017-07-02T13:24:00Z">
        <w:r>
          <w:t xml:space="preserve"> </w:t>
        </w:r>
        <w:commentRangeStart w:id="36"/>
        <w:r>
          <w:t>(</w:t>
        </w:r>
      </w:ins>
      <w:ins w:id="37" w:author="Peter" w:date="2017-07-02T13:25:00Z">
        <w:r>
          <w:t xml:space="preserve">Mg# </w:t>
        </w:r>
      </w:ins>
      <w:ins w:id="38" w:author="Peter" w:date="2017-07-02T13:24:00Z">
        <w:r>
          <w:t>defined as</w:t>
        </w:r>
      </w:ins>
      <w:ins w:id="39" w:author="Peter" w:date="2017-07-02T13:25:00Z">
        <w:r>
          <w:t xml:space="preserve"> molar</w:t>
        </w:r>
      </w:ins>
      <w:ins w:id="40" w:author="Peter" w:date="2017-07-02T13:24:00Z">
        <w:r w:rsidRPr="009D60C1">
          <w:t xml:space="preserve"> Mg/(Mg+Fe)*100</w:t>
        </w:r>
        <w:r>
          <w:t>)</w:t>
        </w:r>
      </w:ins>
      <w:commentRangeEnd w:id="36"/>
      <w:r>
        <w:rPr>
          <w:rStyle w:val="CommentReference"/>
        </w:rPr>
        <w:commentReference w:id="36"/>
      </w:r>
      <w:r>
        <w:t>.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w:t>
      </w:r>
      <w:proofErr w:type="gramStart"/>
      <w:r>
        <w:rPr>
          <w:b/>
        </w:rPr>
        <w:t>:cpx</w:t>
      </w:r>
      <w:proofErr w:type="gramEnd"/>
      <w:r>
        <w:rPr>
          <w:b/>
        </w:rPr>
        <w:t>_profile?</w:t>
      </w:r>
      <w:r>
        <w:t xml:space="preserve">] has a large core with </w:t>
      </w:r>
      <w:commentRangeStart w:id="41"/>
      <w:r>
        <w:t>Mg# ~90</w:t>
      </w:r>
      <w:commentRangeEnd w:id="41"/>
      <w:r>
        <w:rPr>
          <w:rStyle w:val="CommentReference"/>
        </w:rPr>
        <w:commentReference w:id="41"/>
      </w:r>
      <w:r>
        <w:t>, but material with Mg# &lt; 75 occurs only in the outermost 30 µm of the grain. This suggests that the last phase of the magma's fractionation occurred relatively quickly, perhaps as the flow cooled.</w:t>
      </w:r>
    </w:p>
    <w:p w:rsidR="008C2146" w:rsidRDefault="008C2146">
      <w:pPr>
        <w:pStyle w:val="BodyText"/>
      </w:pPr>
      <w:r>
        <w:t xml:space="preserve">Major-element analysis of olivine "phenocrysts" in the host lava shows a well-sampled trendline from compositions comparable to fertile peridotite xenoliths (Mg# </w:t>
      </w:r>
      <w:r w:rsidR="006E2C38" w:rsidRPr="00DC6E63">
        <w:fldChar w:fldCharType="begin"/>
      </w:r>
      <w:r w:rsidRPr="00DC6E63">
        <w:instrText xml:space="preserve"> QUOTE </w:instrText>
      </w:r>
      <w:r w:rsidR="006E2C38">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85pt;height:11.15pt">
            <v:imagedata r:id="rId8" o:title="" chromakey="white"/>
          </v:shape>
        </w:pict>
      </w:r>
      <w:r w:rsidRPr="00DC6E63">
        <w:instrText xml:space="preserve"> </w:instrText>
      </w:r>
      <w:r w:rsidR="006E2C38" w:rsidRPr="00DC6E63">
        <w:fldChar w:fldCharType="separate"/>
      </w:r>
      <w:r w:rsidR="006E2C38">
        <w:pict>
          <v:shape id="_x0000_i1026" type="#_x0000_t75" style="width:12.85pt;height:11.15pt">
            <v:imagedata r:id="rId9" o:title="" chromakey="white"/>
          </v:shape>
        </w:pict>
      </w:r>
      <w:r w:rsidR="006E2C38" w:rsidRPr="00DC6E63">
        <w:fldChar w:fldCharType="end"/>
      </w:r>
      <w:r>
        <w:t xml:space="preserve"> 89) through progressively lower Mg# cumulate grains, with cumulate aggregates clustered at Mg#=68 [Figure </w:t>
      </w:r>
      <w:r>
        <w:rPr>
          <w:b/>
        </w:rPr>
        <w:t>¿fig</w:t>
      </w:r>
      <w:proofErr w:type="gramStart"/>
      <w:r>
        <w:rPr>
          <w:b/>
        </w:rPr>
        <w:t>:major</w:t>
      </w:r>
      <w:proofErr w:type="gramEnd"/>
      <w:r>
        <w:rPr>
          <w:b/>
        </w:rPr>
        <w:t>_elements?</w:t>
      </w:r>
      <w:r>
        <w:t xml:space="preserve">]. Thus, olivine grains in the host lava range from true phenocrysts, to </w:t>
      </w:r>
      <w:proofErr w:type="gramStart"/>
      <w:r>
        <w:t>cumulates</w:t>
      </w:r>
      <w:proofErr w:type="gramEnd"/>
      <w:r>
        <w:t xml:space="preserve"> from various intermediate stages of magma evolution and entrained xenocrysts corresponding to entrained peridotites.</w:t>
      </w:r>
    </w:p>
    <w:p w:rsidR="008C2146" w:rsidRDefault="008C2146">
      <w:pPr>
        <w:pStyle w:val="Heading2"/>
      </w:pPr>
      <w:bookmarkStart w:id="42" w:name="sec:xenoliths"/>
      <w:bookmarkEnd w:id="42"/>
      <w:r>
        <w:t>Peridotite xenoliths</w:t>
      </w:r>
    </w:p>
    <w:p w:rsidR="008C2146" w:rsidRDefault="008C2146">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Minor plastic deformation features are petrographically observed in most samples, including slight kink bands in some olivines. However, the parallel nature of the domain boundaries and minor (~1º) angular offsets of crystal axes in most cases indicates that these were not formed under significant strain. Samples CK-2 and CK-5 exhibit a weak shape-preferred alignment in elongate spinels [Figure </w:t>
      </w:r>
      <w:r>
        <w:rPr>
          <w:b/>
        </w:rPr>
        <w:t>¿fig</w:t>
      </w:r>
      <w:proofErr w:type="gramStart"/>
      <w:r>
        <w:rPr>
          <w:b/>
        </w:rPr>
        <w:t>:textures</w:t>
      </w:r>
      <w:proofErr w:type="gramEnd"/>
      <w:r>
        <w:rPr>
          <w:b/>
        </w:rPr>
        <w:t>?</w:t>
      </w:r>
      <w:r>
        <w:t>].</w:t>
      </w:r>
    </w:p>
    <w:p w:rsidR="008C2146" w:rsidRDefault="008C2146">
      <w:pPr>
        <w:pStyle w:val="BodyText"/>
      </w:pPr>
      <w:r>
        <w:t xml:space="preserve">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w:t>
      </w:r>
      <w:proofErr w:type="gramStart"/>
      <w:r>
        <w:t>hosts</w:t>
      </w:r>
      <w:proofErr w:type="gramEnd"/>
      <w:r>
        <w:t xml:space="preserve">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minor exsolution lamellae of orthopyroxene and clinopyroxene. Peridotite fragments in CK-D1 show </w:t>
      </w:r>
      <w:del w:id="43" w:author="Peter" w:date="2017-07-02T13:28:00Z">
        <w:r w:rsidDel="00EA432E">
          <w:delText>particularly strong</w:delText>
        </w:r>
      </w:del>
      <w:ins w:id="44" w:author="Peter" w:date="2017-07-02T13:28:00Z">
        <w:r>
          <w:t>abundant</w:t>
        </w:r>
      </w:ins>
      <w:r>
        <w:t xml:space="preserve"> </w:t>
      </w:r>
      <w:commentRangeStart w:id="45"/>
      <w:del w:id="46" w:author="Peter" w:date="2017-07-02T13:28:00Z">
        <w:r w:rsidDel="00EA432E">
          <w:delText>graphic</w:delText>
        </w:r>
      </w:del>
      <w:commentRangeEnd w:id="45"/>
      <w:r>
        <w:rPr>
          <w:rStyle w:val="CommentReference"/>
        </w:rPr>
        <w:commentReference w:id="45"/>
      </w:r>
      <w:r>
        <w:t xml:space="preserve"> exsolution lamellae Figure </w:t>
      </w:r>
      <w:r>
        <w:rPr>
          <w:b/>
        </w:rPr>
        <w:t>¿fig</w:t>
      </w:r>
      <w:proofErr w:type="gramStart"/>
      <w:r>
        <w:rPr>
          <w:b/>
        </w:rPr>
        <w:t>:microscope</w:t>
      </w:r>
      <w:proofErr w:type="gramEnd"/>
      <w:r>
        <w:rPr>
          <w:b/>
        </w:rPr>
        <w:t>_images?</w:t>
      </w:r>
      <w:r>
        <w:t>.</w:t>
      </w:r>
    </w:p>
    <w:p w:rsidR="008C2146" w:rsidRDefault="008C2146">
      <w:pPr>
        <w:pStyle w:val="BodyText"/>
      </w:pPr>
      <w:r>
        <w:t xml:space="preserve">Sample CK-6, the most fertile in the sample set, shows abundant pyroxene exsolution, exhibiting both </w:t>
      </w:r>
      <w:commentRangeStart w:id="47"/>
      <w:r>
        <w:t>graphic</w:t>
      </w:r>
      <w:commentRangeEnd w:id="47"/>
      <w:r>
        <w:rPr>
          <w:rStyle w:val="CommentReference"/>
        </w:rPr>
        <w:commentReference w:id="47"/>
      </w:r>
      <w:r>
        <w:t xml:space="preserve"> and vermicular textures at small scale. Fused pyroxenes with substantially different axial directions within the same crystal indicate recrystallization and aggregation. These features are seen only in CK-6.</w:t>
      </w:r>
    </w:p>
    <w:p w:rsidR="008C2146" w:rsidRDefault="008C2146">
      <w:pPr>
        <w:pStyle w:val="Heading3"/>
      </w:pPr>
      <w:bookmarkStart w:id="48" w:name="compositions-of-dominant-phases"/>
      <w:bookmarkEnd w:id="48"/>
      <w:r>
        <w:t>Compositions of dominant phases</w:t>
      </w:r>
    </w:p>
    <w:p w:rsidR="008C2146" w:rsidRDefault="008C2146">
      <w:pPr>
        <w:pStyle w:val="FirstParagraph"/>
      </w:pPr>
      <w:r>
        <w:t>Major-element abundances for the peridotite xenoliths were measured by electron microprobe using methods discussed in Section 2.2. Results are summarized in Table </w:t>
      </w:r>
      <w:r>
        <w:rPr>
          <w:b/>
        </w:rPr>
        <w:t>¿tbl</w:t>
      </w:r>
      <w:proofErr w:type="gramStart"/>
      <w:r>
        <w:rPr>
          <w:b/>
        </w:rPr>
        <w:t>:minerals</w:t>
      </w:r>
      <w:proofErr w:type="gramEnd"/>
      <w:r>
        <w:rPr>
          <w:b/>
        </w:rPr>
        <w:t>?</w:t>
      </w:r>
      <w:r>
        <w:t xml:space="preserve"> </w:t>
      </w:r>
      <w:proofErr w:type="gramStart"/>
      <w:r>
        <w:t>and</w:t>
      </w:r>
      <w:proofErr w:type="gramEnd"/>
      <w:r>
        <w:t xml:space="preserve"> Figure </w:t>
      </w:r>
      <w:r>
        <w:rPr>
          <w:b/>
        </w:rPr>
        <w:t>¿fig:major_elements?</w:t>
      </w:r>
      <w:r>
        <w:t xml:space="preserve">. Generally, phase compositions show tight per-sample groupings, which suggest equilibrium within each sample. The major silicate phases show Mg# &gt; 87, consistent with fertile or residual mantle compositions. </w:t>
      </w:r>
      <w:commentRangeStart w:id="49"/>
      <w:r>
        <w:t>Variation in Mg# between samples indicates differences in melt-extraction history between the samples</w:t>
      </w:r>
      <w:commentRangeEnd w:id="49"/>
      <w:r>
        <w:rPr>
          <w:rStyle w:val="CommentReference"/>
        </w:rPr>
        <w:commentReference w:id="49"/>
      </w:r>
      <w:r>
        <w:t>.</w:t>
      </w:r>
    </w:p>
    <w:p w:rsidR="008C2146" w:rsidRDefault="008C2146">
      <w:pPr>
        <w:pStyle w:val="BodyText"/>
      </w:pPr>
      <w:r>
        <w:t xml:space="preserve">Silicate phases within CK-3 and CK-4 have </w:t>
      </w:r>
      <w:ins w:id="50" w:author="Peter" w:date="2017-07-02T13:36:00Z">
        <w:r>
          <w:t xml:space="preserve">high </w:t>
        </w:r>
      </w:ins>
      <w:r>
        <w:t xml:space="preserve">Mg# </w:t>
      </w:r>
      <w:del w:id="51" w:author="Peter" w:date="2017-07-02T13:36:00Z">
        <w:r w:rsidDel="00DC26F1">
          <w:delText xml:space="preserve">distributions </w:delText>
        </w:r>
      </w:del>
      <w:r>
        <w:t xml:space="preserve">that suggest a residual composition, while the other samples </w:t>
      </w:r>
      <w:del w:id="52" w:author="Peter" w:date="2017-07-02T13:36:00Z">
        <w:r w:rsidDel="00DC26F1">
          <w:delText xml:space="preserve">have </w:delText>
        </w:r>
      </w:del>
      <w:ins w:id="53" w:author="Peter" w:date="2017-07-02T13:36:00Z">
        <w:r>
          <w:t xml:space="preserve">are </w:t>
        </w:r>
      </w:ins>
      <w:r>
        <w:t>more fertile</w:t>
      </w:r>
      <w:del w:id="54" w:author="Peter" w:date="2017-07-02T13:36:00Z">
        <w:r w:rsidDel="00DC26F1">
          <w:delText xml:space="preserve"> compositions</w:delText>
        </w:r>
      </w:del>
      <w:r>
        <w:t xml:space="preserve">. Samples CK-2, CK-5, and CK-7 cluster tightly in Fe-Mg space, with </w:t>
      </w:r>
      <w:del w:id="55" w:author="Peter" w:date="2017-07-02T13:37:00Z">
        <w:r w:rsidDel="00DC26F1">
          <w:delText xml:space="preserve">high </w:delText>
        </w:r>
      </w:del>
      <w:ins w:id="56" w:author="Peter" w:date="2017-07-02T13:37:00Z">
        <w:r>
          <w:t xml:space="preserve">relatively low </w:t>
        </w:r>
      </w:ins>
      <w:r>
        <w:t>Mg#s indicative of fertile compositions. Sample CK-6 has the lowest Mg#s, with values as low as 87 for clinopyroxenes. However, the sample has high abundances of iron relative to the other fertile peridotite samples, with olivine iron compositions ranging up to 8%.</w:t>
      </w:r>
    </w:p>
    <w:p w:rsidR="008C2146" w:rsidRDefault="008C2146">
      <w:pPr>
        <w:pStyle w:val="BodyText"/>
      </w:pPr>
      <w:r>
        <w:t xml:space="preserve">Spinel compositions give slightly more information on the modes of variation between samples. For accuracy, we correct spinel Mg# from total iron to ferrous iron basis using </w:t>
      </w:r>
      <w:del w:id="57" w:author="Peter" w:date="2017-07-02T13:43:00Z">
        <w:r w:rsidDel="00DC26F1">
          <w:delText xml:space="preserve">stoichiometric </w:delText>
        </w:r>
      </w:del>
      <w:commentRangeStart w:id="58"/>
      <w:ins w:id="59" w:author="Peter" w:date="2017-07-02T13:43:00Z">
        <w:r>
          <w:t xml:space="preserve">charge </w:t>
        </w:r>
      </w:ins>
      <w:r>
        <w:t>balance</w:t>
      </w:r>
      <w:commentRangeEnd w:id="58"/>
      <w:r>
        <w:rPr>
          <w:rStyle w:val="CommentReference"/>
        </w:rPr>
        <w:commentReference w:id="58"/>
      </w:r>
      <w:del w:id="60" w:author="Peter" w:date="2017-07-02T13:43:00Z">
        <w:r w:rsidDel="00DC26F1">
          <w:delText xml:space="preserve">: excess Fe is removed from the octahedral site and added to the tetrahedral until </w:delText>
        </w:r>
        <w:r w:rsidR="006E2C38" w:rsidRPr="00DC6E63" w:rsidDel="00DC26F1">
          <w:fldChar w:fldCharType="begin"/>
        </w:r>
        <w:r w:rsidRPr="00DC6E63" w:rsidDel="00DC26F1">
          <w:delInstrText xml:space="preserve"> QUOTE </w:delInstrText>
        </w:r>
        <w:r w:rsidR="006E2C38">
          <w:pict>
            <v:shape id="_x0000_i1027" type="#_x0000_t75" style="width:70.35pt;height:13.4pt">
              <v:imagedata r:id="rId10" o:title="" chromakey="white"/>
            </v:shape>
          </w:pict>
        </w:r>
        <w:r w:rsidRPr="00DC6E63" w:rsidDel="00DC26F1">
          <w:delInstrText xml:space="preserve"> </w:delInstrText>
        </w:r>
        <w:r w:rsidR="006E2C38" w:rsidRPr="00DC6E63" w:rsidDel="00DC26F1">
          <w:fldChar w:fldCharType="separate"/>
        </w:r>
        <w:r w:rsidR="006E2C38">
          <w:pict>
            <v:shape id="_x0000_i1028" type="#_x0000_t75" style="width:70.35pt;height:13.4pt">
              <v:imagedata r:id="rId11" o:title="" chromakey="white"/>
            </v:shape>
          </w:pict>
        </w:r>
        <w:r w:rsidR="006E2C38" w:rsidRPr="00DC6E63" w:rsidDel="00DC26F1">
          <w:fldChar w:fldCharType="end"/>
        </w:r>
        <w:r w:rsidDel="00DC26F1">
          <w:delText xml:space="preserve"> with</w:delText>
        </w:r>
      </w:del>
      <w:ins w:id="61" w:author="Peter" w:date="2017-07-02T13:43:00Z">
        <w:r>
          <w:t>on</w:t>
        </w:r>
      </w:ins>
      <w:r>
        <w:t xml:space="preserve"> a 4-oxygen basis. This correction results in spinel Mg# between 75 and 81, slightly higher than the uncorrected value. Results are shown in Table </w:t>
      </w:r>
      <w:r>
        <w:rPr>
          <w:b/>
        </w:rPr>
        <w:t>¿tbl</w:t>
      </w:r>
      <w:proofErr w:type="gramStart"/>
      <w:r>
        <w:rPr>
          <w:b/>
        </w:rPr>
        <w:t>:spinel</w:t>
      </w:r>
      <w:proofErr w:type="gramEnd"/>
      <w:r>
        <w:rPr>
          <w:b/>
        </w:rPr>
        <w:t>_correction?</w:t>
      </w:r>
      <w:r>
        <w:t xml:space="preserve"> </w:t>
      </w:r>
      <w:proofErr w:type="gramStart"/>
      <w:r>
        <w:t>and</w:t>
      </w:r>
      <w:proofErr w:type="gramEnd"/>
      <w:r>
        <w:t xml:space="preserve"> </w:t>
      </w:r>
      <w:commentRangeStart w:id="62"/>
      <w:r>
        <w:t>Figure </w:t>
      </w:r>
      <w:r>
        <w:rPr>
          <w:b/>
        </w:rPr>
        <w:t>¿fig:spinel_cr?</w:t>
      </w:r>
      <w:r>
        <w:t>.</w:t>
      </w:r>
      <w:commentRangeEnd w:id="62"/>
      <w:r>
        <w:rPr>
          <w:rStyle w:val="CommentReference"/>
        </w:rPr>
        <w:commentReference w:id="62"/>
      </w:r>
      <w:r>
        <w:t xml:space="preserve"> Sample CK-2 has </w:t>
      </w:r>
      <w:commentRangeStart w:id="63"/>
      <w:r>
        <w:t>additional scatter</w:t>
      </w:r>
      <w:commentRangeEnd w:id="63"/>
      <w:r>
        <w:rPr>
          <w:rStyle w:val="CommentReference"/>
        </w:rPr>
        <w:commentReference w:id="63"/>
      </w:r>
      <w:r>
        <w:t xml:space="preserve"> imparted by this correction but the rest seem to have homogeneous oxidized iron contents </w:t>
      </w:r>
      <w:proofErr w:type="gramStart"/>
      <w:r>
        <w:t>within-sample</w:t>
      </w:r>
      <w:proofErr w:type="gramEnd"/>
      <w:r>
        <w:t xml:space="preserve">. The residual samples (CK-3 and CK-4) show high Cr# indicative of residues of melt extraction, while the fertile samples show low Cr#s. Sample CK-6 has an intermediate Cr# </w:t>
      </w:r>
      <w:commentRangeStart w:id="64"/>
      <w:r>
        <w:t>possibly indicative of a somewhat depleted sample and related to its high iron content</w:t>
      </w:r>
      <w:commentRangeEnd w:id="64"/>
      <w:r>
        <w:rPr>
          <w:rStyle w:val="CommentReference"/>
        </w:rPr>
        <w:commentReference w:id="64"/>
      </w:r>
      <w:r>
        <w:t xml:space="preserve"> Figure </w:t>
      </w:r>
      <w:r>
        <w:rPr>
          <w:b/>
        </w:rPr>
        <w:t>¿fig</w:t>
      </w:r>
      <w:proofErr w:type="gramStart"/>
      <w:r>
        <w:rPr>
          <w:b/>
        </w:rPr>
        <w:t>:major</w:t>
      </w:r>
      <w:proofErr w:type="gramEnd"/>
      <w:r>
        <w:rPr>
          <w:b/>
        </w:rPr>
        <w:t>_elements?</w:t>
      </w:r>
      <w:r>
        <w:t>.</w:t>
      </w:r>
    </w:p>
    <w:p w:rsidR="008C2146" w:rsidRDefault="008C2146">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rsidR="008C2146" w:rsidRDefault="008C2146">
      <w:pPr>
        <w:pStyle w:val="Heading3"/>
      </w:pPr>
      <w:bookmarkStart w:id="65" w:name="modal-mineralogy"/>
      <w:bookmarkEnd w:id="65"/>
      <w:r>
        <w:t>Modal mineralogy</w:t>
      </w:r>
    </w:p>
    <w:p w:rsidR="008C2146" w:rsidRDefault="008C2146">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w:t>
      </w:r>
      <w:proofErr w:type="gramStart"/>
      <w:r>
        <w:rPr>
          <w:b/>
        </w:rPr>
        <w:t>:textures</w:t>
      </w:r>
      <w:proofErr w:type="gramEnd"/>
      <w:r>
        <w:rPr>
          <w:b/>
        </w:rPr>
        <w:t>?</w:t>
      </w:r>
      <w:r>
        <w:t>]. Volumetric modes were converted to %wt using representative densities for spinel-facies peridotite phases [</w:t>
      </w:r>
      <w:r>
        <w:rPr>
          <w:i/>
        </w:rPr>
        <w:t>Nesse</w:t>
      </w:r>
      <w:r>
        <w:t>, 2000]. Results are shown in Table </w:t>
      </w:r>
      <w:r>
        <w:rPr>
          <w:b/>
        </w:rPr>
        <w:t>¿tbl</w:t>
      </w:r>
      <w:proofErr w:type="gramStart"/>
      <w:r>
        <w:rPr>
          <w:b/>
        </w:rPr>
        <w:t>:modal</w:t>
      </w:r>
      <w:proofErr w:type="gramEnd"/>
      <w:r>
        <w:rPr>
          <w:b/>
        </w:rPr>
        <w:t>_mineralogy?</w:t>
      </w:r>
      <w:r>
        <w:t xml:space="preserve"> </w:t>
      </w:r>
      <w:proofErr w:type="gramStart"/>
      <w:r>
        <w:t>and</w:t>
      </w:r>
      <w:proofErr w:type="gramEnd"/>
      <w:r>
        <w:t xml:space="preserve"> Figure </w:t>
      </w:r>
      <w:r>
        <w:rPr>
          <w:b/>
        </w:rPr>
        <w:t>¿fig:modes?</w:t>
      </w:r>
      <w:r>
        <w:t>.</w:t>
      </w:r>
    </w:p>
    <w:p w:rsidR="008C2146" w:rsidRDefault="008C2146">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rsidR="008C2146" w:rsidRDefault="008C2146">
      <w:pPr>
        <w:pStyle w:val="Heading3"/>
      </w:pPr>
      <w:bookmarkStart w:id="66" w:name="whole-rock-composition"/>
      <w:bookmarkEnd w:id="66"/>
      <w:r>
        <w:t>Whole-rock composition</w:t>
      </w:r>
    </w:p>
    <w:p w:rsidR="008C2146" w:rsidRDefault="008C2146">
      <w:pPr>
        <w:pStyle w:val="FirstParagraph"/>
      </w:pPr>
      <w:r>
        <w:t xml:space="preserve">Whole-rock major-element abundances are reconstructed from averaged mineral composition and estimated modes. Representative mineral and </w:t>
      </w:r>
      <w:commentRangeStart w:id="67"/>
      <w:r>
        <w:t>recalculated whole-rock compositions are tabulated in Table</w:t>
      </w:r>
      <w:commentRangeEnd w:id="67"/>
      <w:r>
        <w:rPr>
          <w:rStyle w:val="CommentReference"/>
        </w:rPr>
        <w:commentReference w:id="67"/>
      </w:r>
      <w:r>
        <w:t> </w:t>
      </w:r>
      <w:r>
        <w:rPr>
          <w:b/>
        </w:rPr>
        <w:t>¿tbl</w:t>
      </w:r>
      <w:proofErr w:type="gramStart"/>
      <w:r>
        <w:rPr>
          <w:b/>
        </w:rPr>
        <w:t>:minerals</w:t>
      </w:r>
      <w:proofErr w:type="gramEnd"/>
      <w:r>
        <w:rPr>
          <w:b/>
        </w:rPr>
        <w:t>?</w:t>
      </w:r>
      <w:r>
        <w:t>.</w:t>
      </w:r>
    </w:p>
    <w:p w:rsidR="008C2146" w:rsidRDefault="008C2146">
      <w:pPr>
        <w:pStyle w:val="BodyText"/>
      </w:pPr>
      <w:r>
        <w:t xml:space="preserve">Whole-rock Mg# (molar Mg/(Mg+Fe) </w:t>
      </w:r>
      <w:r w:rsidR="006E2C38" w:rsidRPr="00DC6E63">
        <w:fldChar w:fldCharType="begin"/>
      </w:r>
      <w:r w:rsidRPr="00DC6E63">
        <w:instrText xml:space="preserve"> QUOTE </w:instrText>
      </w:r>
      <w:r w:rsidR="006E2C38">
        <w:pict>
          <v:shape id="_x0000_i1029" type="#_x0000_t75" style="width:8.35pt;height:11.15pt">
            <v:imagedata r:id="rId12" o:title="" chromakey="white"/>
          </v:shape>
        </w:pict>
      </w:r>
      <w:r w:rsidRPr="00DC6E63">
        <w:instrText xml:space="preserve"> </w:instrText>
      </w:r>
      <w:r w:rsidR="006E2C38" w:rsidRPr="00DC6E63">
        <w:fldChar w:fldCharType="separate"/>
      </w:r>
      <w:r w:rsidR="006E2C38">
        <w:pict>
          <v:shape id="_x0000_i1030" type="#_x0000_t75" style="width:8.35pt;height:11.15pt">
            <v:imagedata r:id="rId13" o:title="" chromakey="white"/>
          </v:shape>
        </w:pict>
      </w:r>
      <w:r w:rsidR="006E2C38" w:rsidRPr="00DC6E63">
        <w:fldChar w:fldCharType="end"/>
      </w:r>
      <w:r>
        <w:t xml:space="preserve"> 100) ranges from 87 to 91. Within each sample, a consistent Mg# for all silicate phases [Figure </w:t>
      </w:r>
      <w:r>
        <w:rPr>
          <w:b/>
        </w:rPr>
        <w:t>¿fig</w:t>
      </w:r>
      <w:proofErr w:type="gramStart"/>
      <w:r>
        <w:rPr>
          <w:b/>
        </w:rPr>
        <w:t>:major</w:t>
      </w:r>
      <w:proofErr w:type="gramEnd"/>
      <w:r>
        <w:rPr>
          <w:b/>
        </w:rPr>
        <w:t>_elements?</w:t>
      </w:r>
      <w:r>
        <w:t xml:space="preserve">] is indicative of Fe-Mg equilibrium. All samples contain &lt;1%wt spinel, which </w:t>
      </w:r>
      <w:proofErr w:type="gramStart"/>
      <w:r>
        <w:t>show</w:t>
      </w:r>
      <w:proofErr w:type="gramEnd"/>
      <w:r>
        <w:t xml:space="preserve"> variation that mirrors that of the silicate phases. A range of spinel Cr# (molar Cr/(Cr+Al) </w:t>
      </w:r>
      <w:r w:rsidR="006E2C38" w:rsidRPr="00DC6E63">
        <w:fldChar w:fldCharType="begin"/>
      </w:r>
      <w:r w:rsidRPr="00DC6E63">
        <w:instrText xml:space="preserve"> QUOTE </w:instrText>
      </w:r>
      <w:r w:rsidR="006E2C38">
        <w:pict>
          <v:shape id="_x0000_i1031" type="#_x0000_t75" style="width:8.35pt;height:11.15pt">
            <v:imagedata r:id="rId14" o:title="" chromakey="white"/>
          </v:shape>
        </w:pict>
      </w:r>
      <w:r w:rsidRPr="00DC6E63">
        <w:instrText xml:space="preserve"> </w:instrText>
      </w:r>
      <w:r w:rsidR="006E2C38" w:rsidRPr="00DC6E63">
        <w:fldChar w:fldCharType="separate"/>
      </w:r>
      <w:r w:rsidR="006E2C38">
        <w:pict>
          <v:shape id="_x0000_i1032" type="#_x0000_t75" style="width:8.35pt;height:11.15pt">
            <v:imagedata r:id="rId15" o:title="" chromakey="white"/>
          </v:shape>
        </w:pict>
      </w:r>
      <w:r w:rsidR="006E2C38" w:rsidRPr="00DC6E63">
        <w:fldChar w:fldCharType="end"/>
      </w:r>
      <w:r>
        <w:t xml:space="preserve"> 100) from 10 to 27 implies </w:t>
      </w:r>
      <w:commentRangeStart w:id="68"/>
      <w:r>
        <w:t>variation in degree of partial melting</w:t>
      </w:r>
      <w:commentRangeEnd w:id="68"/>
      <w:r>
        <w:rPr>
          <w:rStyle w:val="CommentReference"/>
        </w:rPr>
        <w:commentReference w:id="68"/>
      </w:r>
      <w:r>
        <w:t xml:space="preserve"> between samples [</w:t>
      </w:r>
      <w:r>
        <w:rPr>
          <w:i/>
        </w:rPr>
        <w:t>Dick and Bullen</w:t>
      </w:r>
      <w:r>
        <w:t>, 1984].</w:t>
      </w:r>
    </w:p>
    <w:p w:rsidR="008C2146" w:rsidRDefault="008C2146">
      <w:pPr>
        <w:pStyle w:val="BodyText"/>
      </w:pPr>
      <w:r>
        <w:t xml:space="preserve">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w:t>
      </w:r>
      <w:commentRangeStart w:id="69"/>
      <w:del w:id="70" w:author="Peter" w:date="2017-07-02T13:55:00Z">
        <w:r w:rsidDel="004D45F4">
          <w:delText xml:space="preserve">volatile </w:delText>
        </w:r>
      </w:del>
      <w:ins w:id="71" w:author="Peter" w:date="2017-07-02T13:55:00Z">
        <w:r>
          <w:t>incompatible</w:t>
        </w:r>
        <w:commentRangeEnd w:id="69"/>
        <w:r>
          <w:rPr>
            <w:rStyle w:val="CommentReference"/>
          </w:rPr>
          <w:commentReference w:id="69"/>
        </w:r>
        <w:r>
          <w:t xml:space="preserve"> </w:t>
        </w:r>
      </w:ins>
      <w:r>
        <w:t>elements, sample CK-2 contains substantially more Ca and Na.</w:t>
      </w:r>
    </w:p>
    <w:p w:rsidR="008C2146" w:rsidRDefault="008C2146">
      <w:pPr>
        <w:pStyle w:val="BodyText"/>
      </w:pPr>
      <w:r>
        <w:t xml:space="preserve">The coincident </w:t>
      </w:r>
      <w:ins w:id="72" w:author="Peter" w:date="2017-07-02T13:59:00Z">
        <w:r>
          <w:t xml:space="preserve">low </w:t>
        </w:r>
      </w:ins>
      <w:r>
        <w:t xml:space="preserve">Mg# and low spinel Cr# of CK-2, CK-5, and CK-7 implies that they are relatively fertile </w:t>
      </w:r>
      <w:proofErr w:type="gramStart"/>
      <w:r>
        <w:t>peridotites,</w:t>
      </w:r>
      <w:proofErr w:type="gramEnd"/>
      <w:r>
        <w:t xml:space="preserve"> with low </w:t>
      </w:r>
      <w:commentRangeStart w:id="73"/>
      <w:ins w:id="74" w:author="Peter" w:date="2017-07-02T13:59:00Z">
        <w:r>
          <w:t>apparent</w:t>
        </w:r>
        <w:commentRangeEnd w:id="73"/>
        <w:r>
          <w:rPr>
            <w:rStyle w:val="CommentReference"/>
          </w:rPr>
          <w:commentReference w:id="73"/>
        </w:r>
        <w:r>
          <w:t xml:space="preserve"> </w:t>
        </w:r>
      </w:ins>
      <w:r>
        <w:t xml:space="preserve">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w:t>
      </w:r>
      <w:del w:id="75" w:author="Peter" w:date="2017-07-02T14:01:00Z">
        <w:r w:rsidDel="00D607F5">
          <w:delText xml:space="preserve">spinel </w:delText>
        </w:r>
      </w:del>
      <w:r>
        <w:t xml:space="preserve">Cr# (implying depletion by partial melting) and low Mg# (a marker of major-element fertility) </w:t>
      </w:r>
      <w:ins w:id="76" w:author="Peter" w:date="2017-07-02T14:01:00Z">
        <w:r>
          <w:t xml:space="preserve">in spinel </w:t>
        </w:r>
      </w:ins>
      <w:r>
        <w:t xml:space="preserve">suggests that this sample </w:t>
      </w:r>
      <w:del w:id="77" w:author="Peter" w:date="2017-07-02T14:02:00Z">
        <w:r w:rsidDel="00D607F5">
          <w:delText>was impacted by</w:delText>
        </w:r>
      </w:del>
      <w:ins w:id="78" w:author="Peter" w:date="2017-07-02T14:02:00Z">
        <w:r>
          <w:t>experienced</w:t>
        </w:r>
      </w:ins>
      <w:r>
        <w:t xml:space="preserve"> a multistage history of depletion and re-enrichment in </w:t>
      </w:r>
      <w:commentRangeStart w:id="79"/>
      <w:r>
        <w:t>major</w:t>
      </w:r>
      <w:commentRangeEnd w:id="79"/>
      <w:r>
        <w:rPr>
          <w:rStyle w:val="CommentReference"/>
        </w:rPr>
        <w:commentReference w:id="79"/>
      </w:r>
      <w:r>
        <w:t xml:space="preserve"> elements. Assimilation of a more </w:t>
      </w:r>
      <w:del w:id="80" w:author="Peter" w:date="2017-07-02T14:02:00Z">
        <w:r w:rsidDel="00D607F5">
          <w:delText xml:space="preserve">fractionated </w:delText>
        </w:r>
      </w:del>
      <w:ins w:id="81" w:author="Peter" w:date="2017-07-02T14:02:00Z">
        <w:r>
          <w:t xml:space="preserve">evolved </w:t>
        </w:r>
      </w:ins>
      <w:del w:id="82" w:author="Peter" w:date="2017-07-02T14:02:00Z">
        <w:r w:rsidDel="00D607F5">
          <w:delText xml:space="preserve">fluid </w:delText>
        </w:r>
      </w:del>
      <w:commentRangeStart w:id="83"/>
      <w:ins w:id="84" w:author="Peter" w:date="2017-07-02T14:02:00Z">
        <w:r>
          <w:t>melt</w:t>
        </w:r>
        <w:commentRangeEnd w:id="83"/>
        <w:r>
          <w:rPr>
            <w:rStyle w:val="CommentReference"/>
          </w:rPr>
          <w:commentReference w:id="83"/>
        </w:r>
        <w:r>
          <w:t xml:space="preserve"> </w:t>
        </w:r>
      </w:ins>
      <w:r>
        <w:t>might explain the higher iron values as well as the high pyroxene modes, with pyroxene forming due to the addition of silica to a</w:t>
      </w:r>
      <w:ins w:id="85" w:author="Peter" w:date="2017-07-02T14:12:00Z">
        <w:r>
          <w:t>n</w:t>
        </w:r>
      </w:ins>
      <w:r>
        <w:t xml:space="preserve"> </w:t>
      </w:r>
      <w:del w:id="86" w:author="Peter" w:date="2017-07-02T14:12:00Z">
        <w:r w:rsidDel="008F52A6">
          <w:delText xml:space="preserve">more </w:delText>
        </w:r>
      </w:del>
      <w:r>
        <w:t>olivine-rich</w:t>
      </w:r>
      <w:del w:id="87" w:author="Peter" w:date="2017-07-02T14:12:00Z">
        <w:r w:rsidDel="008F52A6">
          <w:delText>,</w:delText>
        </w:r>
      </w:del>
      <w:r>
        <w:t xml:space="preserve"> residual </w:t>
      </w:r>
      <w:del w:id="88" w:author="Peter" w:date="2017-07-02T14:13:00Z">
        <w:r w:rsidDel="008F52A6">
          <w:delText>component</w:delText>
        </w:r>
      </w:del>
      <w:ins w:id="89" w:author="Peter" w:date="2017-07-02T14:13:00Z">
        <w:r>
          <w:t>assemblage</w:t>
        </w:r>
      </w:ins>
      <w:r>
        <w:t>.</w:t>
      </w:r>
    </w:p>
    <w:p w:rsidR="008C2146" w:rsidRDefault="008C2146">
      <w:pPr>
        <w:pStyle w:val="Heading2"/>
      </w:pPr>
      <w:bookmarkStart w:id="90" w:name="rb-sr-and-sm-nd-isotopes"/>
      <w:bookmarkEnd w:id="90"/>
      <w:r>
        <w:t>Rb-Sr and Sm-Nd isotopes</w:t>
      </w:r>
    </w:p>
    <w:p w:rsidR="008C2146" w:rsidRDefault="008C2146">
      <w:pPr>
        <w:pStyle w:val="FirstParagraph"/>
      </w:pPr>
      <w:r>
        <w:t xml:space="preserve">Portions of each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w:r w:rsidR="006E2C38" w:rsidRPr="00DC6E63">
        <w:fldChar w:fldCharType="begin"/>
      </w:r>
      <w:r w:rsidRPr="00DC6E63">
        <w:instrText xml:space="preserve"> QUOTE </w:instrText>
      </w:r>
      <w:r w:rsidR="006E2C38">
        <w:pict>
          <v:shape id="_x0000_i1033" type="#_x0000_t75" style="width:22.35pt;height:13.4pt">
            <v:imagedata r:id="rId16" o:title="" chromakey="white"/>
          </v:shape>
        </w:pict>
      </w:r>
      <w:r w:rsidRPr="00DC6E63">
        <w:instrText xml:space="preserve"> </w:instrText>
      </w:r>
      <w:r w:rsidR="006E2C38" w:rsidRPr="00DC6E63">
        <w:fldChar w:fldCharType="separate"/>
      </w:r>
      <w:r w:rsidR="006E2C38">
        <w:pict>
          <v:shape id="_x0000_i1034" type="#_x0000_t75" style="width:22.35pt;height:13.4pt">
            <v:imagedata r:id="rId17" o:title="" chromakey="white"/>
          </v:shape>
        </w:pict>
      </w:r>
      <w:r w:rsidR="006E2C38" w:rsidRPr="00DC6E63">
        <w:fldChar w:fldCharType="end"/>
      </w:r>
      <w:r>
        <w:t>Sm-</w:t>
      </w:r>
      <w:r w:rsidR="006E2C38" w:rsidRPr="00DC6E63">
        <w:fldChar w:fldCharType="begin"/>
      </w:r>
      <w:r w:rsidRPr="00DC6E63">
        <w:instrText xml:space="preserve"> QUOTE </w:instrText>
      </w:r>
      <w:r w:rsidR="006E2C38">
        <w:pict>
          <v:shape id="_x0000_i1035" type="#_x0000_t75" style="width:22.35pt;height:13.4pt">
            <v:imagedata r:id="rId18" o:title="" chromakey="white"/>
          </v:shape>
        </w:pict>
      </w:r>
      <w:r w:rsidRPr="00DC6E63">
        <w:instrText xml:space="preserve"> </w:instrText>
      </w:r>
      <w:r w:rsidR="006E2C38" w:rsidRPr="00DC6E63">
        <w:fldChar w:fldCharType="separate"/>
      </w:r>
      <w:r w:rsidR="006E2C38">
        <w:pict>
          <v:shape id="_x0000_i1036" type="#_x0000_t75" style="width:22.35pt;height:13.4pt">
            <v:imagedata r:id="rId19" o:title="" chromakey="white"/>
          </v:shape>
        </w:pict>
      </w:r>
      <w:r w:rsidR="006E2C38" w:rsidRPr="00DC6E63">
        <w:fldChar w:fldCharType="end"/>
      </w:r>
      <w:r>
        <w:t>Nd tracers [</w:t>
      </w:r>
      <w:r>
        <w:rPr>
          <w:i/>
        </w:rPr>
        <w:t>Wasserburg et al.</w:t>
      </w:r>
      <w:r>
        <w:t>, 1981]. Samarium was analyzed using a static routine on a 54 VG Sector multicollector thermal ionization mass spectrometer (TIMS), and neodymium was measured as an oxide on a 354 VG Sector instrument. Results are presented in Table </w:t>
      </w:r>
      <w:r>
        <w:rPr>
          <w:b/>
        </w:rPr>
        <w:t>¿tbl</w:t>
      </w:r>
      <w:proofErr w:type="gramStart"/>
      <w:r>
        <w:rPr>
          <w:b/>
        </w:rPr>
        <w:t>:isotopes</w:t>
      </w:r>
      <w:proofErr w:type="gramEnd"/>
      <w:r>
        <w:rPr>
          <w:b/>
        </w:rPr>
        <w:t>_table?</w:t>
      </w:r>
      <w:r>
        <w:t>.</w:t>
      </w:r>
    </w:p>
    <w:p w:rsidR="008C2146" w:rsidRDefault="008C2146">
      <w:pPr>
        <w:pStyle w:val="BodyText"/>
      </w:pPr>
      <w:r>
        <w:t>Rb-Sr and Sm-Nd radiogenic isotope data for clinopyroxene separates show these samples to be derived from the depleted convecting mantle. All xenolith samples are enriched in radiogenic  (</w:t>
      </w:r>
      <w:r w:rsidR="006E2C38" w:rsidRPr="00DC6E63">
        <w:fldChar w:fldCharType="begin"/>
      </w:r>
      <w:r w:rsidRPr="00DC6E63">
        <w:instrText xml:space="preserve"> QUOTE </w:instrText>
      </w:r>
      <w:r w:rsidR="006E2C38">
        <w:pict>
          <v:shape id="_x0000_i1037" type="#_x0000_t75" style="width:19pt;height:11.15pt">
            <v:imagedata r:id="rId20" o:title="" chromakey="white"/>
          </v:shape>
        </w:pict>
      </w:r>
      <w:r w:rsidRPr="00DC6E63">
        <w:instrText xml:space="preserve"> </w:instrText>
      </w:r>
      <w:r w:rsidR="006E2C38" w:rsidRPr="00DC6E63">
        <w:fldChar w:fldCharType="separate"/>
      </w:r>
      <w:r w:rsidR="006E2C38">
        <w:pict>
          <v:shape id="_x0000_i1038" type="#_x0000_t75" style="width:19pt;height:11.15pt">
            <v:imagedata r:id="rId21" o:title="" chromakey="white"/>
          </v:shape>
        </w:pict>
      </w:r>
      <w:r w:rsidR="006E2C38" w:rsidRPr="00DC6E63">
        <w:fldChar w:fldCharType="end"/>
      </w:r>
      <w:r>
        <w:t xml:space="preserve"> from 10.3 to 11.0) and depleted in  (/ of .702). With respect to the central California coast, values here are well below those of 0.708 recorded by Salinian granites [e.g. </w:t>
      </w:r>
      <w:r>
        <w:rPr>
          <w:i/>
        </w:rPr>
        <w:t>Kistler and Champion</w:t>
      </w:r>
      <w:r>
        <w:t>, 2001],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Ducea and Saleeby</w:t>
      </w:r>
      <w:r>
        <w:t xml:space="preserve">, 1998b;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rsidR="008C2146" w:rsidRDefault="008C2146">
      <w:pPr>
        <w:pStyle w:val="Heading2"/>
      </w:pPr>
      <w:bookmarkStart w:id="91" w:name="trace-elements"/>
      <w:bookmarkEnd w:id="91"/>
      <w:r>
        <w:t>Trace Elements</w:t>
      </w:r>
    </w:p>
    <w:p w:rsidR="008C2146" w:rsidRDefault="008C2146">
      <w:pPr>
        <w:pStyle w:val="FirstParagraph"/>
      </w:pPr>
      <w:r>
        <w:t xml:space="preserve">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w:t>
      </w:r>
      <w:proofErr w:type="gramStart"/>
      <w:r>
        <w:t>100 µ</w:t>
      </w:r>
      <w:proofErr w:type="gramEnd"/>
      <w:r>
        <w:t>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w:t>
      </w:r>
      <w:proofErr w:type="gramStart"/>
      <w:r>
        <w:rPr>
          <w:b/>
        </w:rPr>
        <w:t>:trace</w:t>
      </w:r>
      <w:proofErr w:type="gramEnd"/>
      <w:r>
        <w:rPr>
          <w:b/>
        </w:rPr>
        <w:t>_elements_table?</w:t>
      </w:r>
      <w:r>
        <w:t>. Graphical results for pyroxene REEs are shown in Figure </w:t>
      </w:r>
      <w:r>
        <w:rPr>
          <w:b/>
        </w:rPr>
        <w:t>¿fig</w:t>
      </w:r>
      <w:proofErr w:type="gramStart"/>
      <w:r>
        <w:rPr>
          <w:b/>
        </w:rPr>
        <w:t>:trace</w:t>
      </w:r>
      <w:proofErr w:type="gramEnd"/>
      <w:r>
        <w:rPr>
          <w:b/>
        </w:rPr>
        <w:t>_elements?</w:t>
      </w:r>
      <w:r>
        <w:t>, and estimated whole-rock modes are shown in Figure </w:t>
      </w:r>
      <w:r>
        <w:rPr>
          <w:b/>
        </w:rPr>
        <w:t>¿fig:ree_model?</w:t>
      </w:r>
      <w:r>
        <w:t>.</w:t>
      </w:r>
    </w:p>
    <w:p w:rsidR="008C2146" w:rsidRDefault="008C2146">
      <w:pPr>
        <w:pStyle w:val="BodyText"/>
      </w:pPr>
      <w:r>
        <w:t xml:space="preserve">Clinopyroxene, orthopyroxene, and recalculated whole-rock rare-earth elements show several </w:t>
      </w:r>
      <w:commentRangeStart w:id="92"/>
      <w:r>
        <w:t>modes</w:t>
      </w:r>
      <w:commentRangeEnd w:id="92"/>
      <w:r>
        <w:rPr>
          <w:rStyle w:val="CommentReference"/>
        </w:rPr>
        <w:commentReference w:id="92"/>
      </w:r>
      <w:r>
        <w:t xml:space="preserve"> of variation between samples, corresponding to different amounts of depletion and re-enrichment. All samples show clear evidence of</w:t>
      </w:r>
      <w:commentRangeStart w:id="93"/>
      <w:r>
        <w:t xml:space="preserve"> rare-earth element depletion</w:t>
      </w:r>
      <w:commentRangeEnd w:id="93"/>
      <w:r>
        <w:rPr>
          <w:rStyle w:val="CommentReference"/>
        </w:rPr>
        <w:commentReference w:id="93"/>
      </w:r>
      <w:r>
        <w:t xml:space="preserve">, although the amount of this depletion varies. </w:t>
      </w:r>
      <w:commentRangeStart w:id="94"/>
      <w:r>
        <w:t xml:space="preserve">For clinopyroxenes, the samples show </w:t>
      </w:r>
      <w:del w:id="95" w:author="Peter" w:date="2017-07-02T14:18:00Z">
        <w:r w:rsidDel="00005BE8">
          <w:delText xml:space="preserve">progressive </w:delText>
        </w:r>
      </w:del>
      <w:ins w:id="96" w:author="Peter" w:date="2017-07-02T14:18:00Z">
        <w:r>
          <w:t xml:space="preserve">a range of </w:t>
        </w:r>
      </w:ins>
      <w:r>
        <w:t>depletion in rare-earth elements following patterns seen in abyssal peridotites</w:t>
      </w:r>
      <w:commentRangeEnd w:id="94"/>
      <w:r>
        <w:rPr>
          <w:rStyle w:val="CommentReference"/>
        </w:rPr>
        <w:commentReference w:id="94"/>
      </w:r>
      <w:r>
        <w:t xml:space="preserve"> [Figure </w:t>
      </w:r>
      <w:r>
        <w:rPr>
          <w:b/>
        </w:rPr>
        <w:t>¿fig</w:t>
      </w:r>
      <w:proofErr w:type="gramStart"/>
      <w:r>
        <w:rPr>
          <w:b/>
        </w:rPr>
        <w:t>:cpx</w:t>
      </w:r>
      <w:proofErr w:type="gramEnd"/>
      <w:r>
        <w:rPr>
          <w:b/>
        </w:rPr>
        <w:t>_literature_comparison?</w:t>
      </w:r>
      <w:r>
        <w:t>].</w:t>
      </w:r>
    </w:p>
    <w:p w:rsidR="008C2146" w:rsidRDefault="008C2146">
      <w:pPr>
        <w:pStyle w:val="Heading3"/>
      </w:pPr>
      <w:bookmarkStart w:id="97" w:name="modeling-depletion-and-re-enrichment"/>
      <w:bookmarkEnd w:id="97"/>
      <w:r>
        <w:t>Modeling depletion and re-enrichment</w:t>
      </w:r>
    </w:p>
    <w:p w:rsidR="008C2146" w:rsidRDefault="008C2146">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rsidR="008C2146" w:rsidRDefault="008C2146">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xml:space="preserve">, 2005] is tracked along an isentropic fractional melting path with a melt porosity of 1%. These starting parameters were chosen to provide the best correspondence with the overall experimental dataset, but </w:t>
      </w:r>
      <w:proofErr w:type="gramStart"/>
      <w:r>
        <w:t>a wide range of initial starting parameters (up to 1500ºC at 3.0 GPa) provide</w:t>
      </w:r>
      <w:proofErr w:type="gramEnd"/>
      <w:r>
        <w:t xml:space="preserve"> similar results.</w:t>
      </w:r>
    </w:p>
    <w:p w:rsidR="008C2146" w:rsidRDefault="008C2146">
      <w:pPr>
        <w:pStyle w:val="BodyText"/>
      </w:pPr>
      <w:r>
        <w:t xml:space="preserve">The Crystal Knob xenolith samples are fit to model steps along this adiabatic path using minimization of the squared deviations of measured values from model HREE (Er--Lu) compositions. Since HREEs are not likely to be easily modified by late re-enrichment </w:t>
      </w:r>
      <w:commentRangeStart w:id="98"/>
      <w:r>
        <w:t>due to their low diffusion rates</w:t>
      </w:r>
      <w:commentRangeEnd w:id="98"/>
      <w:r>
        <w:rPr>
          <w:rStyle w:val="CommentReference"/>
        </w:rPr>
        <w:commentReference w:id="98"/>
      </w:r>
      <w:r>
        <w:t>, the best-fitting model step is used as an estimate of single-stage depletion of the samples during decompression melting.</w:t>
      </w:r>
    </w:p>
    <w:p w:rsidR="008C2146" w:rsidRDefault="008C2146">
      <w:pPr>
        <w:pStyle w:val="BodyText"/>
      </w:pPr>
      <w:r>
        <w:t xml:space="preserve">The difference between the sample composition and this fitted depleted profile is taken as the contribution from batch addition of an enriching </w:t>
      </w:r>
      <w:del w:id="99" w:author="Peter" w:date="2017-07-02T14:26:00Z">
        <w:r w:rsidDel="006113EB">
          <w:delText>fluid</w:delText>
        </w:r>
      </w:del>
      <w:ins w:id="100" w:author="Peter" w:date="2017-07-02T14:26:00Z">
        <w:r>
          <w:t>melt</w:t>
        </w:r>
      </w:ins>
      <w:r>
        <w:t xml:space="preserve">. The net amounts of REE added during re-enrichment are then </w:t>
      </w:r>
      <w:commentRangeStart w:id="101"/>
      <w:r>
        <w:t>normalized to an average of 12</w:t>
      </w:r>
      <w:r w:rsidR="006E2C38" w:rsidRPr="00DC6E63">
        <w:fldChar w:fldCharType="begin"/>
      </w:r>
      <w:r w:rsidRPr="00DC6E63">
        <w:instrText xml:space="preserve"> QUOTE </w:instrText>
      </w:r>
      <w:r w:rsidR="006E2C38">
        <w:pict>
          <v:shape id="_x0000_i1039" type="#_x0000_t75" style="width:12.3pt;height:11.15pt">
            <v:imagedata r:id="rId22" o:title="" chromakey="white"/>
          </v:shape>
        </w:pict>
      </w:r>
      <w:r w:rsidRPr="00DC6E63">
        <w:instrText xml:space="preserve"> </w:instrText>
      </w:r>
      <w:r w:rsidR="006E2C38" w:rsidRPr="00DC6E63">
        <w:fldChar w:fldCharType="separate"/>
      </w:r>
      <w:r w:rsidR="006E2C38">
        <w:pict>
          <v:shape id="_x0000_i1040" type="#_x0000_t75" style="width:12.3pt;height:11.15pt">
            <v:imagedata r:id="rId23" o:title="" chromakey="white"/>
          </v:shape>
        </w:pict>
      </w:r>
      <w:r w:rsidR="006E2C38" w:rsidRPr="00DC6E63">
        <w:fldChar w:fldCharType="end"/>
      </w:r>
      <w:r>
        <w:t>primitive mantle for HREE, reflecting the average HREE</w:t>
      </w:r>
      <w:commentRangeEnd w:id="101"/>
      <w:r>
        <w:rPr>
          <w:rStyle w:val="CommentReference"/>
        </w:rPr>
        <w:commentReference w:id="101"/>
      </w:r>
      <w:r>
        <w:t xml:space="preserve"> concentrations in likely enriching </w:t>
      </w:r>
      <w:del w:id="102" w:author="Peter" w:date="2017-07-02T14:28:00Z">
        <w:r w:rsidDel="006113EB">
          <w:delText xml:space="preserve">fluids </w:delText>
        </w:r>
      </w:del>
      <w:ins w:id="103" w:author="Peter" w:date="2017-07-02T14:28:00Z">
        <w:r>
          <w:t xml:space="preserve">melts </w:t>
        </w:r>
      </w:ins>
      <w:r>
        <w:t>including normal MORB [</w:t>
      </w:r>
      <w:r>
        <w:rPr>
          <w:i/>
        </w:rPr>
        <w:t>Sun and McDonough</w:t>
      </w:r>
      <w:r>
        <w:t>, 1989] and alkali basalt [</w:t>
      </w:r>
      <w:r>
        <w:rPr>
          <w:i/>
        </w:rPr>
        <w:t>Farmer et al.</w:t>
      </w:r>
      <w:r>
        <w:t xml:space="preserve">, 1995]. </w:t>
      </w:r>
      <w:commentRangeStart w:id="104"/>
      <w:r>
        <w:t xml:space="preserve">The slope of the resulting normalized profile is diagnostic of the trace-element profile of the re-enriching agent. The normalization factor employed to shift the composition of enriching </w:t>
      </w:r>
      <w:del w:id="105" w:author="Peter" w:date="2017-07-02T14:30:00Z">
        <w:r w:rsidDel="006113EB">
          <w:delText xml:space="preserve">fluids </w:delText>
        </w:r>
      </w:del>
      <w:ins w:id="106" w:author="Peter" w:date="2017-07-02T14:30:00Z">
        <w:r>
          <w:t xml:space="preserve">melts </w:t>
        </w:r>
      </w:ins>
      <w:r>
        <w:t>to this value is shown in Figure b and corresponds roughly to the amount of LREE added during re-enrichment.</w:t>
      </w:r>
      <w:commentRangeEnd w:id="104"/>
      <w:r>
        <w:rPr>
          <w:rStyle w:val="CommentReference"/>
        </w:rPr>
        <w:commentReference w:id="104"/>
      </w:r>
    </w:p>
    <w:p w:rsidR="008C2146" w:rsidRDefault="008C2146">
      <w:pPr>
        <w:pStyle w:val="BodyText"/>
      </w:pPr>
      <w:r>
        <w:t xml:space="preserve">The results of this model show that the samples are variably depleted and all except CK-2 are re-enriched to some extent </w:t>
      </w:r>
      <w:commentRangeStart w:id="107"/>
      <w:r>
        <w:t>[Figure </w:t>
      </w:r>
      <w:r>
        <w:rPr>
          <w:b/>
        </w:rPr>
        <w:t>¿fig</w:t>
      </w:r>
      <w:proofErr w:type="gramStart"/>
      <w:r>
        <w:rPr>
          <w:b/>
        </w:rPr>
        <w:t>:ree</w:t>
      </w:r>
      <w:proofErr w:type="gramEnd"/>
      <w:r>
        <w:rPr>
          <w:b/>
        </w:rPr>
        <w:t>_model?</w:t>
      </w:r>
      <w:r>
        <w:t>]</w:t>
      </w:r>
      <w:commentRangeEnd w:id="107"/>
      <w:r>
        <w:rPr>
          <w:rStyle w:val="CommentReference"/>
        </w:rPr>
        <w:commentReference w:id="107"/>
      </w:r>
      <w:r>
        <w:t xml:space="preserve">.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w:t>
      </w:r>
      <w:del w:id="108" w:author="Peter" w:date="2017-07-02T14:32:00Z">
        <w:r w:rsidDel="006113EB">
          <w:delText xml:space="preserve">fluid </w:delText>
        </w:r>
      </w:del>
      <w:ins w:id="109" w:author="Peter" w:date="2017-07-02T14:32:00Z">
        <w:r>
          <w:t xml:space="preserve">melt </w:t>
        </w:r>
      </w:ins>
      <w:commentRangeStart w:id="110"/>
      <w:commentRangeStart w:id="111"/>
      <w:r>
        <w:t>Figure </w:t>
      </w:r>
      <w:r>
        <w:rPr>
          <w:b/>
        </w:rPr>
        <w:t>¿fig</w:t>
      </w:r>
      <w:proofErr w:type="gramStart"/>
      <w:r>
        <w:rPr>
          <w:b/>
        </w:rPr>
        <w:t>:ree</w:t>
      </w:r>
      <w:proofErr w:type="gramEnd"/>
      <w:r>
        <w:rPr>
          <w:b/>
        </w:rPr>
        <w:t>_model?</w:t>
      </w:r>
      <w:commentRangeEnd w:id="110"/>
      <w:r>
        <w:rPr>
          <w:rStyle w:val="CommentReference"/>
        </w:rPr>
        <w:commentReference w:id="110"/>
      </w:r>
      <w:commentRangeEnd w:id="111"/>
      <w:r>
        <w:rPr>
          <w:rStyle w:val="CommentReference"/>
        </w:rPr>
        <w:commentReference w:id="111"/>
      </w:r>
      <w:r>
        <w:t>.</w:t>
      </w:r>
    </w:p>
    <w:p w:rsidR="008C2146" w:rsidRDefault="008C2146">
      <w:pPr>
        <w:pStyle w:val="BodyText"/>
      </w:pPr>
      <w:r>
        <w:t xml:space="preserve">Primary depletion degrees of the xenolith samples are estimated by finding the </w:t>
      </w:r>
      <w:commentRangeStart w:id="112"/>
      <w:ins w:id="113" w:author="Peter" w:date="2017-07-02T14:34:00Z">
        <w:r>
          <w:t xml:space="preserve">pMELTS </w:t>
        </w:r>
      </w:ins>
      <w:commentRangeEnd w:id="112"/>
      <w:r>
        <w:rPr>
          <w:rStyle w:val="CommentReference"/>
        </w:rPr>
        <w:commentReference w:id="112"/>
      </w:r>
      <w:r>
        <w:t xml:space="preserve">model compositions that best fit the whole-rock HREE, MgO, and </w:t>
      </w:r>
      <w:ins w:id="114" w:author="Peter" w:date="2017-07-02T14:32:00Z">
        <w:r>
          <w:t>Al</w:t>
        </w:r>
        <w:r>
          <w:rPr>
            <w:vertAlign w:val="subscript"/>
          </w:rPr>
          <w:t>2</w:t>
        </w:r>
        <w:r>
          <w:t>O</w:t>
        </w:r>
        <w:r>
          <w:rPr>
            <w:vertAlign w:val="subscript"/>
          </w:rPr>
          <w:t>3</w:t>
        </w:r>
      </w:ins>
      <w:r>
        <w:t xml:space="preserve"> composition of each sample. Results are summarized in </w:t>
      </w:r>
      <w:commentRangeStart w:id="115"/>
      <w:r>
        <w:t>Table </w:t>
      </w:r>
      <w:r>
        <w:rPr>
          <w:b/>
        </w:rPr>
        <w:t>¿tbl</w:t>
      </w:r>
      <w:proofErr w:type="gramStart"/>
      <w:r>
        <w:rPr>
          <w:b/>
        </w:rPr>
        <w:t>:depletion</w:t>
      </w:r>
      <w:proofErr w:type="gramEnd"/>
      <w:r>
        <w:rPr>
          <w:b/>
        </w:rPr>
        <w:t>_degrees?</w:t>
      </w:r>
      <w:commentRangeEnd w:id="115"/>
      <w:r>
        <w:rPr>
          <w:rStyle w:val="CommentReference"/>
        </w:rPr>
        <w:commentReference w:id="115"/>
      </w:r>
      <w:r>
        <w:t xml:space="preserve"> </w:t>
      </w:r>
      <w:proofErr w:type="gramStart"/>
      <w:r>
        <w:t>and</w:t>
      </w:r>
      <w:proofErr w:type="gramEnd"/>
      <w:r>
        <w:t xml:space="preserve"> show trends superficially similar to those visible in modal abundance [Figure </w:t>
      </w:r>
      <w:r>
        <w:rPr>
          <w:b/>
        </w:rPr>
        <w:t>¿fig:modes?</w:t>
      </w:r>
      <w:r>
        <w:t>] and trace element [Figure </w:t>
      </w:r>
      <w:r>
        <w:rPr>
          <w:b/>
        </w:rPr>
        <w:t>¿fig:trace_elements?</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rsidR="008C2146" w:rsidRDefault="008C2146">
      <w:pPr>
        <w:pStyle w:val="Heading3"/>
      </w:pPr>
      <w:bookmarkStart w:id="116" w:name="discussion-of-trace-elements"/>
      <w:bookmarkEnd w:id="116"/>
      <w:r>
        <w:t>Discussion of trace elements</w:t>
      </w:r>
    </w:p>
    <w:p w:rsidR="008C2146" w:rsidRDefault="008C2146">
      <w:pPr>
        <w:pStyle w:val="FirstParagraph"/>
      </w:pPr>
      <w:r>
        <w:t>The trace element dataset developed here suggests that the samples were variably depleted of REEs following progressive fractional melting [</w:t>
      </w:r>
      <w:r>
        <w:rPr>
          <w:i/>
        </w:rPr>
        <w:t>Johnson et al.</w:t>
      </w:r>
      <w:r>
        <w:t xml:space="preserve">, 1990]. All of the samples underwent wholesale REE depletion (due to higher-degree melting) followed by later LREE re-enrichment. Our modeling suggests that the degree of re-fertilization is similar for all </w:t>
      </w:r>
      <w:proofErr w:type="gramStart"/>
      <w:r>
        <w:t>samples,</w:t>
      </w:r>
      <w:proofErr w:type="gramEnd"/>
      <w:r>
        <w:t xml:space="preserve"> with less than 1% melt assimilation in all cases (assuming a somewhat </w:t>
      </w:r>
      <w:ins w:id="117" w:author="Peter" w:date="2017-07-02T14:38:00Z">
        <w:r>
          <w:t>HREE-</w:t>
        </w:r>
      </w:ins>
      <w:r>
        <w:t xml:space="preserve">enriched </w:t>
      </w:r>
      <w:del w:id="118" w:author="Peter" w:date="2017-07-02T14:38:00Z">
        <w:r w:rsidDel="005365DA">
          <w:delText>fluid with HREE</w:delText>
        </w:r>
      </w:del>
      <w:ins w:id="119" w:author="Peter" w:date="2017-07-02T14:38:00Z">
        <w:r>
          <w:t>melt</w:t>
        </w:r>
      </w:ins>
      <w:r>
        <w:t xml:space="preserve"> similar to MORB or alkali basalt). However, the more </w:t>
      </w:r>
      <w:del w:id="120" w:author="Peter" w:date="2017-07-02T14:38:00Z">
        <w:r w:rsidDel="005365DA">
          <w:delText xml:space="preserve">residual </w:delText>
        </w:r>
      </w:del>
      <w:ins w:id="121" w:author="Peter" w:date="2017-07-02T14:38:00Z">
        <w:r>
          <w:t xml:space="preserve">depleted </w:t>
        </w:r>
      </w:ins>
      <w:r>
        <w:t xml:space="preserve">samples </w:t>
      </w:r>
      <w:del w:id="122" w:author="Peter" w:date="2017-07-02T14:39:00Z">
        <w:r w:rsidDel="005365DA">
          <w:delText xml:space="preserve">with </w:delText>
        </w:r>
      </w:del>
      <w:ins w:id="123" w:author="Peter" w:date="2017-07-02T14:39:00Z">
        <w:r>
          <w:t xml:space="preserve">having </w:t>
        </w:r>
      </w:ins>
      <w:r>
        <w:t>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rsidR="008C2146" w:rsidRDefault="008C2146">
      <w:pPr>
        <w:pStyle w:val="BodyText"/>
      </w:pPr>
      <w:r>
        <w:t>The overall pattern of trace elements suggests that the xenolith samples are residues of progressive fractional melting of primitive mantle to form abyssal peridotites [</w:t>
      </w:r>
      <w:r>
        <w:rPr>
          <w:i/>
        </w:rPr>
        <w:t>Johnson et al.</w:t>
      </w:r>
      <w:r>
        <w:t xml:space="preserve">, 1990]. The samples underwent a multistage history of wholesale REE depletion (due to higher-degree melting) followed by later LREE re-enrichment by an enriched </w:t>
      </w:r>
      <w:del w:id="124" w:author="Peter" w:date="2017-07-02T14:40:00Z">
        <w:r w:rsidDel="005365DA">
          <w:delText>fluid</w:delText>
        </w:r>
      </w:del>
      <w:ins w:id="125" w:author="Peter" w:date="2017-07-02T14:40:00Z">
        <w:r>
          <w:t>melt</w:t>
        </w:r>
      </w:ins>
      <w:r>
        <w:t xml:space="preserve">. </w:t>
      </w:r>
      <w:commentRangeStart w:id="126"/>
      <w:r>
        <w:t>This general pattern is similar to that gained by emplacement at a mid-ocean ridge followed by refertilization by off-axis magmatism [</w:t>
      </w:r>
      <w:r>
        <w:rPr>
          <w:i/>
        </w:rPr>
        <w:t>Luffi et al.</w:t>
      </w:r>
      <w:r>
        <w:t>, 2009]</w:t>
      </w:r>
      <w:commentRangeEnd w:id="126"/>
      <w:r>
        <w:rPr>
          <w:rStyle w:val="CommentReference"/>
        </w:rPr>
        <w:commentReference w:id="126"/>
      </w:r>
      <w:r>
        <w:t>. However, it may also have arisen during melt extraction and entrainment prior to eruption. The latter seems to demand a significant residence time of the hotter xenoliths in a magma chamber at depth to allow LREE refertilization.</w:t>
      </w:r>
    </w:p>
    <w:p w:rsidR="008C2146" w:rsidRDefault="008C2146">
      <w:pPr>
        <w:pStyle w:val="Heading2"/>
      </w:pPr>
      <w:bookmarkStart w:id="127" w:name="major-element-thermometry"/>
      <w:bookmarkEnd w:id="127"/>
      <w:r>
        <w:t>Major-element thermometry</w:t>
      </w:r>
    </w:p>
    <w:p w:rsidR="008C2146" w:rsidRDefault="008C2146">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w:t>
      </w:r>
      <w:del w:id="128" w:author="Peter" w:date="2017-07-02T18:54:00Z">
        <w:r w:rsidDel="006A4CB3">
          <w:delText xml:space="preserve">Al </w:delText>
        </w:r>
      </w:del>
      <w:ins w:id="129" w:author="Peter" w:date="2017-07-02T18:54:00Z">
        <w:r>
          <w:t xml:space="preserve">Na </w:t>
        </w:r>
      </w:ins>
      <w:r>
        <w:t>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w:t>
      </w:r>
      <w:proofErr w:type="gramStart"/>
      <w:r>
        <w:rPr>
          <w:b/>
        </w:rPr>
        <w:t>:thermometry</w:t>
      </w:r>
      <w:proofErr w:type="gramEnd"/>
      <w:r>
        <w:rPr>
          <w:b/>
        </w:rPr>
        <w:t>?</w:t>
      </w:r>
      <w:r>
        <w:t xml:space="preserve"> </w:t>
      </w:r>
      <w:proofErr w:type="gramStart"/>
      <w:r>
        <w:t>and</w:t>
      </w:r>
      <w:proofErr w:type="gramEnd"/>
      <w:r>
        <w:t xml:space="preserve"> Figure </w:t>
      </w:r>
      <w:r>
        <w:rPr>
          <w:b/>
        </w:rPr>
        <w:t>¿fig:temp_comparisons?</w:t>
      </w:r>
      <w:r>
        <w:t>.</w:t>
      </w:r>
    </w:p>
    <w:p w:rsidR="008C2146" w:rsidRDefault="008C2146">
      <w:pPr>
        <w:pStyle w:val="Heading3"/>
      </w:pPr>
      <w:bookmarkStart w:id="130" w:name="error-in-thermometer-calibrations"/>
      <w:bookmarkEnd w:id="130"/>
      <w:r>
        <w:t>Error in thermometer calibrations</w:t>
      </w:r>
    </w:p>
    <w:p w:rsidR="008C2146" w:rsidRDefault="008C2146">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w:r w:rsidR="006E2C38" w:rsidRPr="00DC6E63">
        <w:fldChar w:fldCharType="begin"/>
      </w:r>
      <w:r w:rsidRPr="00DC6E63">
        <w:instrText xml:space="preserve"> QUOTE </w:instrText>
      </w:r>
      <w:r w:rsidR="006E2C38">
        <w:pict>
          <v:shape id="_x0000_i1041" type="#_x0000_t75" style="width:11.15pt;height:13.4pt">
            <v:imagedata r:id="rId24" o:title="" chromakey="white"/>
          </v:shape>
        </w:pict>
      </w:r>
      <w:r w:rsidRPr="00DC6E63">
        <w:instrText xml:space="preserve"> </w:instrText>
      </w:r>
      <w:r w:rsidR="006E2C38" w:rsidRPr="00DC6E63">
        <w:fldChar w:fldCharType="separate"/>
      </w:r>
      <w:r w:rsidR="006E2C38">
        <w:pict>
          <v:shape id="_x0000_i1042" type="#_x0000_t75" style="width:11.15pt;height:13.4pt">
            <v:imagedata r:id="rId25" o:title="" chromakey="white"/>
          </v:shape>
        </w:pict>
      </w:r>
      <w:r w:rsidR="006E2C38" w:rsidRPr="00DC6E63">
        <w:fldChar w:fldCharType="end"/>
      </w:r>
      <w:r>
        <w:t xml:space="preserve">). Other sources of error include the calibration of the thermometer and potential bias from within-sample disequilibrium. </w:t>
      </w:r>
      <w:r>
        <w:rPr>
          <w:i/>
        </w:rPr>
        <w:t>Taylor</w:t>
      </w:r>
      <w:r>
        <w:t xml:space="preserve"> [1998] reports residuals of calibration of the thermometer to experimental </w:t>
      </w:r>
      <w:proofErr w:type="gramStart"/>
      <w:r>
        <w:t>data which</w:t>
      </w:r>
      <w:proofErr w:type="gramEnd"/>
      <w:r>
        <w:t xml:space="preserve"> yield total errors of 50-60ºC (1</w:t>
      </w:r>
      <w:r w:rsidR="006E2C38" w:rsidRPr="00DC6E63">
        <w:fldChar w:fldCharType="begin"/>
      </w:r>
      <w:r w:rsidRPr="00DC6E63">
        <w:instrText xml:space="preserve"> QUOTE </w:instrText>
      </w:r>
      <w:r w:rsidR="006E2C38">
        <w:pict>
          <v:shape id="_x0000_i1043" type="#_x0000_t75" style="width:11.15pt;height:13.4pt">
            <v:imagedata r:id="rId26" o:title="" chromakey="white"/>
          </v:shape>
        </w:pict>
      </w:r>
      <w:r w:rsidRPr="00DC6E63">
        <w:instrText xml:space="preserve"> </w:instrText>
      </w:r>
      <w:r w:rsidR="006E2C38" w:rsidRPr="00DC6E63">
        <w:fldChar w:fldCharType="separate"/>
      </w:r>
      <w:r w:rsidR="006E2C38">
        <w:pict>
          <v:shape id="_x0000_i1044" type="#_x0000_t75" style="width:11.15pt;height:13.4pt">
            <v:imagedata r:id="rId27" o:title="" chromakey="white"/>
          </v:shape>
        </w:pict>
      </w:r>
      <w:r w:rsidR="006E2C38" w:rsidRPr="00DC6E63">
        <w:fldChar w:fldCharType="end"/>
      </w:r>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8C2146" w:rsidRDefault="008C2146">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rsidR="008C2146" w:rsidRDefault="008C2146">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w:r w:rsidR="006E2C38" w:rsidRPr="00DC6E63">
        <w:fldChar w:fldCharType="begin"/>
      </w:r>
      <w:r w:rsidRPr="00DC6E63">
        <w:instrText xml:space="preserve"> QUOTE </w:instrText>
      </w:r>
      <w:r w:rsidR="006E2C38">
        <w:pict>
          <v:shape id="_x0000_i1045" type="#_x0000_t75" style="width:122.25pt;height:13.4pt">
            <v:imagedata r:id="rId28" o:title="" chromakey="white"/>
          </v:shape>
        </w:pict>
      </w:r>
      <w:r w:rsidRPr="00DC6E63">
        <w:instrText xml:space="preserve"> </w:instrText>
      </w:r>
      <w:r w:rsidR="006E2C38" w:rsidRPr="00DC6E63">
        <w:fldChar w:fldCharType="separate"/>
      </w:r>
      <w:r w:rsidR="006E2C38">
        <w:pict>
          <v:shape id="_x0000_i1046" type="#_x0000_t75" style="width:122.25pt;height:13.4pt">
            <v:imagedata r:id="rId29" o:title="" chromakey="white"/>
          </v:shape>
        </w:pict>
      </w:r>
      <w:r w:rsidR="006E2C38" w:rsidRPr="00DC6E63">
        <w:fldChar w:fldCharType="end"/>
      </w:r>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low within-sample scatter of the Ca-in-OPX thermometer possibly results from the fast diffusion and complete re-equilibration of small amounts of Ca in orthopyroxene, or of the stability of relatively refractory orthopyroxene against late magmatic modification. </w:t>
      </w:r>
    </w:p>
    <w:p w:rsidR="008C2146" w:rsidRDefault="008C2146">
      <w:pPr>
        <w:pStyle w:val="Heading3"/>
      </w:pPr>
      <w:bookmarkStart w:id="131" w:name="core-temperatures"/>
      <w:bookmarkEnd w:id="131"/>
      <w:r>
        <w:t>Core temperatures</w:t>
      </w:r>
    </w:p>
    <w:p w:rsidR="008C2146" w:rsidRDefault="008C2146">
      <w:pPr>
        <w:pStyle w:val="FirstParagraph"/>
      </w:pPr>
      <w:r>
        <w:t xml:space="preserve">Average TA98 temperatures range from 957 to 1063ºC for cores and 955 to 1054ºC for rims </w:t>
      </w:r>
      <w:ins w:id="132" w:author="Peter" w:date="2017-07-02T18:54:00Z">
        <w:r>
          <w:t>(</w:t>
        </w:r>
      </w:ins>
      <w:r>
        <w:t>Table </w:t>
      </w:r>
      <w:r>
        <w:rPr>
          <w:b/>
        </w:rPr>
        <w:t>¿tbl</w:t>
      </w:r>
      <w:proofErr w:type="gramStart"/>
      <w:r>
        <w:rPr>
          <w:b/>
        </w:rPr>
        <w:t>:thermometry</w:t>
      </w:r>
      <w:proofErr w:type="gramEnd"/>
      <w:r>
        <w:rPr>
          <w:b/>
        </w:rPr>
        <w:t>?</w:t>
      </w:r>
      <w:ins w:id="133" w:author="Peter" w:date="2017-07-02T18:54:00Z">
        <w:r>
          <w:rPr>
            <w:b/>
          </w:rPr>
          <w:t>)</w:t>
        </w:r>
      </w:ins>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rsidR="008C2146" w:rsidRDefault="008C2146">
      <w:pPr>
        <w:pStyle w:val="Heading3"/>
      </w:pPr>
      <w:bookmarkStart w:id="134" w:name="rim-temperatures"/>
      <w:bookmarkEnd w:id="134"/>
      <w:r>
        <w:t>Rim temperatures</w:t>
      </w:r>
    </w:p>
    <w:p w:rsidR="008C2146" w:rsidRDefault="008C2146">
      <w:pPr>
        <w:pStyle w:val="FirstParagraph"/>
      </w:pPr>
      <w:r>
        <w:t xml:space="preserve">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w:t>
      </w:r>
      <w:del w:id="135" w:author="Peter" w:date="2017-07-02T18:55:00Z">
        <w:r w:rsidDel="006A4CB3">
          <w:delText xml:space="preserve">fluid </w:delText>
        </w:r>
      </w:del>
      <w:ins w:id="136" w:author="Peter" w:date="2017-07-02T18:55:00Z">
        <w:r>
          <w:t xml:space="preserve">melt </w:t>
        </w:r>
      </w:ins>
      <w:r>
        <w:t>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rsidR="008C2146" w:rsidRDefault="008C2146">
      <w:pPr>
        <w:pStyle w:val="Heading3"/>
      </w:pPr>
      <w:bookmarkStart w:id="137" w:name="two-temperature-cohorts"/>
      <w:bookmarkEnd w:id="137"/>
      <w:r>
        <w:t>Two temperature cohorts</w:t>
      </w:r>
    </w:p>
    <w:p w:rsidR="008C2146" w:rsidRDefault="008C2146">
      <w:pPr>
        <w:pStyle w:val="FirstParagraph"/>
      </w:pPr>
      <w:r>
        <w:t xml:space="preserve">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w:t>
      </w:r>
      <w:commentRangeStart w:id="138"/>
      <w:r>
        <w:t>as well as in other geochemical data</w:t>
      </w:r>
      <w:commentRangeEnd w:id="138"/>
      <w:r>
        <w:rPr>
          <w:rStyle w:val="CommentReference"/>
        </w:rPr>
        <w:commentReference w:id="138"/>
      </w:r>
      <w:r>
        <w:t>.</w:t>
      </w:r>
    </w:p>
    <w:p w:rsidR="008C2146" w:rsidRDefault="008C2146">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 Figure </w:t>
      </w:r>
      <w:r>
        <w:rPr>
          <w:b/>
        </w:rPr>
        <w:t>¿fig</w:t>
      </w:r>
      <w:proofErr w:type="gramStart"/>
      <w:r>
        <w:rPr>
          <w:b/>
        </w:rPr>
        <w:t>:major</w:t>
      </w:r>
      <w:proofErr w:type="gramEnd"/>
      <w:r>
        <w:rPr>
          <w:b/>
        </w:rPr>
        <w:t>_elements?</w:t>
      </w:r>
      <w:r>
        <w:rPr>
          <w:rFonts w:ascii="Times New Roman" w:hAnsi="Times New Roman"/>
        </w:rPr>
        <w:t>‌</w:t>
      </w:r>
      <w:r>
        <w:t> </w:t>
      </w:r>
      <w:r>
        <w:rPr>
          <w:b/>
        </w:rPr>
        <w:t>¿</w:t>
      </w:r>
      <w:proofErr w:type="gramStart"/>
      <w:r>
        <w:rPr>
          <w:b/>
        </w:rPr>
        <w:t>fig:depths</w:t>
      </w:r>
      <w:proofErr w:type="gramEnd"/>
      <w:r>
        <w:rPr>
          <w:b/>
        </w:rPr>
        <w:t>?</w:t>
      </w:r>
      <w:r>
        <w:t>.</w:t>
      </w:r>
    </w:p>
    <w:p w:rsidR="008C2146" w:rsidRDefault="008C2146">
      <w:pPr>
        <w:pStyle w:val="Heading2"/>
      </w:pPr>
      <w:bookmarkStart w:id="139" w:name="ree-in-pyroxene-thermometry"/>
      <w:bookmarkEnd w:id="139"/>
      <w:r>
        <w:t>REE-in-pyroxene thermometry</w:t>
      </w:r>
    </w:p>
    <w:p w:rsidR="008C2146" w:rsidRDefault="008C2146">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rsidR="008C2146" w:rsidRDefault="008C2146">
      <w:pPr>
        <w:pStyle w:val="BodyText"/>
      </w:pPr>
      <w:r>
        <w:t xml:space="preserve">Rare-earth abundances are compiled for SIMS measurements of pyroxene phases in contact (2--3 pairs) for each xenolith sample. A two-pyroxene equilibrium is calculated for each REE element and Y, </w:t>
      </w:r>
      <w:commentRangeStart w:id="140"/>
      <w:r>
        <w:t xml:space="preserve">equivalent to </w:t>
      </w:r>
      <w:r w:rsidR="006E2C38" w:rsidRPr="00DC6E63">
        <w:fldChar w:fldCharType="begin"/>
      </w:r>
      <w:r w:rsidRPr="00DC6E63">
        <w:instrText xml:space="preserve"> QUOTE </w:instrText>
      </w:r>
      <w:r w:rsidR="006E2C38">
        <w:pict>
          <v:shape id="_x0000_i1047" type="#_x0000_t75" style="width:145.65pt;height:23.45pt">
            <v:imagedata r:id="rId30" o:title="" chromakey="white"/>
          </v:shape>
        </w:pict>
      </w:r>
      <w:r w:rsidRPr="00DC6E63">
        <w:instrText xml:space="preserve"> </w:instrText>
      </w:r>
      <w:r w:rsidR="006E2C38" w:rsidRPr="00DC6E63">
        <w:fldChar w:fldCharType="separate"/>
      </w:r>
      <w:r w:rsidR="006E2C38">
        <w:pict>
          <v:shape id="_x0000_i1048" type="#_x0000_t75" style="width:145.65pt;height:23.45pt">
            <v:imagedata r:id="rId31" o:title="" chromakey="white"/>
          </v:shape>
        </w:pict>
      </w:r>
      <w:r w:rsidR="006E2C38" w:rsidRPr="00DC6E63">
        <w:fldChar w:fldCharType="end"/>
      </w:r>
      <w:r>
        <w:t>. These per-element equilibration temperatures are shown in Figure </w:t>
      </w:r>
      <w:r>
        <w:rPr>
          <w:b/>
        </w:rPr>
        <w:t>¿fig</w:t>
      </w:r>
      <w:proofErr w:type="gramStart"/>
      <w:r>
        <w:rPr>
          <w:b/>
        </w:rPr>
        <w:t>:ree</w:t>
      </w:r>
      <w:proofErr w:type="gramEnd"/>
      <w:r>
        <w:rPr>
          <w:b/>
        </w:rPr>
        <w:t>_temperatures?</w:t>
      </w:r>
      <w:r>
        <w:t xml:space="preserve">. The best-fitting line from the origin through each point in </w:t>
      </w:r>
      <w:r w:rsidR="006E2C38" w:rsidRPr="00DC6E63">
        <w:fldChar w:fldCharType="begin"/>
      </w:r>
      <w:r w:rsidRPr="00DC6E63">
        <w:instrText xml:space="preserve"> QUOTE </w:instrText>
      </w:r>
      <w:r w:rsidR="006E2C38">
        <w:pict>
          <v:shape id="_x0000_i1049" type="#_x0000_t75" style="width:12.3pt;height:13.4pt">
            <v:imagedata r:id="rId32" o:title="" chromakey="white"/>
          </v:shape>
        </w:pict>
      </w:r>
      <w:r w:rsidRPr="00DC6E63">
        <w:instrText xml:space="preserve"> </w:instrText>
      </w:r>
      <w:r w:rsidR="006E2C38" w:rsidRPr="00DC6E63">
        <w:fldChar w:fldCharType="separate"/>
      </w:r>
      <w:r w:rsidR="006E2C38">
        <w:pict>
          <v:shape id="_x0000_i1050" type="#_x0000_t75" style="width:12.3pt;height:13.4pt">
            <v:imagedata r:id="rId33" o:title="" chromakey="white"/>
          </v:shape>
        </w:pict>
      </w:r>
      <w:r w:rsidR="006E2C38" w:rsidRPr="00DC6E63">
        <w:fldChar w:fldCharType="end"/>
      </w:r>
      <w:r>
        <w:t xml:space="preserve"> vs. </w:t>
      </w:r>
      <w:r w:rsidR="006E2C38" w:rsidRPr="00DC6E63">
        <w:fldChar w:fldCharType="begin"/>
      </w:r>
      <w:r w:rsidRPr="00DC6E63">
        <w:instrText xml:space="preserve"> QUOTE </w:instrText>
      </w:r>
      <w:r w:rsidR="006E2C38">
        <w:pict>
          <v:shape id="_x0000_i1051" type="#_x0000_t75" style="width:67pt;height:24pt">
            <v:imagedata r:id="rId34" o:title="" chromakey="white"/>
          </v:shape>
        </w:pict>
      </w:r>
      <w:r w:rsidRPr="00DC6E63">
        <w:instrText xml:space="preserve"> </w:instrText>
      </w:r>
      <w:r w:rsidR="006E2C38" w:rsidRPr="00DC6E63">
        <w:fldChar w:fldCharType="separate"/>
      </w:r>
      <w:r w:rsidR="006E2C38">
        <w:pict>
          <v:shape id="_x0000_i1052" type="#_x0000_t75" style="width:67pt;height:24pt">
            <v:imagedata r:id="rId35" o:title="" chromakey="white"/>
          </v:shape>
        </w:pict>
      </w:r>
      <w:r w:rsidR="006E2C38" w:rsidRPr="00DC6E63">
        <w:fldChar w:fldCharType="end"/>
      </w:r>
      <w:r>
        <w:t xml:space="preserve"> space (using a robust regression with a Tukey biweight norm) yields the equilibrium temperature for each sample</w:t>
      </w:r>
      <w:commentRangeEnd w:id="140"/>
      <w:r>
        <w:rPr>
          <w:rStyle w:val="CommentReference"/>
        </w:rPr>
        <w:commentReference w:id="140"/>
      </w:r>
      <w:r>
        <w:t>. Significant outliers from the fit are excluded from the thermometry, and may represent effects of disequilibrium processes.</w:t>
      </w:r>
    </w:p>
    <w:p w:rsidR="008C2146" w:rsidRDefault="008C2146">
      <w:pPr>
        <w:pStyle w:val="Heading3"/>
      </w:pPr>
      <w:bookmarkStart w:id="141" w:name="pyroxene-rare-earth-disequilibrium"/>
      <w:bookmarkEnd w:id="141"/>
      <w:r>
        <w:t>Pyroxene rare-earth disequilibrium</w:t>
      </w:r>
    </w:p>
    <w:p w:rsidR="008C2146" w:rsidRDefault="008C2146">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rsidR="008C2146" w:rsidRDefault="008C2146">
      <w:pPr>
        <w:pStyle w:val="BodyText"/>
      </w:pPr>
      <w:r>
        <w:t xml:space="preserve">The pattern of disequilibrium in sample CK-4 suggests that </w:t>
      </w:r>
      <w:r w:rsidR="006E2C38" w:rsidRPr="00DC6E63">
        <w:fldChar w:fldCharType="begin"/>
      </w:r>
      <w:r w:rsidRPr="00DC6E63">
        <w:instrText xml:space="preserve"> QUOTE </w:instrText>
      </w:r>
      <w:r w:rsidR="006E2C38">
        <w:pict>
          <v:shape id="_x0000_i1053" type="#_x0000_t75" style="width:25.1pt;height:19pt">
            <v:imagedata r:id="rId36" o:title="" chromakey="white"/>
          </v:shape>
        </w:pict>
      </w:r>
      <w:r w:rsidRPr="00DC6E63">
        <w:instrText xml:space="preserve"> </w:instrText>
      </w:r>
      <w:r w:rsidR="006E2C38" w:rsidRPr="00DC6E63">
        <w:fldChar w:fldCharType="separate"/>
      </w:r>
      <w:r w:rsidR="006E2C38">
        <w:pict>
          <v:shape id="_x0000_i1054" type="#_x0000_t75" style="width:25.1pt;height:19pt">
            <v:imagedata r:id="rId37" o:title="" chromakey="white"/>
          </v:shape>
        </w:pict>
      </w:r>
      <w:r w:rsidR="006E2C38" w:rsidRPr="00DC6E63">
        <w:fldChar w:fldCharType="end"/>
      </w:r>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xml:space="preserve">, 2012]. Alternatively, low clinopyroxene modes in the harzburgite CK-4 could result in more </w:t>
      </w:r>
      <w:commentRangeStart w:id="142"/>
      <w:ins w:id="143" w:author="Peter" w:date="2017-07-02T19:00:00Z">
        <w:r>
          <w:t xml:space="preserve">REE </w:t>
        </w:r>
      </w:ins>
      <w:commentRangeEnd w:id="142"/>
      <w:r>
        <w:rPr>
          <w:rStyle w:val="CommentReference"/>
        </w:rPr>
        <w:commentReference w:id="142"/>
      </w:r>
      <w:r>
        <w:t xml:space="preserve">being incorporated into orthopyroxene, showing incomplete REE diffusion throughout the sample. </w:t>
      </w:r>
      <w:commentRangeStart w:id="144"/>
      <w:r>
        <w:t>This is consistent with late re-enrichment in LREEs from the Crystal Knob source magma</w:t>
      </w:r>
      <w:commentRangeEnd w:id="144"/>
      <w:r>
        <w:rPr>
          <w:rStyle w:val="CommentReference"/>
        </w:rPr>
        <w:commentReference w:id="144"/>
      </w:r>
      <w:r>
        <w:t>.</w:t>
      </w:r>
    </w:p>
    <w:p w:rsidR="008C2146" w:rsidRDefault="008C2146">
      <w:pPr>
        <w:pStyle w:val="BodyText"/>
      </w:pPr>
      <w:r>
        <w:t xml:space="preserve">All samples except CK-6 and CK-7 show results off the linear trendline for Eu. This distinct disequilibrium was also found in calibration by </w:t>
      </w:r>
      <w:r>
        <w:rPr>
          <w:i/>
        </w:rPr>
        <w:t>Sun and Liang</w:t>
      </w:r>
      <w:r>
        <w:t xml:space="preserve"> [2012], and </w:t>
      </w:r>
      <w:commentRangeStart w:id="145"/>
      <w:r>
        <w:t>is dependent on the oxygen fugacity</w:t>
      </w:r>
      <w:commentRangeEnd w:id="145"/>
      <w:r>
        <w:rPr>
          <w:rStyle w:val="CommentReference"/>
        </w:rPr>
        <w:commentReference w:id="145"/>
      </w:r>
      <w:r>
        <w:t xml:space="preserve"> (and / ratio of the host magma. The exact kinetics of this scenario are unclear, but it is likely that REE equilibrium was achieved in a </w:t>
      </w:r>
      <w:commentRangeStart w:id="146"/>
      <w:r>
        <w:t>reducing environment</w:t>
      </w:r>
      <w:commentRangeEnd w:id="146"/>
      <w:r>
        <w:rPr>
          <w:rStyle w:val="CommentReference"/>
        </w:rPr>
        <w:commentReference w:id="146"/>
      </w:r>
      <w:r>
        <w:t xml:space="preserve"> </w:t>
      </w:r>
      <w:r>
        <w:rPr>
          <w:i/>
        </w:rPr>
        <w:t>(P. Asimow and J. Blundy, personal communication, 2016)</w:t>
      </w:r>
      <w:r>
        <w:t xml:space="preserve">, or </w:t>
      </w:r>
      <w:commentRangeStart w:id="147"/>
      <w:r>
        <w:t xml:space="preserve">Eu rapidly and differentially diffused out </w:t>
      </w:r>
      <w:commentRangeEnd w:id="147"/>
      <w:r>
        <w:rPr>
          <w:rStyle w:val="CommentReference"/>
        </w:rPr>
        <w:commentReference w:id="147"/>
      </w:r>
      <w:r>
        <w:t>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rsidR="008C2146" w:rsidRDefault="008C2146">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w:t>
      </w:r>
      <w:proofErr w:type="gramStart"/>
      <w:r>
        <w:t>allude</w:t>
      </w:r>
      <w:proofErr w:type="gramEnd"/>
      <w:r>
        <w:t xml:space="preserv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rsidR="008C2146" w:rsidRDefault="008C2146">
      <w:pPr>
        <w:pStyle w:val="Heading3"/>
      </w:pPr>
      <w:bookmarkStart w:id="148" w:name="sec:temperature-significance"/>
      <w:bookmarkEnd w:id="148"/>
      <w:r>
        <w:t>Comparison with major-element thermometry</w:t>
      </w:r>
    </w:p>
    <w:p w:rsidR="008C2146" w:rsidRDefault="008C2146">
      <w:pPr>
        <w:pStyle w:val="FirstParagraph"/>
      </w:pPr>
      <w:r>
        <w:t xml:space="preserve">Rare-earth exchange thermometry shows the samples as divided into the same two groupings of temperatures as those found by major-element thermometry. </w:t>
      </w:r>
      <w:ins w:id="149" w:author="Peter" w:date="2017-07-02T19:11:00Z">
        <w:r>
          <w:t xml:space="preserve">REE </w:t>
        </w:r>
      </w:ins>
      <w:del w:id="150" w:author="Peter" w:date="2017-07-02T19:11:00Z">
        <w:r w:rsidDel="006B0DE7">
          <w:delText>T</w:delText>
        </w:r>
      </w:del>
      <w:ins w:id="151" w:author="Peter" w:date="2017-07-02T19:11:00Z">
        <w:r>
          <w:t>t</w:t>
        </w:r>
      </w:ins>
      <w:r>
        <w:t>emperatures measured for the low-temperature cohort are most comparable to the TA98 results [Figure </w:t>
      </w:r>
      <w:r>
        <w:rPr>
          <w:b/>
        </w:rPr>
        <w:t>¿fig</w:t>
      </w:r>
      <w:proofErr w:type="gramStart"/>
      <w:r>
        <w:rPr>
          <w:b/>
        </w:rPr>
        <w:t>:ree</w:t>
      </w:r>
      <w:proofErr w:type="gramEnd"/>
      <w:r>
        <w:rPr>
          <w:b/>
        </w:rPr>
        <w:t>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w:t>
      </w:r>
      <w:ins w:id="152" w:author="Peter" w:date="2017-07-02T19:11:00Z">
        <w:r>
          <w:t xml:space="preserve">Trivalent </w:t>
        </w:r>
      </w:ins>
      <w:del w:id="153" w:author="Peter" w:date="2017-07-02T19:12:00Z">
        <w:r w:rsidDel="006B0DE7">
          <w:delText>R</w:delText>
        </w:r>
      </w:del>
      <w:proofErr w:type="gramStart"/>
      <w:ins w:id="154" w:author="Peter" w:date="2017-07-02T19:12:00Z">
        <w:r>
          <w:t>r</w:t>
        </w:r>
      </w:ins>
      <w:r>
        <w:t>are-earths</w:t>
      </w:r>
      <w:proofErr w:type="gramEnd"/>
      <w:r>
        <w:t xml:space="preserve"> in pyroxene diffuse several orders of magnitude slower than </w:t>
      </w:r>
      <w:ins w:id="155" w:author="Peter" w:date="2017-07-02T19:12:00Z">
        <w:r>
          <w:t xml:space="preserve">bivalent </w:t>
        </w:r>
      </w:ins>
      <w:r>
        <w:t>major elements [</w:t>
      </w:r>
      <w:r>
        <w:rPr>
          <w:i/>
        </w:rPr>
        <w:t>Liang et al.</w:t>
      </w:r>
      <w:r>
        <w:t xml:space="preserve">, 2013], so early thermal events can leave an imprint on the distribution of rare-earths for much longer than with major elements. It is likely that these higher </w:t>
      </w:r>
      <w:proofErr w:type="gramStart"/>
      <w:r>
        <w:t>temperatures</w:t>
      </w:r>
      <w:proofErr w:type="gramEnd"/>
      <w:r>
        <w:t xml:space="preserve"> are </w:t>
      </w:r>
      <w:proofErr w:type="gramStart"/>
      <w:r>
        <w:t xml:space="preserve">a signature of a fossil </w:t>
      </w:r>
      <w:commentRangeStart w:id="156"/>
      <w:del w:id="157" w:author="Peter" w:date="2017-07-02T19:13:00Z">
        <w:r w:rsidDel="00F56624">
          <w:delText xml:space="preserve">heating </w:delText>
        </w:r>
      </w:del>
      <w:ins w:id="158" w:author="Peter" w:date="2017-07-02T19:13:00Z">
        <w:r>
          <w:t>high-T</w:t>
        </w:r>
        <w:commentRangeEnd w:id="156"/>
        <w:r>
          <w:rPr>
            <w:rStyle w:val="CommentReference"/>
          </w:rPr>
          <w:commentReference w:id="156"/>
        </w:r>
        <w:r>
          <w:t xml:space="preserve"> </w:t>
        </w:r>
      </w:ins>
      <w:r>
        <w:t>event primarily affecting the deepest samples</w:t>
      </w:r>
      <w:proofErr w:type="gramEnd"/>
      <w:r>
        <w:t xml:space="preserve">. This is accompanied by major REE disequilibrium in sample CK-4, which also </w:t>
      </w:r>
      <w:commentRangeStart w:id="159"/>
      <w:r>
        <w:t>contains the most intergranular melt channels</w:t>
      </w:r>
      <w:commentRangeEnd w:id="159"/>
      <w:r>
        <w:rPr>
          <w:rStyle w:val="CommentReference"/>
        </w:rPr>
        <w:commentReference w:id="159"/>
      </w:r>
      <w:r>
        <w:t>.</w:t>
      </w:r>
    </w:p>
    <w:p w:rsidR="008C2146" w:rsidRDefault="008C2146">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w:t>
      </w:r>
      <w:commentRangeStart w:id="160"/>
      <w:r>
        <w:t xml:space="preserve"> given low clinopyroxene modes, </w:t>
      </w:r>
      <w:proofErr w:type="gramStart"/>
      <w:r>
        <w:t>rare-earths</w:t>
      </w:r>
      <w:proofErr w:type="gramEnd"/>
      <w:r>
        <w:t xml:space="preserve"> added during refertilization may not be completely homogenized throughout the sample.</w:t>
      </w:r>
      <w:commentRangeEnd w:id="160"/>
      <w:r>
        <w:rPr>
          <w:rStyle w:val="CommentReference"/>
        </w:rPr>
        <w:commentReference w:id="160"/>
      </w:r>
    </w:p>
    <w:p w:rsidR="008C2146" w:rsidRDefault="008C2146">
      <w:pPr>
        <w:pStyle w:val="Heading2"/>
      </w:pPr>
      <w:bookmarkStart w:id="161" w:name="geochemical-variation-within-the-crystal"/>
      <w:bookmarkEnd w:id="161"/>
      <w:r>
        <w:t>Geochemical variation within the Crystal Knob sample set</w:t>
      </w:r>
    </w:p>
    <w:p w:rsidR="008C2146" w:rsidRDefault="008C2146">
      <w:pPr>
        <w:pStyle w:val="FirstParagraph"/>
      </w:pPr>
      <w:r>
        <w:t xml:space="preserve">All of the Crystal Knob xenoliths analyzed are isotopically depleted, with an initial </w:t>
      </w:r>
      <w:r w:rsidR="006E2C38" w:rsidRPr="00DC6E63">
        <w:fldChar w:fldCharType="begin"/>
      </w:r>
      <w:r w:rsidRPr="00DC6E63">
        <w:instrText xml:space="preserve"> QUOTE </w:instrText>
      </w:r>
      <w:r w:rsidR="006E2C38">
        <w:pict>
          <v:shape id="_x0000_i1055" type="#_x0000_t75" style="width:19pt;height:11.15pt">
            <v:imagedata r:id="rId38" o:title="" chromakey="white"/>
          </v:shape>
        </w:pict>
      </w:r>
      <w:r w:rsidRPr="00DC6E63">
        <w:instrText xml:space="preserve"> </w:instrText>
      </w:r>
      <w:r w:rsidR="006E2C38" w:rsidRPr="00DC6E63">
        <w:fldChar w:fldCharType="separate"/>
      </w:r>
      <w:r w:rsidR="006E2C38">
        <w:pict>
          <v:shape id="_x0000_i1056" type="#_x0000_t75" style="width:19pt;height:11.15pt">
            <v:imagedata r:id="rId39" o:title="" chromakey="white"/>
          </v:shape>
        </w:pict>
      </w:r>
      <w:r w:rsidR="006E2C38" w:rsidRPr="00DC6E63">
        <w:fldChar w:fldCharType="end"/>
      </w:r>
      <w:r>
        <w:t xml:space="preserve"> of +10, and / of .7029. This corresponds to the depleted upper mantle [e.g. </w:t>
      </w:r>
      <w:r>
        <w:rPr>
          <w:i/>
        </w:rPr>
        <w:t>Hofmann</w:t>
      </w:r>
      <w:r>
        <w:t xml:space="preserve">, 1997], with a mantle upwelling source that </w:t>
      </w:r>
      <w:commentRangeStart w:id="162"/>
      <w:r>
        <w:t xml:space="preserve">has seen no contribution from the western North American crust </w:t>
      </w:r>
      <w:commentRangeEnd w:id="162"/>
      <w:r>
        <w:rPr>
          <w:rStyle w:val="CommentReference"/>
        </w:rPr>
        <w:commentReference w:id="162"/>
      </w:r>
      <w:r>
        <w:t>or continental lithosphere more generally. The mantle lithosphere sampled by the Crystal Knob suite was created from the same convective mantle reservoir and is distinct from the overlying crustal material.</w:t>
      </w:r>
    </w:p>
    <w:p w:rsidR="008C2146" w:rsidRDefault="008C2146">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w:t>
      </w:r>
      <w:proofErr w:type="gramStart"/>
      <w:r>
        <w:rPr>
          <w:b/>
        </w:rPr>
        <w:t>:cpx</w:t>
      </w:r>
      <w:proofErr w:type="gramEnd"/>
      <w:r>
        <w:rPr>
          <w:b/>
        </w:rPr>
        <w:t>_literature_comparison?</w:t>
      </w:r>
      <w:r>
        <w:t>].</w:t>
      </w:r>
    </w:p>
    <w:p w:rsidR="008C2146" w:rsidRDefault="008C2146">
      <w:pPr>
        <w:pStyle w:val="BodyText"/>
      </w:pPr>
      <w:r>
        <w:t xml:space="preserve">The high-temperature samples show major-element compositions with lower Mg#s, suggesting that depletion progressed differently, with all phases losing </w:t>
      </w:r>
      <w:del w:id="163" w:author="Peter" w:date="2017-07-02T19:22:00Z">
        <w:r w:rsidDel="00F7632A">
          <w:delText xml:space="preserve">volatile </w:delText>
        </w:r>
      </w:del>
      <w:ins w:id="164" w:author="Peter" w:date="2017-07-02T19:22:00Z">
        <w:r>
          <w:t xml:space="preserve">incompatible </w:t>
        </w:r>
      </w:ins>
      <w:r>
        <w:t>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w:t>
      </w:r>
      <w:proofErr w:type="gramStart"/>
      <w:r>
        <w:rPr>
          <w:b/>
        </w:rPr>
        <w:t>:cpx</w:t>
      </w:r>
      <w:proofErr w:type="gramEnd"/>
      <w:r>
        <w:rPr>
          <w:b/>
        </w:rPr>
        <w:t>_literature_comparison?</w:t>
      </w:r>
      <w:r>
        <w:t>]. They also contain chromian spinels</w:t>
      </w:r>
      <w:del w:id="165" w:author="Peter" w:date="2017-07-02T19:22:00Z">
        <w:r w:rsidDel="00DF4DE2">
          <w:delText xml:space="preserve">, which are a product </w:delText>
        </w:r>
      </w:del>
      <w:ins w:id="166" w:author="Peter" w:date="2017-07-02T19:22:00Z">
        <w:r>
          <w:t xml:space="preserve"> indicative </w:t>
        </w:r>
      </w:ins>
      <w:r>
        <w:t xml:space="preserve">of </w:t>
      </w:r>
      <w:del w:id="167" w:author="Peter" w:date="2017-07-02T19:23:00Z">
        <w:r w:rsidDel="00DF4DE2">
          <w:delText>increased levels of</w:delText>
        </w:r>
      </w:del>
      <w:ins w:id="168" w:author="Peter" w:date="2017-07-02T19:23:00Z">
        <w:r>
          <w:t>significant</w:t>
        </w:r>
      </w:ins>
      <w:r>
        <w:t xml:space="preserve"> melt extraction.</w:t>
      </w:r>
    </w:p>
    <w:p w:rsidR="008C2146" w:rsidRDefault="008C2146">
      <w:pPr>
        <w:pStyle w:val="BodyText"/>
      </w:pPr>
      <w:proofErr w:type="gramStart"/>
      <w:r>
        <w:t>Phases within sample CK-6 show uniformly low Mg#s, suggesting depletion.</w:t>
      </w:r>
      <w:proofErr w:type="gramEnd"/>
      <w:r>
        <w:t xml:space="preserve"> However, high modal abundance of pyroxene phases suggests some amount of major-element re-enrichment after formation. This is bolstered by petrographic evidence of significant growth and aggregation of pyroxene grains, unique in the sample set. It is relatively undepleted in REEs and shows no significant temperature disequilibrium in any thermometer including REE. This major-element refertilization is likely a result of </w:t>
      </w:r>
      <w:del w:id="169" w:author="Peter" w:date="2017-07-02T19:24:00Z">
        <w:r w:rsidDel="00DF4DE2">
          <w:delText>assimilation of mantle material</w:delText>
        </w:r>
      </w:del>
      <w:ins w:id="170" w:author="Peter" w:date="2017-07-02T19:24:00Z">
        <w:r>
          <w:t>basaltic liquid addition</w:t>
        </w:r>
      </w:ins>
      <w:r>
        <w:t xml:space="preserve"> and </w:t>
      </w:r>
      <w:ins w:id="171" w:author="Peter" w:date="2017-07-02T19:25:00Z">
        <w:r>
          <w:t xml:space="preserve">subsolidus </w:t>
        </w:r>
      </w:ins>
      <w:r>
        <w:t>re-equilibration</w:t>
      </w:r>
      <w:del w:id="172" w:author="Peter" w:date="2017-07-02T19:25:00Z">
        <w:r w:rsidDel="00DF4DE2">
          <w:delText xml:space="preserve"> near the solidus</w:delText>
        </w:r>
      </w:del>
      <w:r>
        <w:t xml:space="preserve">. </w:t>
      </w:r>
      <w:del w:id="173" w:author="Peter" w:date="2017-07-02T19:24:00Z">
        <w:r w:rsidDel="00DF4DE2">
          <w:delText>It implies significant mass exchange and may be due to interaction with deep upwelling fluids.</w:delText>
        </w:r>
      </w:del>
    </w:p>
    <w:p w:rsidR="008C2146" w:rsidRDefault="008C2146">
      <w:pPr>
        <w:pStyle w:val="BodyText"/>
      </w:pPr>
      <w:r>
        <w:t xml:space="preserve">Broadly, the results of geochemical and thermometric studies of the Crystal Knob suite suggest that </w:t>
      </w:r>
      <w:proofErr w:type="gramStart"/>
      <w:r>
        <w:t>the mantle lithosphere beneath central California was affected by differing levels of depletion and re-enrichment</w:t>
      </w:r>
      <w:proofErr w:type="gramEnd"/>
      <w:r>
        <w:t xml:space="preserve">. </w:t>
      </w:r>
      <w:commentRangeStart w:id="174"/>
      <w:r>
        <w:t>The shallower samples are less depleted, and the hottest and deepest samples are melt residues, implying more melt extraction at deeper levels of the lithospheric column</w:t>
      </w:r>
      <w:commentRangeEnd w:id="174"/>
      <w:r>
        <w:rPr>
          <w:rStyle w:val="CommentReference"/>
        </w:rPr>
        <w:commentReference w:id="174"/>
      </w:r>
      <w:proofErr w:type="gramStart"/>
      <w:r>
        <w:t>.</w:t>
      </w:r>
      <w:ins w:id="175" w:author="Jason Saleeby" w:date="2017-07-04T16:37:00Z">
        <w:r w:rsidR="001E5499">
          <w:rPr>
            <w:b/>
            <w:i/>
            <w:color w:val="548DD4" w:themeColor="text2" w:themeTint="99"/>
          </w:rPr>
          <w:t>Good</w:t>
        </w:r>
        <w:proofErr w:type="gramEnd"/>
        <w:r w:rsidR="001E5499">
          <w:rPr>
            <w:b/>
            <w:i/>
            <w:color w:val="548DD4" w:themeColor="text2" w:themeTint="99"/>
          </w:rPr>
          <w:t xml:space="preserve"> point, look into this </w:t>
        </w:r>
      </w:ins>
      <w:r>
        <w:t xml:space="preserve"> Modeling suggests that re-enrichment happened throughout the sample set, and all clinopyroxene rare-earth elements show effects of re-enrichment except for CK-2. </w:t>
      </w:r>
      <w:del w:id="176" w:author="Peter" w:date="2017-07-02T19:32:00Z">
        <w:r w:rsidDel="004A6736">
          <w:delText xml:space="preserve">However, </w:delText>
        </w:r>
        <w:r w:rsidDel="000F30D9">
          <w:delText>d</w:delText>
        </w:r>
      </w:del>
      <w:ins w:id="177" w:author="Peter" w:date="2017-07-02T19:32:00Z">
        <w:r>
          <w:t>D</w:t>
        </w:r>
      </w:ins>
      <w:r>
        <w:t>isequilibrium in REE (CK-4) and unusual major element signatures (CK-6) occur in the hotter samples. This suggests that the</w:t>
      </w:r>
      <w:ins w:id="178" w:author="Peter" w:date="2017-07-02T19:34:00Z">
        <w:r>
          <w:t>se</w:t>
        </w:r>
      </w:ins>
      <w:r>
        <w:t xml:space="preserve"> samples were affected by </w:t>
      </w:r>
      <w:del w:id="179" w:author="Peter" w:date="2017-07-02T19:33:00Z">
        <w:r w:rsidDel="000F30D9">
          <w:delText xml:space="preserve">alteration </w:delText>
        </w:r>
      </w:del>
      <w:ins w:id="180" w:author="Peter" w:date="2017-07-02T19:34:00Z">
        <w:r>
          <w:t>melt-rock interaction</w:t>
        </w:r>
      </w:ins>
      <w:ins w:id="181" w:author="Peter" w:date="2017-07-02T19:35:00Z">
        <w:r>
          <w:t xml:space="preserve">s </w:t>
        </w:r>
      </w:ins>
      <w:r>
        <w:t xml:space="preserve">that </w:t>
      </w:r>
      <w:del w:id="182" w:author="Peter" w:date="2017-07-02T19:35:00Z">
        <w:r w:rsidDel="000F30D9">
          <w:delText xml:space="preserve">was </w:delText>
        </w:r>
      </w:del>
      <w:ins w:id="183" w:author="Peter" w:date="2017-07-02T19:35:00Z">
        <w:r>
          <w:t xml:space="preserve">were </w:t>
        </w:r>
      </w:ins>
      <w:r>
        <w:t xml:space="preserve">the most intense </w:t>
      </w:r>
      <w:del w:id="184" w:author="Peter" w:date="2017-07-02T19:37:00Z">
        <w:r w:rsidDel="000F30D9">
          <w:delText xml:space="preserve">at deeper depths </w:delText>
        </w:r>
      </w:del>
      <w:ins w:id="185" w:author="Peter" w:date="2017-07-02T19:37:00Z">
        <w:r>
          <w:t xml:space="preserve">towards the bottom of the lithosphere, </w:t>
        </w:r>
      </w:ins>
      <w:r>
        <w:t xml:space="preserve">sometime in their </w:t>
      </w:r>
      <w:commentRangeStart w:id="186"/>
      <w:r>
        <w:t>post-emplacement</w:t>
      </w:r>
      <w:commentRangeEnd w:id="186"/>
      <w:r>
        <w:rPr>
          <w:rStyle w:val="CommentReference"/>
        </w:rPr>
        <w:commentReference w:id="186"/>
      </w:r>
      <w:r>
        <w:t xml:space="preserve"> and pre-eruptive history.</w:t>
      </w:r>
    </w:p>
    <w:p w:rsidR="008C2146" w:rsidRDefault="008C2146">
      <w:pPr>
        <w:pStyle w:val="Heading2"/>
      </w:pPr>
      <w:bookmarkStart w:id="187" w:name="depth-constraints"/>
      <w:bookmarkEnd w:id="187"/>
      <w:r>
        <w:t>Depth constraints</w:t>
      </w:r>
    </w:p>
    <w:p w:rsidR="008C2146" w:rsidRDefault="008C2146">
      <w:pPr>
        <w:pStyle w:val="FirstParagraph"/>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w:t>
      </w:r>
      <w:del w:id="188" w:author="Peter" w:date="2017-07-02T19:38:00Z">
        <w:r w:rsidDel="00B616EE">
          <w:delText>-</w:delText>
        </w:r>
      </w:del>
      <w:ins w:id="189" w:author="Peter" w:date="2017-07-02T19:38:00Z">
        <w:r>
          <w:t xml:space="preserve"> </w:t>
        </w:r>
      </w:ins>
      <w:r>
        <w:t xml:space="preserve">defined constraint on the geotherm beneath Crystal Knob at the time of eruption. For spinel peridotites, equilibration depths can only be analytically </w:t>
      </w:r>
      <w:del w:id="190" w:author="Peter" w:date="2017-07-02T19:38:00Z">
        <w:r w:rsidDel="00B616EE">
          <w:delText xml:space="preserve">determined </w:delText>
        </w:r>
      </w:del>
      <w:ins w:id="191" w:author="Peter" w:date="2017-07-02T19:38:00Z">
        <w:r>
          <w:t xml:space="preserve">esrimated </w:t>
        </w:r>
      </w:ins>
      <w:r>
        <w:t>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rsidR="008C2146" w:rsidRDefault="008C2146">
      <w:pPr>
        <w:pStyle w:val="BodyText"/>
      </w:pPr>
      <w:r>
        <w:t>Several of the techniques below produce estimates of pressure, rather than depth. We use a geothermal gradient based on integration of the crustal and mantle densities given in Table </w:t>
      </w:r>
      <w:r>
        <w:rPr>
          <w:b/>
        </w:rPr>
        <w:t>¿tbl</w:t>
      </w:r>
      <w:proofErr w:type="gramStart"/>
      <w:r>
        <w:rPr>
          <w:b/>
        </w:rPr>
        <w:t>:model</w:t>
      </w:r>
      <w:proofErr w:type="gramEnd"/>
      <w:r>
        <w:rPr>
          <w:b/>
        </w:rPr>
        <w:t>_parameters?</w:t>
      </w:r>
      <w:r>
        <w:t>. This yields a gradient of ~0.03 GPa per km across the mantle lithosphere.</w:t>
      </w:r>
    </w:p>
    <w:p w:rsidR="008C2146" w:rsidRDefault="008C2146">
      <w:pPr>
        <w:pStyle w:val="Heading3"/>
      </w:pPr>
      <w:bookmarkStart w:id="192" w:name="limits-of-spinel-stability"/>
      <w:bookmarkEnd w:id="192"/>
      <w:r>
        <w:t>Limits of spinel stability</w:t>
      </w:r>
    </w:p>
    <w:p w:rsidR="008C2146" w:rsidRDefault="008C2146">
      <w:pPr>
        <w:pStyle w:val="FirstParagraph"/>
      </w:pPr>
      <w:r>
        <w:t>Entrainment depths of all peridotite xenoliths must be greater than ~30 km, the depth of the Moho near the Crystal Knob eruption site [</w:t>
      </w:r>
      <w:r>
        <w:rPr>
          <w:i/>
        </w:rPr>
        <w:t>Tréhu</w:t>
      </w:r>
      <w:r>
        <w:t>, 1991], which will be discussed in more detail in Section 3.2. Another minimum depth constraint is the plagioclase--spinel peridotite facies transition, which occurs at depths of 20-30 km [</w:t>
      </w:r>
      <w:r>
        <w:rPr>
          <w:i/>
        </w:rPr>
        <w:t>Borghini et al.</w:t>
      </w:r>
      <w:r>
        <w:t xml:space="preserve">, 2009; </w:t>
      </w:r>
      <w:r>
        <w:rPr>
          <w:i/>
        </w:rPr>
        <w:t>Green and Ringwood</w:t>
      </w:r>
      <w:r>
        <w:t>, 1970].</w:t>
      </w:r>
    </w:p>
    <w:p w:rsidR="008C2146" w:rsidRDefault="008C2146">
      <w:pPr>
        <w:pStyle w:val="BodyText"/>
      </w:pPr>
      <w:r>
        <w:t xml:space="preserve">The high-pressure boundary of spinel stability limits maximum possible entrainment depths. The spinel--garnet peridotite </w:t>
      </w:r>
      <w:del w:id="193" w:author="Peter" w:date="2017-07-02T19:38:00Z">
        <w:r w:rsidDel="00B616EE">
          <w:delText xml:space="preserve">phase </w:delText>
        </w:r>
      </w:del>
      <w:ins w:id="194" w:author="Peter" w:date="2017-07-02T19:38:00Z">
        <w:r>
          <w:t xml:space="preserve">facies </w:t>
        </w:r>
      </w:ins>
      <w:r>
        <w:t>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2000]</w:t>
      </w:r>
      <w:del w:id="195" w:author="Peter" w:date="2017-07-02T19:39:00Z">
        <w:r w:rsidDel="00B616EE">
          <w:delText xml:space="preserve">, a slightly deeper estimate than </w:delText>
        </w:r>
        <w:r w:rsidDel="00B616EE">
          <w:rPr>
            <w:i/>
          </w:rPr>
          <w:delText>O’Neill</w:delText>
        </w:r>
        <w:r w:rsidDel="00B616EE">
          <w:delText xml:space="preserve"> [1981]</w:delText>
        </w:r>
      </w:del>
      <w:r>
        <w:t xml:space="preserve">.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w:t>
      </w:r>
      <w:commentRangeStart w:id="196"/>
      <w:r>
        <w:t>ideal garnet--spinel mixing</w:t>
      </w:r>
      <w:commentRangeEnd w:id="196"/>
      <w:r>
        <w:rPr>
          <w:rStyle w:val="CommentReference"/>
        </w:rPr>
        <w:commentReference w:id="196"/>
      </w:r>
      <w:r>
        <w:t>, a spinel-weighted metastable assemblage is possible even at higher pressures.</w:t>
      </w:r>
    </w:p>
    <w:p w:rsidR="008C2146" w:rsidRDefault="008C2146">
      <w:pPr>
        <w:pStyle w:val="BodyText"/>
      </w:pPr>
      <w:r>
        <w:t>As shown in Figure </w:t>
      </w:r>
      <w:r>
        <w:rPr>
          <w:b/>
        </w:rPr>
        <w:t>¿fig</w:t>
      </w:r>
      <w:proofErr w:type="gramStart"/>
      <w:r>
        <w:rPr>
          <w:b/>
        </w:rPr>
        <w:t>:spinel</w:t>
      </w:r>
      <w:proofErr w:type="gramEnd"/>
      <w:r>
        <w:rPr>
          <w:b/>
        </w:rPr>
        <w:t>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rsidR="008C2146" w:rsidRDefault="008C2146">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w:t>
      </w:r>
      <w:del w:id="197" w:author="Peter" w:date="2017-07-02T19:41:00Z">
        <w:r w:rsidDel="00B616EE">
          <w:delText xml:space="preserve">phase </w:delText>
        </w:r>
      </w:del>
      <w:ins w:id="198" w:author="Peter" w:date="2017-07-02T19:41:00Z">
        <w:r>
          <w:t xml:space="preserve">facies </w:t>
        </w:r>
      </w:ins>
      <w:r>
        <w:t xml:space="preserve">transition with a complex compositional dependence, </w:t>
      </w:r>
      <w:commentRangeStart w:id="199"/>
      <w:r>
        <w:t xml:space="preserve">the chief differences from a simple CMAS model are focused at high temperatures and pressures. </w:t>
      </w:r>
      <w:commentRangeEnd w:id="199"/>
      <w:r>
        <w:rPr>
          <w:rStyle w:val="CommentReference"/>
        </w:rPr>
        <w:commentReference w:id="199"/>
      </w:r>
      <w:commentRangeStart w:id="200"/>
      <w:r>
        <w:t xml:space="preserve">The rough estimate of the garnet-in pressure given by </w:t>
      </w:r>
      <w:r>
        <w:rPr>
          <w:i/>
        </w:rPr>
        <w:t>O’Neill</w:t>
      </w:r>
      <w:r>
        <w:t xml:space="preserve"> [1981] is sufficiently accurate at T &lt; 1200 ºC</w:t>
      </w:r>
      <w:commentRangeEnd w:id="200"/>
      <w:r>
        <w:rPr>
          <w:rStyle w:val="CommentReference"/>
        </w:rPr>
        <w:commentReference w:id="200"/>
      </w:r>
      <w:r>
        <w:t xml:space="preserve">. </w:t>
      </w:r>
      <w:ins w:id="201" w:author="Jason Saleeby" w:date="2017-07-04T16:39:00Z">
        <w:r w:rsidR="001E5499">
          <w:rPr>
            <w:b/>
            <w:i/>
            <w:color w:val="548DD4" w:themeColor="text2" w:themeTint="99"/>
          </w:rPr>
          <w:t>I’m not sure about this, maybe get Paul’s opinion</w:t>
        </w:r>
        <w:proofErr w:type="gramStart"/>
        <w:r w:rsidR="001E5499">
          <w:rPr>
            <w:b/>
            <w:i/>
            <w:color w:val="548DD4" w:themeColor="text2" w:themeTint="99"/>
          </w:rPr>
          <w:t>?</w:t>
        </w:r>
      </w:ins>
      <w:r>
        <w:t>This</w:t>
      </w:r>
      <w:proofErr w:type="gramEnd"/>
      <w:r>
        <w:t xml:space="preserve"> empirical relationship is used in Figure </w:t>
      </w:r>
      <w:r>
        <w:rPr>
          <w:b/>
        </w:rPr>
        <w:t>¿fig:depth?</w:t>
      </w:r>
      <w:r>
        <w:t xml:space="preserve"> </w:t>
      </w:r>
      <w:proofErr w:type="gramStart"/>
      <w:r>
        <w:t>to</w:t>
      </w:r>
      <w:proofErr w:type="gramEnd"/>
      <w:r>
        <w:t xml:space="preserve"> graphically illustrate the phase-transition depths given the Cr# of each sample (with error bars of 0.15 GPa).</w:t>
      </w:r>
    </w:p>
    <w:p w:rsidR="008C2146" w:rsidRDefault="008C2146">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rsidR="008C2146" w:rsidRDefault="008C2146">
      <w:pPr>
        <w:pStyle w:val="Heading3"/>
      </w:pPr>
      <w:bookmarkStart w:id="202" w:name="ca-in-olivine-barometer"/>
      <w:bookmarkEnd w:id="202"/>
      <w:r>
        <w:t>Ca-in-olivine barometer</w:t>
      </w:r>
    </w:p>
    <w:p w:rsidR="008C2146" w:rsidDel="00EA053F" w:rsidRDefault="008C2146">
      <w:pPr>
        <w:pStyle w:val="FirstParagraph"/>
        <w:rPr>
          <w:del w:id="203" w:author="Peter" w:date="2017-07-02T19:43:00Z"/>
        </w:rPr>
      </w:pPr>
      <w:del w:id="204" w:author="Peter" w:date="2017-07-02T19:43:00Z">
        <w:r w:rsidDel="00EA053F">
          <w:delText>Peridotite barometers are based on the decreasing Al content of orthopyroxene with depth [</w:delText>
        </w:r>
        <w:r w:rsidDel="00EA053F">
          <w:rPr>
            <w:i/>
          </w:rPr>
          <w:delText>Brey and Köhler</w:delText>
        </w:r>
        <w:r w:rsidDel="00EA053F">
          <w:delText xml:space="preserve">, 1990; </w:delText>
        </w:r>
        <w:r w:rsidDel="00EA053F">
          <w:rPr>
            <w:i/>
          </w:rPr>
          <w:delText>Nickel and Green</w:delText>
        </w:r>
        <w:r w:rsidDel="00EA053F">
          <w:delText xml:space="preserve">, 1985; </w:delText>
        </w:r>
        <w:r w:rsidDel="00EA053F">
          <w:rPr>
            <w:i/>
          </w:rPr>
          <w:delText>Nimis and Taylor</w:delText>
        </w:r>
        <w:r w:rsidDel="00EA053F">
          <w:delText>, 2000]. However, in the absence of garnet, the reaction is purely thermometric, with nearly vertical isopleths in P-T space [</w:delText>
        </w:r>
        <w:r w:rsidDel="00EA053F">
          <w:rPr>
            <w:i/>
          </w:rPr>
          <w:delText>Gasparik</w:delText>
        </w:r>
        <w:r w:rsidDel="00EA053F">
          <w:delText xml:space="preserve">, 2000; </w:delText>
        </w:r>
        <w:r w:rsidDel="00EA053F">
          <w:rPr>
            <w:i/>
          </w:rPr>
          <w:delText>Herzberg</w:delText>
        </w:r>
        <w:r w:rsidDel="00EA053F">
          <w:delText>, 1978].</w:delText>
        </w:r>
      </w:del>
    </w:p>
    <w:p w:rsidR="008C2146" w:rsidRDefault="008C2146">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w:t>
      </w:r>
      <w:proofErr w:type="gramStart"/>
      <w:r>
        <w:t>,vulnerability</w:t>
      </w:r>
      <w:proofErr w:type="gramEnd"/>
      <w:r>
        <w:t xml:space="preserve"> to late-stage diffusion, and dependence on low Ca concentrations in olivine near analytical thresholds for electron microprobe analysis [</w:t>
      </w:r>
      <w:r>
        <w:rPr>
          <w:i/>
        </w:rPr>
        <w:t>Medaris et al.</w:t>
      </w:r>
      <w:r>
        <w:t xml:space="preserve">, 1999; </w:t>
      </w:r>
      <w:r>
        <w:rPr>
          <w:i/>
        </w:rPr>
        <w:t>O’Reilly</w:t>
      </w:r>
      <w:r>
        <w:t>, 1997].</w:t>
      </w:r>
    </w:p>
    <w:p w:rsidR="008C2146" w:rsidRDefault="008C2146">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w:t>
      </w:r>
      <w:proofErr w:type="gramStart"/>
      <w:r>
        <w:rPr>
          <w:b/>
        </w:rPr>
        <w:t>:depth</w:t>
      </w:r>
      <w:proofErr w:type="gramEnd"/>
      <w:r>
        <w:rPr>
          <w:b/>
        </w:rPr>
        <w:t>?</w:t>
      </w:r>
      <w:r>
        <w:t>, we show the full pressure--temperature error space for each sample by applying a Monte Carlo random sampling to the analytical errors on each pressure estimate.</w:t>
      </w:r>
    </w:p>
    <w:p w:rsidR="008C2146" w:rsidRDefault="008C2146">
      <w:pPr>
        <w:pStyle w:val="BodyText"/>
      </w:pPr>
      <w:r>
        <w:t>The Ca-in-olivine barometer yields a broad distribution in model depths, largely coincident with the spinel stability field [Figure </w:t>
      </w:r>
      <w:r>
        <w:rPr>
          <w:b/>
        </w:rPr>
        <w:t>¿fig</w:t>
      </w:r>
      <w:proofErr w:type="gramStart"/>
      <w:r>
        <w:rPr>
          <w:b/>
        </w:rPr>
        <w:t>:depth</w:t>
      </w:r>
      <w:proofErr w:type="gramEnd"/>
      <w:r>
        <w:rPr>
          <w:b/>
        </w:rPr>
        <w:t>?</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This may explain that CK-4, the most altered sample, has a depth mode ~10 km shallower than the other samples (CK-3 and CK-6) with similar equilibration temperatures. The temperatures derived from the independent REE system are higher than the major-element temperatures for several samples in the high-temperature cohort (CK-4 and CK-6), which may point to these samples being derived from a greater depth within the distribution of Ca-in-olivine depths.</w:t>
      </w:r>
    </w:p>
    <w:p w:rsidR="008C2146" w:rsidRDefault="008C2146">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rsidR="008C2146" w:rsidRDefault="008C2146">
      <w:pPr>
        <w:pStyle w:val="Heading3"/>
      </w:pPr>
      <w:bookmarkStart w:id="205" w:name="comparisons-with-steady-state-heat-flow"/>
      <w:bookmarkEnd w:id="205"/>
      <w:r>
        <w:t>Comparisons with steady-state heat flow</w:t>
      </w:r>
    </w:p>
    <w:p w:rsidR="008C2146" w:rsidRDefault="008C2146">
      <w:pPr>
        <w:pStyle w:val="FirstParagraph"/>
      </w:pPr>
      <w:r>
        <w:t>The depth constraints derived from xenolith thermobarometry above can be compared to surface heat-flow and seismic constraints on the regional geotherm.</w:t>
      </w:r>
    </w:p>
    <w:p w:rsidR="008C2146" w:rsidRDefault="008C2146">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w:t>
      </w:r>
      <w:proofErr w:type="gramStart"/>
      <w:r>
        <w:rPr>
          <w:b/>
        </w:rPr>
        <w:t>:depth</w:t>
      </w:r>
      <w:proofErr w:type="gramEnd"/>
      <w:r>
        <w:rPr>
          <w:b/>
        </w:rPr>
        <w:t>?</w:t>
      </w:r>
      <w:r>
        <w:t>, we show potential steady-state geotherms for surface heat fluxes ranging from 60 to 120 mW/m^2, all of which intersect the potential depth distributions from spinel stability and Ca-in-olivine barometry.</w:t>
      </w:r>
    </w:p>
    <w:p w:rsidR="008C2146" w:rsidRDefault="008C2146">
      <w:pPr>
        <w:pStyle w:val="BodyText"/>
      </w:pPr>
      <w:r>
        <w:t>These geothermal gradients are calculated using thermal conductivity and diffusivity given in Table </w:t>
      </w:r>
      <w:r>
        <w:rPr>
          <w:b/>
        </w:rPr>
        <w:t>¿tbl</w:t>
      </w:r>
      <w:proofErr w:type="gramStart"/>
      <w:r>
        <w:rPr>
          <w:b/>
        </w:rPr>
        <w:t>:model</w:t>
      </w:r>
      <w:proofErr w:type="gramEnd"/>
      <w:r>
        <w:rPr>
          <w:b/>
        </w:rPr>
        <w:t>_parameters?</w:t>
      </w:r>
      <w:r>
        <w:t xml:space="preserve"> </w:t>
      </w:r>
      <w:proofErr w:type="gramStart"/>
      <w:r>
        <w:t>for</w:t>
      </w:r>
      <w:proofErr w:type="gramEnd"/>
      <w:r>
        <w:t xml:space="preserve">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w:t>
      </w:r>
      <w:proofErr w:type="gramStart"/>
      <w:r>
        <w:t>amount of heat emanating from the mantle and the presumed thermal conductivity across the lithosphere are</w:t>
      </w:r>
      <w:proofErr w:type="gramEnd"/>
      <w:r>
        <w:t xml:space="preserv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4]. This yields a slightly "hotter" geotherm throughout the mantle lithosphere.</w:t>
      </w:r>
    </w:p>
    <w:p w:rsidR="008C2146" w:rsidRDefault="008C2146">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depth distributions broadly correspond to a range in surface heat flow from ~70 to 110 mW/m^2.</w:t>
      </w:r>
    </w:p>
    <w:p w:rsidR="008C2146" w:rsidRDefault="008C2146">
      <w:pPr>
        <w:pStyle w:val="BodyText"/>
      </w:pPr>
      <w:r>
        <w:t xml:space="preserve">Using a database of surface heat flows for North America, </w:t>
      </w:r>
      <w:r>
        <w:rPr>
          <w:i/>
        </w:rPr>
        <w:t>Erkan and Blackwell</w:t>
      </w:r>
      <w:r>
        <w:t xml:space="preserve"> [2009] estimates regionally-averaged heat flows of 80-90 mW/m^2 for the central California coast, including the vicinity of Crystal Knob. Projection of the TA98 temperature distribution onto our calculated steady-state geotherms yields model depths of ~45-55 km for the Crystal Knob sample set. This depth range falls within the spinel stability field and near the center of the depth distributions extracted using Ca-in-olivine barometry. However, depths derived from surface heat flows may be underestimates, for reasons discussed in Section 3.1.</w:t>
      </w:r>
    </w:p>
    <w:p w:rsidR="008C2146" w:rsidRDefault="008C2146">
      <w:pPr>
        <w:pStyle w:val="Heading3"/>
      </w:pPr>
      <w:bookmarkStart w:id="206" w:name="summary-of-depth-constraints"/>
      <w:bookmarkEnd w:id="206"/>
      <w:r>
        <w:t>Summary of depth constraints</w:t>
      </w:r>
    </w:p>
    <w:p w:rsidR="008C2146" w:rsidRDefault="008C2146">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rsidR="008C2146" w:rsidRDefault="008C2146">
      <w:pPr>
        <w:pStyle w:val="BodyText"/>
      </w:pPr>
      <w:r>
        <w:t>This assessment of relatively deep entrainment of the Crystal Knob xenoliths along a fairly "cool" geotherm conforms to constraints from independent studies. Estimates of the thermal state of the deep lithosphere derived from seismic tomography show temperatures of 700--1100ºC occurring at depths of 50--100 km for coastal California [</w:t>
      </w:r>
      <w:r>
        <w:rPr>
          <w:i/>
        </w:rPr>
        <w:t xml:space="preserve">Goes and </w:t>
      </w:r>
      <w:ins w:id="207" w:author="Peter" w:date="2017-07-02T19:44:00Z">
        <w:r>
          <w:rPr>
            <w:i/>
          </w:rPr>
          <w:t xml:space="preserve">van der </w:t>
        </w:r>
      </w:ins>
      <w:r>
        <w:rPr>
          <w:i/>
        </w:rPr>
        <w:t>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rsidR="008C2146" w:rsidRDefault="008C2146">
      <w:pPr>
        <w:pStyle w:val="BodyText"/>
      </w:pPr>
      <w:r>
        <w:t>We next turn to the accuracy of this extrapolation from heat flow values, and its implication for understanding the thermal structure of the lithosphere.</w:t>
      </w:r>
    </w:p>
    <w:p w:rsidR="008C2146" w:rsidRDefault="008C2146">
      <w:pPr>
        <w:pStyle w:val="Heading1"/>
      </w:pPr>
      <w:bookmarkStart w:id="208" w:name="origin-of-the-mantle-lithosphere-beneath"/>
      <w:bookmarkEnd w:id="208"/>
      <w:r>
        <w:t>Origin of the mantle lithosphere beneath Crystal Knob</w:t>
      </w:r>
    </w:p>
    <w:p w:rsidR="008C2146" w:rsidRDefault="008C2146">
      <w:pPr>
        <w:pStyle w:val="FirstParagraph"/>
      </w:pPr>
      <w:r>
        <w:t xml:space="preserve">Rb-Sr and Sm-Nd isotopic and trace-element compositions of peridotite xenoliths demonstrate that the mantle lithosphere that was sampled by the Crystal Knob volcanic neck is sourced from the depleted convecting mantle [e.g. </w:t>
      </w:r>
      <w:r>
        <w:rPr>
          <w:i/>
        </w:rPr>
        <w:t>Hofmann</w:t>
      </w:r>
      <w:r>
        <w:t xml:space="preserve">, 1997] with no contribution from either recycled crustal material or </w:t>
      </w:r>
      <w:commentRangeStart w:id="209"/>
      <w:r>
        <w:t>ancient sub-continental mantle lithosphere</w:t>
      </w:r>
      <w:commentRangeEnd w:id="209"/>
      <w:r>
        <w:rPr>
          <w:rStyle w:val="CommentReference"/>
        </w:rPr>
        <w:commentReference w:id="209"/>
      </w:r>
      <w:r>
        <w:t xml:space="preserve">. </w:t>
      </w:r>
      <w:ins w:id="210" w:author="Jason Saleeby" w:date="2017-07-04T16:40:00Z">
        <w:r w:rsidR="001E5499">
          <w:rPr>
            <w:b/>
            <w:i/>
          </w:rPr>
          <w:t>OK as is</w:t>
        </w:r>
      </w:ins>
      <w:r>
        <w:t xml:space="preserve">This aligns intuitively with the eruption of the neck through the Franciscan accretionary complex, which dominates the regional crustal column, sitting below unrooted nappes of Salinia continental arc rocks [e.g. </w:t>
      </w:r>
      <w:r>
        <w:rPr>
          <w:i/>
        </w:rPr>
        <w:t>Hall and Saleeby</w:t>
      </w:r>
      <w:r>
        <w:t>, 2013].</w:t>
      </w:r>
    </w:p>
    <w:p w:rsidR="008C2146" w:rsidRDefault="008C2146">
      <w:pPr>
        <w:pStyle w:val="BodyText"/>
      </w:pPr>
      <w:r>
        <w:t>The Franciscan complex of the region was assembled by sustained subduction of the Farallon plate during the Cretaceous and early Tertiary [</w:t>
      </w:r>
      <w:r>
        <w:rPr>
          <w:i/>
        </w:rPr>
        <w:t>Chapman et al.</w:t>
      </w:r>
      <w:r>
        <w:t xml:space="preserve">, 2016a; </w:t>
      </w:r>
      <w:r>
        <w:rPr>
          <w:i/>
        </w:rPr>
        <w:t>Cowan</w:t>
      </w:r>
      <w:r>
        <w:t xml:space="preserve">, 1978; </w:t>
      </w:r>
      <w:r>
        <w:rPr>
          <w:i/>
        </w:rPr>
        <w:t xml:space="preserve">Saleeby </w:t>
      </w:r>
      <w:del w:id="211" w:author="Peter" w:date="2017-07-02T19:46:00Z">
        <w:r w:rsidDel="00EA053F">
          <w:rPr>
            <w:i/>
          </w:rPr>
          <w:delText>and contributors</w:delText>
        </w:r>
      </w:del>
      <w:ins w:id="212" w:author="Peter" w:date="2017-07-02T19:46:00Z">
        <w:r>
          <w:rPr>
            <w:i/>
          </w:rPr>
          <w:t>et al.</w:t>
        </w:r>
      </w:ins>
      <w:r>
        <w:t xml:space="preserve">, 1986; </w:t>
      </w:r>
      <w:r>
        <w:rPr>
          <w:i/>
        </w:rPr>
        <w:t>Seton et al.</w:t>
      </w:r>
      <w:r>
        <w:t>, 2012], and it follows that the mantle lithosphere of the region may have been constructed from partly subducted Farallon plate upper mantle late in this Franciscan accretionary history. Alternatively, another mechanism could have operated following the cessation of Farallon plate subduction, during the establishment of the San Andreas transform system. Based on the regional geologic history and constraints from crustal structure, we identify several viable tectonic scenarios for the formation of the mantle lithosphere beneath coastal central California, which we summarize in Section 3.3</w:t>
      </w:r>
      <w:r>
        <w:rPr>
          <w:rFonts w:ascii="Times New Roman" w:hAnsi="Times New Roman"/>
        </w:rPr>
        <w:t>‌</w:t>
      </w:r>
      <w:r>
        <w:t> 3.5.</w:t>
      </w:r>
    </w:p>
    <w:p w:rsidR="008C2146" w:rsidRDefault="008C2146">
      <w:pPr>
        <w:pStyle w:val="Heading2"/>
      </w:pPr>
      <w:bookmarkStart w:id="213" w:name="sec:heat-flow"/>
      <w:bookmarkEnd w:id="213"/>
      <w:r>
        <w:t>Thermal constraints on lithospheric structure and history</w:t>
      </w:r>
    </w:p>
    <w:p w:rsidR="008C2146" w:rsidRDefault="008C2146">
      <w:pPr>
        <w:pStyle w:val="FirstParagraph"/>
      </w:pPr>
      <w:r>
        <w:t xml:space="preserve">In this section, we summarize previous efforts to use surface heat flow to query the deep lithospheric structure of coastal California. Studies relying on surface heat flow form the basis of attempts to estimate the thermal structure and evolutionary history of the mantle lithosphere beneath the central California </w:t>
      </w:r>
      <w:proofErr w:type="gramStart"/>
      <w:r>
        <w:t>coast ranges</w:t>
      </w:r>
      <w:proofErr w:type="gramEnd"/>
      <w:r>
        <w:t xml:space="preserve">.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of high surface heat flux measurements in a broad swath across the entire Coast Range belt, both inboard and outboard of the San Andreas </w:t>
      </w:r>
      <w:proofErr w:type="gramStart"/>
      <w:r>
        <w:t>fault</w:t>
      </w:r>
      <w:proofErr w:type="gramEnd"/>
      <w:r>
        <w:t xml:space="preserve"> zone.</w:t>
      </w:r>
    </w:p>
    <w:p w:rsidR="008C2146" w:rsidRDefault="008C2146">
      <w:pPr>
        <w:pStyle w:val="BodyText"/>
      </w:pPr>
      <w:proofErr w:type="gramStart"/>
      <w:r>
        <w:t>Heat flows in the Coast Ranges range from 60-90 mW/m^2.</w:t>
      </w:r>
      <w:proofErr w:type="gramEnd"/>
      <w:r>
        <w:t xml:space="preserve"> These are much higher than those observed in the adjacent Central Valley and Sierra Nevada, but are similar to those measured in the Mojave province. They are also on the relatively high end of the global range of regionally averaged continental heat flows, which range from lows of 20 mW/m^2 in cratonic cores to 120 mW/m^2 in focused areas of active mantle upwelling (e.g. the southern Salton Trough) [</w:t>
      </w:r>
      <w:r>
        <w:rPr>
          <w:i/>
        </w:rPr>
        <w:t>Erkan and Blackwell</w:t>
      </w:r>
      <w:r>
        <w:t xml:space="preserve">, 2009; </w:t>
      </w:r>
      <w:r>
        <w:rPr>
          <w:i/>
        </w:rPr>
        <w:t>Pollack and Chapman</w:t>
      </w:r>
      <w:r>
        <w:t>, 1977].</w:t>
      </w:r>
    </w:p>
    <w:p w:rsidR="008C2146" w:rsidRDefault="008C2146">
      <w:pPr>
        <w:pStyle w:val="BodyText"/>
      </w:pPr>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p>
    <w:p w:rsidR="008C2146" w:rsidRDefault="008C2146">
      <w:pPr>
        <w:pStyle w:val="BodyText"/>
      </w:pPr>
      <w:r>
        <w:t>Heat flow measurements in the Coast Ranges are likely to be maximum estimates of the regionally-averaged heat flow and geothermal gradient due to several factors including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 could significantly raise the geothermal gradient in the Coast Ranges.</w:t>
      </w:r>
    </w:p>
    <w:p w:rsidR="008C2146" w:rsidRDefault="008C2146">
      <w:pPr>
        <w:pStyle w:val="BodyText"/>
      </w:pPr>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ere hesitant to invoke fluid flow to elevate the regionally averaged thermal gradient. However, areas underlain by an intact batholithic crustal column (e.g. the Sierra Nevada the Peninsular Ranges) show relatively low heat flows. This suggests that fluid transport or localized upwelling along the San Andreas transform system may contribute significantly to anomalously high surface heat flow in the Coast Ranges. </w:t>
      </w:r>
      <w:r>
        <w:rPr>
          <w:i/>
        </w:rPr>
        <w:t>Kennedy</w:t>
      </w:r>
      <w:r>
        <w:t xml:space="preserve"> [1997] shows the presence of mantle fluids in the San Andreas </w:t>
      </w:r>
      <w:proofErr w:type="gramStart"/>
      <w:r>
        <w:t>fault</w:t>
      </w:r>
      <w:proofErr w:type="gramEnd"/>
      <w:r>
        <w:t xml:space="preserve"> zone, suggesting that deep fluid transport may occur in the region.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w:t>
      </w:r>
      <w:proofErr w:type="gramStart"/>
      <w:r>
        <w:rPr>
          <w:b/>
        </w:rPr>
        <w:t>:context</w:t>
      </w:r>
      <w:proofErr w:type="gramEnd"/>
      <w:r>
        <w:rPr>
          <w:b/>
        </w:rPr>
        <w:t>?</w:t>
      </w:r>
      <w:r>
        <w:t>]) since the Pleistocene.</w:t>
      </w:r>
    </w:p>
    <w:p w:rsidR="008C2146" w:rsidRDefault="008C2146">
      <w:pPr>
        <w:pStyle w:val="BodyText"/>
      </w:pPr>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 Next, we introduce several tectonic scenarios for the formation of the mantle lithosphere beneath the central California coastal region and attempt to distinguish between them using thermal modeling.</w:t>
      </w:r>
    </w:p>
    <w:p w:rsidR="008C2146" w:rsidRDefault="008C2146">
      <w:pPr>
        <w:pStyle w:val="Heading2"/>
      </w:pPr>
      <w:bookmarkStart w:id="214" w:name="sec:tectonic_scenarios"/>
      <w:bookmarkEnd w:id="214"/>
      <w:r>
        <w:t>Late Cenozoic tectonic history and regional crustal structure</w:t>
      </w:r>
    </w:p>
    <w:p w:rsidR="008C2146" w:rsidRDefault="008C2146">
      <w:pPr>
        <w:pStyle w:val="FirstParagraph"/>
      </w:pPr>
      <w:r>
        <w:t>In the Oligocene to early Miocene, the Pacific-Farallon spreading ridge obliquely intersected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nd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attributed to partial melting of asthenosphere as it ascended into the slab window [</w:t>
      </w:r>
      <w:r>
        <w:rPr>
          <w:i/>
        </w:rPr>
        <w:t>Wilson et al.</w:t>
      </w:r>
      <w:r>
        <w:t>, 2005].</w:t>
      </w:r>
    </w:p>
    <w:p w:rsidR="008C2146" w:rsidRDefault="008C2146">
      <w:pPr>
        <w:pStyle w:val="BodyText"/>
      </w:pPr>
      <w:r>
        <w:t>Alternatively, it has been suggested that microplate formation along the impinging Pacific-Farallon ridge was more dominant than slab window upwelling,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In this scenario, late Cenozoic volcanism in the region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rsidR="008C2146" w:rsidRDefault="008C2146">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1991], indicate that this mafic layer is internally deformed and imbricated, which accounts for its thickness exceeding typical oceanic mafic crust by a factor of two to three.</w:t>
      </w:r>
    </w:p>
    <w:p w:rsidR="008C2146" w:rsidRDefault="008C2146">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rsidR="008C2146" w:rsidRDefault="008C2146">
      <w:pPr>
        <w:pStyle w:val="BodyText"/>
      </w:pPr>
      <w:r>
        <w:t>The pre-Neogene tectonic setting of the Crystal Knob eruption site is shown in Figure </w:t>
      </w:r>
      <w:r>
        <w:rPr>
          <w:b/>
        </w:rPr>
        <w:t>¿fig</w:t>
      </w:r>
      <w:proofErr w:type="gramStart"/>
      <w:r>
        <w:rPr>
          <w:b/>
        </w:rPr>
        <w:t>:reconstruction</w:t>
      </w:r>
      <w:proofErr w:type="gramEnd"/>
      <w:r>
        <w:rPr>
          <w:b/>
        </w:rPr>
        <w:t>?</w:t>
      </w:r>
      <w:r>
        <w:t xml:space="preserve"> </w:t>
      </w:r>
      <w:proofErr w:type="gramStart"/>
      <w:r>
        <w:t>by</w:t>
      </w:r>
      <w:proofErr w:type="gramEnd"/>
      <w:r>
        <w:t xml:space="preserve">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w:t>
      </w:r>
      <w:proofErr w:type="gramStart"/>
      <w:r>
        <w:rPr>
          <w:b/>
        </w:rPr>
        <w:t>:reconstruction</w:t>
      </w:r>
      <w:proofErr w:type="gramEnd"/>
      <w:r>
        <w:rPr>
          <w:b/>
        </w:rPr>
        <w:t>?</w:t>
      </w:r>
      <w:r>
        <w:t xml:space="preserve"> </w:t>
      </w:r>
      <w:proofErr w:type="gramStart"/>
      <w:r>
        <w:t>along</w:t>
      </w:r>
      <w:proofErr w:type="gramEnd"/>
      <w:r>
        <w:t xml:space="preserve"> with the principal upper plate batholithic exposures. In Figure </w:t>
      </w:r>
      <w:r>
        <w:rPr>
          <w:b/>
        </w:rPr>
        <w:t>¿fig</w:t>
      </w:r>
      <w:proofErr w:type="gramStart"/>
      <w:r>
        <w:rPr>
          <w:b/>
        </w:rPr>
        <w:t>:reconstruction</w:t>
      </w:r>
      <w:proofErr w:type="gramEnd"/>
      <w:r>
        <w:rPr>
          <w:b/>
        </w:rPr>
        <w:t>?</w:t>
      </w:r>
      <w:r>
        <w:t>, the current western extent of the Salinia crystalline nappes is shown as the Nacimiento fault and the offshore Farallon escarpment. Crystalline rocks of the Salinia nappes extended westwards across</w:t>
      </w:r>
      <w:commentRangeStart w:id="215"/>
      <w:r>
        <w:t xml:space="preserve"> Nacimiento belt Franciscan </w:t>
      </w:r>
      <w:commentRangeEnd w:id="215"/>
      <w:r>
        <w:rPr>
          <w:rStyle w:val="CommentReference"/>
        </w:rPr>
        <w:commentReference w:id="215"/>
      </w:r>
      <w:r>
        <w:t>an unknown distance [</w:t>
      </w:r>
      <w:r>
        <w:rPr>
          <w:i/>
        </w:rPr>
        <w:t>Hall and Saleeby</w:t>
      </w:r>
      <w:r>
        <w:t>, 2013], but have been eroded off their lower plate complex as the coastal region has risen in the Pliocene [</w:t>
      </w:r>
      <w:r>
        <w:rPr>
          <w:i/>
        </w:rPr>
        <w:t>Ducea</w:t>
      </w:r>
      <w:r>
        <w:t>, 2003].</w:t>
      </w:r>
    </w:p>
    <w:p w:rsidR="008C2146" w:rsidRDefault="008C2146">
      <w:pPr>
        <w:pStyle w:val="BodyText"/>
      </w:pPr>
      <w:r>
        <w:t>The cross-sections presented in Figure </w:t>
      </w:r>
      <w:r>
        <w:rPr>
          <w:b/>
        </w:rPr>
        <w:t>¿fig</w:t>
      </w:r>
      <w:proofErr w:type="gramStart"/>
      <w:r>
        <w:rPr>
          <w:b/>
        </w:rPr>
        <w:t>:neogene</w:t>
      </w:r>
      <w:proofErr w:type="gramEnd"/>
      <w:r>
        <w:rPr>
          <w:b/>
        </w:rPr>
        <w:t>_sections?</w:t>
      </w:r>
      <w:r>
        <w:t xml:space="preserve"> </w:t>
      </w:r>
      <w:proofErr w:type="gramStart"/>
      <w:r>
        <w:t>show</w:t>
      </w:r>
      <w:proofErr w:type="gramEnd"/>
      <w:r>
        <w:t xml:space="preserve"> the first-order crustal relations that are implied by three potential origins for the sub-Crystal Knob mantle lithosphere: </w:t>
      </w:r>
      <w:r>
        <w:rPr>
          <w:b/>
        </w:rPr>
        <w:t>A</w:t>
      </w:r>
      <w:r>
        <w:t>. shallowly ascended asthenosphere within the Pacific-Farallon slab window [</w:t>
      </w:r>
      <w:r>
        <w:rPr>
          <w:i/>
        </w:rPr>
        <w:t>Atwater and Stock</w:t>
      </w:r>
      <w:r>
        <w:t xml:space="preserve">, 1998]; </w:t>
      </w:r>
      <w:r>
        <w:rPr>
          <w:b/>
        </w:rPr>
        <w:t>B</w:t>
      </w:r>
      <w:r>
        <w:t>. subduction of an underplated, or stalled, Monterey oceanic microplate [</w:t>
      </w:r>
      <w:r>
        <w:rPr>
          <w:i/>
        </w:rPr>
        <w:t>Bohannon and Parsons</w:t>
      </w:r>
      <w:r>
        <w:t xml:space="preserve">, 1995]; or </w:t>
      </w:r>
      <w:r>
        <w:rPr>
          <w:b/>
        </w:rPr>
        <w:t>C</w:t>
      </w:r>
      <w:r>
        <w:t>. underplated Farallon plate mantle lithosphere nappe(s) that lie in structural sequence with the upper mantle duplex resolved beneath the Dish Hill xenolith location in the Mojave region [</w:t>
      </w:r>
      <w:r>
        <w:rPr>
          <w:i/>
        </w:rPr>
        <w:t>Luffi et al.</w:t>
      </w:r>
      <w:r>
        <w:t>, 2009]. These scenarios have been posed by a number of workers as detailed below.</w:t>
      </w:r>
    </w:p>
    <w:p w:rsidR="008C2146" w:rsidRDefault="008C2146">
      <w:pPr>
        <w:pStyle w:val="Heading2"/>
      </w:pPr>
      <w:bookmarkStart w:id="216" w:name="sec:slab_window"/>
      <w:bookmarkEnd w:id="216"/>
      <w:r>
        <w:t>The Neogene slab window</w:t>
      </w:r>
    </w:p>
    <w:p w:rsidR="008C2146" w:rsidRDefault="008C2146">
      <w:pPr>
        <w:pStyle w:val="FirstParagraph"/>
      </w:pPr>
      <w:r>
        <w:t>Figure </w:t>
      </w:r>
      <w:r>
        <w:rPr>
          <w:b/>
        </w:rPr>
        <w:t>¿fig</w:t>
      </w:r>
      <w:proofErr w:type="gramStart"/>
      <w:r>
        <w:rPr>
          <w:b/>
        </w:rPr>
        <w:t>:reconstruction</w:t>
      </w:r>
      <w:proofErr w:type="gramEnd"/>
      <w:r>
        <w:rPr>
          <w:b/>
        </w:rPr>
        <w:t>?</w:t>
      </w:r>
      <w:r>
        <w:t xml:space="preserve"> </w:t>
      </w:r>
      <w:proofErr w:type="gramStart"/>
      <w:r>
        <w:t>shows</w:t>
      </w:r>
      <w:proofErr w:type="gramEnd"/>
      <w:r>
        <w:t xml:space="preserve"> the hypothetical surface projections of the Pacific-Farallon slab window and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 ~250 km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rsidR="008C2146" w:rsidRDefault="008C2146">
      <w:pPr>
        <w:pStyle w:val="BodyText"/>
      </w:pPr>
      <w:r>
        <w:t xml:space="preserve">According to the </w:t>
      </w:r>
      <w:r>
        <w:rPr>
          <w:i/>
        </w:rPr>
        <w:t>Wilson et al.</w:t>
      </w:r>
      <w:r>
        <w:t xml:space="preserve"> [2005] reconstruction of the Pacific-Farallon slab window and adjacent Monterey plate [Figure </w:t>
      </w:r>
      <w:r>
        <w:rPr>
          <w:b/>
        </w:rPr>
        <w:t>¿fig</w:t>
      </w:r>
      <w:proofErr w:type="gramStart"/>
      <w:r>
        <w:rPr>
          <w:b/>
        </w:rPr>
        <w:t>:reconstruction</w:t>
      </w:r>
      <w:proofErr w:type="gramEnd"/>
      <w:r>
        <w:rPr>
          <w:b/>
        </w:rPr>
        <w:t>?</w:t>
      </w:r>
      <w:r>
        <w:t>], the Crystal Knob eruption site was located above a slab window in the early Neogene, ~50-100 km northeast of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xml:space="preserve">, 2005]. However, this phase of slab window opening and related volcanism cannot account for the eruption of the ca. 1.7 Ma Crystal Knob volcanic </w:t>
      </w:r>
      <w:proofErr w:type="gramStart"/>
      <w:r>
        <w:t>neck</w:t>
      </w:r>
      <w:proofErr w:type="gramEnd"/>
      <w:r>
        <w:t xml:space="preserve"> itself, which we return to in Section 5.2.</w:t>
      </w:r>
    </w:p>
    <w:p w:rsidR="008C2146" w:rsidRDefault="008C2146">
      <w:pPr>
        <w:pStyle w:val="Heading2"/>
      </w:pPr>
      <w:bookmarkStart w:id="217" w:name="the-monterey-plate"/>
      <w:bookmarkEnd w:id="217"/>
      <w:r>
        <w:t>The Monterey plate</w:t>
      </w:r>
    </w:p>
    <w:p w:rsidR="008C2146" w:rsidRDefault="008C2146">
      <w:pPr>
        <w:pStyle w:val="FirstParagraph"/>
      </w:pPr>
      <w:r>
        <w:t>A stalled partially subducted Monterey microplate has been invoked as the source of the lithospheric mantl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w:t>
      </w:r>
      <w:proofErr w:type="gramStart"/>
      <w:r>
        <w:rPr>
          <w:b/>
        </w:rPr>
        <w:t>:reconstruction</w:t>
      </w:r>
      <w:proofErr w:type="gramEnd"/>
      <w:r>
        <w:rPr>
          <w:b/>
        </w:rPr>
        <w:t>?</w:t>
      </w:r>
      <w:r>
        <w:t>. The remnant microplate has been integrated into the Pacific plate and still forms part of the abyssal seafloor in the proximal offshore region [Figure </w:t>
      </w:r>
      <w:r>
        <w:rPr>
          <w:b/>
        </w:rPr>
        <w:t>¿fig</w:t>
      </w:r>
      <w:proofErr w:type="gramStart"/>
      <w:r>
        <w:rPr>
          <w:b/>
        </w:rPr>
        <w:t>:context</w:t>
      </w:r>
      <w:proofErr w:type="gramEnd"/>
      <w:r>
        <w:rPr>
          <w:b/>
        </w:rPr>
        <w:t>?</w:t>
      </w:r>
      <w:r>
        <w:t>]. A recent permutation of the stalled slab hypothesis is that the Monterey plate extends eastward of the San Andreas fault as a horizontally translated "dangling" slab [</w:t>
      </w:r>
      <w:r>
        <w:rPr>
          <w:i/>
        </w:rPr>
        <w:t>Brink et al.</w:t>
      </w:r>
      <w:r>
        <w:t xml:space="preserve">, 1999; </w:t>
      </w:r>
      <w:r>
        <w:rPr>
          <w:i/>
        </w:rPr>
        <w:t>Pikser et al.</w:t>
      </w:r>
      <w:r>
        <w:t xml:space="preserve">, 2012; </w:t>
      </w:r>
      <w:r>
        <w:rPr>
          <w:i/>
        </w:rPr>
        <w:t>Wang et al.</w:t>
      </w:r>
      <w:r>
        <w:t>, 2013], Figure </w:t>
      </w:r>
      <w:r>
        <w:rPr>
          <w:b/>
        </w:rPr>
        <w:t>¿fig</w:t>
      </w:r>
      <w:proofErr w:type="gramStart"/>
      <w:r>
        <w:rPr>
          <w:b/>
        </w:rPr>
        <w:t>:context</w:t>
      </w:r>
      <w:proofErr w:type="gramEnd"/>
      <w:r>
        <w:rPr>
          <w:b/>
        </w:rPr>
        <w:t>?</w:t>
      </w:r>
      <w:r>
        <w:t>.</w:t>
      </w:r>
    </w:p>
    <w:p w:rsidR="008C2146" w:rsidRDefault="008C2146">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w:t>
      </w:r>
      <w:proofErr w:type="gramStart"/>
      <w:r>
        <w:rPr>
          <w:b/>
        </w:rPr>
        <w:t>:context</w:t>
      </w:r>
      <w:proofErr w:type="gramEnd"/>
      <w:r>
        <w:rPr>
          <w:b/>
        </w:rPr>
        <w:t>?</w:t>
      </w:r>
      <w:r>
        <w:t>] as modeled both by geologic reconstruction of fault offsets [</w:t>
      </w:r>
      <w:r>
        <w:rPr>
          <w:i/>
        </w:rPr>
        <w:t>Dickinson et al.</w:t>
      </w:r>
      <w:r>
        <w:t>, 2005] and plate kinematic reconstructions [</w:t>
      </w:r>
      <w:r>
        <w:rPr>
          <w:i/>
        </w:rPr>
        <w:t>Wilson et al.</w:t>
      </w:r>
      <w:r>
        <w:t xml:space="preserve">, 2005]. Continuation of the Monterey plate east of the San Gregorio-Hosgri fault requires that its downdip extension </w:t>
      </w:r>
      <w:proofErr w:type="gramStart"/>
      <w:r>
        <w:t>was</w:t>
      </w:r>
      <w:proofErr w:type="gramEnd"/>
      <w:r>
        <w:t xml:space="preserve"> translated effectively horizontally along, or sub-parallel to the former subduction interface beneath the Coast Ranges. Its hypothetical extension east of the San Andreas fault as a "dangling slab" requires that this subduction interface likewise extended eastwards beyond the San Andreas </w:t>
      </w:r>
      <w:proofErr w:type="gramStart"/>
      <w:r>
        <w:t>fault .</w:t>
      </w:r>
      <w:proofErr w:type="gramEnd"/>
      <w:r>
        <w:t xml:space="preserve"> Seismological, geodynamic, and surface geological evidence presented here argues against models invoking horizontal translation of the Monterey plate, both beneath the Coast Ranges and as a “dangling slab” beneath the Central Valley.</w:t>
      </w:r>
    </w:p>
    <w:p w:rsidR="008C2146" w:rsidRDefault="008C2146">
      <w:pPr>
        <w:pStyle w:val="BodyText"/>
      </w:pPr>
      <w:r>
        <w:t>As shown in the Figure </w:t>
      </w:r>
      <w:r>
        <w:rPr>
          <w:b/>
        </w:rPr>
        <w:t>¿fig</w:t>
      </w:r>
      <w:proofErr w:type="gramStart"/>
      <w:r>
        <w:rPr>
          <w:b/>
        </w:rPr>
        <w:t>:reconstruction</w:t>
      </w:r>
      <w:proofErr w:type="gramEnd"/>
      <w:r>
        <w:rPr>
          <w:b/>
        </w:rPr>
        <w:t>?</w:t>
      </w:r>
      <w:r>
        <w:t xml:space="preserve"> </w:t>
      </w:r>
      <w:proofErr w:type="gramStart"/>
      <w:r>
        <w:t>reconstruction</w:t>
      </w:r>
      <w:proofErr w:type="gramEnd"/>
      <w:r>
        <w:t>,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rsidR="008C2146" w:rsidRDefault="008C2146">
      <w:pPr>
        <w:pStyle w:val="BodyText"/>
      </w:pPr>
      <w:r>
        <w:t>As western Transverse Range crustal panels rotated into their current position during transrotational rifting, the Monterey plate continued its northward displacement along the San Gregorio-Hosgri fault system [Figure </w:t>
      </w:r>
      <w:r>
        <w:rPr>
          <w:b/>
        </w:rPr>
        <w:t>¿fig</w:t>
      </w:r>
      <w:proofErr w:type="gramStart"/>
      <w:r>
        <w:rPr>
          <w:b/>
        </w:rPr>
        <w:t>:context</w:t>
      </w:r>
      <w:proofErr w:type="gramEnd"/>
      <w:r>
        <w:rPr>
          <w:b/>
        </w:rPr>
        <w:t>?</w:t>
      </w:r>
      <w:r>
        <w:t>]. Note that in Figure </w:t>
      </w:r>
      <w:r>
        <w:rPr>
          <w:b/>
        </w:rPr>
        <w:t>¿fig</w:t>
      </w:r>
      <w:proofErr w:type="gramStart"/>
      <w:r>
        <w:rPr>
          <w:b/>
        </w:rPr>
        <w:t>:neogene</w:t>
      </w:r>
      <w:proofErr w:type="gramEnd"/>
      <w:r>
        <w:rPr>
          <w:b/>
        </w:rPr>
        <w:t>_sections?</w:t>
      </w:r>
      <w:r>
        <w:t xml:space="preserve"> </w:t>
      </w:r>
      <w:proofErr w:type="gramStart"/>
      <w:r>
        <w:t>the</w:t>
      </w:r>
      <w:proofErr w:type="gramEnd"/>
      <w:r>
        <w:t xml:space="preserve"> outer edge of the Farallon-Monterey slab window is on trend with the San Gregorio-Hosgri fault system. Distinct steps and inflections in lower crustal velocity structure across this fault system [</w:t>
      </w:r>
      <w:r>
        <w:rPr>
          <w:i/>
        </w:rPr>
        <w:t>Brocher et al.</w:t>
      </w:r>
      <w:r>
        <w:t xml:space="preserve">, 1999] </w:t>
      </w:r>
      <w:proofErr w:type="gramStart"/>
      <w:r>
        <w:t>indicates</w:t>
      </w:r>
      <w:proofErr w:type="gramEnd"/>
      <w:r>
        <w:t xml:space="preserve">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rsidR="008C2146" w:rsidRDefault="008C2146">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w:t>
      </w:r>
      <w:proofErr w:type="gramStart"/>
      <w:r>
        <w:rPr>
          <w:b/>
        </w:rPr>
        <w:t>:neogene</w:t>
      </w:r>
      <w:proofErr w:type="gramEnd"/>
      <w:r>
        <w:rPr>
          <w:b/>
        </w:rPr>
        <w:t>_sections?</w:t>
      </w:r>
      <w:r>
        <w:t>.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rsidR="008C2146" w:rsidRDefault="008C2146">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w:t>
      </w:r>
      <w:proofErr w:type="gramStart"/>
      <w:r>
        <w:rPr>
          <w:b/>
        </w:rPr>
        <w:t>:context</w:t>
      </w:r>
      <w:proofErr w:type="gramEnd"/>
      <w:r>
        <w:rPr>
          <w:b/>
        </w:rPr>
        <w:t>?</w:t>
      </w:r>
      <w:r>
        <w:t>], commonly called the “Isabella anomaly”.</w:t>
      </w:r>
    </w:p>
    <w:p w:rsidR="008C2146" w:rsidRDefault="008C2146">
      <w:pPr>
        <w:pStyle w:val="BodyText"/>
      </w:pPr>
      <w:r>
        <w:t>Seismological and geodynamic studies show that the Isabella anomaly is derived primarily from the convectively mobilized mantle wedge, or mantle lithosphere of the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Central Valley and Sierra Nevada [Figure </w:t>
      </w:r>
      <w:r>
        <w:rPr>
          <w:b/>
        </w:rPr>
        <w:t>¿fig</w:t>
      </w:r>
      <w:proofErr w:type="gramStart"/>
      <w:r>
        <w:rPr>
          <w:b/>
        </w:rPr>
        <w:t>:context</w:t>
      </w:r>
      <w:proofErr w:type="gramEnd"/>
      <w:r>
        <w:rPr>
          <w:b/>
        </w:rPr>
        <w:t>?</w:t>
      </w:r>
      <w:r>
        <w:t>], these studies show that the volume of the Isabella anomaly far exceeds reasonable volume estimates for the attenuated terminus of a hypothetical translated Monterey slab. These studies also provide mechanisms for lower crustal plastic deformation, observable surface faulting, upper mantle--lower crustal partial melting and dynamic topographic effects that are all ignored in the dangling slab hypothesis.</w:t>
      </w:r>
    </w:p>
    <w:p w:rsidR="008C2146" w:rsidRDefault="008C2146">
      <w:pPr>
        <w:pStyle w:val="BodyText"/>
      </w:pPr>
      <w:r>
        <w:t>First-order geological effects such as volcanism and topographic transients are closely correlated to the convective mobilization of the sub-Sierran mantle lithosphere, and its current expression as the Isabella anomaly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w:t>
      </w:r>
      <w:r>
        <w:rPr>
          <w:i/>
        </w:rPr>
        <w:t>Bohannon and Parsons</w:t>
      </w:r>
      <w:r>
        <w:t xml:space="preserve">, 1995; </w:t>
      </w:r>
      <w:r>
        <w:rPr>
          <w:i/>
        </w:rPr>
        <w:t>Wilson et al.</w:t>
      </w:r>
      <w:r>
        <w:t>, 2005], Figure </w:t>
      </w:r>
      <w:r>
        <w:rPr>
          <w:b/>
        </w:rPr>
        <w:t>¿fig</w:t>
      </w:r>
      <w:proofErr w:type="gramStart"/>
      <w:r>
        <w:rPr>
          <w:b/>
        </w:rPr>
        <w:t>:context</w:t>
      </w:r>
      <w:proofErr w:type="gramEnd"/>
      <w:r>
        <w:rPr>
          <w:b/>
        </w:rPr>
        <w:t>?</w:t>
      </w:r>
      <w:r>
        <w:t>. This is in line with the Monterey slab’s limited down-dip extent as bounded by the Monterey-Farallon slab window segment shown in Figure </w:t>
      </w:r>
      <w:r>
        <w:rPr>
          <w:b/>
        </w:rPr>
        <w:t>¿fig</w:t>
      </w:r>
      <w:proofErr w:type="gramStart"/>
      <w:r>
        <w:rPr>
          <w:b/>
        </w:rPr>
        <w:t>:reconstruction</w:t>
      </w:r>
      <w:proofErr w:type="gramEnd"/>
      <w:r>
        <w:rPr>
          <w:b/>
        </w:rPr>
        <w:t>?</w:t>
      </w:r>
      <w:r>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fig</w:t>
      </w:r>
      <w:proofErr w:type="gramStart"/>
      <w:r>
        <w:rPr>
          <w:b/>
        </w:rPr>
        <w:t>:context</w:t>
      </w:r>
      <w:proofErr w:type="gramEnd"/>
      <w:r>
        <w:rPr>
          <w:b/>
        </w:rPr>
        <w:t>?</w:t>
      </w:r>
      <w:r>
        <w:t>], and also have a firm geodynamic basis as such [</w:t>
      </w:r>
      <w:r>
        <w:rPr>
          <w:i/>
        </w:rPr>
        <w:t>Burkett and Billen</w:t>
      </w:r>
      <w:r>
        <w:t>, 2009].</w:t>
      </w:r>
    </w:p>
    <w:p w:rsidR="008C2146" w:rsidRDefault="008C2146">
      <w:pPr>
        <w:pStyle w:val="BodyText"/>
      </w:pPr>
      <w:r>
        <w:t xml:space="preserve">Much of the attractiveness of the stalled slab hypothesis lies in its utility to explain sparse Neogene volcanism in the Coast Ranges as well as modern heat flow values that are too low to be explained by shallow underplated asthenosphere emplaced within a slab window.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rsidR="008C2146" w:rsidRDefault="008C2146">
      <w:pPr>
        <w:pStyle w:val="Heading2"/>
      </w:pPr>
      <w:bookmarkStart w:id="218" w:name="sec:farallon_nappe"/>
      <w:bookmarkEnd w:id="218"/>
      <w:r>
        <w:t>Underplated Farallon Plate mantle nappes</w:t>
      </w:r>
    </w:p>
    <w:p w:rsidR="008C2146" w:rsidRDefault="008C2146">
      <w:pPr>
        <w:pStyle w:val="FirstParagraph"/>
      </w:pPr>
      <w:r>
        <w:t>The reconstruction of the Crystal Knob eruption site to its pre-San Andreas position [Figure </w:t>
      </w:r>
      <w:r>
        <w:rPr>
          <w:b/>
        </w:rPr>
        <w:t>¿fig</w:t>
      </w:r>
      <w:proofErr w:type="gramStart"/>
      <w:r>
        <w:rPr>
          <w:b/>
        </w:rPr>
        <w:t>:reconstruction</w:t>
      </w:r>
      <w:proofErr w:type="gramEnd"/>
      <w:r>
        <w:rPr>
          <w:b/>
        </w:rPr>
        <w:t>?</w:t>
      </w:r>
      <w:r>
        <w:t>] suggests the underplating of Farallon-plate mantle nappes prior to transform offsets as a highly viable alternative for the development of the site’s underlying mantle lithosphere.</w:t>
      </w:r>
    </w:p>
    <w:p w:rsidR="008C2146" w:rsidRDefault="008C2146">
      <w:pPr>
        <w:pStyle w:val="BodyText"/>
      </w:pPr>
      <w:r>
        <w:t>The Crystal Knob neck erupted through the Nacimiento belt of the Franciscan complex, immediately adjacent to the current western limit of Salinia crystalline nappes [Figure </w:t>
      </w:r>
      <w:r>
        <w:rPr>
          <w:b/>
        </w:rPr>
        <w:t>¿fig</w:t>
      </w:r>
      <w:proofErr w:type="gramStart"/>
      <w:r>
        <w:rPr>
          <w:b/>
        </w:rPr>
        <w:t>:context</w:t>
      </w:r>
      <w:proofErr w:type="gramEnd"/>
      <w:r>
        <w:rPr>
          <w:b/>
        </w:rPr>
        <w: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w:t>
      </w:r>
      <w:proofErr w:type="gramStart"/>
      <w:r>
        <w:rPr>
          <w:b/>
        </w:rPr>
        <w:t>:context</w:t>
      </w:r>
      <w:proofErr w:type="gramEnd"/>
      <w:r>
        <w:rPr>
          <w:b/>
        </w:rPr>
        <w:t>?</w:t>
      </w:r>
      <w:r>
        <w:t xml:space="preserve"> </w:t>
      </w:r>
      <w:proofErr w:type="gramStart"/>
      <w:r>
        <w:t>and</w:t>
      </w:r>
      <w:proofErr w:type="gramEnd"/>
      <w:r>
        <w:t xml:space="preserve"> Figure </w:t>
      </w:r>
      <w:r>
        <w:rPr>
          <w:b/>
        </w:rPr>
        <w:t>¿fig:reconstruction?</w:t>
      </w:r>
      <w:r>
        <w:t xml:space="preserve"> </w:t>
      </w:r>
      <w:proofErr w:type="gramStart"/>
      <w:r>
        <w:t>as</w:t>
      </w:r>
      <w:proofErr w:type="gramEnd"/>
      <w:r>
        <w:t xml:space="preserve">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w:t>
      </w:r>
      <w:ins w:id="219" w:author="Jason Saleeby" w:date="2017-07-04T16:43:00Z">
        <w:r w:rsidR="001E5499">
          <w:t xml:space="preserve"> and Armytage et al. (2015)</w:t>
        </w:r>
      </w:ins>
      <w:r>
        <w:t xml:space="preserve"> present findings on the Dish Hill and Cima mantle xenolith sites [Figure </w:t>
      </w:r>
      <w:r>
        <w:rPr>
          <w:b/>
        </w:rPr>
        <w:t>¿fig</w:t>
      </w:r>
      <w:proofErr w:type="gramStart"/>
      <w:r>
        <w:rPr>
          <w:b/>
        </w:rPr>
        <w:t>:context</w:t>
      </w:r>
      <w:proofErr w:type="gramEnd"/>
      <w:r>
        <w:rPr>
          <w:b/>
        </w:rPr>
        <w:t>?</w:t>
      </w:r>
      <w:r>
        <w:t>] that suggest the presence of a mantle lithosphere duplex with multiple Farallon plate upper mantle nappes in structural sequence beneath an eastern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rsidR="008C2146" w:rsidRDefault="008C2146">
      <w:pPr>
        <w:pStyle w:val="BodyText"/>
      </w:pPr>
      <w:r>
        <w:t>In Figure </w:t>
      </w:r>
      <w:r>
        <w:rPr>
          <w:b/>
        </w:rPr>
        <w:t>¿fig</w:t>
      </w:r>
      <w:proofErr w:type="gramStart"/>
      <w:r>
        <w:rPr>
          <w:b/>
        </w:rPr>
        <w:t>:cross</w:t>
      </w:r>
      <w:proofErr w:type="gramEnd"/>
      <w:r>
        <w:rPr>
          <w:b/>
        </w:rPr>
        <w:t>_sections?</w:t>
      </w:r>
      <w:r>
        <w:t>, we present a model for the tectonic underplating of the Farallon plate mantle lithosphere beneath the Mojave-Salinia-Nacimiento segment of the Late Cretaceous convergent margin [</w:t>
      </w:r>
      <w:r>
        <w:rPr>
          <w:i/>
        </w:rPr>
        <w:t>Luffi et al.</w:t>
      </w:r>
      <w:r>
        <w:t xml:space="preserve">, 2009; after </w:t>
      </w:r>
      <w:r>
        <w:rPr>
          <w:i/>
        </w:rPr>
        <w:t>Saleeby</w:t>
      </w:r>
      <w:r>
        <w:t>, 2003]. This is shown to have occurred in conjunction with shallow flat subduction of the Shatsky Rise conjugate Large Igneous Province [</w:t>
      </w:r>
      <w:r>
        <w:rPr>
          <w:i/>
        </w:rPr>
        <w:t>Liu et al.</w:t>
      </w:r>
      <w:r>
        <w:t xml:space="preserve">, 2010; </w:t>
      </w:r>
      <w:r>
        <w:rPr>
          <w:i/>
        </w:rPr>
        <w:t>Saleeby</w:t>
      </w:r>
      <w:r>
        <w:t xml:space="preserve">, 2003; </w:t>
      </w:r>
      <w:r>
        <w:rPr>
          <w:i/>
        </w:rPr>
        <w:t>Sun et al.</w:t>
      </w:r>
      <w:r>
        <w:t xml:space="preserve">, 2017]. The approximate age of Farallon plate entering the trench is shown on each frame [after </w:t>
      </w:r>
      <w:r>
        <w:rPr>
          <w:i/>
        </w:rPr>
        <w:t>Seton et al.</w:t>
      </w:r>
      <w:r>
        <w:t xml:space="preserve">, 2012]. Crustal deformation, timing and thermal conditions, as applied to our thermal modeling presented in Section 4, are integrated from </w:t>
      </w:r>
      <w:r>
        <w:rPr>
          <w:i/>
        </w:rPr>
        <w:t>Kidder and Ducea</w:t>
      </w:r>
      <w:r>
        <w:t xml:space="preserve"> [2006]</w:t>
      </w:r>
      <w:proofErr w:type="gramStart"/>
      <w:r>
        <w:t>;</w:t>
      </w:r>
      <w:r>
        <w:rPr>
          <w:i/>
        </w:rPr>
        <w:t>Chapman</w:t>
      </w:r>
      <w:proofErr w:type="gramEnd"/>
      <w:r>
        <w:rPr>
          <w:i/>
        </w:rPr>
        <w:t xml:space="preserve"> et al.</w:t>
      </w:r>
      <w:r>
        <w:t xml:space="preserve"> [2010];</w:t>
      </w:r>
      <w:r>
        <w:rPr>
          <w:i/>
        </w:rPr>
        <w:t>Chapman et al.</w:t>
      </w:r>
      <w:r>
        <w:t xml:space="preserve"> [2012];</w:t>
      </w:r>
      <w:r>
        <w:rPr>
          <w:i/>
        </w:rPr>
        <w:t>Chapman et al.</w:t>
      </w:r>
      <w:r>
        <w:t xml:space="preserve"> [2016a]. Figure </w:t>
      </w:r>
      <w:r>
        <w:rPr>
          <w:b/>
        </w:rPr>
        <w:t>¿fig</w:t>
      </w:r>
      <w:proofErr w:type="gramStart"/>
      <w:r>
        <w:rPr>
          <w:b/>
        </w:rPr>
        <w:t>:cross</w:t>
      </w:r>
      <w:proofErr w:type="gramEnd"/>
      <w:r>
        <w:rPr>
          <w:b/>
        </w:rPr>
        <w:t>_sections?</w:t>
      </w:r>
      <w:r>
        <w:t>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rsidR="008C2146" w:rsidRDefault="008C2146">
      <w:pPr>
        <w:pStyle w:val="BodyText"/>
      </w:pPr>
      <w:r>
        <w:t>In Figure </w:t>
      </w:r>
      <w:r>
        <w:rPr>
          <w:b/>
        </w:rPr>
        <w:t>¿fig</w:t>
      </w:r>
      <w:proofErr w:type="gramStart"/>
      <w:r>
        <w:rPr>
          <w:b/>
        </w:rPr>
        <w:t>:cross</w:t>
      </w:r>
      <w:proofErr w:type="gramEnd"/>
      <w:r>
        <w:rPr>
          <w:b/>
        </w:rPr>
        <w:t>_sections?</w:t>
      </w:r>
      <w:r>
        <w:t xml:space="preserve">and d we adopt the focused slab rollback and mantle lithosphere underplating models of </w:t>
      </w:r>
      <w:r>
        <w:rPr>
          <w:i/>
        </w:rPr>
        <w:t>Saleeby</w:t>
      </w:r>
      <w:r>
        <w:t xml:space="preserve"> [2003] and </w:t>
      </w:r>
      <w:r>
        <w:rPr>
          <w:i/>
        </w:rPr>
        <w:t>Luffi et al.</w:t>
      </w:r>
      <w:r>
        <w:t xml:space="preserve"> [2009], for the dynamic response of normal-thickness oceanic lithosphere following the thickened oceanic plateau down the subduction zone. Suction forces of the retreating slab drove crustal responses including large-magnitude, trench-directed extension coupled to regional extrusion of the underplated subduction channel schists. In the Figure </w:t>
      </w:r>
      <w:r>
        <w:rPr>
          <w:b/>
        </w:rPr>
        <w:t>¿fig</w:t>
      </w:r>
      <w:proofErr w:type="gramStart"/>
      <w:r>
        <w:rPr>
          <w:b/>
        </w:rPr>
        <w:t>:cross</w:t>
      </w:r>
      <w:proofErr w:type="gramEnd"/>
      <w:r>
        <w:rPr>
          <w:b/>
        </w:rPr>
        <w:t>_sections?</w:t>
      </w:r>
      <w:r>
        <w:t>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Figure </w:t>
      </w:r>
      <w:r>
        <w:rPr>
          <w:b/>
        </w:rPr>
        <w:t>¿fig</w:t>
      </w:r>
      <w:proofErr w:type="gramStart"/>
      <w:r>
        <w:rPr>
          <w:b/>
        </w:rPr>
        <w:t>:cross</w:t>
      </w:r>
      <w:proofErr w:type="gramEnd"/>
      <w:r>
        <w:rPr>
          <w:b/>
        </w:rPr>
        <w:t>_sections?</w:t>
      </w:r>
      <w:r>
        <w:t>and d,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retreating subduction imparted a significant tensile stress within the slab that further promoted nappe detachment. Observational data and laboratory experiments show that profound co-seismic dilation transients can develop along subduction megathrusts [</w:t>
      </w:r>
      <w:r>
        <w:rPr>
          <w:i/>
        </w:rPr>
        <w:t>Gabuchian et al.</w:t>
      </w:r>
      <w:r>
        <w:t>, 2017], underscoring the potential importance of tensile stresses within subducting slabs.</w:t>
      </w:r>
    </w:p>
    <w:p w:rsidR="008C2146" w:rsidRDefault="008C2146">
      <w:pPr>
        <w:pStyle w:val="BodyText"/>
      </w:pPr>
      <w:r>
        <w:t>The lack of high-pressure mafic schist samples in both the Crystal Knob and Dish Hill xenolith suites further suggests that slivers of oceanic crust were detached along with mantle lithosphere nappes, presumably from oceanic Moho depths, to be underplated as the thickened mafic lower crust of the region, which has been seismically imaged [</w:t>
      </w:r>
      <w:r>
        <w:rPr>
          <w:i/>
        </w:rPr>
        <w:t>Brocher et al.</w:t>
      </w:r>
      <w:r>
        <w:t xml:space="preserve">, 1999; </w:t>
      </w:r>
      <w:r>
        <w:rPr>
          <w:i/>
        </w:rPr>
        <w:t>Tréhu</w:t>
      </w:r>
      <w:r>
        <w:t>, 1991]. On the basis of both the regional structural evolution of the central to southern California basement and the petrogenetic history recorded in the region's mantle xenolith suites, we consider the Figure </w:t>
      </w:r>
      <w:r>
        <w:rPr>
          <w:b/>
        </w:rPr>
        <w:t>¿fig</w:t>
      </w:r>
      <w:proofErr w:type="gramStart"/>
      <w:r>
        <w:rPr>
          <w:b/>
        </w:rPr>
        <w:t>:cross</w:t>
      </w:r>
      <w:proofErr w:type="gramEnd"/>
      <w:r>
        <w:rPr>
          <w:b/>
        </w:rPr>
        <w:t>_sections?</w:t>
      </w:r>
      <w:r>
        <w:t>section to be that most likely sampled by the Crystal Knob eruption. This section is idealized for Late Cretaceous time, and below we layer the complexity of late Cenozoic tectonics onto our analysis.</w:t>
      </w:r>
    </w:p>
    <w:p w:rsidR="008C2146" w:rsidRDefault="008C2146">
      <w:pPr>
        <w:pStyle w:val="Heading2"/>
      </w:pPr>
      <w:bookmarkStart w:id="220" w:name="a-deep-slab-window-beneath-relict-lithos"/>
      <w:bookmarkEnd w:id="220"/>
      <w:r>
        <w:t>A deep slab window beneath relict lithosphere</w:t>
      </w:r>
    </w:p>
    <w:p w:rsidR="008C2146" w:rsidRDefault="008C2146">
      <w:pPr>
        <w:pStyle w:val="FirstParagraph"/>
      </w:pPr>
      <w:r>
        <w:t>Kinematic reconstructions of the impingement of the Pacific-Farallon spreading center with the SW Cordilleran subducting trench require a slab window beneath the Crystal Knob eruption site in the early Neogene [</w:t>
      </w:r>
      <w:r>
        <w:rPr>
          <w:i/>
        </w:rPr>
        <w:t>Atwater and Stock</w:t>
      </w:r>
      <w:r>
        <w:t xml:space="preserve">, 1998; </w:t>
      </w:r>
      <w:r>
        <w:rPr>
          <w:i/>
        </w:rPr>
        <w:t>Wilson et al.</w:t>
      </w:r>
      <w:r>
        <w:t xml:space="preserve">, 2005]. Previous </w:t>
      </w:r>
      <w:proofErr w:type="gramStart"/>
      <w:r>
        <w:t>modeling of thermal effects of the slab window [</w:t>
      </w:r>
      <w:r>
        <w:rPr>
          <w:i/>
        </w:rPr>
        <w:t>Erkan and Blackwell</w:t>
      </w:r>
      <w:r>
        <w:t>, 2008] have</w:t>
      </w:r>
      <w:proofErr w:type="gramEnd"/>
      <w:r>
        <w:t xml:space="preserve"> only investigated the resulting emplacement of asthenosphere at immediate subcrustal levels. However, th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 [e.g </w:t>
      </w:r>
      <w:r>
        <w:rPr>
          <w:i/>
        </w:rPr>
        <w:t>Ernst and Hall</w:t>
      </w:r>
      <w:r>
        <w:t xml:space="preserve">, 1974], it has been volumetrically insignificant when compared to that generated by other coeval examples of shallow asthenospheric upwelling in the Cordillera such as the high-flux volcanism generated in the Basin and Range province in the Eocene--Miocene [e.g. </w:t>
      </w:r>
      <w:r>
        <w:rPr>
          <w:i/>
        </w:rPr>
        <w:t>Humphreys</w:t>
      </w:r>
      <w:r>
        <w:t>, 1995].</w:t>
      </w:r>
    </w:p>
    <w:p w:rsidR="008C2146" w:rsidRDefault="008C2146">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w:t>
      </w:r>
      <w:proofErr w:type="gramStart"/>
      <w:r>
        <w:rPr>
          <w:b/>
        </w:rPr>
        <w:t>:depth</w:t>
      </w:r>
      <w:proofErr w:type="gramEnd"/>
      <w:r>
        <w:rPr>
          <w:b/>
        </w:rPr>
        <w:t>?</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rsidR="008C2146" w:rsidRDefault="008C2146">
      <w:pPr>
        <w:pStyle w:val="BodyText"/>
      </w:pPr>
      <w:r>
        <w:t xml:space="preserve">We </w:t>
      </w:r>
      <w:del w:id="221" w:author="Peter" w:date="2017-07-02T19:51:00Z">
        <w:r w:rsidDel="00EA053F">
          <w:delText xml:space="preserve">now </w:delText>
        </w:r>
      </w:del>
      <w:ins w:id="222" w:author="Peter" w:date="2017-07-02T19:51:00Z">
        <w:r>
          <w:t xml:space="preserve">next </w:t>
        </w:r>
      </w:ins>
      <w:r>
        <w:t>model the thermal evolution of the coastal California mantle corresponding to the scenarios outlined above and test the resulting predictions against the sub-Crystal Knob geothermal state of the mantle lithosphere.</w:t>
      </w:r>
    </w:p>
    <w:p w:rsidR="008C2146" w:rsidRDefault="008C2146">
      <w:pPr>
        <w:pStyle w:val="Heading1"/>
      </w:pPr>
      <w:bookmarkStart w:id="223" w:name="sec:modeling"/>
      <w:bookmarkEnd w:id="223"/>
      <w:r>
        <w:t>Thermal modeling of tectonic scenarios</w:t>
      </w:r>
    </w:p>
    <w:p w:rsidR="008C2146" w:rsidRDefault="008C2146">
      <w:pPr>
        <w:pStyle w:val="FirstParagraph"/>
      </w:pPr>
      <w:r>
        <w:t xml:space="preserve">The slab window, Monterey Plate, and Cretaceous mantle duplexing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 Tectonic models for the emplacement of depleted mantle lithosphere under the central coastal California region can be tested by comparison of </w:t>
      </w:r>
      <w:proofErr w:type="gramStart"/>
      <w:r>
        <w:t>their</w:t>
      </w:r>
      <w:proofErr w:type="gramEnd"/>
      <w:r>
        <w:t xml:space="preserve"> implied geothermal structure with xenolith geothermometry.</w:t>
      </w:r>
    </w:p>
    <w:p w:rsidR="008C2146" w:rsidRDefault="008C2146">
      <w:pPr>
        <w:pStyle w:val="Heading2"/>
      </w:pPr>
      <w:bookmarkStart w:id="224" w:name="model-setup"/>
      <w:bookmarkEnd w:id="224"/>
      <w:r>
        <w:t>Model setup</w:t>
      </w:r>
    </w:p>
    <w:p w:rsidR="008C2146" w:rsidRDefault="008C2146">
      <w:pPr>
        <w:pStyle w:val="FirstParagraph"/>
      </w:pPr>
      <w:r>
        <w:t>To distinguish between potential emplacement mechanisms for the mantle lithosphere sampled by Crystal Knob, a forward model of the geotherm implied by each of the tectonic scenarios shown in Figure </w:t>
      </w:r>
      <w:r>
        <w:rPr>
          <w:b/>
        </w:rPr>
        <w:t>¿fig</w:t>
      </w:r>
      <w:proofErr w:type="gramStart"/>
      <w:r>
        <w:rPr>
          <w:b/>
        </w:rPr>
        <w:t>:neogene</w:t>
      </w:r>
      <w:proofErr w:type="gramEnd"/>
      <w:r>
        <w:rPr>
          <w:b/>
        </w:rPr>
        <w:t>_sections?</w:t>
      </w:r>
      <w:r>
        <w:t xml:space="preserve"> </w:t>
      </w:r>
      <w:proofErr w:type="gramStart"/>
      <w:r>
        <w:t>is</w:t>
      </w:r>
      <w:proofErr w:type="gramEnd"/>
      <w:r>
        <w:t xml:space="preserve"> constructed. A model based on the one-dimensional heat-flow </w:t>
      </w:r>
      <w:commentRangeStart w:id="225"/>
      <w:r>
        <w:t xml:space="preserve">equation </w:t>
      </w:r>
      <w:commentRangeEnd w:id="225"/>
      <w:r>
        <w:rPr>
          <w:rStyle w:val="CommentReference"/>
        </w:rPr>
        <w:commentReference w:id="225"/>
      </w:r>
      <w:ins w:id="226" w:author="Jason Saleeby" w:date="2017-07-04T16:46:00Z">
        <w:r w:rsidR="00625541">
          <w:rPr>
            <w:b/>
            <w:color w:val="548DD4" w:themeColor="text2" w:themeTint="99"/>
          </w:rPr>
          <w:t>OK!</w:t>
        </w:r>
      </w:ins>
      <w:r w:rsidR="006E2C38" w:rsidRPr="00DC6E63">
        <w:fldChar w:fldCharType="begin"/>
      </w:r>
      <w:r w:rsidRPr="00DC6E63">
        <w:instrText xml:space="preserve"> QUOTE </w:instrText>
      </w:r>
      <w:r w:rsidR="006E2C38">
        <w:pict>
          <v:shape id="_x0000_i1057" type="#_x0000_t75" style="width:136.75pt;height:27.9pt">
            <v:imagedata r:id="rId40" o:title="" chromakey="white"/>
          </v:shape>
        </w:pict>
      </w:r>
      <w:r w:rsidRPr="00DC6E63">
        <w:instrText xml:space="preserve"> </w:instrText>
      </w:r>
      <w:r w:rsidR="006E2C38" w:rsidRPr="00DC6E63">
        <w:fldChar w:fldCharType="separate"/>
      </w:r>
      <w:r w:rsidR="006E2C38">
        <w:pict>
          <v:shape id="_x0000_i1058" type="#_x0000_t75" style="width:136.75pt;height:27.9pt">
            <v:imagedata r:id="rId41" o:title="" chromakey="white"/>
          </v:shape>
        </w:pict>
      </w:r>
      <w:r w:rsidR="006E2C38" w:rsidRPr="00DC6E63">
        <w:fldChar w:fldCharType="end"/>
      </w:r>
      <w:r>
        <w:t xml:space="preserve"> </w:t>
      </w:r>
      <w:proofErr w:type="gramStart"/>
      <w:r>
        <w:t>is</w:t>
      </w:r>
      <w:proofErr w:type="gramEnd"/>
      <w:r>
        <w:t xml:space="preserve"> used to track the evolution of the lithospheric geotherm predicted by the three tectonic scenarios presented above.</w:t>
      </w:r>
    </w:p>
    <w:p w:rsidR="008C2146" w:rsidRDefault="008C2146">
      <w:pPr>
        <w:pStyle w:val="FirstParagraph"/>
      </w:pPr>
      <w:r>
        <w:t>To simulate both subduction and slab-window driven mantle underplating, the forearc geotherm is stacked atop modeled oceanic (or asthenospheric) geotherms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1947] to ensure a stable result. The model is run to a depth of 500 km to remove the effects of unknown mantle heat flux.</w:t>
      </w:r>
    </w:p>
    <w:p w:rsidR="008C2146" w:rsidRDefault="008C2146">
      <w:pPr>
        <w:pStyle w:val="BodyText"/>
      </w:pPr>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w:t>
      </w:r>
      <w:proofErr w:type="gramStart"/>
      <w:r>
        <w:rPr>
          <w:b/>
        </w:rPr>
        <w:t>:model</w:t>
      </w:r>
      <w:proofErr w:type="gramEnd"/>
      <w:r>
        <w:rPr>
          <w:b/>
        </w:rPr>
        <w:t>_parameters?</w:t>
      </w:r>
      <w:r>
        <w:t>. More information about model setup and integration is given in Section Modeling Supplement.</w:t>
      </w:r>
    </w:p>
    <w:p w:rsidR="008C2146" w:rsidRDefault="008C2146">
      <w:pPr>
        <w:pStyle w:val="Heading2"/>
      </w:pPr>
      <w:bookmarkStart w:id="227" w:name="model-results"/>
      <w:bookmarkEnd w:id="227"/>
      <w:r>
        <w:t>Model results</w:t>
      </w:r>
    </w:p>
    <w:p w:rsidR="008C2146" w:rsidRDefault="008C2146">
      <w:pPr>
        <w:pStyle w:val="FirstParagraph"/>
      </w:pPr>
      <w:r>
        <w:t>Model results are presented as geotherms corresponding to specific model steps in Figure </w:t>
      </w:r>
      <w:r>
        <w:rPr>
          <w:b/>
        </w:rPr>
        <w:t>¿fig</w:t>
      </w:r>
      <w:proofErr w:type="gramStart"/>
      <w:r>
        <w:rPr>
          <w:b/>
        </w:rPr>
        <w:t>:model</w:t>
      </w:r>
      <w:proofErr w:type="gramEnd"/>
      <w:r>
        <w:rPr>
          <w:b/>
        </w:rPr>
        <w:t>_results?</w:t>
      </w:r>
      <w:r>
        <w:t xml:space="preserve"> </w:t>
      </w:r>
      <w:proofErr w:type="gramStart"/>
      <w:r>
        <w:t>and</w:t>
      </w:r>
      <w:proofErr w:type="gramEnd"/>
      <w:r>
        <w:t xml:space="preserve"> as temperature--time tracers in Figure </w:t>
      </w:r>
      <w:r>
        <w:rPr>
          <w:b/>
        </w:rPr>
        <w:t>¿fig:model_tracers?</w:t>
      </w:r>
      <w:r>
        <w:t>.</w:t>
      </w:r>
    </w:p>
    <w:p w:rsidR="008C2146" w:rsidRDefault="008C2146">
      <w:pPr>
        <w:pStyle w:val="Heading3"/>
      </w:pPr>
      <w:bookmarkStart w:id="228" w:name="shallow-slab-window"/>
      <w:bookmarkEnd w:id="228"/>
      <w:r>
        <w:t>Shallow slab window</w:t>
      </w:r>
    </w:p>
    <w:p w:rsidR="008C2146" w:rsidRDefault="008C2146">
      <w:pPr>
        <w:pStyle w:val="FirstParagraph"/>
      </w:pPr>
      <w:r>
        <w:t>The geologic context of the shallow slab window scenario is shown in Figure </w:t>
      </w:r>
      <w:r>
        <w:rPr>
          <w:b/>
        </w:rPr>
        <w:t>¿fig</w:t>
      </w:r>
      <w:proofErr w:type="gramStart"/>
      <w:r>
        <w:rPr>
          <w:b/>
        </w:rPr>
        <w:t>:neogene</w:t>
      </w:r>
      <w:proofErr w:type="gramEnd"/>
      <w:r>
        <w:rPr>
          <w:b/>
        </w:rPr>
        <w:t>_sections?</w:t>
      </w:r>
      <w:r>
        <w:t xml:space="preserve">, and our thermal modeling for this scenario (model group </w:t>
      </w:r>
      <w:r>
        <w:rPr>
          <w:b/>
        </w:rPr>
        <w:t>A</w:t>
      </w:r>
      <w:r>
        <w:t>) is displayed in Figure </w:t>
      </w:r>
      <w:r>
        <w:rPr>
          <w:b/>
        </w:rPr>
        <w:t>¿fig:model_results?</w:t>
      </w:r>
      <w:r>
        <w:t>and Figure </w:t>
      </w:r>
      <w:r>
        <w:rPr>
          <w:b/>
        </w:rPr>
        <w:t>¿fig:model_tracers?</w:t>
      </w:r>
      <w:r>
        <w:t>. The model begins at 24 Ma, corresponding to the time of opening of the Mendocino slab window under southern California [</w:t>
      </w:r>
      <w:r>
        <w:rPr>
          <w:i/>
        </w:rPr>
        <w:t>Wilson et al.</w:t>
      </w:r>
      <w:r>
        <w:t xml:space="preserve">, 2005]. A steady-state profile through the crust is truncated by a mantle adiabat to simulate direct contact with the ascended asthenosphere (for 0-6 Myr), after which the domain relaxes conductively to the conclusion of the model. Previous modeling by </w:t>
      </w:r>
      <w:r>
        <w:rPr>
          <w:i/>
        </w:rPr>
        <w:t>Erkan and Blackwell</w:t>
      </w:r>
      <w:r>
        <w:t xml:space="preserve"> [2008] suggests that this scenario yields geotherms too hot to correspond to the modern regional geotherm. We confirm this assessment, finding that this scenario produces extremely "hot" geotherms that are at the upper boundary of spinel lherzolite stability for much of the temperature domain of interest [Figure </w:t>
      </w:r>
      <w:r>
        <w:rPr>
          <w:b/>
        </w:rPr>
        <w:t>¿fig</w:t>
      </w:r>
      <w:proofErr w:type="gramStart"/>
      <w:r>
        <w:rPr>
          <w:b/>
        </w:rPr>
        <w:t>:model</w:t>
      </w:r>
      <w:proofErr w:type="gramEnd"/>
      <w:r>
        <w:rPr>
          <w:b/>
        </w:rPr>
        <w:t>_comparison?</w:t>
      </w:r>
      <w:r>
        <w:t xml:space="preserve">], reproducing neither the xenolith geotherm determined in this study nor the seismically-determined depth of the lithosphere-asthenosphere boundary [e.g. </w:t>
      </w:r>
      <w:r>
        <w:rPr>
          <w:i/>
        </w:rPr>
        <w:t>Li et al.</w:t>
      </w:r>
      <w:r>
        <w:t>, 2007].</w:t>
      </w:r>
    </w:p>
    <w:p w:rsidR="008C2146" w:rsidRDefault="008C2146">
      <w:pPr>
        <w:pStyle w:val="Heading3"/>
      </w:pPr>
      <w:bookmarkStart w:id="229" w:name="stalled-slab"/>
      <w:bookmarkEnd w:id="229"/>
      <w:r>
        <w:t>Stalled slab</w:t>
      </w:r>
    </w:p>
    <w:p w:rsidR="008C2146" w:rsidRDefault="008C2146">
      <w:pPr>
        <w:pStyle w:val="FirstParagraph"/>
      </w:pPr>
      <w:r>
        <w:t>The geologic context of the stalled slab scenario is shown in Figure </w:t>
      </w:r>
      <w:r>
        <w:rPr>
          <w:b/>
        </w:rPr>
        <w:t>¿fig</w:t>
      </w:r>
      <w:proofErr w:type="gramStart"/>
      <w:r>
        <w:rPr>
          <w:b/>
        </w:rPr>
        <w:t>:neogene</w:t>
      </w:r>
      <w:proofErr w:type="gramEnd"/>
      <w:r>
        <w:rPr>
          <w:b/>
        </w:rPr>
        <w:t>_sections?</w:t>
      </w:r>
      <w:r>
        <w:t xml:space="preserve">, and our thermal modeling of this scenario (model group </w:t>
      </w:r>
      <w:r>
        <w:rPr>
          <w:b/>
        </w:rPr>
        <w:t>B</w:t>
      </w:r>
      <w:r>
        <w:t>) is displayed in Figure </w:t>
      </w:r>
      <w:r>
        <w:rPr>
          <w:b/>
        </w:rPr>
        <w:t>¿fig:model_results?</w:t>
      </w:r>
      <w:r>
        <w:t>and Figure </w:t>
      </w:r>
      <w:r>
        <w:rPr>
          <w:b/>
        </w:rPr>
        <w:t>¿fig:model_tracers?</w:t>
      </w:r>
      <w:r>
        <w:t>. This scenario tracks the potential thermal structure of oceanic plates stalled under the forearc at a range of times. Each run begins at a specified time with the subduction of oceanic lithosphere assigned an initial thermal structure corresponding to the Global Depth and Heat model [</w:t>
      </w:r>
      <w:r>
        <w:rPr>
          <w:i/>
        </w:rPr>
        <w:t>Stein and Stein</w:t>
      </w:r>
      <w:r>
        <w:t>, 1992] for oceanic lithosphere of a given age of oceanic crust.</w:t>
      </w:r>
    </w:p>
    <w:p w:rsidR="008C2146" w:rsidRDefault="008C2146">
      <w:pPr>
        <w:pStyle w:val="BodyText"/>
      </w:pPr>
      <w:r>
        <w:t>We model cooling scenarios for a wide range of underplating times, reflecting the long subduction history of the Farallon plate beneath the central California coast through the Cretaceous and Paleogene. In principle, backstepping of the subduction megathrust and underplating of a slice of mantle lithosphere could have occurred at any time during this history. However, only the oldest and youngest stalled slab models correspond to geodynamic and geological evidence of a specific episode of subduction instability.</w:t>
      </w:r>
    </w:p>
    <w:p w:rsidR="008C2146" w:rsidRDefault="008C2146">
      <w:pPr>
        <w:pStyle w:val="BodyText"/>
      </w:pPr>
      <w:r>
        <w:t xml:space="preserve">We model a series of scenarios with </w:t>
      </w:r>
      <w:proofErr w:type="gramStart"/>
      <w:r>
        <w:t>differently-timed</w:t>
      </w:r>
      <w:proofErr w:type="gramEnd"/>
      <w:r>
        <w:t xml:space="preserve"> underplating events, with the start of subduction ranging from 22 to 80 Ma. These subduction times, T</w:t>
      </w:r>
      <w:r w:rsidR="006E2C38" w:rsidRPr="00DC6E63">
        <w:fldChar w:fldCharType="begin"/>
      </w:r>
      <w:r w:rsidRPr="00DC6E63">
        <w:instrText xml:space="preserve"> QUOTE </w:instrText>
      </w:r>
      <w:r w:rsidR="006E2C38">
        <w:pict>
          <v:shape id="_x0000_i1059" type="#_x0000_t75" style="width:26.8pt;height:11.15pt">
            <v:imagedata r:id="rId42" o:title="" chromakey="white"/>
          </v:shape>
        </w:pict>
      </w:r>
      <w:r w:rsidRPr="00DC6E63">
        <w:instrText xml:space="preserve"> </w:instrText>
      </w:r>
      <w:r w:rsidR="006E2C38" w:rsidRPr="00DC6E63">
        <w:fldChar w:fldCharType="separate"/>
      </w:r>
      <w:r w:rsidR="006E2C38">
        <w:pict>
          <v:shape id="_x0000_i1060" type="#_x0000_t75" style="width:26.8pt;height:11.15pt">
            <v:imagedata r:id="rId43" o:title="" chromakey="white"/>
          </v:shape>
        </w:pict>
      </w:r>
      <w:r w:rsidR="006E2C38" w:rsidRPr="00DC6E63">
        <w:fldChar w:fldCharType="end"/>
      </w:r>
      <w:r>
        <w:t>, set the beginning of the models shown in Figure </w:t>
      </w:r>
      <w:r>
        <w:rPr>
          <w:b/>
        </w:rPr>
        <w:t>¿fig</w:t>
      </w:r>
      <w:proofErr w:type="gramStart"/>
      <w:r>
        <w:rPr>
          <w:b/>
        </w:rPr>
        <w:t>:model</w:t>
      </w:r>
      <w:proofErr w:type="gramEnd"/>
      <w:r>
        <w:rPr>
          <w:b/>
        </w:rPr>
        <w:t>_tracers?</w:t>
      </w:r>
      <w:r>
        <w:t>and are shown in the first panel of Figure </w:t>
      </w:r>
      <w:r>
        <w:rPr>
          <w:b/>
        </w:rPr>
        <w:t>¿fig:model_results?</w:t>
      </w:r>
      <w:r>
        <w:t>. Each model operates on oceanic crust of the appropriate age for the time of subduction, given the geometry of Farallon plate subduction over the Cretaceous and Paleogene [</w:t>
      </w:r>
      <w:r>
        <w:rPr>
          <w:i/>
        </w:rPr>
        <w:t>Liu et al.</w:t>
      </w:r>
      <w:r>
        <w:t xml:space="preserve">, 2010; </w:t>
      </w:r>
      <w:r>
        <w:rPr>
          <w:i/>
        </w:rPr>
        <w:t>Seton et al.</w:t>
      </w:r>
      <w:r>
        <w:t xml:space="preserve">, 2012]. As the subduction time moves towards the present, the age of subducted oceanic crust generally </w:t>
      </w:r>
      <w:proofErr w:type="gramStart"/>
      <w:r>
        <w:t>decreases</w:t>
      </w:r>
      <w:proofErr w:type="gramEnd"/>
      <w:r>
        <w:t>, reflecting the approach of the Pacific--Farallon spreading ridge to the western margin of North America.</w:t>
      </w:r>
    </w:p>
    <w:p w:rsidR="008C2146" w:rsidRDefault="008C2146">
      <w:pPr>
        <w:pStyle w:val="BodyText"/>
      </w:pPr>
      <w:r>
        <w:t>Stalled slab scenarios with subduction ages older than 30 Ma (all but the last sequence presented on Figure </w:t>
      </w:r>
      <w:r>
        <w:rPr>
          <w:b/>
        </w:rPr>
        <w:t>¿fig</w:t>
      </w:r>
      <w:proofErr w:type="gramStart"/>
      <w:r>
        <w:rPr>
          <w:b/>
        </w:rPr>
        <w:t>:model</w:t>
      </w:r>
      <w:proofErr w:type="gramEnd"/>
      <w:r>
        <w:rPr>
          <w:b/>
        </w:rPr>
        <w:t>_tracers?</w:t>
      </w:r>
      <w:r>
        <w:t>) simulate rollback during sustained Farallon-plate subduction. These are considered tectonically improbable but are included to fully explore the model space. In the oldest model with a subduction time of 70 Ma, the oceanic lithosphere is 50 Myr old at the time of subduction (and thus was generated beneath the Pacific--Farallon spreading ridge at 120 Ma). At this time, the Shatsky conjugate had already subducted to beneath the Cordilleran interior [</w:t>
      </w:r>
      <w:r>
        <w:rPr>
          <w:i/>
        </w:rPr>
        <w:t>Liu et al.</w:t>
      </w:r>
      <w:r>
        <w:t>, 2010] and the Nacimiento belt of the Franciscan was in its later stages of subduction accretion [</w:t>
      </w:r>
      <w:r>
        <w:rPr>
          <w:i/>
        </w:rPr>
        <w:t>Chapman et al.</w:t>
      </w:r>
      <w:r>
        <w:t xml:space="preserve">, 2016a]. This is the earliest time a stalled slab could have developed outside of the specific scenario treated in model group </w:t>
      </w:r>
      <w:r>
        <w:rPr>
          <w:b/>
        </w:rPr>
        <w:t>C</w:t>
      </w:r>
      <w:r>
        <w:t>.</w:t>
      </w:r>
    </w:p>
    <w:p w:rsidR="008C2146" w:rsidRDefault="008C2146">
      <w:pPr>
        <w:pStyle w:val="BodyText"/>
      </w:pPr>
      <w:r>
        <w:t>The final model run in Figure </w:t>
      </w:r>
      <w:r>
        <w:rPr>
          <w:b/>
        </w:rPr>
        <w:t>¿fig</w:t>
      </w:r>
      <w:proofErr w:type="gramStart"/>
      <w:r>
        <w:rPr>
          <w:b/>
        </w:rPr>
        <w:t>:model</w:t>
      </w:r>
      <w:proofErr w:type="gramEnd"/>
      <w:r>
        <w:rPr>
          <w:b/>
        </w:rPr>
        <w:t>_tracers?</w:t>
      </w:r>
      <w:r>
        <w:t>corresponds to the "Monterey plate" hypothesis [</w:t>
      </w:r>
      <w:r>
        <w:rPr>
          <w:i/>
        </w:rPr>
        <w:t>Pikser et al.</w:t>
      </w:r>
      <w:r>
        <w:t xml:space="preserve">, 2012; </w:t>
      </w:r>
      <w:r>
        <w:rPr>
          <w:i/>
        </w:rPr>
        <w:t>Van Wijk et al.</w:t>
      </w:r>
      <w:r>
        <w:t>, 2001], which entails hypothetical northward lateral translation on a shallowly-dipping arrested subduction megathrust. The potential thermal effects of the required anhydrous shearing of the underplated oceanic lithosphere along a ~300 km flat displacement trajectory [Figure </w:t>
      </w:r>
      <w:r>
        <w:rPr>
          <w:b/>
        </w:rPr>
        <w:t>¿fig</w:t>
      </w:r>
      <w:proofErr w:type="gramStart"/>
      <w:r>
        <w:rPr>
          <w:b/>
        </w:rPr>
        <w:t>:context</w:t>
      </w:r>
      <w:proofErr w:type="gramEnd"/>
      <w:r>
        <w:rPr>
          <w:b/>
        </w:rPr>
        <w:t>?</w:t>
      </w:r>
      <w:r>
        <w:t xml:space="preserve">] are not accounted for in model </w:t>
      </w:r>
      <w:r>
        <w:rPr>
          <w:b/>
        </w:rPr>
        <w:t>B</w:t>
      </w:r>
      <w:r>
        <w:t>. Instead, this scenario is modeled simply as a young endmember stalled-slab scenario, with the generation of mantle lithosphere beneath the oceanic spreading ridge at 27 Ma (corresponding to the chron 7 magnetic anomaly) and subduction shortly thereafter [</w:t>
      </w:r>
      <w:r>
        <w:rPr>
          <w:i/>
        </w:rPr>
        <w:t>Atwater and Stock</w:t>
      </w:r>
      <w:r>
        <w:t xml:space="preserve">, 1998; </w:t>
      </w:r>
      <w:r>
        <w:rPr>
          <w:i/>
        </w:rPr>
        <w:t>Wilson et al.</w:t>
      </w:r>
      <w:r>
        <w:t>, 2005].</w:t>
      </w:r>
    </w:p>
    <w:p w:rsidR="008C2146" w:rsidRDefault="008C2146">
      <w:pPr>
        <w:pStyle w:val="BodyText"/>
      </w:pPr>
      <w:r>
        <w:t xml:space="preserve">Overall, the stalled-slab underplating scenarios represented in </w:t>
      </w:r>
      <w:r>
        <w:rPr>
          <w:b/>
        </w:rPr>
        <w:t>B</w:t>
      </w:r>
      <w:r>
        <w:t xml:space="preserve"> result in cooler geotherms than shallow slab window underplating, matching the broad thermobarometric constraints placing Crystal Knob xenolith entrainment relatively deep within the spinel stability field [Figure </w:t>
      </w:r>
      <w:r>
        <w:rPr>
          <w:b/>
        </w:rPr>
        <w:t>¿fig</w:t>
      </w:r>
      <w:proofErr w:type="gramStart"/>
      <w:r>
        <w:rPr>
          <w:b/>
        </w:rPr>
        <w:t>:model</w:t>
      </w:r>
      <w:proofErr w:type="gramEnd"/>
      <w:r>
        <w:rPr>
          <w:b/>
        </w:rPr>
        <w:t>_comparison?</w:t>
      </w:r>
      <w:r>
        <w:t>]. The Monterey plate subduction scenario likewise predicts a modern geotherm that matches the entrainment constraints on the Crystal Knob xenoliths. Without consideration of potential bias towards colder measurements in the modeled geotherms, this appears to be the best model. When accounting for possible external effects [Section Modeling Supplement.2], it may predict a hotter geotherm than derived from the thermobarometric constraints.</w:t>
      </w:r>
    </w:p>
    <w:p w:rsidR="008C2146" w:rsidRDefault="008C2146">
      <w:pPr>
        <w:pStyle w:val="Heading3"/>
      </w:pPr>
      <w:bookmarkStart w:id="230" w:name="late-cretaceous-mantle-nappe-underplatin"/>
      <w:bookmarkEnd w:id="230"/>
      <w:r>
        <w:t>Late-Cretaceous mantle nappe underplating</w:t>
      </w:r>
    </w:p>
    <w:p w:rsidR="008C2146" w:rsidRDefault="008C2146">
      <w:pPr>
        <w:pStyle w:val="FirstParagraph"/>
      </w:pPr>
      <w:r>
        <w:t>The geologic context of the Late Cretaceous mantle nappe underplating scenario is shown in Figure </w:t>
      </w:r>
      <w:r>
        <w:rPr>
          <w:b/>
        </w:rPr>
        <w:t>¿fig</w:t>
      </w:r>
      <w:proofErr w:type="gramStart"/>
      <w:r>
        <w:rPr>
          <w:b/>
        </w:rPr>
        <w:t>:neogene</w:t>
      </w:r>
      <w:proofErr w:type="gramEnd"/>
      <w:r>
        <w:rPr>
          <w:b/>
        </w:rPr>
        <w:t>_sections?</w:t>
      </w:r>
      <w:r>
        <w:t xml:space="preserve">, and our thermal modeling of this scenario (model group </w:t>
      </w:r>
      <w:r>
        <w:rPr>
          <w:b/>
        </w:rPr>
        <w:t>C</w:t>
      </w:r>
      <w:r>
        <w:t>) is displayed in Figure </w:t>
      </w:r>
      <w:r>
        <w:rPr>
          <w:b/>
        </w:rPr>
        <w:t>¿fig:model_tracers?</w:t>
      </w:r>
      <w:r>
        <w:t>and Figure </w:t>
      </w:r>
      <w:r>
        <w:rPr>
          <w:b/>
        </w:rPr>
        <w:t>¿fig:model_results?</w:t>
      </w:r>
      <w:r>
        <w:t>. The initiation of this scenario is similar to the older stalled slab scenarios Figure </w:t>
      </w:r>
      <w:r>
        <w:rPr>
          <w:b/>
        </w:rPr>
        <w:t>¿fig</w:t>
      </w:r>
      <w:proofErr w:type="gramStart"/>
      <w:r>
        <w:rPr>
          <w:b/>
        </w:rPr>
        <w:t>:model</w:t>
      </w:r>
      <w:proofErr w:type="gramEnd"/>
      <w:r>
        <w:rPr>
          <w:b/>
        </w:rPr>
        <w:t>_tracers?</w:t>
      </w:r>
      <w:r>
        <w:t xml:space="preserve">. In both cases, the oceanic mantle forms under the Pacific--Farallon spreading ridge during the Late Cretaceous, thermally matures to form a mantle lithosphere lid during oceanic plate transport, and subducts beneath the southwest Cordilleran margin later in the Cretaceous. Thus, the initial conditions and thermal evolution of scenario </w:t>
      </w:r>
      <w:r>
        <w:rPr>
          <w:b/>
        </w:rPr>
        <w:t>C</w:t>
      </w:r>
      <w:r>
        <w:t xml:space="preserve"> are qualitatively similar to the older runs of </w:t>
      </w:r>
      <w:r>
        <w:rPr>
          <w:b/>
        </w:rPr>
        <w:t>B</w:t>
      </w:r>
      <w:r>
        <w:t xml:space="preserve">, except that this scenario incorporates more crustal geological constraints that pertain to its subduction history. In model </w:t>
      </w:r>
      <w:r>
        <w:rPr>
          <w:b/>
        </w:rPr>
        <w:t>C</w:t>
      </w:r>
      <w:r>
        <w:t xml:space="preserve">, the </w:t>
      </w:r>
      <w:r>
        <w:rPr>
          <w:i/>
        </w:rPr>
        <w:t>Royden</w:t>
      </w:r>
      <w:r>
        <w:t xml:space="preserve"> [1993] forearc geotherm is tied to temperature constraint of 715ºC at 25 km depth based on garnet-biotite thermometry of Salinia granites that lie tectonically above the subduction complex, and ~575ºC at 30 km depth based on garnet-biotite thermobarometry on the proximally underplated schist of Sierra de Salinas schist [</w:t>
      </w:r>
      <w:r>
        <w:rPr>
          <w:i/>
        </w:rPr>
        <w:t>Ducea</w:t>
      </w:r>
      <w:r>
        <w:t xml:space="preserve">, 2003; </w:t>
      </w:r>
      <w:r>
        <w:rPr>
          <w:i/>
        </w:rPr>
        <w:t>Kidder and Ducea</w:t>
      </w:r>
      <w:r>
        <w:t>, 2006]. The subduction conditions and mantle lithosphere structure implied by this scenario are shown in Figure </w:t>
      </w:r>
      <w:r>
        <w:rPr>
          <w:b/>
        </w:rPr>
        <w:t>¿fig</w:t>
      </w:r>
      <w:proofErr w:type="gramStart"/>
      <w:r>
        <w:rPr>
          <w:b/>
        </w:rPr>
        <w:t>:cross</w:t>
      </w:r>
      <w:proofErr w:type="gramEnd"/>
      <w:r>
        <w:rPr>
          <w:b/>
        </w:rPr>
        <w:t>_sections?</w:t>
      </w:r>
      <w:r>
        <w:t>.</w:t>
      </w:r>
    </w:p>
    <w:p w:rsidR="008C2146" w:rsidRDefault="008C2146">
      <w:pPr>
        <w:pStyle w:val="BodyText"/>
      </w:pPr>
      <w:r>
        <w:t xml:space="preserve">In model </w:t>
      </w:r>
      <w:r>
        <w:rPr>
          <w:b/>
        </w:rPr>
        <w:t>C</w:t>
      </w:r>
      <w:r>
        <w:t>, the age of subduction and underplating is taken as ~70 Ma, based on the youngest ages of the Sierra de Salinas/Nacimiento Franciscan subduction complex [</w:t>
      </w:r>
      <w:r>
        <w:rPr>
          <w:i/>
        </w:rPr>
        <w:t>Barth et al.</w:t>
      </w:r>
      <w:r>
        <w:t xml:space="preserve">, 2003; </w:t>
      </w:r>
      <w:r>
        <w:rPr>
          <w:i/>
        </w:rPr>
        <w:t>Chapman</w:t>
      </w:r>
      <w:r>
        <w:t xml:space="preserve">, 2016; </w:t>
      </w:r>
      <w:r>
        <w:rPr>
          <w:i/>
        </w:rPr>
        <w:t>Chapman et al.</w:t>
      </w:r>
      <w:r>
        <w:t xml:space="preserve">, 2016a, 2010; </w:t>
      </w:r>
      <w:r>
        <w:rPr>
          <w:i/>
        </w:rPr>
        <w:t>Grove et al.</w:t>
      </w:r>
      <w:r>
        <w:t xml:space="preserve">, 2003; </w:t>
      </w:r>
      <w:r>
        <w:rPr>
          <w:i/>
        </w:rPr>
        <w:t>Saleeby et al.</w:t>
      </w:r>
      <w:r>
        <w:t>, 2007]. Seafloor being subducted at that time was 40 Myr old [</w:t>
      </w:r>
      <w:r>
        <w:rPr>
          <w:i/>
        </w:rPr>
        <w:t>Liu et al.</w:t>
      </w:r>
      <w:r>
        <w:t xml:space="preserve">, 2010; </w:t>
      </w:r>
      <w:r>
        <w:rPr>
          <w:i/>
        </w:rPr>
        <w:t>Seton et al.</w:t>
      </w:r>
      <w:r>
        <w:t>, 2012]. In this tectonic scenario Figure </w:t>
      </w:r>
      <w:r>
        <w:rPr>
          <w:b/>
        </w:rPr>
        <w:t>¿fig</w:t>
      </w:r>
      <w:proofErr w:type="gramStart"/>
      <w:r>
        <w:rPr>
          <w:b/>
        </w:rPr>
        <w:t>:neogene</w:t>
      </w:r>
      <w:proofErr w:type="gramEnd"/>
      <w:r>
        <w:rPr>
          <w:b/>
        </w:rPr>
        <w:t>_sections?</w:t>
      </w:r>
      <w:r>
        <w:t>and Figure </w:t>
      </w:r>
      <w:r>
        <w:rPr>
          <w:b/>
        </w:rPr>
        <w:t>¿fig:cross_sections?</w:t>
      </w:r>
      <w:r>
        <w:t>, Farallon oceanic lithosphere continued to subduct after mantle nappe detachment until the Pacific--Farallon spreading ridge encountered the trench in the Neogene. In the thermal model [Figure </w:t>
      </w:r>
      <w:r>
        <w:rPr>
          <w:b/>
        </w:rPr>
        <w:t>¿fig</w:t>
      </w:r>
      <w:proofErr w:type="gramStart"/>
      <w:r>
        <w:rPr>
          <w:b/>
        </w:rPr>
        <w:t>:model</w:t>
      </w:r>
      <w:proofErr w:type="gramEnd"/>
      <w:r>
        <w:rPr>
          <w:b/>
        </w:rPr>
        <w:t>_results?</w:t>
      </w:r>
      <w:r>
        <w:t>], the underplated mantle nappe(s) cool beneath the forearc for 50 Myr, after which the geotherm is perturbed by the underplating of asthenosphere at ~80 km depth, corresponding to a deep slab window.</w:t>
      </w:r>
    </w:p>
    <w:p w:rsidR="008C2146" w:rsidRDefault="008C2146">
      <w:pPr>
        <w:pStyle w:val="BodyText"/>
      </w:pPr>
      <w:r>
        <w:t xml:space="preserve">In several model runs, asthenosphere with an </w:t>
      </w:r>
      <w:commentRangeStart w:id="231"/>
      <w:r>
        <w:t>adiabatic temperature gradient</w:t>
      </w:r>
      <w:commentRangeEnd w:id="231"/>
      <w:r>
        <w:rPr>
          <w:rStyle w:val="CommentReference"/>
        </w:rPr>
        <w:commentReference w:id="231"/>
      </w:r>
      <w:r>
        <w:t xml:space="preserve"> </w:t>
      </w:r>
      <w:ins w:id="232" w:author="Jason Saleeby" w:date="2017-07-04T16:46:00Z">
        <w:r w:rsidR="00625541">
          <w:rPr>
            <w:b/>
            <w:i/>
          </w:rPr>
          <w:t>Good point</w:t>
        </w:r>
        <w:proofErr w:type="gramStart"/>
        <w:r w:rsidR="00625541">
          <w:rPr>
            <w:b/>
            <w:i/>
          </w:rPr>
          <w:t>!</w:t>
        </w:r>
      </w:ins>
      <w:r>
        <w:t>is</w:t>
      </w:r>
      <w:proofErr w:type="gramEnd"/>
      <w:r>
        <w:t xml:space="preserve"> held against the base of the lithosphere for periods ranging from 0 Myr (instantaneous contact followed immediately by conductive relaxation) to 6 Myr. The model for 6 Myr of sustained upwelling at the base of the lithosphere produces the "kinked" geotherm seen in panel 4 of Figure </w:t>
      </w:r>
      <w:r>
        <w:rPr>
          <w:b/>
        </w:rPr>
        <w:t>¿fig</w:t>
      </w:r>
      <w:proofErr w:type="gramStart"/>
      <w:r>
        <w:rPr>
          <w:b/>
        </w:rPr>
        <w:t>:model</w:t>
      </w:r>
      <w:proofErr w:type="gramEnd"/>
      <w:r>
        <w:rPr>
          <w:b/>
        </w:rPr>
        <w:t>_results?</w:t>
      </w:r>
      <w:r>
        <w:t xml:space="preserve">at the 18 Ma time step, due to imposition of a mantle adiabat below 80 km depth. A single model without slab window heating highlighted in </w:t>
      </w:r>
      <w:r>
        <w:rPr>
          <w:b/>
        </w:rPr>
        <w:t>¿fig</w:t>
      </w:r>
      <w:proofErr w:type="gramStart"/>
      <w:r>
        <w:rPr>
          <w:b/>
        </w:rPr>
        <w:t>:model</w:t>
      </w:r>
      <w:proofErr w:type="gramEnd"/>
      <w:r>
        <w:rPr>
          <w:b/>
        </w:rPr>
        <w:t>_comparison?</w:t>
      </w:r>
      <w:r>
        <w:t xml:space="preserve"> </w:t>
      </w:r>
      <w:proofErr w:type="gramStart"/>
      <w:r>
        <w:t>predicts</w:t>
      </w:r>
      <w:proofErr w:type="gramEnd"/>
      <w:r>
        <w:t xml:space="preserve"> much cooler geotherms that do not match the mantle geothermal constraints developed in this study.</w:t>
      </w:r>
    </w:p>
    <w:p w:rsidR="008C2146" w:rsidRDefault="008C2146">
      <w:pPr>
        <w:pStyle w:val="BodyText"/>
      </w:pPr>
      <w:r>
        <w:t>Figure Figure </w:t>
      </w:r>
      <w:r>
        <w:rPr>
          <w:b/>
        </w:rPr>
        <w:t>¿fig</w:t>
      </w:r>
      <w:proofErr w:type="gramStart"/>
      <w:r>
        <w:rPr>
          <w:b/>
        </w:rPr>
        <w:t>:model</w:t>
      </w:r>
      <w:proofErr w:type="gramEnd"/>
      <w:r>
        <w:rPr>
          <w:b/>
        </w:rPr>
        <w:t>_results?</w:t>
      </w:r>
      <w:r>
        <w:t>, panel 2 shows the thermobarometric constraints and inverted metamorphic gradient recorded by subduction-channel schists for this episode of subduction [</w:t>
      </w:r>
      <w:r>
        <w:rPr>
          <w:i/>
        </w:rPr>
        <w:t>Kidder et al.</w:t>
      </w:r>
      <w:r>
        <w:t xml:space="preserve">, 2013; </w:t>
      </w:r>
      <w:r>
        <w:rPr>
          <w:i/>
        </w:rPr>
        <w:t>Kidder and Ducea</w:t>
      </w:r>
      <w:r>
        <w:t xml:space="preserve">, 2006] and used to tune the </w:t>
      </w:r>
      <w:r>
        <w:rPr>
          <w:i/>
        </w:rPr>
        <w:t>Royden</w:t>
      </w:r>
      <w:r>
        <w:t xml:space="preserve"> [1993] forearc geotherm model. These high subduction temperatures constrained by crustal geothemometry make little difference to the final thermal structure of the mantle lithosphere </w:t>
      </w:r>
      <w:ins w:id="233" w:author="Peter" w:date="2017-07-02T19:57:00Z">
        <w:r>
          <w:t>(</w:t>
        </w:r>
      </w:ins>
      <w:r>
        <w:t>Figure </w:t>
      </w:r>
      <w:r>
        <w:rPr>
          <w:b/>
        </w:rPr>
        <w:t>¿fig</w:t>
      </w:r>
      <w:proofErr w:type="gramStart"/>
      <w:r>
        <w:rPr>
          <w:b/>
        </w:rPr>
        <w:t>:model</w:t>
      </w:r>
      <w:proofErr w:type="gramEnd"/>
      <w:r>
        <w:rPr>
          <w:b/>
        </w:rPr>
        <w:t>_tracers?</w:t>
      </w:r>
      <w:ins w:id="234" w:author="Peter" w:date="2017-07-02T19:57:00Z">
        <w:r>
          <w:t>)</w:t>
        </w:r>
      </w:ins>
      <w:r>
        <w:t xml:space="preserve">. When not reheated by a deep slab window, the Cretaceous underplating scenario has a similar final thermal structure to the longest-running stalled slab scenarios in </w:t>
      </w:r>
      <w:r>
        <w:rPr>
          <w:b/>
        </w:rPr>
        <w:t>B</w:t>
      </w:r>
      <w:r>
        <w:t xml:space="preserve"> [Figure </w:t>
      </w:r>
      <w:r>
        <w:rPr>
          <w:b/>
        </w:rPr>
        <w:t>¿fig</w:t>
      </w:r>
      <w:proofErr w:type="gramStart"/>
      <w:r>
        <w:rPr>
          <w:b/>
        </w:rPr>
        <w:t>:model</w:t>
      </w:r>
      <w:proofErr w:type="gramEnd"/>
      <w:r>
        <w:rPr>
          <w:b/>
        </w:rPr>
        <w:t>_comparison?</w:t>
      </w:r>
      <w:r>
        <w:t xml:space="preserve">]. This reflects the model's basic correspondence with a generalized Farallon plate mantle </w:t>
      </w:r>
      <w:proofErr w:type="gramStart"/>
      <w:r>
        <w:t>lithosphere underplating</w:t>
      </w:r>
      <w:proofErr w:type="gramEnd"/>
      <w:r>
        <w:t xml:space="preserve"> event of similar age. High subduction-channel temperatures experienced during late-Cretaceous flat slab subduction and schist metamorphism did not have a long-lasting impact on the thermal structure of the margin. Thus, heating by a Miocene deep slab window is required for Cretaceous mantle nappe underplating scenarios to produce warm mantle lithosphere.</w:t>
      </w:r>
    </w:p>
    <w:p w:rsidR="008C2146" w:rsidRDefault="008C2146">
      <w:pPr>
        <w:pStyle w:val="Heading2"/>
      </w:pPr>
      <w:bookmarkStart w:id="235" w:name="summary-of-model-results"/>
      <w:bookmarkEnd w:id="235"/>
      <w:r>
        <w:t>Summary of model results</w:t>
      </w:r>
    </w:p>
    <w:p w:rsidR="008C2146" w:rsidRDefault="008C2146">
      <w:pPr>
        <w:pStyle w:val="FirstParagraph"/>
      </w:pPr>
      <w:r>
        <w:t xml:space="preserve">Our thermal modeling predicts much higher temperatures within the mantle lithosphere, and much higher geothermal gradients, for the shallow slab window than for the stalled-slab or underplated mantle nappe models. The geothermal gradients implied for the shallow slab window scenario are much higher than those suggested by heat flow data in the Coast Ranges, leading </w:t>
      </w:r>
      <w:r>
        <w:rPr>
          <w:i/>
        </w:rPr>
        <w:t>Erkan and Blackwell</w:t>
      </w:r>
      <w:r>
        <w:t xml:space="preserve"> [2008] to favor a stalled slab tectonic scenario. Our modeling predicts that both the stalled slab and (deep slab window reheated) Cretaceous mantle nappe scenarios recover the geotherm determined by xenolith thermobarometry, while not violating constraints posed by heat flow data. An assessment of model sensitivity presented in Section Modeling Supplement includes biases that may influence the model results. Most pertinent is the underestimation of modeled geothermal gradients due to lack of accounting for exhumation during lithospheric thermal equilibration. This would: 1. </w:t>
      </w:r>
      <w:proofErr w:type="gramStart"/>
      <w:r>
        <w:t>for</w:t>
      </w:r>
      <w:proofErr w:type="gramEnd"/>
      <w:r>
        <w:t xml:space="preserve"> the slab window scenario, further push the model results out of the field of acceptable mantle lithosphere geotherms derived from xenolith constraints; 2. </w:t>
      </w:r>
      <w:proofErr w:type="gramStart"/>
      <w:r>
        <w:t>for</w:t>
      </w:r>
      <w:proofErr w:type="gramEnd"/>
      <w:r>
        <w:t xml:space="preserve"> the Monterey plate, push it to the upper margin of the field; and 3. </w:t>
      </w:r>
      <w:proofErr w:type="gramStart"/>
      <w:r>
        <w:t>for</w:t>
      </w:r>
      <w:proofErr w:type="gramEnd"/>
      <w:r>
        <w:t xml:space="preserve"> the reheated mantle nappe scenario, push it towards the centroid of the field.</w:t>
      </w:r>
    </w:p>
    <w:p w:rsidR="008C2146" w:rsidRDefault="008C2146">
      <w:pPr>
        <w:pStyle w:val="Heading1"/>
      </w:pPr>
      <w:bookmarkStart w:id="236" w:name="contemporary-lithospheric-structure-and-"/>
      <w:bookmarkEnd w:id="236"/>
      <w:r>
        <w:t>Contemporary lithospheric structure and thermal state</w:t>
      </w:r>
    </w:p>
    <w:p w:rsidR="008C2146" w:rsidRDefault="008C2146">
      <w:pPr>
        <w:pStyle w:val="FirstParagraph"/>
      </w:pPr>
      <w:r>
        <w:t>In this section we integrate the results of our thermal modeling with our petrogenetic findings on the Crystal Knob xenoliths, regional crustal structure and evolution, and the timing and location of xenolith entrainment. Of the three plausible scenarios depicted for the evolution of the sub-Crystal Knob mantle lithosphere in Figure </w:t>
      </w:r>
      <w:r>
        <w:rPr>
          <w:b/>
        </w:rPr>
        <w:t>¿fig</w:t>
      </w:r>
      <w:proofErr w:type="gramStart"/>
      <w:r>
        <w:rPr>
          <w:b/>
        </w:rPr>
        <w:t>:neogene</w:t>
      </w:r>
      <w:proofErr w:type="gramEnd"/>
      <w:r>
        <w:rPr>
          <w:b/>
        </w:rPr>
        <w:t>_sections?</w:t>
      </w:r>
      <w:r>
        <w:t xml:space="preserve">, we reject the scenario of asthenosphere emplaced in a shallow slab window, based on our thermal modeling presented above. The Monterey plate stalled slab and underplated Farallon plate mantle nappe cases are equally plausible based on our thermal modeling. Based on the wide spectrum of geologic and geodynamic factors discussed above, we dismiss the notion suggested by </w:t>
      </w:r>
      <w:r>
        <w:rPr>
          <w:i/>
        </w:rPr>
        <w:t>Pikser et al.</w:t>
      </w:r>
      <w:r>
        <w:t xml:space="preserve"> [2012] of a regionally extensive Monterey Plate "dangling slab" extending far to the east of the San Andreas fault.</w:t>
      </w:r>
    </w:p>
    <w:p w:rsidR="008C2146" w:rsidRDefault="008C2146">
      <w:pPr>
        <w:pStyle w:val="BodyText"/>
      </w:pPr>
      <w:r>
        <w:t>Depending on the original scale of the subducted portion of the Monterey Plate beneath the southern California borderland [Figure </w:t>
      </w:r>
      <w:r>
        <w:rPr>
          <w:b/>
        </w:rPr>
        <w:t>¿fig</w:t>
      </w:r>
      <w:proofErr w:type="gramStart"/>
      <w:r>
        <w:rPr>
          <w:b/>
        </w:rPr>
        <w:t>:neogene</w:t>
      </w:r>
      <w:proofErr w:type="gramEnd"/>
      <w:r>
        <w:rPr>
          <w:b/>
        </w:rPr>
        <w:t>_sections?</w:t>
      </w:r>
      <w:r>
        <w:t>], its structural integrity following its coupling to borderland transrotational rifting, and the potential correspondence of the partially subducted plate to the detached portion that forms the Transverse Ranges high-wave speed anomaly [Figure </w:t>
      </w:r>
      <w:r>
        <w:rPr>
          <w:b/>
        </w:rPr>
        <w:t>¿fig:context?</w:t>
      </w:r>
      <w:r>
        <w:t>], an argument could be made that an underthrust portion of the Monterey Plate has been translated northwards horizontally beneath the Crystal Knob eruption site Figure </w:t>
      </w:r>
      <w:r>
        <w:rPr>
          <w:b/>
        </w:rPr>
        <w:t>¿fig:neogene_sections?</w:t>
      </w:r>
      <w:r>
        <w:t>.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as brittle crustal deformation in response to horizontal shear stresses in the lower crust. Such surface deformation patterns are not expressed north of the Transverse Ranges in late Cenozoic time. Furthermore, horizontal translation of a previously underthrust slab provides no melting mechanism for the early Neogene 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rsidR="008C2146" w:rsidRDefault="008C2146">
      <w:pPr>
        <w:pStyle w:val="BodyText"/>
      </w:pPr>
      <w:r>
        <w:t>In Figure </w:t>
      </w:r>
      <w:r>
        <w:rPr>
          <w:b/>
        </w:rPr>
        <w:t>¿fig</w:t>
      </w:r>
      <w:proofErr w:type="gramStart"/>
      <w:r>
        <w:rPr>
          <w:b/>
        </w:rPr>
        <w:t>:neogene</w:t>
      </w:r>
      <w:proofErr w:type="gramEnd"/>
      <w:r>
        <w:rPr>
          <w:b/>
        </w:rPr>
        <w:t>_sections?</w:t>
      </w:r>
      <w:r>
        <w:t>we show the partially subducted terminus of the Monterey plate bounded to the east by the San Gregorio-Hosgri fault, based on our above discussion of the Figure </w:t>
      </w:r>
      <w:r>
        <w:rPr>
          <w:b/>
        </w:rPr>
        <w:t>¿fig:reconstruction?</w:t>
      </w:r>
      <w:r>
        <w:t xml:space="preserve"> </w:t>
      </w:r>
      <w:proofErr w:type="gramStart"/>
      <w:r>
        <w:t>reconstruction</w:t>
      </w:r>
      <w:proofErr w:type="gramEnd"/>
      <w:r>
        <w:t>. East of the fault lies the Nacimiento Franciscan complex and its tectonic veneer of Salinia nappes (not differentiated on the figure), and its lower crustal oceanic crustal duplex lying tectonically above an underplated Farallon plate mantle nappes. The structural profile shown on Figure </w:t>
      </w:r>
      <w:r>
        <w:rPr>
          <w:b/>
        </w:rPr>
        <w:t>¿fig</w:t>
      </w:r>
      <w:proofErr w:type="gramStart"/>
      <w:r>
        <w:rPr>
          <w:b/>
        </w:rPr>
        <w:t>:neogene</w:t>
      </w:r>
      <w:proofErr w:type="gramEnd"/>
      <w:r>
        <w:rPr>
          <w:b/>
        </w:rPr>
        <w:t>_sections?</w:t>
      </w:r>
      <w:r>
        <w:t>between the San Andreas and San Gregorio-Hosgri faults was constructed at southern California latitudes in continuity with that of the southernmost Sierra Nevada and adjacent Mojave plateau region [Figure </w:t>
      </w:r>
      <w:r>
        <w:rPr>
          <w:b/>
        </w:rPr>
        <w:t>¿fig:reconstruction?</w:t>
      </w:r>
      <w:r>
        <w:t>; Figure </w:t>
      </w:r>
      <w:r>
        <w:rPr>
          <w:b/>
        </w:rPr>
        <w:t>¿fig:cross_sections?</w:t>
      </w:r>
      <w:r>
        <w:t>]. Partial subduction, or stalling, of the Monterey plate occurred along the outer edge of Franciscan complex, further south than rocks of the Nacimiento belt [Figure </w:t>
      </w:r>
      <w:r>
        <w:rPr>
          <w:b/>
        </w:rPr>
        <w:t>¿fig</w:t>
      </w:r>
      <w:proofErr w:type="gramStart"/>
      <w:r>
        <w:rPr>
          <w:b/>
        </w:rPr>
        <w:t>:reconstruction</w:t>
      </w:r>
      <w:proofErr w:type="gramEnd"/>
      <w:r>
        <w:rPr>
          <w:b/>
        </w:rPr>
        <w:t>?</w:t>
      </w:r>
      <w:r>
        <w:t>].</w:t>
      </w:r>
    </w:p>
    <w:p w:rsidR="008C2146" w:rsidRDefault="008C2146">
      <w:pPr>
        <w:pStyle w:val="BodyText"/>
      </w:pPr>
      <w:r>
        <w:t>Slab window opening beneath the Crystal Knob eruption site is reconstructed to have occurred between ca. 28-23 Ma [</w:t>
      </w:r>
      <w:r>
        <w:rPr>
          <w:i/>
        </w:rPr>
        <w:t>Atwater and Stock</w:t>
      </w:r>
      <w:r>
        <w:t xml:space="preserve">, 1998; </w:t>
      </w:r>
      <w:r>
        <w:rPr>
          <w:i/>
        </w:rPr>
        <w:t>Wilson et al.</w:t>
      </w:r>
      <w:r>
        <w:t xml:space="preserve">,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 from which the xenoliths were sourced, with an underlying deep slab window </w:t>
      </w:r>
      <w:ins w:id="237" w:author="Peter" w:date="2017-07-02T19:57:00Z">
        <w:r>
          <w:t>(</w:t>
        </w:r>
      </w:ins>
      <w:r>
        <w:t>Figure </w:t>
      </w:r>
      <w:r>
        <w:rPr>
          <w:b/>
        </w:rPr>
        <w:t>¿fig</w:t>
      </w:r>
      <w:proofErr w:type="gramStart"/>
      <w:r>
        <w:rPr>
          <w:b/>
        </w:rPr>
        <w:t>:neogene</w:t>
      </w:r>
      <w:proofErr w:type="gramEnd"/>
      <w:r>
        <w:rPr>
          <w:b/>
        </w:rPr>
        <w:t>_sections?</w:t>
      </w:r>
      <w:ins w:id="238" w:author="Peter" w:date="2017-07-02T19:58:00Z">
        <w:r>
          <w:t>)</w:t>
        </w:r>
      </w:ins>
      <w:r>
        <w:t>.</w:t>
      </w:r>
    </w:p>
    <w:p w:rsidR="008C2146" w:rsidRDefault="008C2146">
      <w:pPr>
        <w:pStyle w:val="Heading2"/>
      </w:pPr>
      <w:bookmarkStart w:id="239" w:name="implications-of-petrologic-complexities-"/>
      <w:bookmarkEnd w:id="239"/>
      <w:r>
        <w:t>Implications of petrologic complexities to thermal state</w:t>
      </w:r>
    </w:p>
    <w:p w:rsidR="008C2146" w:rsidRDefault="008C2146">
      <w:pPr>
        <w:pStyle w:val="FirstParagraph"/>
      </w:pPr>
      <w:r>
        <w:t xml:space="preserve">The Crystal Knob xenolith suite shows petrologic variation consistent with reheating from below. As discussed in Section 2.8.2, the LREE disequilibrium seen in several samples (especially CK-4) could be the signature of a </w:t>
      </w:r>
      <w:proofErr w:type="gramStart"/>
      <w:r>
        <w:t>fossil heating</w:t>
      </w:r>
      <w:proofErr w:type="gramEnd"/>
      <w:r>
        <w:t xml:space="preserve">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w:t>
      </w:r>
      <w:del w:id="240" w:author="Peter" w:date="2017-07-02T19:58:00Z">
        <w:r w:rsidDel="006D1818">
          <w:delText xml:space="preserve">crystallization </w:delText>
        </w:r>
      </w:del>
      <w:ins w:id="241" w:author="Peter" w:date="2017-07-02T19:58:00Z">
        <w:r>
          <w:t xml:space="preserve">equilibration </w:t>
        </w:r>
      </w:ins>
      <w:r>
        <w:t>of these xenoliths, and re-equilibration of major-element compositions after this event.</w:t>
      </w:r>
    </w:p>
    <w:p w:rsidR="008C2146" w:rsidRDefault="008C2146">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rsidR="008C2146" w:rsidRDefault="008C2146">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rsidR="008C2146" w:rsidRDefault="008C2146">
      <w:pPr>
        <w:pStyle w:val="Heading2"/>
      </w:pPr>
      <w:bookmarkStart w:id="242" w:name="sec:crystal_knob_eruption"/>
      <w:bookmarkEnd w:id="242"/>
      <w:r>
        <w:t>Origin of the Crystal Knob basalt</w:t>
      </w:r>
    </w:p>
    <w:p w:rsidR="008C2146" w:rsidRDefault="008C2146">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0</w:t>
      </w:r>
      <w:proofErr w:type="gramStart"/>
      <w:r>
        <w:t>]  indicate</w:t>
      </w:r>
      <w:proofErr w:type="gramEnd"/>
      <w:r>
        <w:t xml:space="preserv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w:t>
      </w:r>
      <w:proofErr w:type="gramStart"/>
      <w:r>
        <w:rPr>
          <w:b/>
        </w:rPr>
        <w:t>:neogene</w:t>
      </w:r>
      <w:proofErr w:type="gramEnd"/>
      <w:r>
        <w:rPr>
          <w:b/>
        </w:rPr>
        <w:t>_sections?</w:t>
      </w:r>
      <w:r>
        <w:t>]. Eruption of small-volume basaltic flows of Plio-Pleistocene age occurred elsewhere in the Coast Range belt. This includes the Coyote Lake pipe [Figure </w:t>
      </w:r>
      <w:r>
        <w:rPr>
          <w:b/>
        </w:rPr>
        <w:t>¿fig</w:t>
      </w:r>
      <w:proofErr w:type="gramStart"/>
      <w:r>
        <w:rPr>
          <w:b/>
        </w:rPr>
        <w:t>:context</w:t>
      </w:r>
      <w:proofErr w:type="gramEnd"/>
      <w:r>
        <w:rPr>
          <w:b/>
        </w:rPr>
        <w: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rsidR="008C2146" w:rsidRDefault="008C2146">
      <w:pPr>
        <w:pStyle w:val="BodyText"/>
      </w:pPr>
      <w:r>
        <w:t>Distributed shearing and strike-slip juxtaposition of the shallow sub-Monterey plate asthenosphere against underplated Farallon plate lithosphere and its deep slab window asthenosphere along the Hosgri fault Figure </w:t>
      </w:r>
      <w:r>
        <w:rPr>
          <w:b/>
        </w:rPr>
        <w:t>¿fig</w:t>
      </w:r>
      <w:proofErr w:type="gramStart"/>
      <w:r>
        <w:rPr>
          <w:b/>
        </w:rPr>
        <w:t>:neogene</w:t>
      </w:r>
      <w:proofErr w:type="gramEnd"/>
      <w:r>
        <w:rPr>
          <w:b/>
        </w:rPr>
        <w:t>_sections?</w:t>
      </w:r>
      <w:r>
        <w:t>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w:t>
      </w:r>
      <w:commentRangeStart w:id="243"/>
      <w:r>
        <w:t>he dominance of dunite cumulate xenoliths</w:t>
      </w:r>
      <w:del w:id="244" w:author="Jason Saleeby" w:date="2017-07-04T16:50:00Z">
        <w:r w:rsidDel="00625541">
          <w:delText xml:space="preserve"> that</w:delText>
        </w:r>
      </w:del>
      <w:ins w:id="245" w:author="Jason Saleeby" w:date="2017-07-04T16:47:00Z">
        <w:r w:rsidR="00625541">
          <w:t>, for which derivative xenocrysts are indistinguishable from the host phenocrysts, and peridotite xenolith entrainment into the host basalt</w:t>
        </w:r>
      </w:ins>
      <w:ins w:id="246" w:author="Jason Saleeby" w:date="2017-07-04T16:51:00Z">
        <w:r w:rsidR="00625541">
          <w:t xml:space="preserve"> </w:t>
        </w:r>
      </w:ins>
      <w:del w:id="247" w:author="Jason Saleeby" w:date="2017-07-04T16:47:00Z">
        <w:r w:rsidDel="00625541">
          <w:delText xml:space="preserve"> </w:delText>
        </w:r>
      </w:del>
      <w:del w:id="248" w:author="Jason Saleeby" w:date="2017-07-04T16:51:00Z">
        <w:r w:rsidDel="00625541">
          <w:delText xml:space="preserve">appear to be related to the Crystal Knob lava, and that volumetrically far exceed the lithospheric peridotite xenoliths, </w:delText>
        </w:r>
      </w:del>
      <w:r>
        <w:t>attest to at least another reheating event at ca. 1.7 Ma.</w:t>
      </w:r>
      <w:commentRangeEnd w:id="243"/>
      <w:r>
        <w:rPr>
          <w:rStyle w:val="CommentReference"/>
        </w:rPr>
        <w:commentReference w:id="243"/>
      </w:r>
      <w:ins w:id="249" w:author="Jason Saleeby" w:date="2017-07-04T16:51:00Z">
        <w:r w:rsidR="00625541">
          <w:rPr>
            <w:b/>
            <w:i/>
            <w:color w:val="548DD4" w:themeColor="text2" w:themeTint="99"/>
          </w:rPr>
          <w:t>Maybe an OK fix?</w:t>
        </w:r>
      </w:ins>
      <w:r>
        <w:t xml:space="preserve">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rsidR="008C2146" w:rsidRDefault="008C2146">
      <w:pPr>
        <w:pStyle w:val="Heading1"/>
      </w:pPr>
      <w:bookmarkStart w:id="250" w:name="conclusion"/>
      <w:bookmarkEnd w:id="250"/>
      <w:r>
        <w:t>Conclusion</w:t>
      </w:r>
    </w:p>
    <w:p w:rsidR="008C2146" w:rsidRDefault="008C2146">
      <w:pPr>
        <w:pStyle w:val="FirstParagraph"/>
      </w:pPr>
      <w:r>
        <w:t xml:space="preserve">The </w:t>
      </w:r>
      <w:del w:id="251" w:author="Peter" w:date="2017-07-02T19:59:00Z">
        <w:r w:rsidDel="006D1818">
          <w:delText xml:space="preserve">lithosphere </w:delText>
        </w:r>
      </w:del>
      <w:ins w:id="252" w:author="Peter" w:date="2017-07-02T19:59:00Z">
        <w:r>
          <w:t xml:space="preserve">lithospheric structure </w:t>
        </w:r>
      </w:ins>
      <w:r>
        <w:t xml:space="preserve">of southern California, to first order created by Cretaceous convergent margin tectonics, was severely </w:t>
      </w:r>
      <w:del w:id="253" w:author="Peter" w:date="2017-07-02T19:59:00Z">
        <w:r w:rsidDel="006D1818">
          <w:delText xml:space="preserve">structurally </w:delText>
        </w:r>
      </w:del>
      <w:r>
        <w:t>overprinted by two subsequent tectonic episodes, with the impact and subduction of the Shatsky Rise large igneous province conjugate during the L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profoundly affected by both of these episodes of deformation. The Crystal Knob suite is sourced along a depth gradient from ~45-70 km depth, and isotopic constraints show that it originates from the convecting mantle, which is typical of mid-ocean ridges or shallowly-ascended asthenosphere. Samples are variably depleted, and trace-element re-enrichment (and a single example of likely major-element assimilation) suggests interaction with low-volume melts after the formation and initial thermal equilibration of this mantle lithosphere material.</w:t>
      </w:r>
    </w:p>
    <w:p w:rsidR="008C2146" w:rsidRDefault="008C2146">
      <w:pPr>
        <w:pStyle w:val="BodyText"/>
      </w:pPr>
      <w:r>
        <w:t xml:space="preserve">Major element, trace element, and radiogenic isotope data for the Crystal Knob xenolith suite equally satisfy the first-order geochemical requisites of the shallow slab window, stalled slab, and Late Cretaceous mantle nappe tectonic scenarios. Xenolith pressure-temperature constraints, thermal modeling, and geochemical subtleties of depletion and re-enrichment together add some discriminating factors between these scenarios. A shallowly underplated slab window predicts extremely hot geotherms that are untenable for the xenolith constraints of this study. The stalled slab and mantle nappe scenarios appear equally plausible in terms of the thermal modeling, equally satisfying constraints developed from xenolith thermobarometry. When the effects of potential exhumation/erosion are qualitatively considered, the Monterey plate stalled slab endmember scenario corresponds less well to constraints on the upper-mantle geotherm. This, along with a number of crustal geologic constraints, leads us to favor the Late Cretaceous mantle </w:t>
      </w:r>
      <w:proofErr w:type="gramStart"/>
      <w:r>
        <w:t>nappe underplating</w:t>
      </w:r>
      <w:proofErr w:type="gramEnd"/>
      <w:r>
        <w:t xml:space="preserve"> scenario, with reheating by a deep slab window in the Neogene.</w:t>
      </w:r>
    </w:p>
    <w:p w:rsidR="008C2146" w:rsidRDefault="008C2146">
      <w:pPr>
        <w:pStyle w:val="BodyText"/>
      </w:pPr>
      <w:r>
        <w:t>This preferred scenario for the origin of the mantle lithosphere sampled by Crystal Knob xenoliths matches a host of geologic constraints demonstrating slab rollback and regional crustal extension during the Late Cretaceous, as the Shatsky Rise conjugate subducted deeper into the mantle following its initial collision and shallow subduction beneath the southern California convergent margin. This episode built the mantle lithosphere beneath the Mojave province by mantle duplexing during the retreat of the Farallon Plate subducting slab [</w:t>
      </w:r>
      <w:r>
        <w:rPr>
          <w:i/>
        </w:rPr>
        <w:t>Luffi et al.</w:t>
      </w:r>
      <w:r>
        <w:t>, 2009], and appears to have subsequently built the outboard mantle lithosphere beneath the Crystal Knob eruption site. The outer toe of this lithosphere-scale accretionary belt was subsequently displaced along the San Andreas transform system to its current location beneath the central California Coast Ranges. This displaced package of underplated mantle lithosphere records basal reheating by the Mendocino slab window, which opened in conjunction with the San Andreas plate juncture. Geochemical re-enrichment and abundant dunite cumulate xenoliths and xenocrysts within the Crystal Knob basalt record the percolation of</w:t>
      </w:r>
      <w:commentRangeStart w:id="254"/>
      <w:r>
        <w:t xml:space="preserve"> fluids</w:t>
      </w:r>
      <w:commentRangeEnd w:id="254"/>
      <w:r>
        <w:rPr>
          <w:rStyle w:val="CommentReference"/>
        </w:rPr>
        <w:commentReference w:id="254"/>
      </w:r>
      <w:r>
        <w:t xml:space="preserve"> and melts through the lithosphere. This percolation, the highly fractionated Crystal Knob basaltic pipe, and the modeled Neogene thermal pulse that reheated the lithosphere can be attributed to a deep slab window segment that opened as the Pacific--Farallon ridge encountered the California convergent margin. This adds to a growing body of evidence that much of the structural complexity in the California Coast Ranges is inherited from the Late Cretaceous regime of subduction accretion.</w:t>
      </w:r>
    </w:p>
    <w:p w:rsidR="008C2146" w:rsidRDefault="008C2146">
      <w:pPr>
        <w:pStyle w:val="BodyText"/>
      </w:pPr>
      <w:r>
        <w:t xml:space="preserve"> </w:t>
      </w:r>
    </w:p>
    <w:p w:rsidR="008C2146" w:rsidRDefault="008C2146">
      <w:pPr>
        <w:pStyle w:val="Heading1"/>
      </w:pPr>
      <w:bookmarkStart w:id="255" w:name="sec:model_supplement"/>
      <w:bookmarkEnd w:id="255"/>
      <w:r>
        <w:t xml:space="preserve">Supplementary file: </w:t>
      </w:r>
      <w:ins w:id="256" w:author="Peter" w:date="2017-07-02T20:01:00Z">
        <w:r>
          <w:t xml:space="preserve">thermal </w:t>
        </w:r>
      </w:ins>
      <w:r>
        <w:t>modeling setup</w:t>
      </w:r>
    </w:p>
    <w:p w:rsidR="008C2146" w:rsidRDefault="008C2146">
      <w:pPr>
        <w:pStyle w:val="Heading2"/>
      </w:pPr>
      <w:bookmarkStart w:id="257" w:name="model-setups"/>
      <w:bookmarkEnd w:id="257"/>
      <w:r>
        <w:t>Model setups</w:t>
      </w:r>
    </w:p>
    <w:p w:rsidR="008C2146" w:rsidRDefault="008C2146">
      <w:pPr>
        <w:pStyle w:val="FirstParagraph"/>
      </w:pPr>
      <w:r>
        <w:t xml:space="preserve">Standardized parameters used in modeling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w:t>
      </w:r>
      <w:proofErr w:type="gramStart"/>
      <w:r>
        <w:t>heat flow</w:t>
      </w:r>
      <w:proofErr w:type="gramEnd"/>
      <w:r>
        <w:t xml:space="preserve"> for the continental marginal crust is estimated conservatively, and changes result in only minor changes to modeled geotherms across the board.</w:t>
      </w:r>
    </w:p>
    <w:p w:rsidR="008C2146" w:rsidRDefault="008C2146">
      <w:pPr>
        <w:pStyle w:val="Heading3"/>
      </w:pPr>
      <w:bookmarkStart w:id="258" w:name="slab-window-crustal-replacement"/>
      <w:bookmarkEnd w:id="258"/>
      <w:r>
        <w:t>Slab window crustal replacement</w:t>
      </w:r>
    </w:p>
    <w:p w:rsidR="008C2146" w:rsidRDefault="008C2146">
      <w:pPr>
        <w:pStyle w:val="FirstParagraph"/>
      </w:pPr>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xml:space="preserve">, 2005]. The geotherm begins as a steady-state profile to 600 ºC at 30 km, truncated by a mantle adiabat. The mantle is held at asthenospheric conditions for a set </w:t>
      </w:r>
      <w:proofErr w:type="gramStart"/>
      <w:r>
        <w:t>period which</w:t>
      </w:r>
      <w:proofErr w:type="gramEnd"/>
      <w:r>
        <w:t xml:space="preserve"> is varied between model runs (from 0 to 6 Myr) to simulate a period of active convection, after which it relaxes conductively to the conclusion of the model.</w:t>
      </w:r>
    </w:p>
    <w:p w:rsidR="008C2146" w:rsidRDefault="008C2146">
      <w:pPr>
        <w:pStyle w:val="Heading3"/>
      </w:pPr>
      <w:bookmarkStart w:id="259" w:name="subduction-and-underplating"/>
      <w:bookmarkEnd w:id="259"/>
      <w:r>
        <w:t>Subduction and underplating</w:t>
      </w:r>
    </w:p>
    <w:p w:rsidR="008C2146" w:rsidRDefault="008C2146">
      <w:pPr>
        <w:pStyle w:val="FirstParagraph"/>
      </w:pPr>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p>
    <w:p w:rsidR="008C2146" w:rsidRDefault="008C2146">
      <w:pPr>
        <w:pStyle w:val="BodyText"/>
      </w:pPr>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p>
    <w:p w:rsidR="008C2146" w:rsidRDefault="008C2146">
      <w:pPr>
        <w:pStyle w:val="Heading3"/>
      </w:pPr>
      <w:bookmarkStart w:id="260" w:name="oceanic-geotherm"/>
      <w:bookmarkEnd w:id="260"/>
      <w:r>
        <w:t>Oceanic geotherm</w:t>
      </w:r>
    </w:p>
    <w:p w:rsidR="008C2146" w:rsidRDefault="008C2146">
      <w:pPr>
        <w:pStyle w:val="FirstParagraph"/>
      </w:pPr>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p>
    <w:p w:rsidR="008C2146" w:rsidRDefault="008C2146">
      <w:pPr>
        <w:pStyle w:val="BodyText"/>
      </w:pPr>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p>
    <w:p w:rsidR="008C2146" w:rsidRDefault="008C2146">
      <w:pPr>
        <w:pStyle w:val="BodyText"/>
      </w:pPr>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w:t>
      </w:r>
      <w:proofErr w:type="gramStart"/>
      <w:r>
        <w:rPr>
          <w:b/>
        </w:rPr>
        <w:t>:model</w:t>
      </w:r>
      <w:proofErr w:type="gramEnd"/>
      <w:r>
        <w:rPr>
          <w:b/>
        </w:rPr>
        <w:t>_tracers?</w:t>
      </w:r>
      <w:r>
        <w:t>.</w:t>
      </w:r>
    </w:p>
    <w:p w:rsidR="008C2146" w:rsidRDefault="008C2146">
      <w:pPr>
        <w:pStyle w:val="Heading3"/>
      </w:pPr>
      <w:bookmarkStart w:id="261" w:name="supra-subduction-geotherm"/>
      <w:bookmarkEnd w:id="261"/>
      <w:r>
        <w:t>Supra-subduction geotherm</w:t>
      </w:r>
    </w:p>
    <w:p w:rsidR="008C2146" w:rsidRDefault="008C2146">
      <w:pPr>
        <w:pStyle w:val="FirstParagraph"/>
      </w:pPr>
      <w:r>
        <w:t xml:space="preserve">The geotherm of the forearc wedge during subduction is calculated using the </w:t>
      </w:r>
      <w:r>
        <w:rPr>
          <w:i/>
        </w:rPr>
        <w:t>Royden</w:t>
      </w:r>
      <w:r>
        <w:t xml:space="preserve"> [1993] analytical solution for the steady-state thermal structure of </w:t>
      </w:r>
      <w:proofErr w:type="gramStart"/>
      <w:r>
        <w:t>continuously-subducting</w:t>
      </w:r>
      <w:proofErr w:type="gramEnd"/>
      <w:r>
        <w:t xml:space="preserve">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w:t>
      </w:r>
      <w:proofErr w:type="gramStart"/>
      <w:r>
        <w:t xml:space="preserve">megathrust accretion rates of 0.2-3.6 km/Myr are favored by </w:t>
      </w:r>
      <w:r>
        <w:rPr>
          <w:i/>
        </w:rPr>
        <w:t>Kidder et al.</w:t>
      </w:r>
      <w:r>
        <w:t xml:space="preserve"> [2013] based on the Pelona schist</w:t>
      </w:r>
      <w:proofErr w:type="gramEnd"/>
      <w:r>
        <w:t>, and some rock uplift is evident for the Coast Ranges.</w:t>
      </w:r>
    </w:p>
    <w:p w:rsidR="008C2146" w:rsidRDefault="008C2146">
      <w:pPr>
        <w:pStyle w:val="BodyText"/>
      </w:pPr>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p>
    <w:p w:rsidR="008C2146" w:rsidRDefault="008C2146">
      <w:pPr>
        <w:pStyle w:val="Heading2"/>
      </w:pPr>
      <w:bookmarkStart w:id="262" w:name="sec:model_bias"/>
      <w:bookmarkEnd w:id="262"/>
      <w:r>
        <w:t>Model sensitivity and bias</w:t>
      </w:r>
    </w:p>
    <w:p w:rsidR="008C2146" w:rsidRDefault="008C2146">
      <w:pPr>
        <w:pStyle w:val="FirstParagraph"/>
      </w:pPr>
      <w:r>
        <w:t>Generally, changes in model parameters such as radiogenic heat flux, thermal conductivity, and heat capacity do not impact the relative results for modeled scenarios, due to the consistent lithologic structure of the model domains.</w:t>
      </w:r>
    </w:p>
    <w:p w:rsidR="008C2146" w:rsidRDefault="008C2146">
      <w:pPr>
        <w:pStyle w:val="BodyText"/>
      </w:pPr>
      <w:r>
        <w:t xml:space="preserve">Due to widely varying timescale of equilibration for modeled scenarios in groups </w:t>
      </w:r>
      <w:r>
        <w:rPr>
          <w:b/>
        </w:rPr>
        <w:t>B</w:t>
      </w:r>
      <w:r>
        <w:t xml:space="preserve"> and </w:t>
      </w:r>
      <w:r>
        <w:rPr>
          <w:b/>
        </w:rPr>
        <w:t>C</w:t>
      </w:r>
      <w:r>
        <w:t xml:space="preserve">, the model is sensitive to assumptions about </w:t>
      </w:r>
      <w:proofErr w:type="gramStart"/>
      <w:r>
        <w:t>steady-state</w:t>
      </w:r>
      <w:proofErr w:type="gramEnd"/>
      <w:r>
        <w:t xml:space="preserve"> cooling of the oceanic mantle lithosphere. The choice of the "GDH" model to track the evolution of the suboceanic thermal structure is an important control on the scale of temperature variation in Figure </w:t>
      </w:r>
      <w:r>
        <w:rPr>
          <w:b/>
        </w:rPr>
        <w:t>¿fig</w:t>
      </w:r>
      <w:proofErr w:type="gramStart"/>
      <w:r>
        <w:rPr>
          <w:b/>
        </w:rPr>
        <w:t>:model</w:t>
      </w:r>
      <w:proofErr w:type="gramEnd"/>
      <w:r>
        <w:rPr>
          <w:b/>
        </w:rPr>
        <w:t>_tracers?</w:t>
      </w:r>
      <w:r>
        <w:t xml:space="preserve">. Though GDH is </w:t>
      </w:r>
      <w:proofErr w:type="gramStart"/>
      <w:r>
        <w:t>well-calibrated</w:t>
      </w:r>
      <w:proofErr w:type="gramEnd"/>
      <w:r>
        <w:t>, oceanic cooling models tend to overestimate the heat flow from young oceanic plates [</w:t>
      </w:r>
      <w:r>
        <w:rPr>
          <w:i/>
        </w:rPr>
        <w:t>Stein</w:t>
      </w:r>
      <w:r>
        <w:t>, 1995]. Thus, the modeled geothermal gradients for the younger stalled slab model runs may be too high.</w:t>
      </w:r>
    </w:p>
    <w:p w:rsidR="008C2146" w:rsidRDefault="008C2146">
      <w:pPr>
        <w:pStyle w:val="BodyText"/>
      </w:pPr>
      <w:r>
        <w:t xml:space="preserve">Another potential confounding factor affecting the older scenarios of </w:t>
      </w:r>
      <w:r>
        <w:rPr>
          <w:b/>
        </w:rPr>
        <w:t>B</w:t>
      </w:r>
      <w:r>
        <w:t xml:space="preserve"> and </w:t>
      </w:r>
      <w:r>
        <w:rPr>
          <w:b/>
        </w:rPr>
        <w:t>C</w:t>
      </w:r>
      <w:r>
        <w:t xml:space="preserve"> is the thermal effects of continued subduction beneath the underplated mantle nappes. After rollback and underplating of the modeled section of oceanic mantle lithosphere, a downgoing slab at depth could, depending on its age, cool the forearc lithosphere from below. However, this effect is considered minimal and diminishes over time due to the progressive subduction of younger, hotter oceanic lithosphere. Reconstruction of the Pacific--Farallon spreading ridge history show that, between ca. 70 and 30 Ma, oceanic lithosphere entering the southwest Cordilleran subduction zone got younger at a rate of ~1 Myr/Ma [</w:t>
      </w:r>
      <w:r>
        <w:rPr>
          <w:i/>
        </w:rPr>
        <w:t>Atwater and Stock</w:t>
      </w:r>
      <w:r>
        <w:t xml:space="preserve">, 1998; </w:t>
      </w:r>
      <w:r>
        <w:rPr>
          <w:i/>
        </w:rPr>
        <w:t>Liu et al.</w:t>
      </w:r>
      <w:r>
        <w:t xml:space="preserve">, 2010; </w:t>
      </w:r>
      <w:r>
        <w:rPr>
          <w:i/>
        </w:rPr>
        <w:t>Seton et al.</w:t>
      </w:r>
      <w:r>
        <w:t>, 2012] corresponding to the approach of the ridge to the subduction zone. This factor coupled with slab window emplacement starting at ca. 24 Ma leads to the interpretation that cooling from below by continued subduction was of second-order significance.</w:t>
      </w:r>
    </w:p>
    <w:p w:rsidR="008C2146" w:rsidRDefault="008C2146">
      <w:pPr>
        <w:pStyle w:val="BodyText"/>
      </w:pPr>
      <w:r>
        <w:t>Surface erosion is not modeled, but may bias the results. Any erosion will yield higher apparent heat flows and increased geotherm convexity, as heat is advected from the top of the model domain by material removal [</w:t>
      </w:r>
      <w:r>
        <w:rPr>
          <w:i/>
        </w:rPr>
        <w:t>England and Molnar</w:t>
      </w:r>
      <w:r>
        <w:t xml:space="preserve">, 1990; </w:t>
      </w:r>
      <w:r>
        <w:rPr>
          <w:i/>
        </w:rPr>
        <w:t>Mancktelow and Grasemann</w:t>
      </w:r>
      <w:r>
        <w:t>, 1997]. Geologic constraints suggest that 15-20 km of exhumation is likely to have occurred in a major pulse of unroofing coincident with flat-slab underplating and rollback in the Cretaceous [</w:t>
      </w:r>
      <w:r>
        <w:rPr>
          <w:i/>
        </w:rPr>
        <w:t>Chapman et al.</w:t>
      </w:r>
      <w:r>
        <w:t xml:space="preserve">, 2012; </w:t>
      </w:r>
      <w:r>
        <w:rPr>
          <w:i/>
        </w:rPr>
        <w:t>Saleeby</w:t>
      </w:r>
      <w:r>
        <w:t xml:space="preserve">, 2003], and is thus likely to disproportionately affect the older models. </w:t>
      </w:r>
      <w:proofErr w:type="gramStart"/>
      <w:r>
        <w:t>The lack of erosion in the model framework biases towards predicting lower geothermal gradient overall.</w:t>
      </w:r>
      <w:proofErr w:type="gramEnd"/>
      <w:r>
        <w:t xml:space="preserve"> For the slab window and underplated Monterey plate scenarios (model groups </w:t>
      </w:r>
      <w:r>
        <w:rPr>
          <w:b/>
        </w:rPr>
        <w:t>A</w:t>
      </w:r>
      <w:r>
        <w:t xml:space="preserve"> and </w:t>
      </w:r>
      <w:r>
        <w:rPr>
          <w:b/>
        </w:rPr>
        <w:t>B</w:t>
      </w:r>
      <w:r>
        <w:t>) this effect would push the final geotherm to or beyond the limit of xenolith thermobarometry Figure </w:t>
      </w:r>
      <w:r>
        <w:rPr>
          <w:b/>
        </w:rPr>
        <w:t>¿fig</w:t>
      </w:r>
      <w:proofErr w:type="gramStart"/>
      <w:r>
        <w:rPr>
          <w:b/>
        </w:rPr>
        <w:t>:model</w:t>
      </w:r>
      <w:proofErr w:type="gramEnd"/>
      <w:r>
        <w:rPr>
          <w:b/>
        </w:rPr>
        <w:t>_results?</w:t>
      </w:r>
      <w:r>
        <w:t xml:space="preserve">and b. In the underplated mantle nappe scenario (model </w:t>
      </w:r>
      <w:r>
        <w:rPr>
          <w:b/>
        </w:rPr>
        <w:t>C</w:t>
      </w:r>
      <w:r>
        <w:t>) this effect would push the final modeled geotherm towards the centroid of the xenolith thermobarometric array Figure </w:t>
      </w:r>
      <w:r>
        <w:rPr>
          <w:b/>
        </w:rPr>
        <w:t>¿fig</w:t>
      </w:r>
      <w:proofErr w:type="gramStart"/>
      <w:r>
        <w:rPr>
          <w:b/>
        </w:rPr>
        <w:t>:model</w:t>
      </w:r>
      <w:proofErr w:type="gramEnd"/>
      <w:r>
        <w:rPr>
          <w:b/>
        </w:rPr>
        <w:t>_results?</w:t>
      </w:r>
      <w:r>
        <w:t>and Figure </w:t>
      </w:r>
      <w:r>
        <w:rPr>
          <w:b/>
        </w:rPr>
        <w:t>¿fig:model_comparison?</w:t>
      </w:r>
    </w:p>
    <w:p w:rsidR="008C2146" w:rsidRDefault="008C2146">
      <w:pPr>
        <w:pStyle w:val="BodyText"/>
      </w:pPr>
      <w:r>
        <w:t>The uncertainties inherent in this model bias the results towards predicting lower-temperature, less-convex geotherms over the model domain. These potential biases affect comparisons comparisons with measured values of heat flux and xenolith thermobarometry, which are not subject to these biases [Figure </w:t>
      </w:r>
      <w:r>
        <w:rPr>
          <w:b/>
        </w:rPr>
        <w:t>¿fig</w:t>
      </w:r>
      <w:proofErr w:type="gramStart"/>
      <w:r>
        <w:rPr>
          <w:b/>
        </w:rPr>
        <w:t>:model</w:t>
      </w:r>
      <w:proofErr w:type="gramEnd"/>
      <w:r>
        <w:rPr>
          <w:b/>
        </w:rPr>
        <w:t>_comparison?</w:t>
      </w:r>
      <w:r>
        <w:t>]. Thus, geotherms predicted by this model might be underestimates for potential mantle temperature at a given depth, especially for the older tectonic scenarios modeled.</w:t>
      </w:r>
    </w:p>
    <w:p w:rsidR="008C2146" w:rsidRDefault="008C2146">
      <w:pPr>
        <w:pStyle w:val="Heading2"/>
      </w:pPr>
      <w:bookmarkStart w:id="263" w:name="factors-not-incorporated-in-the-model"/>
      <w:bookmarkEnd w:id="263"/>
      <w:r>
        <w:t>Factors not incorporated in the model</w:t>
      </w:r>
    </w:p>
    <w:p w:rsidR="008C2146" w:rsidRDefault="008C2146">
      <w:pPr>
        <w:pStyle w:val="FirstParagraph"/>
      </w:pPr>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p>
    <w:p w:rsidR="008C2146" w:rsidRDefault="008C2146">
      <w:pPr>
        <w:pStyle w:val="Heading3"/>
      </w:pPr>
      <w:bookmarkStart w:id="264" w:name="subduction-zone-rollback"/>
      <w:bookmarkEnd w:id="264"/>
      <w:r>
        <w:t>Subduction zone rollback</w:t>
      </w:r>
    </w:p>
    <w:p w:rsidR="008C2146" w:rsidRDefault="008C2146">
      <w:pPr>
        <w:pStyle w:val="FirstParagraph"/>
      </w:pPr>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w:t>
      </w:r>
      <w:proofErr w:type="gramStart"/>
      <w:r>
        <w:rPr>
          <w:b/>
        </w:rPr>
        <w:t>:neogene</w:t>
      </w:r>
      <w:proofErr w:type="gramEnd"/>
      <w:r>
        <w:rPr>
          <w:b/>
        </w:rPr>
        <w:t>_sections?</w:t>
      </w:r>
      <w:r>
        <w:t>.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xml:space="preserve">, 1993]. The models for scenarios </w:t>
      </w:r>
      <w:r>
        <w:rPr>
          <w:b/>
        </w:rPr>
        <w:t>B</w:t>
      </w:r>
      <w:r>
        <w:t xml:space="preserve"> and </w:t>
      </w:r>
      <w:r>
        <w:rPr>
          <w:b/>
        </w:rPr>
        <w:t>C</w:t>
      </w:r>
      <w:r>
        <w:t xml:space="preserve"> Figure </w:t>
      </w:r>
      <w:r>
        <w:rPr>
          <w:b/>
        </w:rPr>
        <w:t>¿fig</w:t>
      </w:r>
      <w:proofErr w:type="gramStart"/>
      <w:r>
        <w:rPr>
          <w:b/>
        </w:rPr>
        <w:t>:model</w:t>
      </w:r>
      <w:proofErr w:type="gramEnd"/>
      <w:r>
        <w:rPr>
          <w:b/>
        </w:rPr>
        <w:t>_comparisons?</w:t>
      </w:r>
      <w:r>
        <w:t xml:space="preserve">and c are already near the coolest permitted by our xenolith constraints. As these geotherms are already quite cold, introducing this added complexity </w:t>
      </w:r>
      <w:proofErr w:type="gramStart"/>
      <w:r>
        <w:t>will</w:t>
      </w:r>
      <w:proofErr w:type="gramEnd"/>
      <w:r>
        <w:t xml:space="preserve"> not significantly change the model results. However, late-Creteaceous underplating and other stalled-slab scenarios can be treated as maximum temperatures because of the influence of the subducting slab.</w:t>
      </w:r>
    </w:p>
    <w:p w:rsidR="008C2146" w:rsidRDefault="008C2146">
      <w:pPr>
        <w:pStyle w:val="Heading3"/>
      </w:pPr>
      <w:bookmarkStart w:id="265" w:name="change-in-convergence-rate-of-rotating-m"/>
      <w:bookmarkEnd w:id="265"/>
      <w:r>
        <w:t>Change in convergence rate of rotating microplates</w:t>
      </w:r>
    </w:p>
    <w:p w:rsidR="008C2146" w:rsidRDefault="008C2146">
      <w:pPr>
        <w:pStyle w:val="FirstParagraph"/>
      </w:pPr>
      <w:r>
        <w:t>Potential Monterey Plate mantle lithosphere beneath Crystal Knob would have been emplaced 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w:t>
      </w:r>
      <w:proofErr w:type="gramStart"/>
      <w:r>
        <w:rPr>
          <w:b/>
        </w:rPr>
        <w:t>:neogene</w:t>
      </w:r>
      <w:proofErr w:type="gramEnd"/>
      <w:r>
        <w:rPr>
          <w:b/>
        </w:rPr>
        <w:t>_sections?</w:t>
      </w:r>
      <w:r>
        <w:t>. This is responsible for the kink in the "Age of initial oceanic lithosphere" curve in Figure </w:t>
      </w:r>
      <w:r>
        <w:rPr>
          <w:b/>
        </w:rPr>
        <w:t>¿fig</w:t>
      </w:r>
      <w:proofErr w:type="gramStart"/>
      <w:r>
        <w:rPr>
          <w:b/>
        </w:rPr>
        <w:t>:model</w:t>
      </w:r>
      <w:proofErr w:type="gramEnd"/>
      <w:r>
        <w:rPr>
          <w:b/>
        </w:rPr>
        <w:t>_tracers?</w:t>
      </w:r>
      <w:r>
        <w:t xml:space="preserve">. For model simplicity, we do not incorporate this disequilibrium shift into the starting parameters of the </w:t>
      </w:r>
      <w:r>
        <w:rPr>
          <w:i/>
        </w:rPr>
        <w:t>Royden</w:t>
      </w:r>
      <w:r>
        <w:t xml:space="preserve"> [1993] subduction model.</w:t>
      </w:r>
    </w:p>
    <w:p w:rsidR="008C2146" w:rsidRDefault="008C2146">
      <w:pPr>
        <w:pStyle w:val="Heading3"/>
      </w:pPr>
      <w:bookmarkStart w:id="266" w:name="erosion-of-the-forearc"/>
      <w:bookmarkEnd w:id="266"/>
      <w:r>
        <w:t>Erosion of the forearc</w:t>
      </w:r>
    </w:p>
    <w:p w:rsidR="008C2146" w:rsidRDefault="008C2146">
      <w:pPr>
        <w:pStyle w:val="FirstParagraph"/>
      </w:pPr>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p>
    <w:p w:rsidR="008C2146" w:rsidRDefault="008C2146">
      <w:pPr>
        <w:pStyle w:val="Heading1"/>
      </w:pPr>
      <w:bookmarkStart w:id="267" w:name="figure-captions"/>
      <w:bookmarkEnd w:id="267"/>
      <w:r>
        <w:t>Figure Captions</w:t>
      </w:r>
    </w:p>
    <w:p w:rsidR="008C2146" w:rsidRDefault="008C2146">
      <w:pPr>
        <w:pStyle w:val="Heading2"/>
      </w:pPr>
      <w:bookmarkStart w:id="268" w:name="field_photo"/>
      <w:bookmarkEnd w:id="268"/>
      <w:proofErr w:type="gramStart"/>
      <w:r>
        <w:t>field</w:t>
      </w:r>
      <w:proofErr w:type="gramEnd"/>
      <w:r>
        <w:t>_photo</w:t>
      </w:r>
    </w:p>
    <w:p w:rsidR="008C2146" w:rsidRDefault="008C2146">
      <w:pPr>
        <w:pStyle w:val="FirstParagraph"/>
      </w:pPr>
      <w:r>
        <w:t>Outcrop view of Crystal Knob peridotite xenoliths in place within the alkali basalt host lava.</w:t>
      </w:r>
    </w:p>
    <w:p w:rsidR="008C2146" w:rsidRDefault="008C2146">
      <w:pPr>
        <w:pStyle w:val="Heading2"/>
      </w:pPr>
      <w:bookmarkStart w:id="269" w:name="context"/>
      <w:bookmarkEnd w:id="269"/>
      <w:proofErr w:type="gramStart"/>
      <w:r>
        <w:t>context</w:t>
      </w:r>
      <w:proofErr w:type="gramEnd"/>
    </w:p>
    <w:p w:rsidR="008C2146" w:rsidRDefault="008C2146">
      <w:pPr>
        <w:pStyle w:val="FirstParagraph"/>
      </w:pPr>
      <w:proofErr w:type="gramStart"/>
      <w:r>
        <w:t>Map of southern California showing the geologic setting of Crystal Knob and its placement relative to key tectonic features, such as the dispersed Southern California batholith, Neogene dextral faults and the stalled Monterey microplate.</w:t>
      </w:r>
      <w:proofErr w:type="gramEnd"/>
      <w:r>
        <w:t xml:space="preserve"> Sampling locations for previous xenolith studies are shown: the Central and Eastern Sierran suites show a record of delamination of a batholithic root [</w:t>
      </w:r>
      <w:r>
        <w:rPr>
          <w:i/>
        </w:rPr>
        <w:t>Ducea and Saleeby</w:t>
      </w:r>
      <w:r>
        <w:t>, 1996] and Mojave sites show underplating of Farallon-plate lithospheric nappes during the Cretaceous [</w:t>
      </w:r>
      <w:r>
        <w:rPr>
          <w:i/>
        </w:rPr>
        <w:t>Luffi et al.</w:t>
      </w:r>
      <w:r>
        <w:t xml:space="preserve">, 2009]. The position of Crystal Knob is also </w:t>
      </w:r>
      <w:proofErr w:type="gramStart"/>
      <w:r>
        <w:t>shown,</w:t>
      </w:r>
      <w:proofErr w:type="gramEnd"/>
      <w:r>
        <w:t xml:space="preserve"> along with its reconstruction for dextral offset on the Neogene San Andreas transform system. This reconstruction was created independently using the regional paleomagnetic framework of </w:t>
      </w:r>
      <w:r>
        <w:rPr>
          <w:i/>
        </w:rPr>
        <w:t>Wilson et al.</w:t>
      </w:r>
      <w:r>
        <w:t xml:space="preserve"> [2005] with the restoration of slip along San Andreas--system faults [</w:t>
      </w:r>
      <w:r>
        <w:rPr>
          <w:i/>
        </w:rPr>
        <w:t>Dickinson et al.</w:t>
      </w:r>
      <w:r>
        <w:t xml:space="preserve">, 2005] approaches. The methods agree to within 5 km on the position of the Crystal Knob source locale at 19 Ma see also </w:t>
      </w:r>
      <w:r>
        <w:rPr>
          <w:b/>
        </w:rPr>
        <w:t>¿fig</w:t>
      </w:r>
      <w:proofErr w:type="gramStart"/>
      <w:r>
        <w:rPr>
          <w:b/>
        </w:rPr>
        <w:t>:reconstruction</w:t>
      </w:r>
      <w:proofErr w:type="gramEnd"/>
      <w:r>
        <w:rPr>
          <w:b/>
        </w:rPr>
        <w:t>?</w:t>
      </w:r>
      <w:r>
        <w:t>. Crystal Knob can be restored to ~350 km SE of its current location, accounting for ~310 km displacement on modern San Andreas Fault and ~40 km remainder on the Rinconada fault within the area of Salinian nappes.</w:t>
      </w:r>
    </w:p>
    <w:p w:rsidR="008C2146" w:rsidRDefault="008C2146">
      <w:pPr>
        <w:pStyle w:val="Heading2"/>
      </w:pPr>
      <w:bookmarkStart w:id="270" w:name="microscope-images"/>
      <w:bookmarkEnd w:id="270"/>
      <w:proofErr w:type="gramStart"/>
      <w:r>
        <w:t>microscope</w:t>
      </w:r>
      <w:proofErr w:type="gramEnd"/>
      <w:r>
        <w:t>-images</w:t>
      </w:r>
    </w:p>
    <w:p w:rsidR="008C2146" w:rsidRDefault="008C2146">
      <w:pPr>
        <w:pStyle w:val="FirstParagraph"/>
      </w:pPr>
      <w:r>
        <w:t xml:space="preserve">Optical petrographic images (2.5 mm wide field of view) showing characteristic textures found in the Crystal Knob sample set. (a) </w:t>
      </w:r>
      <w:proofErr w:type="gramStart"/>
      <w:r>
        <w:t>shows</w:t>
      </w:r>
      <w:proofErr w:type="gramEnd"/>
      <w:r>
        <w:t xml:space="preserve"> sample CK-D2, with the edge of a cumulate xenolith composed of equant olivine (ol) grains at ~200 µm characteristic scale, set against a host lava groundmass containing &lt;100 µm phenocrysts of olivine, pyroxene, and plagioclase feldspar. (b) </w:t>
      </w:r>
      <w:proofErr w:type="gramStart"/>
      <w:r>
        <w:t>shows</w:t>
      </w:r>
      <w:proofErr w:type="gramEnd"/>
      <w:r>
        <w:t xml:space="preserve"> the spinel lherzolite sample CK-4 with &gt;2 mm olivine, orthopyroxene (opx), clinopyroxene (cpx), and spinel (sp). (c) </w:t>
      </w:r>
      <w:proofErr w:type="gramStart"/>
      <w:r>
        <w:t>shows</w:t>
      </w:r>
      <w:proofErr w:type="gramEnd"/>
      <w:r>
        <w:t xml:space="preserve"> sample CK-D2, with a single large orthopyroxene crystal with augite exsolution lamellae and containing an olivine inclusion juxtaposed against dunite cumulate material consisting of mosaic-textured olivine grains.</w:t>
      </w:r>
    </w:p>
    <w:p w:rsidR="008C2146" w:rsidRDefault="008C2146">
      <w:pPr>
        <w:pStyle w:val="Heading2"/>
      </w:pPr>
      <w:bookmarkStart w:id="271" w:name="reconstruction"/>
      <w:bookmarkEnd w:id="271"/>
      <w:proofErr w:type="gramStart"/>
      <w:r>
        <w:t>reconstruction</w:t>
      </w:r>
      <w:proofErr w:type="gramEnd"/>
    </w:p>
    <w:p w:rsidR="008C2146" w:rsidRDefault="008C2146">
      <w:pPr>
        <w:pStyle w:val="FirstParagraph"/>
      </w:pPr>
      <w:r>
        <w:t xml:space="preserve">Tectonic reconstruction of the California margin at 19 Ma showing the early evolution of the San Andreas transform system, offshore oceanic plates, and Cretaceous batholithic belt. Exposures of Salinia nappes are shown as red patches west of the future San Andreas Fault. The view shows the disaggregated Mojave--Salinia batholith and surface outcrops of subduction channel schists in the Mojave province. Reconstruction of displaced features such as Salinia batholithic exposures from </w:t>
      </w:r>
      <w:r>
        <w:rPr>
          <w:i/>
        </w:rPr>
        <w:t>Schott and Johnson</w:t>
      </w:r>
      <w:r>
        <w:t xml:space="preserve"> [1998], </w:t>
      </w:r>
      <w:r>
        <w:rPr>
          <w:i/>
        </w:rPr>
        <w:t>Schott and Johnson</w:t>
      </w:r>
      <w:r>
        <w:t xml:space="preserve"> [2001], </w:t>
      </w:r>
      <w:r>
        <w:rPr>
          <w:i/>
        </w:rPr>
        <w:t>Chapman et al.</w:t>
      </w:r>
      <w:r>
        <w:t xml:space="preserve"> [2012], and </w:t>
      </w:r>
      <w:r>
        <w:rPr>
          <w:i/>
        </w:rPr>
        <w:t>Dickinson et al.</w:t>
      </w:r>
      <w:r>
        <w:t xml:space="preserve"> [2005] is combined with reconstruction of the evolving slab window and microplate detachment after </w:t>
      </w:r>
      <w:r>
        <w:rPr>
          <w:i/>
        </w:rPr>
        <w:t>Wilson et al.</w:t>
      </w:r>
      <w:r>
        <w:t xml:space="preserve"> [2005]. The Monterey plate ridge ceased spreading at 20 Ma (Chron 6), which is labeled and corresponds to the similar time label on Figure </w:t>
      </w:r>
      <w:r>
        <w:rPr>
          <w:b/>
        </w:rPr>
        <w:t>¿fig</w:t>
      </w:r>
      <w:proofErr w:type="gramStart"/>
      <w:r>
        <w:rPr>
          <w:b/>
        </w:rPr>
        <w:t>:neogene</w:t>
      </w:r>
      <w:proofErr w:type="gramEnd"/>
      <w:r>
        <w:rPr>
          <w:b/>
        </w:rPr>
        <w:t>_sections?</w:t>
      </w:r>
      <w:r>
        <w:t>.</w:t>
      </w:r>
    </w:p>
    <w:p w:rsidR="008C2146" w:rsidRDefault="008C2146">
      <w:pPr>
        <w:pStyle w:val="Heading2"/>
      </w:pPr>
      <w:bookmarkStart w:id="272" w:name="isotopes"/>
      <w:bookmarkEnd w:id="272"/>
      <w:proofErr w:type="gramStart"/>
      <w:r>
        <w:t>isotopes</w:t>
      </w:r>
      <w:proofErr w:type="gramEnd"/>
    </w:p>
    <w:p w:rsidR="008C2146" w:rsidRDefault="008C2146">
      <w:pPr>
        <w:pStyle w:val="FirstParagraph"/>
      </w:pPr>
      <w:r>
        <w:t>Paired Sm-Nd and Rb-Sr isotope data for the Crystal Knob sample set contextualized relative to major Earth reservoirs. The position of Crystal Knob within the "depleted mantle" field suggests that the mantle lithosphere underlying coastal California was sourced directly from the mantle, either at a mid-ocean ridge or by direct underplating.</w:t>
      </w:r>
    </w:p>
    <w:p w:rsidR="008C2146" w:rsidRDefault="008C2146">
      <w:pPr>
        <w:pStyle w:val="Heading2"/>
      </w:pPr>
      <w:bookmarkStart w:id="273" w:name="cpx_profile"/>
      <w:bookmarkEnd w:id="273"/>
      <w:proofErr w:type="gramStart"/>
      <w:r>
        <w:t>cpx</w:t>
      </w:r>
      <w:proofErr w:type="gramEnd"/>
      <w:r>
        <w:t>_profile</w:t>
      </w:r>
    </w:p>
    <w:p w:rsidR="008C2146" w:rsidRDefault="008C2146">
      <w:pPr>
        <w:pStyle w:val="FirstParagraph"/>
      </w:pPr>
      <w:r>
        <w:t xml:space="preserve">Profile of Mg# measured across clinopyroxene phenocryst in the host lava sample CK-1. The grain has a partially cannibalized and fractured xenocryst core with Mg# </w:t>
      </w:r>
      <w:r w:rsidR="006E2C38" w:rsidRPr="00DC6E63">
        <w:fldChar w:fldCharType="begin"/>
      </w:r>
      <w:r w:rsidRPr="00DC6E63">
        <w:instrText xml:space="preserve"> QUOTE </w:instrText>
      </w:r>
      <w:r w:rsidR="006E2C38">
        <w:pict>
          <v:shape id="_x0000_i1061" type="#_x0000_t75" style="width:27.9pt;height:13.4pt">
            <v:imagedata r:id="rId44" o:title="" chromakey="white"/>
          </v:shape>
        </w:pict>
      </w:r>
      <w:r w:rsidRPr="00DC6E63">
        <w:instrText xml:space="preserve"> </w:instrText>
      </w:r>
      <w:r w:rsidR="006E2C38" w:rsidRPr="00DC6E63">
        <w:fldChar w:fldCharType="separate"/>
      </w:r>
      <w:r w:rsidR="006E2C38">
        <w:pict>
          <v:shape id="_x0000_i1062" type="#_x0000_t75" style="width:27.9pt;height:13.4pt">
            <v:imagedata r:id="rId45" o:title="" chromakey="white"/>
          </v:shape>
        </w:pict>
      </w:r>
      <w:r w:rsidR="006E2C38" w:rsidRPr="00DC6E63">
        <w:fldChar w:fldCharType="end"/>
      </w:r>
      <w:r>
        <w:t>, surrounded by successive layers with lower Mg# corresponding to crystallization in a progressively evolving magma, and shows the complex fractionation history of the magma.</w:t>
      </w:r>
    </w:p>
    <w:p w:rsidR="008C2146" w:rsidRDefault="008C2146">
      <w:pPr>
        <w:pStyle w:val="Heading2"/>
      </w:pPr>
      <w:bookmarkStart w:id="274" w:name="textures"/>
      <w:bookmarkEnd w:id="274"/>
      <w:proofErr w:type="gramStart"/>
      <w:r>
        <w:t>textures</w:t>
      </w:r>
      <w:proofErr w:type="gramEnd"/>
    </w:p>
    <w:p w:rsidR="008C2146" w:rsidRDefault="008C2146">
      <w:pPr>
        <w:pStyle w:val="FirstParagraph"/>
      </w:pPr>
      <w:r>
        <w:t>Mineral classification images of each sample (1" round thin-section) created atop coregistered electron backscatter and optical imagery that show the textural variation within Crystal Knob suite. These classifications form the basis of the modal abundance measurements presented in Figure </w:t>
      </w:r>
      <w:r>
        <w:rPr>
          <w:b/>
        </w:rPr>
        <w:t>¿fig</w:t>
      </w:r>
      <w:proofErr w:type="gramStart"/>
      <w:r>
        <w:rPr>
          <w:b/>
        </w:rPr>
        <w:t>:modes</w:t>
      </w:r>
      <w:proofErr w:type="gramEnd"/>
      <w:r>
        <w:rPr>
          <w:b/>
        </w:rPr>
        <w:t>?</w:t>
      </w:r>
      <w:r>
        <w:t>.</w:t>
      </w:r>
    </w:p>
    <w:p w:rsidR="008C2146" w:rsidRDefault="008C2146">
      <w:pPr>
        <w:pStyle w:val="Heading2"/>
      </w:pPr>
      <w:bookmarkStart w:id="275" w:name="step_heating"/>
      <w:bookmarkEnd w:id="275"/>
      <w:proofErr w:type="gramStart"/>
      <w:r>
        <w:t>step</w:t>
      </w:r>
      <w:proofErr w:type="gramEnd"/>
      <w:r>
        <w:t>_heating</w:t>
      </w:r>
    </w:p>
    <w:p w:rsidR="008C2146" w:rsidRDefault="008C2146">
      <w:pPr>
        <w:pStyle w:val="FirstParagraph"/>
      </w:pPr>
      <w:proofErr w:type="gramStart"/>
      <w:r>
        <w:t>Step-heating</w:t>
      </w:r>
      <w:proofErr w:type="gramEnd"/>
      <w:r>
        <w:t xml:space="preserve"> results for / dating of the Crystal Knob host basalt, showing a broad plateau for the accepted age of 1.65 Ma.</w:t>
      </w:r>
    </w:p>
    <w:p w:rsidR="008C2146" w:rsidRDefault="008C2146">
      <w:pPr>
        <w:pStyle w:val="Heading2"/>
      </w:pPr>
      <w:bookmarkStart w:id="276" w:name="major_elements"/>
      <w:bookmarkEnd w:id="276"/>
      <w:proofErr w:type="gramStart"/>
      <w:r>
        <w:t>major</w:t>
      </w:r>
      <w:proofErr w:type="gramEnd"/>
      <w:r>
        <w:t>_elements</w:t>
      </w:r>
    </w:p>
    <w:p w:rsidR="008C2146" w:rsidRDefault="008C2146">
      <w:pPr>
        <w:pStyle w:val="Compact"/>
        <w:numPr>
          <w:ilvl w:val="0"/>
          <w:numId w:val="3"/>
        </w:numPr>
      </w:pPr>
      <w:r>
        <w:t>FeO vs. MgO for electron microprobe measurements of grain cores, showing range in major-element depletion between samples. Dotted lines show Mg# levels.</w:t>
      </w:r>
    </w:p>
    <w:p w:rsidR="008C2146" w:rsidRDefault="008C2146">
      <w:pPr>
        <w:pStyle w:val="Compact"/>
        <w:numPr>
          <w:ilvl w:val="0"/>
          <w:numId w:val="3"/>
        </w:numPr>
      </w:pPr>
      <w:r>
        <w:t>Mg# (measured with a total iron basis) vs</w:t>
      </w:r>
      <w:proofErr w:type="gramStart"/>
      <w:r>
        <w:t>.  for</w:t>
      </w:r>
      <w:proofErr w:type="gramEnd"/>
      <w:r>
        <w:t xml:space="preserve"> the silicate phases in the Crystal Knob peridotite xenoliths. This shows the range in major-element depletion between samples, including the low Mg# of CK-6, the most fertile sample.</w:t>
      </w:r>
    </w:p>
    <w:p w:rsidR="008C2146" w:rsidRDefault="008C2146">
      <w:pPr>
        <w:pStyle w:val="Heading2"/>
      </w:pPr>
      <w:bookmarkStart w:id="277" w:name="ca_in_olivine"/>
      <w:bookmarkEnd w:id="277"/>
      <w:r>
        <w:t>ca_in_olivine</w:t>
      </w:r>
    </w:p>
    <w:p w:rsidR="008C2146" w:rsidRDefault="008C2146">
      <w:pPr>
        <w:pStyle w:val="FirstParagraph"/>
      </w:pPr>
      <w:r>
        <w:t>Calcium abundance in olivine for xenolith samples, showing the separability of each sample's cluster in the dataset.</w:t>
      </w:r>
    </w:p>
    <w:p w:rsidR="008C2146" w:rsidRDefault="008C2146">
      <w:pPr>
        <w:pStyle w:val="Heading2"/>
      </w:pPr>
      <w:bookmarkStart w:id="278" w:name="spinel_cr"/>
      <w:bookmarkEnd w:id="278"/>
      <w:proofErr w:type="gramStart"/>
      <w:r>
        <w:t>spinel</w:t>
      </w:r>
      <w:proofErr w:type="gramEnd"/>
      <w:r>
        <w:t>_cr</w:t>
      </w:r>
    </w:p>
    <w:p w:rsidR="008C2146" w:rsidRDefault="008C2146">
      <w:pPr>
        <w:pStyle w:val="FirstParagraph"/>
      </w:pPr>
      <w:r>
        <w:t>Spinel Cr# vs. Mg# showing two groups of samples with low and high Cr content, corresponding to the temperature cohorts of the dataset. Mg# is corrected based on constraints on iron residence in the octahedral-coordination cation site. The shift to higher Mg# evident in all samples reflects the presence of oxidized iron in the tetrahedral site in all samples.</w:t>
      </w:r>
    </w:p>
    <w:p w:rsidR="008C2146" w:rsidRDefault="008C2146">
      <w:pPr>
        <w:pStyle w:val="Heading2"/>
      </w:pPr>
      <w:bookmarkStart w:id="279" w:name="whole_rock_major"/>
      <w:bookmarkEnd w:id="279"/>
      <w:proofErr w:type="gramStart"/>
      <w:r>
        <w:t>whole</w:t>
      </w:r>
      <w:proofErr w:type="gramEnd"/>
      <w:r>
        <w:t>_rock_major</w:t>
      </w:r>
    </w:p>
    <w:p w:rsidR="008C2146" w:rsidRDefault="008C2146">
      <w:pPr>
        <w:pStyle w:val="FirstParagraph"/>
      </w:pPr>
      <w:r>
        <w:t>Major element composition (oxide %</w:t>
      </w:r>
      <w:r w:rsidR="006E2C38" w:rsidRPr="00DC6E63">
        <w:fldChar w:fldCharType="begin"/>
      </w:r>
      <w:r w:rsidRPr="00DC6E63">
        <w:instrText xml:space="preserve"> QUOTE </w:instrText>
      </w:r>
      <w:r w:rsidR="006E2C38">
        <w:pict>
          <v:shape id="_x0000_i1063" type="#_x0000_t75" style="width:19pt;height:11.15pt">
            <v:imagedata r:id="rId46" o:title="" chromakey="white"/>
          </v:shape>
        </w:pict>
      </w:r>
      <w:r w:rsidRPr="00DC6E63">
        <w:instrText xml:space="preserve"> </w:instrText>
      </w:r>
      <w:r w:rsidR="006E2C38" w:rsidRPr="00DC6E63">
        <w:fldChar w:fldCharType="separate"/>
      </w:r>
      <w:r w:rsidR="006E2C38">
        <w:pict>
          <v:shape id="_x0000_i1064" type="#_x0000_t75" style="width:19pt;height:11.15pt">
            <v:imagedata r:id="rId47" o:title="" chromakey="white"/>
          </v:shape>
        </w:pict>
      </w:r>
      <w:r w:rsidR="006E2C38" w:rsidRPr="00DC6E63">
        <w:fldChar w:fldCharType="end"/>
      </w:r>
      <w:r>
        <w:t>, normalized to 100%) of xenolith samples recalculated from modal mineralogy.</w:t>
      </w:r>
    </w:p>
    <w:p w:rsidR="008C2146" w:rsidRDefault="008C2146">
      <w:pPr>
        <w:pStyle w:val="Heading2"/>
      </w:pPr>
      <w:bookmarkStart w:id="280" w:name="modes"/>
      <w:bookmarkEnd w:id="280"/>
      <w:proofErr w:type="gramStart"/>
      <w:r>
        <w:t>modes</w:t>
      </w:r>
      <w:proofErr w:type="gramEnd"/>
    </w:p>
    <w:p w:rsidR="008C2146" w:rsidRDefault="008C2146">
      <w:pPr>
        <w:pStyle w:val="FirstParagraph"/>
      </w:pPr>
      <w:proofErr w:type="gramStart"/>
      <w:r>
        <w:t>Modal composition of Crystal Knob perodotites.</w:t>
      </w:r>
      <w:proofErr w:type="gramEnd"/>
      <w:r>
        <w:t xml:space="preserve"> Abyssal [</w:t>
      </w:r>
      <w:r>
        <w:rPr>
          <w:i/>
        </w:rPr>
        <w:t>Asimow</w:t>
      </w:r>
      <w:r>
        <w:t xml:space="preserve">, 1999; </w:t>
      </w:r>
      <w:r>
        <w:rPr>
          <w:i/>
        </w:rPr>
        <w:t>Baker and Beckett</w:t>
      </w:r>
      <w:r>
        <w:t>, 1999] and Dish Hill [</w:t>
      </w:r>
      <w:r>
        <w:rPr>
          <w:i/>
        </w:rPr>
        <w:t>Luffi et al.</w:t>
      </w:r>
      <w:r>
        <w:t>, 2009] peridotite compositions are shown for comparison.</w:t>
      </w:r>
    </w:p>
    <w:p w:rsidR="008C2146" w:rsidRDefault="008C2146">
      <w:pPr>
        <w:pStyle w:val="Heading2"/>
      </w:pPr>
      <w:bookmarkStart w:id="281" w:name="trace_elements"/>
      <w:bookmarkEnd w:id="281"/>
      <w:proofErr w:type="gramStart"/>
      <w:r>
        <w:t>trace</w:t>
      </w:r>
      <w:proofErr w:type="gramEnd"/>
      <w:r>
        <w:t>_elements</w:t>
      </w:r>
    </w:p>
    <w:p w:rsidR="008C2146" w:rsidRDefault="008C2146">
      <w:pPr>
        <w:pStyle w:val="Compact"/>
        <w:numPr>
          <w:ilvl w:val="0"/>
          <w:numId w:val="4"/>
        </w:numPr>
      </w:pPr>
      <w:r>
        <w:t>Chondrite-normalized pyroxene rare-earth element abundances showing the range in depletion and re-enrichment in the Crystal Knob sample set.</w:t>
      </w:r>
    </w:p>
    <w:p w:rsidR="008C2146" w:rsidRDefault="008C2146">
      <w:pPr>
        <w:pStyle w:val="Compact"/>
        <w:numPr>
          <w:ilvl w:val="0"/>
          <w:numId w:val="4"/>
        </w:numPr>
      </w:pPr>
      <w:r>
        <w:t>Element-ratio proxies for depletion and re-enrichment of clinopyroxene rare-earth elements, showing that samples have a range of depletion characteristics and a variety of re-enrichment patters.</w:t>
      </w:r>
    </w:p>
    <w:p w:rsidR="008C2146" w:rsidRDefault="008C2146">
      <w:pPr>
        <w:pStyle w:val="Heading2"/>
      </w:pPr>
      <w:bookmarkStart w:id="282" w:name="ree_model"/>
      <w:bookmarkEnd w:id="282"/>
      <w:proofErr w:type="gramStart"/>
      <w:r>
        <w:t>ree</w:t>
      </w:r>
      <w:proofErr w:type="gramEnd"/>
      <w:r>
        <w:t>_model</w:t>
      </w:r>
    </w:p>
    <w:p w:rsidR="008C2146" w:rsidRDefault="008C2146">
      <w:pPr>
        <w:pStyle w:val="Compact"/>
        <w:numPr>
          <w:ilvl w:val="0"/>
          <w:numId w:val="5"/>
        </w:numPr>
      </w:pPr>
      <w:r>
        <w:t>Recalculated whole-rock trace elements for xenolith samples Table </w:t>
      </w:r>
      <w:r>
        <w:rPr>
          <w:b/>
        </w:rPr>
        <w:t>¿tbl</w:t>
      </w:r>
      <w:proofErr w:type="gramStart"/>
      <w:r>
        <w:rPr>
          <w:b/>
        </w:rPr>
        <w:t>:trace</w:t>
      </w:r>
      <w:proofErr w:type="gramEnd"/>
      <w:r>
        <w:rPr>
          <w:b/>
        </w:rPr>
        <w:t>_elements?</w:t>
      </w:r>
      <w:r>
        <w:t xml:space="preserve"> </w:t>
      </w:r>
      <w:proofErr w:type="gramStart"/>
      <w:r>
        <w:t>presented</w:t>
      </w:r>
      <w:proofErr w:type="gramEnd"/>
      <w:r>
        <w:t xml:space="preserve"> with best-fitting modeled compositions for depleted peridotite and enriching fluid per sample, using the model discussed in text. Normal mid-ocean ridge basalt (NMORB) rare-earth composition is from </w:t>
      </w:r>
      <w:r>
        <w:rPr>
          <w:i/>
        </w:rPr>
        <w:t>Sun and McDonough</w:t>
      </w:r>
      <w:r>
        <w:t xml:space="preserve"> [1989], and the range presented for alkali basalts is compiled from a suite of Mojave-desert samples measured by </w:t>
      </w:r>
      <w:r>
        <w:rPr>
          <w:i/>
        </w:rPr>
        <w:t>Farmer et al.</w:t>
      </w:r>
      <w:r>
        <w:t xml:space="preserve"> [1995]. These fields are presented for comparison with the modeled composition of the enriching fluids, which closely resemble alkali basalt for all samples. The calculated re-enriching fluid composition for sample CK-2 is not shown because this sample is not depleted relative to modeled values.</w:t>
      </w:r>
    </w:p>
    <w:p w:rsidR="008C2146" w:rsidRDefault="008C2146">
      <w:pPr>
        <w:pStyle w:val="Compact"/>
        <w:numPr>
          <w:ilvl w:val="0"/>
          <w:numId w:val="5"/>
        </w:numPr>
      </w:pPr>
      <w:r>
        <w:t>REE depletion and re-enrichment trends for xenolith samples derived from modeling in (a). For all samples, &lt;1% assimilation of alkali-basalt-like melt is required to explain the observed trends in re-enrichment of rare-earth elements.</w:t>
      </w:r>
    </w:p>
    <w:p w:rsidR="008C2146" w:rsidRDefault="008C2146">
      <w:pPr>
        <w:pStyle w:val="Heading2"/>
      </w:pPr>
      <w:bookmarkStart w:id="283" w:name="cpx_literature_comparison"/>
      <w:bookmarkEnd w:id="283"/>
      <w:proofErr w:type="gramStart"/>
      <w:r>
        <w:t>cpx</w:t>
      </w:r>
      <w:proofErr w:type="gramEnd"/>
      <w:r>
        <w:t>_literature_comparison</w:t>
      </w:r>
    </w:p>
    <w:p w:rsidR="008C2146" w:rsidRDefault="008C2146">
      <w:pPr>
        <w:pStyle w:val="FirstParagraph"/>
      </w:pPr>
      <w:r>
        <w:t xml:space="preserve">Clinopyroxene trace elements for Crystal Knob compared to abyssal peridotite data compiled by </w:t>
      </w:r>
      <w:r>
        <w:rPr>
          <w:i/>
        </w:rPr>
        <w:t>Warren</w:t>
      </w:r>
      <w:r>
        <w:t xml:space="preserve"> [2016]. The Crystal Knob samples show mild to moderate depletion in HREEs characteristic abyssal peridotites, but samples CK-3, CK-4, and CK-6 show re-enrichment of LREEs that is not seen in the abyssal peridotite dataset, implying that these samples saw a second phase of enrichment after creation.</w:t>
      </w:r>
    </w:p>
    <w:p w:rsidR="008C2146" w:rsidRDefault="008C2146">
      <w:pPr>
        <w:pStyle w:val="Heading2"/>
      </w:pPr>
      <w:bookmarkStart w:id="284" w:name="ree_temperatures"/>
      <w:bookmarkEnd w:id="284"/>
      <w:proofErr w:type="gramStart"/>
      <w:r>
        <w:t>ree</w:t>
      </w:r>
      <w:proofErr w:type="gramEnd"/>
      <w:r>
        <w:t>_temperatures</w:t>
      </w:r>
    </w:p>
    <w:p w:rsidR="008C2146" w:rsidRDefault="008C2146">
      <w:pPr>
        <w:pStyle w:val="Compact"/>
        <w:numPr>
          <w:ilvl w:val="0"/>
          <w:numId w:val="6"/>
        </w:numPr>
      </w:pPr>
      <w:r>
        <w:t>Per-element equilibrium temperatures for REE thermometry of xenolith samples. Horizontal lines represent a projection of the best-fitting line representing the equilibrium temperature for each sample. Data points far from the horizontal line signify disequilibrium between pyroxene phases, and those outliers plotted with open circles are excluded from the fit.</w:t>
      </w:r>
    </w:p>
    <w:p w:rsidR="008C2146" w:rsidRDefault="008C2146">
      <w:pPr>
        <w:pStyle w:val="Compact"/>
        <w:numPr>
          <w:ilvl w:val="0"/>
          <w:numId w:val="6"/>
        </w:numPr>
      </w:pPr>
      <w:r>
        <w:t>Best-fitting REE temperatures for each sample with Gaussian error bounds, plotted against a kernel density distribution of TA98 temperatures. Joint error distributions are created using a Monte Carlo approach for both error distributions. This approach shows significant disequilibrium in Eu and across LREE for sample CK-4. The samples can be grouped into two temperature cohorts, with all samples, especially the low-temperature group, agreeing well with the TA98 thermometer.</w:t>
      </w:r>
    </w:p>
    <w:p w:rsidR="008C2146" w:rsidRDefault="008C2146">
      <w:pPr>
        <w:pStyle w:val="Heading2"/>
      </w:pPr>
      <w:bookmarkStart w:id="285" w:name="temp_comparisons"/>
      <w:bookmarkEnd w:id="285"/>
      <w:proofErr w:type="gramStart"/>
      <w:r>
        <w:t>temp</w:t>
      </w:r>
      <w:proofErr w:type="gramEnd"/>
      <w:r>
        <w:t>_comparisons</w:t>
      </w:r>
    </w:p>
    <w:p w:rsidR="008C2146" w:rsidRDefault="008C2146">
      <w:pPr>
        <w:pStyle w:val="FirstParagraph"/>
      </w:pPr>
      <w:proofErr w:type="gramStart"/>
      <w:r>
        <w:t>Comparison of results from pyroxene major-element thermometers.</w:t>
      </w:r>
      <w:proofErr w:type="gramEnd"/>
      <w:r>
        <w:t xml:space="preserve"> (a) Core and rim measurements (filled and open circles, respectively) for each sample using the </w:t>
      </w:r>
      <w:r>
        <w:rPr>
          <w:i/>
        </w:rPr>
        <w:t>Taylor</w:t>
      </w:r>
      <w:r>
        <w:t xml:space="preserve"> [1998] thermometer. Samples CK-3, CK-4, and CK-7 show heating along grain rims, and the samples vary in the tightness of within-sample temperature scatter. (b) The strong linear relationship between the TA98 and BKN themometers is shown, with BKN consistently measuring temperatures 30-70º higher. (c) Ca-in-orthopyroxene temperatures against TA98, showing the reproduction of two clear temperature cohorts around 980 and 1080ºC by this thermometer for grain cores.</w:t>
      </w:r>
    </w:p>
    <w:p w:rsidR="008C2146" w:rsidRDefault="008C2146">
      <w:pPr>
        <w:pStyle w:val="Heading2"/>
      </w:pPr>
      <w:bookmarkStart w:id="286" w:name="temp_summary"/>
      <w:bookmarkEnd w:id="286"/>
      <w:proofErr w:type="gramStart"/>
      <w:r>
        <w:t>temp</w:t>
      </w:r>
      <w:proofErr w:type="gramEnd"/>
      <w:r>
        <w:t>_summary</w:t>
      </w:r>
    </w:p>
    <w:p w:rsidR="008C2146" w:rsidRDefault="008C2146">
      <w:pPr>
        <w:pStyle w:val="FirstParagraph"/>
      </w:pPr>
      <w:r>
        <w:t xml:space="preserve">Summary of temperature data showing the two temperature cohorts of the dataset, which remain separable for all thermometers and </w:t>
      </w:r>
      <w:proofErr w:type="gramStart"/>
      <w:r>
        <w:t>are</w:t>
      </w:r>
      <w:proofErr w:type="gramEnd"/>
      <w:r>
        <w:t xml:space="preserve"> centered roughly 80ºC apart. The higher temperature estimates for the REE thermometer for samples CK-4 and CK-6 may reflect a fossil heating event.</w:t>
      </w:r>
    </w:p>
    <w:p w:rsidR="008C2146" w:rsidRDefault="008C2146">
      <w:pPr>
        <w:pStyle w:val="Heading2"/>
      </w:pPr>
      <w:bookmarkStart w:id="287" w:name="depth"/>
      <w:bookmarkEnd w:id="287"/>
      <w:proofErr w:type="gramStart"/>
      <w:r>
        <w:t>depth</w:t>
      </w:r>
      <w:proofErr w:type="gramEnd"/>
    </w:p>
    <w:p w:rsidR="008C2146" w:rsidRDefault="008C2146">
      <w:pPr>
        <w:pStyle w:val="FirstParagraph"/>
      </w:pPr>
      <w:proofErr w:type="gramStart"/>
      <w:r>
        <w:t>Summary of depth constraints for the xenolith samples.</w:t>
      </w:r>
      <w:proofErr w:type="gramEnd"/>
      <w:r>
        <w:t xml:space="preserve"> Depths from Ca-in-olivine geobarometry are plotted against TA98 temperature. A series of steady-state conductive geotherms for values of surface heat flow are plotted beneath the data, and the hatched region represents the bounds of the potential xenolith source region assembled from the Lines show per-sample maximum emplacement depths calculated using the expanded stability of high-chromian spinel [</w:t>
      </w:r>
      <w:r>
        <w:rPr>
          <w:i/>
        </w:rPr>
        <w:t>O’Neill</w:t>
      </w:r>
      <w:r>
        <w:t>, 1981] with error bars of 0.15 GPa. The synthesis of this data suggests that the samples were sourced from ~50--70 km depth.</w:t>
      </w:r>
    </w:p>
    <w:p w:rsidR="008C2146" w:rsidRDefault="008C2146">
      <w:pPr>
        <w:pStyle w:val="Heading2"/>
      </w:pPr>
      <w:bookmarkStart w:id="288" w:name="model_results"/>
      <w:bookmarkEnd w:id="288"/>
      <w:proofErr w:type="gramStart"/>
      <w:r>
        <w:t>model</w:t>
      </w:r>
      <w:proofErr w:type="gramEnd"/>
      <w:r>
        <w:t>_results</w:t>
      </w:r>
    </w:p>
    <w:p w:rsidR="008C2146" w:rsidRDefault="008C2146">
      <w:pPr>
        <w:pStyle w:val="FirstParagraph"/>
      </w:pPr>
      <w:proofErr w:type="gramStart"/>
      <w:r>
        <w:t>Temperature-depth profiles through the crust and upper mantle at key timesteps during the evolution of the three tectonic scenarios.</w:t>
      </w:r>
      <w:proofErr w:type="gramEnd"/>
      <w:r>
        <w:t xml:space="preserve"> Each plotted profile represents a different model run based on the same scenario. (a) </w:t>
      </w:r>
      <w:proofErr w:type="gramStart"/>
      <w:r>
        <w:t>presents</w:t>
      </w:r>
      <w:proofErr w:type="gramEnd"/>
      <w:r>
        <w:t xml:space="preserve"> a shallow slab window scenario, with underplating of upwelling asthenosphere truncating a forearc geotherm at 24 Ma. This asthenosphere is held against the base of the crust from 0--6 Myr, accounting for the spread of models in the second panel. The final panel tracks all models to the present. (b) </w:t>
      </w:r>
      <w:proofErr w:type="gramStart"/>
      <w:r>
        <w:t>shows</w:t>
      </w:r>
      <w:proofErr w:type="gramEnd"/>
      <w:r>
        <w:t xml:space="preserve"> stalled slabs of different ages, with panels corresponding to shared tectonic events, modeled at different times based on the timing of subduction and age of oceanic crust. Subduction is bracketed by T</w:t>
      </w:r>
      <w:r w:rsidR="006E2C38" w:rsidRPr="00DC6E63">
        <w:fldChar w:fldCharType="begin"/>
      </w:r>
      <w:r w:rsidRPr="00DC6E63">
        <w:instrText xml:space="preserve"> QUOTE </w:instrText>
      </w:r>
      <w:r w:rsidR="006E2C38">
        <w:pict>
          <v:shape id="_x0000_i1065" type="#_x0000_t75" style="width:26.8pt;height:11.15pt">
            <v:imagedata r:id="rId48" o:title="" chromakey="white"/>
          </v:shape>
        </w:pict>
      </w:r>
      <w:r w:rsidRPr="00DC6E63">
        <w:instrText xml:space="preserve"> </w:instrText>
      </w:r>
      <w:r w:rsidR="006E2C38" w:rsidRPr="00DC6E63">
        <w:fldChar w:fldCharType="separate"/>
      </w:r>
      <w:r w:rsidR="006E2C38">
        <w:pict>
          <v:shape id="_x0000_i1066" type="#_x0000_t75" style="width:26.8pt;height:11.15pt">
            <v:imagedata r:id="rId49" o:title="" chromakey="white"/>
          </v:shape>
        </w:pict>
      </w:r>
      <w:r w:rsidR="006E2C38" w:rsidRPr="00DC6E63">
        <w:fldChar w:fldCharType="end"/>
      </w:r>
      <w:r>
        <w:t xml:space="preserve"> and T</w:t>
      </w:r>
      <w:r w:rsidR="006E2C38" w:rsidRPr="00DC6E63">
        <w:fldChar w:fldCharType="begin"/>
      </w:r>
      <w:r w:rsidRPr="00DC6E63">
        <w:instrText xml:space="preserve"> QUOTE </w:instrText>
      </w:r>
      <w:r w:rsidR="006E2C38">
        <w:pict>
          <v:shape id="_x0000_i1067" type="#_x0000_t75" style="width:24pt;height:11.15pt">
            <v:imagedata r:id="rId50" o:title="" chromakey="white"/>
          </v:shape>
        </w:pict>
      </w:r>
      <w:r w:rsidRPr="00DC6E63">
        <w:instrText xml:space="preserve"> </w:instrText>
      </w:r>
      <w:r w:rsidR="006E2C38" w:rsidRPr="00DC6E63">
        <w:fldChar w:fldCharType="separate"/>
      </w:r>
      <w:r w:rsidR="006E2C38">
        <w:pict>
          <v:shape id="_x0000_i1068" type="#_x0000_t75" style="width:24pt;height:11.15pt">
            <v:imagedata r:id="rId51" o:title="" chromakey="white"/>
          </v:shape>
        </w:pict>
      </w:r>
      <w:r w:rsidR="006E2C38" w:rsidRPr="00DC6E63">
        <w:fldChar w:fldCharType="end"/>
      </w:r>
      <w:r>
        <w:t>, with T</w:t>
      </w:r>
      <w:r w:rsidR="006E2C38" w:rsidRPr="00DC6E63">
        <w:fldChar w:fldCharType="begin"/>
      </w:r>
      <w:r w:rsidRPr="00DC6E63">
        <w:instrText xml:space="preserve"> QUOTE </w:instrText>
      </w:r>
      <w:r w:rsidR="006E2C38">
        <w:pict>
          <v:shape id="_x0000_i1069" type="#_x0000_t75" style="width:26.8pt;height:11.15pt">
            <v:imagedata r:id="rId52" o:title="" chromakey="white"/>
          </v:shape>
        </w:pict>
      </w:r>
      <w:r w:rsidRPr="00DC6E63">
        <w:instrText xml:space="preserve"> </w:instrText>
      </w:r>
      <w:r w:rsidR="006E2C38" w:rsidRPr="00DC6E63">
        <w:fldChar w:fldCharType="separate"/>
      </w:r>
      <w:r w:rsidR="006E2C38">
        <w:pict>
          <v:shape id="_x0000_i1070" type="#_x0000_t75" style="width:26.8pt;height:11.15pt">
            <v:imagedata r:id="rId53" o:title="" chromakey="white"/>
          </v:shape>
        </w:pict>
      </w:r>
      <w:r w:rsidR="006E2C38" w:rsidRPr="00DC6E63">
        <w:fldChar w:fldCharType="end"/>
      </w:r>
      <w:r>
        <w:t xml:space="preserve"> = T</w:t>
      </w:r>
      <w:r w:rsidR="006E2C38" w:rsidRPr="00DC6E63">
        <w:fldChar w:fldCharType="begin"/>
      </w:r>
      <w:r w:rsidRPr="00DC6E63">
        <w:instrText xml:space="preserve"> QUOTE </w:instrText>
      </w:r>
      <w:r w:rsidR="006E2C38">
        <w:pict>
          <v:shape id="_x0000_i1071" type="#_x0000_t75" style="width:24pt;height:11.15pt">
            <v:imagedata r:id="rId54" o:title="" chromakey="white"/>
          </v:shape>
        </w:pict>
      </w:r>
      <w:r w:rsidRPr="00DC6E63">
        <w:instrText xml:space="preserve"> </w:instrText>
      </w:r>
      <w:r w:rsidR="006E2C38" w:rsidRPr="00DC6E63">
        <w:fldChar w:fldCharType="separate"/>
      </w:r>
      <w:r w:rsidR="006E2C38">
        <w:pict>
          <v:shape id="_x0000_i1072" type="#_x0000_t75" style="width:24pt;height:11.15pt">
            <v:imagedata r:id="rId55" o:title="" chromakey="white"/>
          </v:shape>
        </w:pict>
      </w:r>
      <w:r w:rsidR="006E2C38" w:rsidRPr="00DC6E63">
        <w:fldChar w:fldCharType="end"/>
      </w:r>
      <w:r>
        <w:t xml:space="preserve"> -- 1.04 Myr for all cases. The youngest and hottest of these runs corresponds to the "Monterey plate" tectonic scenario. (c) </w:t>
      </w:r>
      <w:proofErr w:type="gramStart"/>
      <w:r>
        <w:t>tracks</w:t>
      </w:r>
      <w:proofErr w:type="gramEnd"/>
      <w:r>
        <w:t xml:space="preserve"> Farallon Plate mantle lithosphere emplaced beneath the central California coast by mantle duplexing during the late Cretaceous [Figure </w:t>
      </w:r>
      <w:r>
        <w:rPr>
          <w:b/>
        </w:rPr>
        <w:t>¿fig:cross_sections?</w:t>
      </w:r>
      <w:r>
        <w:t>] and reheated by a pulse of heat from below during the Miocene slab window [Figure </w:t>
      </w:r>
      <w:r>
        <w:rPr>
          <w:b/>
        </w:rPr>
        <w:t>¿fig:neogene_sections?</w:t>
      </w:r>
      <w:r>
        <w:t xml:space="preserve">]. The second panel, at the end of subduction, shows the geologic temperature constraints used to tune the model to subduction conditions on the late-Cretaceous megathrust [e.g. </w:t>
      </w:r>
      <w:r>
        <w:rPr>
          <w:i/>
        </w:rPr>
        <w:t>Ducea</w:t>
      </w:r>
      <w:r>
        <w:t xml:space="preserve">, 2003; </w:t>
      </w:r>
      <w:r>
        <w:rPr>
          <w:i/>
        </w:rPr>
        <w:t>Kidder and Ducea</w:t>
      </w:r>
      <w:r>
        <w:t>, 2006] In this scenario, oceanic lithosphere is 55 Myr old at the time of subduction.</w:t>
      </w:r>
    </w:p>
    <w:p w:rsidR="008C2146" w:rsidRDefault="008C2146">
      <w:pPr>
        <w:pStyle w:val="Heading2"/>
      </w:pPr>
      <w:bookmarkStart w:id="289" w:name="model_tracers"/>
      <w:bookmarkEnd w:id="289"/>
      <w:proofErr w:type="gramStart"/>
      <w:r>
        <w:t>model</w:t>
      </w:r>
      <w:proofErr w:type="gramEnd"/>
      <w:r>
        <w:t>_tracers</w:t>
      </w:r>
    </w:p>
    <w:p w:rsidR="008C2146" w:rsidRDefault="008C2146">
      <w:pPr>
        <w:pStyle w:val="FirstParagraph"/>
      </w:pPr>
      <w:r>
        <w:t>Temperature-time tracers for each modeled scenario shown in Figure </w:t>
      </w:r>
      <w:r>
        <w:rPr>
          <w:b/>
        </w:rPr>
        <w:t>¿fig</w:t>
      </w:r>
      <w:proofErr w:type="gramStart"/>
      <w:r>
        <w:rPr>
          <w:b/>
        </w:rPr>
        <w:t>:model</w:t>
      </w:r>
      <w:proofErr w:type="gramEnd"/>
      <w:r>
        <w:rPr>
          <w:b/>
        </w:rPr>
        <w:t>_results?</w:t>
      </w:r>
      <w:r>
        <w:t xml:space="preserve">, following the evolution of particles at final depths of 40 and 75 km in the model domain (dashed and solid lines, respectively), bracketing the boundary conditions of the Crystal Knob xenolith suite. All models conclude at 1.65 Ma, the eruptive age of the Crystal Knob xenoliths. (a) </w:t>
      </w:r>
      <w:proofErr w:type="gramStart"/>
      <w:r>
        <w:t>shows</w:t>
      </w:r>
      <w:proofErr w:type="gramEnd"/>
      <w:r>
        <w:t xml:space="preserve"> a scenario corresponding to upwelling-driven mantle lithosphere replacement to the base of the crust during the Mendocino slab window episode beginning at 24 Ma [</w:t>
      </w:r>
      <w:r>
        <w:rPr>
          <w:i/>
        </w:rPr>
        <w:t>Wilson et al.</w:t>
      </w:r>
      <w:r>
        <w:t xml:space="preserve">, 2005]. Asthenospheric mantle is held at the base of the crust for a period of time between 0 and 6 Myr to represent potential durations of active convection. (b) </w:t>
      </w:r>
      <w:proofErr w:type="gramStart"/>
      <w:r>
        <w:t>shows</w:t>
      </w:r>
      <w:proofErr w:type="gramEnd"/>
      <w:r>
        <w:t xml:space="preserve"> a range of scenarios corresponding to oceanic lithosphere slices underplated at different times during the subduction of the Farallon plate until its cessation in the Neogene. The youngest of these scenarios corresponds to the likely thermal evolution of a Monterey Plate stalled slab. The older models shown in panel B are included for completeness, though none of these can be linked to geologic features of the margin as well as the Cretaceous underplating and Monterey plate scenarios. Model tracers begin at 10 and 45 km beneath the seafloor and are advected to depths of 40 and 75 km during subduction over the first 1.04 Myr of the model run. (c) </w:t>
      </w:r>
      <w:proofErr w:type="gramStart"/>
      <w:r>
        <w:t>tracks</w:t>
      </w:r>
      <w:proofErr w:type="gramEnd"/>
      <w:r>
        <w:t xml:space="preserve"> a Farallon-plate slab subducted and underplated during the late Cretaceous, as envisioned in Figure </w:t>
      </w:r>
      <w:r>
        <w:rPr>
          <w:b/>
        </w:rPr>
        <w:t>¿fig:cross_sections?</w:t>
      </w:r>
      <w:r>
        <w:t xml:space="preserve">. It is similar to the older models of </w:t>
      </w:r>
      <w:r>
        <w:rPr>
          <w:b/>
        </w:rPr>
        <w:t>B</w:t>
      </w:r>
      <w:r>
        <w:t xml:space="preserve"> but is based on key geologic constraints from subduction channel schists [</w:t>
      </w:r>
      <w:r>
        <w:rPr>
          <w:i/>
        </w:rPr>
        <w:t>Kidder et al.</w:t>
      </w:r>
      <w:r>
        <w:t>, 2003]. The effects of deep upwelling corresponding with the Mendocino slab window are shown for several of the models, in a manner similar to (a).</w:t>
      </w:r>
    </w:p>
    <w:p w:rsidR="008C2146" w:rsidRDefault="008C2146">
      <w:pPr>
        <w:pStyle w:val="Heading2"/>
      </w:pPr>
      <w:bookmarkStart w:id="290" w:name="model_comparison"/>
      <w:bookmarkEnd w:id="290"/>
      <w:proofErr w:type="gramStart"/>
      <w:r>
        <w:t>model</w:t>
      </w:r>
      <w:proofErr w:type="gramEnd"/>
      <w:r>
        <w:t>_comparison</w:t>
      </w:r>
    </w:p>
    <w:p w:rsidR="008C2146" w:rsidRDefault="008C2146">
      <w:pPr>
        <w:pStyle w:val="FirstParagraph"/>
      </w:pPr>
      <w:proofErr w:type="gramStart"/>
      <w:r>
        <w:t>Comparisons of Crystal Knob eruptive (1.65 Ma) sub-Salinia geotherms for each of the modeled scenarios.</w:t>
      </w:r>
      <w:proofErr w:type="gramEnd"/>
      <w:r>
        <w:t xml:space="preserve"> The profiles corresponding with a young underplated slab (Monterey-plate equivalent), wholesale mantle-lithosphere replacement by the slab window, and a Cretaceous Farallon slab both with and without deep slab-window reheating are shown. The results as shown are purely conductive geotherms in the absence of erosion and thus might be biased towards lower temperatures relative to measured xenolith pressure--temperature constraints see Modeling Supplement.</w:t>
      </w:r>
    </w:p>
    <w:p w:rsidR="008C2146" w:rsidRDefault="008C2146">
      <w:pPr>
        <w:pStyle w:val="Heading2"/>
      </w:pPr>
      <w:bookmarkStart w:id="291" w:name="cross_sections"/>
      <w:bookmarkEnd w:id="291"/>
      <w:proofErr w:type="gramStart"/>
      <w:r>
        <w:t>cross</w:t>
      </w:r>
      <w:proofErr w:type="gramEnd"/>
      <w:r>
        <w:t>_sections</w:t>
      </w:r>
    </w:p>
    <w:p w:rsidR="008C2146" w:rsidRDefault="008C2146">
      <w:pPr>
        <w:pStyle w:val="FirstParagraph"/>
      </w:pPr>
      <w:r>
        <w:t>Cross sections showing the evolution of southern California during the subduction of a large oceanic plateau during the late Cretaceous, and underplating of Farallon-plate mantle nappes during slab rollback [</w:t>
      </w:r>
      <w:r>
        <w:rPr>
          <w:i/>
        </w:rPr>
        <w:t>Chapman et al.</w:t>
      </w:r>
      <w:r>
        <w:t xml:space="preserve">, 2010; </w:t>
      </w:r>
      <w:r>
        <w:rPr>
          <w:i/>
        </w:rPr>
        <w:t>Luffi et al.</w:t>
      </w:r>
      <w:r>
        <w:t xml:space="preserve">, 2009; after </w:t>
      </w:r>
      <w:r>
        <w:rPr>
          <w:i/>
        </w:rPr>
        <w:t>Saleeby</w:t>
      </w:r>
      <w:r>
        <w:t>, 2003].</w:t>
      </w:r>
    </w:p>
    <w:p w:rsidR="008C2146" w:rsidRDefault="008C2146">
      <w:pPr>
        <w:pStyle w:val="Heading2"/>
      </w:pPr>
      <w:bookmarkStart w:id="292" w:name="neogene_sections"/>
      <w:bookmarkEnd w:id="292"/>
      <w:proofErr w:type="gramStart"/>
      <w:r>
        <w:t>neogene</w:t>
      </w:r>
      <w:proofErr w:type="gramEnd"/>
      <w:r>
        <w:t>_sections</w:t>
      </w:r>
    </w:p>
    <w:p w:rsidR="008C2146" w:rsidRDefault="008C2146">
      <w:pPr>
        <w:pStyle w:val="FirstParagraph"/>
      </w:pPr>
      <w:proofErr w:type="gramStart"/>
      <w:r>
        <w:t>Schematic cross-sections showing potential scenarios for modification of the marginal mantle lithosphere at the end of subduction in the early Miocene.</w:t>
      </w:r>
      <w:proofErr w:type="gramEnd"/>
      <w:r>
        <w:t xml:space="preserve"> (a) Migration of the East Pacific mantle upwelling beneath the continental margin, forming a slab window and causing wholesale replacement of sub-Salinia mantle lithosphere with ascended asthenosphere. (b) Translation of the Monterey plate stalled slab along the former subduction megathrust to a current position beneath the California Coast Ranges [after </w:t>
      </w:r>
      <w:r>
        <w:rPr>
          <w:i/>
        </w:rPr>
        <w:t>Bohannon and Parsons</w:t>
      </w:r>
      <w:r>
        <w:t>, 1995] (c) Mantle lithosphere beneath the Crystal Knob eruption site composed of underplated Farallon plate mantle nappes reheated at their base by the Neogene slab window. The Monterey plate fragment is translated along the Hosgri fault from the Transverse Ranges region, to have its lithospheric column juxtaposed with previously underplated Farallon-plate mantle lithosphere.</w:t>
      </w:r>
    </w:p>
    <w:p w:rsidR="008C2146" w:rsidRDefault="008C2146">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56">
        <w:r>
          <w:rPr>
            <w:rStyle w:val="Hyperlink"/>
          </w:rPr>
          <w:t>10.1029/94jb01555</w:t>
        </w:r>
      </w:hyperlink>
      <w:r>
        <w:t>.</w:t>
      </w:r>
    </w:p>
    <w:p w:rsidR="008C2146" w:rsidRDefault="008C2146">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57">
        <w:r>
          <w:rPr>
            <w:rStyle w:val="Hyperlink"/>
          </w:rPr>
          <w:t>10.1130/0091-7613(</w:t>
        </w:r>
        <w:proofErr w:type="gramStart"/>
        <w:r>
          <w:rPr>
            <w:rStyle w:val="Hyperlink"/>
          </w:rPr>
          <w:t>1991)019</w:t>
        </w:r>
        <w:proofErr w:type="gramEnd"/>
        <w:r>
          <w:rPr>
            <w:rStyle w:val="Hyperlink"/>
          </w:rPr>
          <w:t>&lt;1085:csnnam&gt;2.3.co;2</w:t>
        </w:r>
      </w:hyperlink>
      <w:r>
        <w:t>.</w:t>
      </w:r>
    </w:p>
    <w:p w:rsidR="008C2146" w:rsidRDefault="008C2146">
      <w:pPr>
        <w:pStyle w:val="Bibliography"/>
      </w:pPr>
      <w:r>
        <w:t xml:space="preserve">Armstrong, J. T. (1988), </w:t>
      </w:r>
      <w:proofErr w:type="gramStart"/>
      <w:r>
        <w:t>Quantitative</w:t>
      </w:r>
      <w:proofErr w:type="gramEnd"/>
      <w:r>
        <w:t xml:space="preserve"> analysis of silicate and oxide materials: Comparison of monte carlo, zaf, and phi-rho-z procedures, 239–246.</w:t>
      </w:r>
    </w:p>
    <w:p w:rsidR="008C2146" w:rsidRDefault="008C2146">
      <w:pPr>
        <w:pStyle w:val="Bibliography"/>
      </w:pPr>
      <w:proofErr w:type="gramStart"/>
      <w:r>
        <w:t xml:space="preserve">Asimow, P. (1999), A model that reconciles major-and trace-element data from abyssal peridotites, </w:t>
      </w:r>
      <w:r>
        <w:rPr>
          <w:i/>
        </w:rPr>
        <w:t>Earth and Planetary Science Letters</w:t>
      </w:r>
      <w:r>
        <w:t xml:space="preserve">, </w:t>
      </w:r>
      <w:r>
        <w:rPr>
          <w:i/>
        </w:rPr>
        <w:t>169</w:t>
      </w:r>
      <w:r>
        <w:t>, 303–319.</w:t>
      </w:r>
      <w:proofErr w:type="gramEnd"/>
    </w:p>
    <w:p w:rsidR="008C2146" w:rsidRDefault="008C2146">
      <w:pPr>
        <w:pStyle w:val="Bibliography"/>
      </w:pPr>
      <w:r>
        <w:t xml:space="preserve">Atwater, T. (1970), Implications of plate tectonics for the cenozoic tectonic evolution of western north america, </w:t>
      </w:r>
      <w:r>
        <w:rPr>
          <w:i/>
        </w:rPr>
        <w:t>Geological Society of America Bulletin</w:t>
      </w:r>
      <w:r>
        <w:t xml:space="preserve">, </w:t>
      </w:r>
      <w:r>
        <w:rPr>
          <w:i/>
        </w:rPr>
        <w:t>81</w:t>
      </w:r>
      <w:r>
        <w:t>(12), 3513–3536, doi:</w:t>
      </w:r>
      <w:hyperlink r:id="rId58">
        <w:r>
          <w:rPr>
            <w:rStyle w:val="Hyperlink"/>
          </w:rPr>
          <w:t>10.1130/0016-7606(</w:t>
        </w:r>
        <w:proofErr w:type="gramStart"/>
        <w:r>
          <w:rPr>
            <w:rStyle w:val="Hyperlink"/>
          </w:rPr>
          <w:t>1970)81</w:t>
        </w:r>
        <w:proofErr w:type="gramEnd"/>
      </w:hyperlink>
      <w:r>
        <w:t>.</w:t>
      </w:r>
    </w:p>
    <w:p w:rsidR="008C2146" w:rsidRDefault="008C2146">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rsidR="008C2146" w:rsidRDefault="008C2146">
      <w:pPr>
        <w:pStyle w:val="Bibliography"/>
      </w:pPr>
      <w:r>
        <w:t xml:space="preserve">Atwater, T., and J. Stock (1998), Pacific-north </w:t>
      </w:r>
      <w:proofErr w:type="gramStart"/>
      <w:r>
        <w:t>america</w:t>
      </w:r>
      <w:proofErr w:type="gramEnd"/>
      <w:r>
        <w:t xml:space="preserve"> plate tectonics of the neogene southwestern united states: An update, </w:t>
      </w:r>
      <w:r>
        <w:rPr>
          <w:i/>
        </w:rPr>
        <w:t>International Geology Review</w:t>
      </w:r>
      <w:r>
        <w:t xml:space="preserve">, </w:t>
      </w:r>
      <w:r>
        <w:rPr>
          <w:i/>
        </w:rPr>
        <w:t>40</w:t>
      </w:r>
      <w:r>
        <w:t>(5), 375–402, doi:</w:t>
      </w:r>
      <w:hyperlink r:id="rId59">
        <w:r>
          <w:rPr>
            <w:rStyle w:val="Hyperlink"/>
          </w:rPr>
          <w:t>10.1080/00206819809465216</w:t>
        </w:r>
      </w:hyperlink>
      <w:r>
        <w:t>.</w:t>
      </w:r>
    </w:p>
    <w:p w:rsidR="008C2146" w:rsidRDefault="008C2146">
      <w:pPr>
        <w:pStyle w:val="Bibliography"/>
      </w:pPr>
      <w:r>
        <w:t xml:space="preserve">Baker, M. B., and J. R. Beckett (1999), The origin of abyssal peridotites: A reinterpretation of constraints based on primary bulk compositions, </w:t>
      </w:r>
      <w:r>
        <w:rPr>
          <w:i/>
        </w:rPr>
        <w:t>Earth and Planetary Science Letters</w:t>
      </w:r>
      <w:r>
        <w:t xml:space="preserve">, </w:t>
      </w:r>
      <w:r>
        <w:rPr>
          <w:i/>
        </w:rPr>
        <w:t>171</w:t>
      </w:r>
      <w:r>
        <w:t>(1), 49–61, doi:</w:t>
      </w:r>
      <w:hyperlink r:id="rId60">
        <w:r>
          <w:rPr>
            <w:rStyle w:val="Hyperlink"/>
          </w:rPr>
          <w:t>10.1016/S0012-</w:t>
        </w:r>
        <w:proofErr w:type="gramStart"/>
        <w:r>
          <w:rPr>
            <w:rStyle w:val="Hyperlink"/>
          </w:rPr>
          <w:t>821X(</w:t>
        </w:r>
        <w:proofErr w:type="gramEnd"/>
        <w:r>
          <w:rPr>
            <w:rStyle w:val="Hyperlink"/>
          </w:rPr>
          <w:t>99)00130-2</w:t>
        </w:r>
      </w:hyperlink>
      <w:r>
        <w:t>.</w:t>
      </w:r>
    </w:p>
    <w:p w:rsidR="008C2146" w:rsidRDefault="008C2146">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61">
        <w:r>
          <w:rPr>
            <w:rStyle w:val="Hyperlink"/>
          </w:rPr>
          <w:t>10.1130/b25496.1</w:t>
        </w:r>
      </w:hyperlink>
      <w:r>
        <w:t>.</w:t>
      </w:r>
    </w:p>
    <w:p w:rsidR="008C2146" w:rsidRDefault="008C2146">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8C2146" w:rsidRDefault="008C2146">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62">
        <w:r>
          <w:rPr>
            <w:rStyle w:val="Hyperlink"/>
          </w:rPr>
          <w:t>10.1029/94jb02883</w:t>
        </w:r>
      </w:hyperlink>
      <w:r>
        <w:t>.</w:t>
      </w:r>
    </w:p>
    <w:p w:rsidR="008C2146" w:rsidRDefault="008C2146">
      <w:pPr>
        <w:pStyle w:val="Bibliography"/>
      </w:pPr>
      <w:r>
        <w:t xml:space="preserve">Blake, M. C. J.,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rsidR="008C2146" w:rsidRDefault="008C2146">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63">
        <w:r>
          <w:rPr>
            <w:rStyle w:val="Hyperlink"/>
          </w:rPr>
          <w:t>10.1016/S0012-</w:t>
        </w:r>
        <w:proofErr w:type="gramStart"/>
        <w:r>
          <w:rPr>
            <w:rStyle w:val="Hyperlink"/>
          </w:rPr>
          <w:t>821X(</w:t>
        </w:r>
        <w:proofErr w:type="gramEnd"/>
        <w:r>
          <w:rPr>
            <w:rStyle w:val="Hyperlink"/>
          </w:rPr>
          <w:t>03)00129-8</w:t>
        </w:r>
      </w:hyperlink>
      <w:r>
        <w:t>.</w:t>
      </w:r>
    </w:p>
    <w:p w:rsidR="008C2146" w:rsidRDefault="008C2146">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64">
        <w:r>
          <w:rPr>
            <w:rStyle w:val="Hyperlink"/>
          </w:rPr>
          <w:t>10.1130/0016-7606(</w:t>
        </w:r>
        <w:proofErr w:type="gramStart"/>
        <w:r>
          <w:rPr>
            <w:rStyle w:val="Hyperlink"/>
          </w:rPr>
          <w:t>1995)107</w:t>
        </w:r>
        <w:proofErr w:type="gramEnd"/>
        <w:r>
          <w:rPr>
            <w:rStyle w:val="Hyperlink"/>
          </w:rPr>
          <w:t>&lt;0937:TIOPMP&gt;2.3.CO;2</w:t>
        </w:r>
      </w:hyperlink>
      <w:r>
        <w:t>.</w:t>
      </w:r>
    </w:p>
    <w:p w:rsidR="008C2146" w:rsidRDefault="008C2146">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65">
        <w:r>
          <w:rPr>
            <w:rStyle w:val="Hyperlink"/>
          </w:rPr>
          <w:t>10.1093/petrology/egp079</w:t>
        </w:r>
      </w:hyperlink>
      <w:r>
        <w:t>.</w:t>
      </w:r>
    </w:p>
    <w:p w:rsidR="008C2146" w:rsidRDefault="008C2146">
      <w:pPr>
        <w:pStyle w:val="Bibliography"/>
      </w:pPr>
      <w:r>
        <w:t xml:space="preserve">Brady, R. J., M. N. Ducea, S. B. Kidder, and J. B. Saleeby (2006), The distribution of radiogenic heat production as a function of depth in the sierra nevada batholith, california, </w:t>
      </w:r>
      <w:r>
        <w:rPr>
          <w:i/>
        </w:rPr>
        <w:t>Lithos</w:t>
      </w:r>
      <w:r>
        <w:t xml:space="preserve">, </w:t>
      </w:r>
      <w:r>
        <w:rPr>
          <w:i/>
        </w:rPr>
        <w:t>86</w:t>
      </w:r>
      <w:r>
        <w:t>(3-4), 229–244, doi:</w:t>
      </w:r>
      <w:hyperlink r:id="rId66">
        <w:r>
          <w:rPr>
            <w:rStyle w:val="Hyperlink"/>
          </w:rPr>
          <w:t>10.1016/j.lithos.2005.06.003</w:t>
        </w:r>
      </w:hyperlink>
      <w:r>
        <w:t>.</w:t>
      </w:r>
    </w:p>
    <w:p w:rsidR="008C2146" w:rsidRDefault="008C2146">
      <w:pPr>
        <w:pStyle w:val="Bibliography"/>
      </w:pPr>
      <w:r>
        <w:t xml:space="preserve">Brey, G., and T. Köhler (1990), Geothermobarometry in four-phase lherzolites ii. </w:t>
      </w:r>
      <w:proofErr w:type="gramStart"/>
      <w:r>
        <w:t>new</w:t>
      </w:r>
      <w:proofErr w:type="gramEnd"/>
      <w:r>
        <w:t xml:space="preserve"> thermobarometers, and practical assessment of existing thermobarometers, </w:t>
      </w:r>
      <w:r>
        <w:rPr>
          <w:i/>
        </w:rPr>
        <w:t>Journal of Petrology</w:t>
      </w:r>
      <w:r>
        <w:t xml:space="preserve">, </w:t>
      </w:r>
      <w:r>
        <w:rPr>
          <w:i/>
        </w:rPr>
        <w:t>31</w:t>
      </w:r>
      <w:r>
        <w:t>(c), 1353–1378.</w:t>
      </w:r>
    </w:p>
    <w:p w:rsidR="008C2146" w:rsidRDefault="008C2146">
      <w:pPr>
        <w:pStyle w:val="Bibliography"/>
      </w:pPr>
      <w:r>
        <w:t>Brink, U. ten, N. Shimizu, and P. Molzer (1999), Plate deformation at depth under northern california: Slab gap or stretched slab</w:t>
      </w:r>
      <w:proofErr w:type="gramStart"/>
      <w:r>
        <w:t>?,</w:t>
      </w:r>
      <w:proofErr w:type="gramEnd"/>
      <w:r>
        <w:t xml:space="preserve"> </w:t>
      </w:r>
      <w:r>
        <w:rPr>
          <w:i/>
        </w:rPr>
        <w:t>Tectonics</w:t>
      </w:r>
      <w:r>
        <w:t xml:space="preserve">, </w:t>
      </w:r>
      <w:r>
        <w:rPr>
          <w:i/>
        </w:rPr>
        <w:t>18</w:t>
      </w:r>
      <w:r>
        <w:t>(6), 1084–1098.</w:t>
      </w:r>
    </w:p>
    <w:p w:rsidR="008C2146" w:rsidRDefault="008C2146">
      <w:pPr>
        <w:pStyle w:val="Bibliography"/>
      </w:pPr>
      <w:r>
        <w:t>Brocher, T. M., U. S</w:t>
      </w:r>
      <w:proofErr w:type="gramStart"/>
      <w:r>
        <w:t>. ..</w:t>
      </w:r>
      <w:proofErr w:type="gramEnd"/>
      <w:r>
        <w:t xml:space="preserve">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67">
        <w:r>
          <w:rPr>
            <w:rStyle w:val="Hyperlink"/>
          </w:rPr>
          <w:t>10.1080/00206819909465142</w:t>
        </w:r>
      </w:hyperlink>
      <w:r>
        <w:t>.</w:t>
      </w:r>
    </w:p>
    <w:p w:rsidR="008C2146" w:rsidRDefault="008C2146">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68">
        <w:r>
          <w:rPr>
            <w:rStyle w:val="Hyperlink"/>
          </w:rPr>
          <w:t>10.1029/2009JB006402</w:t>
        </w:r>
      </w:hyperlink>
      <w:r>
        <w:t>.</w:t>
      </w:r>
    </w:p>
    <w:p w:rsidR="008C2146" w:rsidRDefault="008C2146">
      <w:pPr>
        <w:pStyle w:val="Bibliography"/>
      </w:pPr>
      <w:r>
        <w:t xml:space="preserve">Bürgmann, R., and G. Dresen (2008), Rheology of the lower crust and upper mantle: Evidence from rock mechanics, geodesy, and field observations, </w:t>
      </w:r>
      <w:r>
        <w:rPr>
          <w:i/>
        </w:rPr>
        <w:t>Annual Review of Earth and Planetary Sciences</w:t>
      </w:r>
      <w:r>
        <w:t xml:space="preserve">, </w:t>
      </w:r>
      <w:r>
        <w:rPr>
          <w:i/>
        </w:rPr>
        <w:t>36</w:t>
      </w:r>
      <w:r>
        <w:t>(1), 531–567, doi:</w:t>
      </w:r>
      <w:hyperlink r:id="rId69">
        <w:r>
          <w:rPr>
            <w:rStyle w:val="Hyperlink"/>
          </w:rPr>
          <w:t>10.1146/annurev.earth.36.031207.124326</w:t>
        </w:r>
      </w:hyperlink>
      <w:r>
        <w:t>.</w:t>
      </w:r>
    </w:p>
    <w:p w:rsidR="008C2146" w:rsidRDefault="008C2146">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70">
        <w:r>
          <w:rPr>
            <w:rStyle w:val="Hyperlink"/>
          </w:rPr>
          <w:t>10.1130/GES00882.1</w:t>
        </w:r>
      </w:hyperlink>
      <w:r>
        <w:t>.</w:t>
      </w:r>
    </w:p>
    <w:p w:rsidR="008C2146" w:rsidRDefault="008C2146">
      <w:pPr>
        <w:pStyle w:val="Bibliography"/>
      </w:pPr>
      <w:r>
        <w:t xml:space="preserve">Chapman, A. D. (2016), The pelona – orocopia – rand and related schists of southern </w:t>
      </w:r>
      <w:proofErr w:type="gramStart"/>
      <w:r>
        <w:t>california :</w:t>
      </w:r>
      <w:proofErr w:type="gramEnd"/>
      <w:r>
        <w:t xml:space="preserve"> A review of the best-known archive of shallow subduction on the planet, </w:t>
      </w:r>
      <w:r>
        <w:rPr>
          <w:i/>
        </w:rPr>
        <w:t>International Geology Review</w:t>
      </w:r>
      <w:r>
        <w:t>.</w:t>
      </w:r>
    </w:p>
    <w:p w:rsidR="008C2146" w:rsidRDefault="008C2146">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71">
        <w:r>
          <w:rPr>
            <w:rStyle w:val="Hyperlink"/>
          </w:rPr>
          <w:t>10.1130/GES01257.1</w:t>
        </w:r>
      </w:hyperlink>
      <w:r>
        <w:t>.</w:t>
      </w:r>
    </w:p>
    <w:p w:rsidR="008C2146" w:rsidRDefault="008C2146">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72">
        <w:r>
          <w:rPr>
            <w:rStyle w:val="Hyperlink"/>
          </w:rPr>
          <w:t>10.1029/2009TC002597</w:t>
        </w:r>
      </w:hyperlink>
      <w:r>
        <w:t>.</w:t>
      </w:r>
    </w:p>
    <w:p w:rsidR="008C2146" w:rsidRDefault="008C2146">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73">
        <w:r>
          <w:rPr>
            <w:rStyle w:val="Hyperlink"/>
          </w:rPr>
          <w:t>10.1130/g34445.1</w:t>
        </w:r>
      </w:hyperlink>
      <w:r>
        <w:t>.</w:t>
      </w:r>
    </w:p>
    <w:p w:rsidR="008C2146" w:rsidRDefault="008C2146">
      <w:pPr>
        <w:pStyle w:val="Bibliography"/>
      </w:pPr>
      <w:r>
        <w:t xml:space="preserve">Chapman, A. D., D. Wood, J. B. Saleeby, and Z. Saleeby (2016b), Late cretaceous to early neogene tectonic development of the southern </w:t>
      </w:r>
      <w:proofErr w:type="gramStart"/>
      <w:r>
        <w:t>sierra nevada</w:t>
      </w:r>
      <w:proofErr w:type="gramEnd"/>
      <w:r>
        <w:t xml:space="preserve"> region, in </w:t>
      </w:r>
      <w:r>
        <w:rPr>
          <w:i/>
        </w:rPr>
        <w:t>Geological society of america fieldtrip guide</w:t>
      </w:r>
      <w:r>
        <w:t>, vol. 7, Ontario, California.</w:t>
      </w:r>
    </w:p>
    <w:p w:rsidR="008C2146" w:rsidRDefault="008C2146">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74">
        <w:r>
          <w:rPr>
            <w:rStyle w:val="Hyperlink"/>
          </w:rPr>
          <w:t>10.1130/GES00740.1</w:t>
        </w:r>
      </w:hyperlink>
      <w:r>
        <w:t>.</w:t>
      </w:r>
    </w:p>
    <w:p w:rsidR="008C2146" w:rsidRDefault="008C2146">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75">
        <w:r>
          <w:rPr>
            <w:rStyle w:val="Hyperlink"/>
          </w:rPr>
          <w:t>10.1130/0016-7606(</w:t>
        </w:r>
        <w:proofErr w:type="gramStart"/>
        <w:r>
          <w:rPr>
            <w:rStyle w:val="Hyperlink"/>
          </w:rPr>
          <w:t>1995)107</w:t>
        </w:r>
        <w:proofErr w:type="gramEnd"/>
        <w:r>
          <w:rPr>
            <w:rStyle w:val="Hyperlink"/>
          </w:rPr>
          <w:t>&lt;0167:NSIGAT&gt;2.3.CO;2</w:t>
        </w:r>
      </w:hyperlink>
      <w:r>
        <w:t>.</w:t>
      </w:r>
    </w:p>
    <w:p w:rsidR="008C2146" w:rsidRDefault="008C2146">
      <w:pPr>
        <w:pStyle w:val="Bibliography"/>
      </w:pPr>
      <w:r>
        <w:t>Cosca, M., H. Stunitz, A</w:t>
      </w:r>
      <w:proofErr w:type="gramStart"/>
      <w:r>
        <w:t>.-</w:t>
      </w:r>
      <w:proofErr w:type="gramEnd"/>
      <w:r>
        <w:t>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76">
        <w:r>
          <w:rPr>
            <w:rStyle w:val="Hyperlink"/>
          </w:rPr>
          <w:t>10.1016/j.gca.2011.10.012</w:t>
        </w:r>
      </w:hyperlink>
      <w:r>
        <w:t>.</w:t>
      </w:r>
    </w:p>
    <w:p w:rsidR="008C2146" w:rsidRDefault="008C2146">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77">
        <w:r>
          <w:rPr>
            <w:rStyle w:val="Hyperlink"/>
          </w:rPr>
          <w:t>10.1130/0016-7606(</w:t>
        </w:r>
        <w:proofErr w:type="gramStart"/>
        <w:r>
          <w:rPr>
            <w:rStyle w:val="Hyperlink"/>
          </w:rPr>
          <w:t>1978)89</w:t>
        </w:r>
        <w:proofErr w:type="gramEnd"/>
        <w:r>
          <w:rPr>
            <w:rStyle w:val="Hyperlink"/>
          </w:rPr>
          <w:t>&lt;1415:oobcri&gt;2.0.co;2</w:t>
        </w:r>
      </w:hyperlink>
      <w:r>
        <w:t>.</w:t>
      </w:r>
    </w:p>
    <w:p w:rsidR="008C2146" w:rsidRDefault="008C2146">
      <w:pPr>
        <w:pStyle w:val="Bibliography"/>
      </w:pPr>
      <w:r>
        <w:t xml:space="preserve">Crank, J., and P. Nicolson (1947), A practical method for numerical evaluation of solutions of partial differential equations of the heat-conduction type, </w:t>
      </w:r>
      <w:r>
        <w:rPr>
          <w:i/>
        </w:rPr>
        <w:t>Mathematical Proceedings of the Cambridge Philosophical Society</w:t>
      </w:r>
      <w:r>
        <w:t xml:space="preserve">, </w:t>
      </w:r>
      <w:r>
        <w:rPr>
          <w:i/>
        </w:rPr>
        <w:t>43</w:t>
      </w:r>
      <w:r>
        <w:t>(01), 50–67.</w:t>
      </w:r>
    </w:p>
    <w:p w:rsidR="008C2146" w:rsidRDefault="008C2146">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8C2146" w:rsidRDefault="008C2146">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8C2146" w:rsidRDefault="008C2146">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78">
        <w:r>
          <w:rPr>
            <w:rStyle w:val="Hyperlink"/>
          </w:rPr>
          <w:t>10.1130/2005.2391.</w:t>
        </w:r>
      </w:hyperlink>
    </w:p>
    <w:p w:rsidR="008C2146" w:rsidRDefault="008C2146">
      <w:pPr>
        <w:pStyle w:val="Bibliography"/>
      </w:pPr>
      <w:r>
        <w:t xml:space="preserve">Dietz, L. D., and W. L. Ellsworth (1990), The october 17, 1989, loma prieta, california, earthquake and its aftershocks: Geometry of the sequence from high-resolution locations, </w:t>
      </w:r>
      <w:r>
        <w:rPr>
          <w:i/>
        </w:rPr>
        <w:t>Geophysical Research Letters</w:t>
      </w:r>
      <w:r>
        <w:t xml:space="preserve">, </w:t>
      </w:r>
      <w:r>
        <w:rPr>
          <w:i/>
        </w:rPr>
        <w:t>17</w:t>
      </w:r>
      <w:r>
        <w:t>(9), 1417–1420, doi:</w:t>
      </w:r>
      <w:hyperlink r:id="rId79">
        <w:r>
          <w:rPr>
            <w:rStyle w:val="Hyperlink"/>
          </w:rPr>
          <w:t>10.1029/gl017i009p01417</w:t>
        </w:r>
      </w:hyperlink>
      <w:r>
        <w:t>.</w:t>
      </w:r>
    </w:p>
    <w:p w:rsidR="008C2146" w:rsidRDefault="008C2146">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80">
        <w:r>
          <w:rPr>
            <w:rStyle w:val="Hyperlink"/>
          </w:rPr>
          <w:t>10.1016/0012-821x(</w:t>
        </w:r>
        <w:proofErr w:type="gramStart"/>
        <w:r>
          <w:rPr>
            <w:rStyle w:val="Hyperlink"/>
          </w:rPr>
          <w:t>96)00082</w:t>
        </w:r>
        <w:proofErr w:type="gramEnd"/>
        <w:r>
          <w:rPr>
            <w:rStyle w:val="Hyperlink"/>
          </w:rPr>
          <w:t>-9</w:t>
        </w:r>
      </w:hyperlink>
      <w:r>
        <w:t>.</w:t>
      </w:r>
    </w:p>
    <w:p w:rsidR="008C2146" w:rsidRDefault="008C2146">
      <w:pPr>
        <w:pStyle w:val="Bibliography"/>
      </w:pPr>
      <w:r>
        <w:t xml:space="preserve">Ducea, M. N. (2003), Arc composition at mid-crustal depths: Insights from the coast ridge belt, santa lucia mountains, california, </w:t>
      </w:r>
      <w:r>
        <w:rPr>
          <w:i/>
        </w:rPr>
        <w:t>Geophysical Research Letters</w:t>
      </w:r>
      <w:r>
        <w:t xml:space="preserve">, </w:t>
      </w:r>
      <w:r>
        <w:rPr>
          <w:i/>
        </w:rPr>
        <w:t>30</w:t>
      </w:r>
      <w:r>
        <w:t>(13), 0–3.</w:t>
      </w:r>
    </w:p>
    <w:p w:rsidR="008C2146" w:rsidRDefault="008C2146">
      <w:pPr>
        <w:pStyle w:val="Bibliography"/>
      </w:pPr>
      <w:r>
        <w:t xml:space="preserve">Ducea, M. N., and J. B. Saleeby (1998a), The age and origin of a thick mafic-ultramafic keel from beneath the sierra nevada batholith, </w:t>
      </w:r>
      <w:r>
        <w:rPr>
          <w:i/>
        </w:rPr>
        <w:t>Contributions in Mineralogy and Petrology</w:t>
      </w:r>
      <w:r>
        <w:t xml:space="preserve">, </w:t>
      </w:r>
      <w:r>
        <w:rPr>
          <w:i/>
        </w:rPr>
        <w:t>133</w:t>
      </w:r>
      <w:r>
        <w:t>, 169–185.</w:t>
      </w:r>
    </w:p>
    <w:p w:rsidR="008C2146" w:rsidRDefault="008C2146">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81">
        <w:r>
          <w:rPr>
            <w:rStyle w:val="Hyperlink"/>
          </w:rPr>
          <w:t>10.1080/00206810802602767</w:t>
        </w:r>
      </w:hyperlink>
      <w:r>
        <w:t>.</w:t>
      </w:r>
    </w:p>
    <w:p w:rsidR="008C2146" w:rsidRDefault="008C2146">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82">
        <w:r>
          <w:rPr>
            <w:rStyle w:val="Hyperlink"/>
          </w:rPr>
          <w:t>10.1146/annurev-earth-060614-105049</w:t>
        </w:r>
      </w:hyperlink>
      <w:r>
        <w:t>.</w:t>
      </w:r>
    </w:p>
    <w:p w:rsidR="008C2146" w:rsidRDefault="008C2146">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8C2146" w:rsidRDefault="008C2146">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83">
        <w:r>
          <w:rPr>
            <w:rStyle w:val="Hyperlink"/>
          </w:rPr>
          <w:t>10.1080/00206819809465199</w:t>
        </w:r>
      </w:hyperlink>
      <w:r>
        <w:t>.</w:t>
      </w:r>
    </w:p>
    <w:p w:rsidR="008C2146" w:rsidRDefault="008C2146">
      <w:pPr>
        <w:pStyle w:val="Bibliography"/>
      </w:pPr>
      <w:r>
        <w:t xml:space="preserve">Ducea, M., M. A. House, and S. Kidder (2003), Late cenozoic denudation and uplift rates in the santa lucia mountains, california, </w:t>
      </w:r>
      <w:r>
        <w:rPr>
          <w:i/>
        </w:rPr>
        <w:t>Geology</w:t>
      </w:r>
      <w:r>
        <w:t xml:space="preserve">, </w:t>
      </w:r>
      <w:r>
        <w:rPr>
          <w:i/>
        </w:rPr>
        <w:t>31</w:t>
      </w:r>
      <w:r>
        <w:t>(2), 139, doi:</w:t>
      </w:r>
      <w:hyperlink r:id="rId84">
        <w:r>
          <w:rPr>
            <w:rStyle w:val="Hyperlink"/>
          </w:rPr>
          <w:t>10.1130/0091-7613(</w:t>
        </w:r>
        <w:proofErr w:type="gramStart"/>
        <w:r>
          <w:rPr>
            <w:rStyle w:val="Hyperlink"/>
          </w:rPr>
          <w:t>2003)031</w:t>
        </w:r>
        <w:proofErr w:type="gramEnd"/>
        <w:r>
          <w:rPr>
            <w:rStyle w:val="Hyperlink"/>
          </w:rPr>
          <w:t>&lt;0139:lcdaur&gt;2.0.co;2</w:t>
        </w:r>
      </w:hyperlink>
      <w:r>
        <w:t>.</w:t>
      </w:r>
    </w:p>
    <w:p w:rsidR="008C2146" w:rsidRDefault="008C2146">
      <w:pPr>
        <w:pStyle w:val="Bibliography"/>
      </w:pPr>
      <w:r>
        <w:t xml:space="preserve">England, P., and P. Molnar (1990), Surface uplift, uplift of rocks, and exhumation of rocks, </w:t>
      </w:r>
      <w:r>
        <w:rPr>
          <w:i/>
        </w:rPr>
        <w:t>18</w:t>
      </w:r>
      <w:r>
        <w:t>, 1173–1177, doi:</w:t>
      </w:r>
      <w:hyperlink r:id="rId85">
        <w:r>
          <w:rPr>
            <w:rStyle w:val="Hyperlink"/>
          </w:rPr>
          <w:t>10.1130/0091-7613(</w:t>
        </w:r>
        <w:proofErr w:type="gramStart"/>
        <w:r>
          <w:rPr>
            <w:rStyle w:val="Hyperlink"/>
          </w:rPr>
          <w:t>1990)018</w:t>
        </w:r>
        <w:proofErr w:type="gramEnd"/>
        <w:r>
          <w:rPr>
            <w:rStyle w:val="Hyperlink"/>
          </w:rPr>
          <w:t>&lt;1173:SUUORA&gt;2.3.CO</w:t>
        </w:r>
      </w:hyperlink>
      <w:r>
        <w:t>.</w:t>
      </w:r>
    </w:p>
    <w:p w:rsidR="008C2146" w:rsidRDefault="008C2146">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86">
        <w:r>
          <w:rPr>
            <w:rStyle w:val="Hyperlink"/>
          </w:rPr>
          <w:t>10.1029/2007JB005498</w:t>
        </w:r>
      </w:hyperlink>
      <w:r>
        <w:t>.</w:t>
      </w:r>
    </w:p>
    <w:p w:rsidR="008C2146" w:rsidRDefault="008C2146">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87">
        <w:r>
          <w:rPr>
            <w:rStyle w:val="Hyperlink"/>
          </w:rPr>
          <w:t>10.1029/2008GL033479</w:t>
        </w:r>
      </w:hyperlink>
      <w:r>
        <w:t>.</w:t>
      </w:r>
    </w:p>
    <w:p w:rsidR="008C2146" w:rsidRDefault="008C2146">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88">
        <w:r>
          <w:rPr>
            <w:rStyle w:val="Hyperlink"/>
          </w:rPr>
          <w:t>10.1130/0016-7606(</w:t>
        </w:r>
        <w:proofErr w:type="gramStart"/>
        <w:r>
          <w:rPr>
            <w:rStyle w:val="Hyperlink"/>
          </w:rPr>
          <w:t>1974)85</w:t>
        </w:r>
        <w:proofErr w:type="gramEnd"/>
        <w:r>
          <w:rPr>
            <w:rStyle w:val="Hyperlink"/>
          </w:rPr>
          <w:t>&lt;523:GAPOTC&gt;2.0.CO;2</w:t>
        </w:r>
      </w:hyperlink>
      <w:r>
        <w:t>.</w:t>
      </w:r>
    </w:p>
    <w:p w:rsidR="008C2146" w:rsidRDefault="008C2146">
      <w:pPr>
        <w:pStyle w:val="Bibliography"/>
      </w:pPr>
      <w:r>
        <w:t>Farmer, G. L., A. F. Glazner, and C. R. Manley (2002), Did lithospheric delamination trigger late cenozoic potassic volcanism in the southern sierra nevada, california</w:t>
      </w:r>
      <w:proofErr w:type="gramStart"/>
      <w:r>
        <w:t>?,</w:t>
      </w:r>
      <w:proofErr w:type="gramEnd"/>
      <w:r>
        <w:t xml:space="preserve"> </w:t>
      </w:r>
      <w:r>
        <w:rPr>
          <w:i/>
        </w:rPr>
        <w:t>Geological Society of America Bulletin</w:t>
      </w:r>
      <w:r>
        <w:t xml:space="preserve">, </w:t>
      </w:r>
      <w:r>
        <w:rPr>
          <w:i/>
        </w:rPr>
        <w:t>114</w:t>
      </w:r>
      <w:r>
        <w:t>(6), 754–768, doi:</w:t>
      </w:r>
      <w:hyperlink r:id="rId89">
        <w:r>
          <w:rPr>
            <w:rStyle w:val="Hyperlink"/>
          </w:rPr>
          <w:t>10.1130/0016-7606(2002)114&lt;0754:dldtlc&gt;2.0.co;2</w:t>
        </w:r>
      </w:hyperlink>
      <w:r>
        <w:t>.</w:t>
      </w:r>
    </w:p>
    <w:p w:rsidR="008C2146" w:rsidRDefault="008C2146">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90">
        <w:r>
          <w:rPr>
            <w:rStyle w:val="Hyperlink"/>
          </w:rPr>
          <w:t>10.1029/95JB00070</w:t>
        </w:r>
      </w:hyperlink>
      <w:r>
        <w:t>.</w:t>
      </w:r>
    </w:p>
    <w:p w:rsidR="008C2146" w:rsidRDefault="008C2146">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91">
        <w:r>
          <w:rPr>
            <w:rStyle w:val="Hyperlink"/>
          </w:rPr>
          <w:t>10.1146/annurev-earth-040809-152438</w:t>
        </w:r>
      </w:hyperlink>
      <w:r>
        <w:t>.</w:t>
      </w:r>
    </w:p>
    <w:p w:rsidR="008C2146" w:rsidRDefault="008C2146">
      <w:pPr>
        <w:pStyle w:val="Bibliography"/>
      </w:pPr>
      <w:r>
        <w:t xml:space="preserve">Fowler, C. (2005), </w:t>
      </w:r>
      <w:r>
        <w:rPr>
          <w:i/>
        </w:rPr>
        <w:t>The solid earth: An introduction to global geophysics</w:t>
      </w:r>
      <w:r>
        <w:t>, 1st ed., Cambridge University Press, Cambridge.</w:t>
      </w:r>
    </w:p>
    <w:p w:rsidR="008C2146" w:rsidRDefault="008C2146">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92">
        <w:r>
          <w:rPr>
            <w:rStyle w:val="Hyperlink"/>
          </w:rPr>
          <w:t>10.1130/ges00570.1</w:t>
        </w:r>
      </w:hyperlink>
      <w:r>
        <w:t>.</w:t>
      </w:r>
    </w:p>
    <w:p w:rsidR="008C2146" w:rsidRDefault="008C2146">
      <w:pPr>
        <w:pStyle w:val="Bibliography"/>
      </w:pPr>
      <w:r>
        <w:t xml:space="preserve">Frey, F. A., and M. Prinz (1978), Ultramafic inclusions from san carlos, arizona - petrologic and geochemical data bearing on their petrogenesis, </w:t>
      </w:r>
      <w:r>
        <w:rPr>
          <w:i/>
        </w:rPr>
        <w:t>Earth and Planetary Science Letters</w:t>
      </w:r>
      <w:r>
        <w:t xml:space="preserve">, </w:t>
      </w:r>
      <w:r>
        <w:rPr>
          <w:i/>
        </w:rPr>
        <w:t>38</w:t>
      </w:r>
      <w:r>
        <w:t>, 129–176, doi:</w:t>
      </w:r>
      <w:hyperlink r:id="rId93">
        <w:r>
          <w:rPr>
            <w:rStyle w:val="Hyperlink"/>
          </w:rPr>
          <w:t>10.1016/0012-821X(</w:t>
        </w:r>
        <w:proofErr w:type="gramStart"/>
        <w:r>
          <w:rPr>
            <w:rStyle w:val="Hyperlink"/>
          </w:rPr>
          <w:t>78)90130</w:t>
        </w:r>
        <w:proofErr w:type="gramEnd"/>
        <w:r>
          <w:rPr>
            <w:rStyle w:val="Hyperlink"/>
          </w:rPr>
          <w:t>-9</w:t>
        </w:r>
      </w:hyperlink>
      <w:r>
        <w:t>.</w:t>
      </w:r>
    </w:p>
    <w:p w:rsidR="008C2146" w:rsidRDefault="008C2146">
      <w:pPr>
        <w:pStyle w:val="Bibliography"/>
      </w:pPr>
      <w:r>
        <w:t xml:space="preserve">Furlong, K. P., W. D. Hugo, and G. Zandt (1989), Geometry and evolution of the </w:t>
      </w:r>
      <w:proofErr w:type="gramStart"/>
      <w:r>
        <w:t>san andreas fault</w:t>
      </w:r>
      <w:proofErr w:type="gramEnd"/>
      <w:r>
        <w:t xml:space="preserve"> zone in northern california, </w:t>
      </w:r>
      <w:r>
        <w:rPr>
          <w:i/>
        </w:rPr>
        <w:t>J. Geophys. Res.</w:t>
      </w:r>
      <w:r>
        <w:t xml:space="preserve">, </w:t>
      </w:r>
      <w:r>
        <w:rPr>
          <w:i/>
        </w:rPr>
        <w:t>94</w:t>
      </w:r>
      <w:r>
        <w:t>(B3), 3100–3110, doi:</w:t>
      </w:r>
      <w:hyperlink r:id="rId94">
        <w:r>
          <w:rPr>
            <w:rStyle w:val="Hyperlink"/>
          </w:rPr>
          <w:t>10.1029/jb094ib03p03100</w:t>
        </w:r>
      </w:hyperlink>
      <w:r>
        <w:t>.</w:t>
      </w:r>
    </w:p>
    <w:p w:rsidR="008C2146" w:rsidRDefault="008C2146">
      <w:pPr>
        <w:pStyle w:val="Bibliography"/>
      </w:pPr>
      <w:r>
        <w:t xml:space="preserve">Gabuchian, V., A. J. Rosakis, H. S. Bhat, R. Madariaga, and H. Kanamori (2017), Experimental evidence that thrust earthquake ruptures might open faults, </w:t>
      </w:r>
      <w:r>
        <w:rPr>
          <w:i/>
        </w:rPr>
        <w:t>Nature</w:t>
      </w:r>
      <w:r>
        <w:t xml:space="preserve">, </w:t>
      </w:r>
      <w:r>
        <w:rPr>
          <w:i/>
        </w:rPr>
        <w:t>545</w:t>
      </w:r>
      <w:r>
        <w:t>(7654), 336–339.</w:t>
      </w:r>
    </w:p>
    <w:p w:rsidR="008C2146" w:rsidRDefault="008C2146">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95">
        <w:r>
          <w:rPr>
            <w:rStyle w:val="Hyperlink"/>
          </w:rPr>
          <w:t>10.1093/petrology/30.4.1033</w:t>
        </w:r>
      </w:hyperlink>
      <w:r>
        <w:t>.</w:t>
      </w:r>
    </w:p>
    <w:p w:rsidR="008C2146" w:rsidRDefault="008C2146">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96">
        <w:r>
          <w:rPr>
            <w:rStyle w:val="Hyperlink"/>
          </w:rPr>
          <w:t>10.1111/j.1751-908X.2002.tb00886.x</w:t>
        </w:r>
      </w:hyperlink>
      <w:r>
        <w:t>.</w:t>
      </w:r>
    </w:p>
    <w:p w:rsidR="008C2146" w:rsidRDefault="008C2146">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8C2146" w:rsidRDefault="008C2146">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97">
        <w:r>
          <w:rPr>
            <w:rStyle w:val="Hyperlink"/>
          </w:rPr>
          <w:t>10.1130/GES00790.1</w:t>
        </w:r>
      </w:hyperlink>
      <w:r>
        <w:t>.</w:t>
      </w:r>
    </w:p>
    <w:p w:rsidR="008C2146" w:rsidRDefault="008C2146">
      <w:pPr>
        <w:pStyle w:val="Bibliography"/>
      </w:pPr>
      <w:r>
        <w:t xml:space="preserve">Goes, S., and S. </w:t>
      </w:r>
      <w:del w:id="293" w:author="Peter" w:date="2017-07-02T20:02:00Z">
        <w:r w:rsidDel="00335D55">
          <w:delText>V. D.</w:delText>
        </w:r>
      </w:del>
      <w:ins w:id="294" w:author="Peter" w:date="2017-07-02T20:02:00Z">
        <w:r>
          <w:t>van der</w:t>
        </w:r>
      </w:ins>
      <w:r>
        <w:t xml:space="preserve"> Lee (2002), Thermal structure of the north american uppermost mantle inferred from seismic tomography, </w:t>
      </w:r>
      <w:r>
        <w:rPr>
          <w:i/>
        </w:rPr>
        <w:t>Journal of Geophysical Research</w:t>
      </w:r>
      <w:r>
        <w:t xml:space="preserve">, </w:t>
      </w:r>
      <w:r>
        <w:rPr>
          <w:i/>
        </w:rPr>
        <w:t>107</w:t>
      </w:r>
      <w:r>
        <w:t>.</w:t>
      </w:r>
    </w:p>
    <w:p w:rsidR="008C2146" w:rsidRDefault="008C2146">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98">
        <w:r>
          <w:rPr>
            <w:rStyle w:val="Hyperlink"/>
          </w:rPr>
          <w:t>10.1016/0031-9201(</w:t>
        </w:r>
        <w:proofErr w:type="gramStart"/>
        <w:r>
          <w:rPr>
            <w:rStyle w:val="Hyperlink"/>
          </w:rPr>
          <w:t>70)90076</w:t>
        </w:r>
        <w:proofErr w:type="gramEnd"/>
        <w:r>
          <w:rPr>
            <w:rStyle w:val="Hyperlink"/>
          </w:rPr>
          <w:t>-2</w:t>
        </w:r>
      </w:hyperlink>
      <w:r>
        <w:t>.</w:t>
      </w:r>
    </w:p>
    <w:p w:rsidR="008C2146" w:rsidRDefault="008C2146">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8C2146" w:rsidRDefault="008C2146">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99">
        <w:r>
          <w:rPr>
            <w:rStyle w:val="Hyperlink"/>
          </w:rPr>
          <w:t>10.1109/MCSE.2009.52</w:t>
        </w:r>
      </w:hyperlink>
      <w:r>
        <w:t>.</w:t>
      </w:r>
    </w:p>
    <w:p w:rsidR="008C2146" w:rsidRDefault="008C2146">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100">
        <w:r>
          <w:rPr>
            <w:rStyle w:val="Hyperlink"/>
          </w:rPr>
          <w:t>10.1080/00206814.2013.825141</w:t>
        </w:r>
      </w:hyperlink>
      <w:r>
        <w:t>.</w:t>
      </w:r>
    </w:p>
    <w:p w:rsidR="008C2146" w:rsidRDefault="008C2146">
      <w:pPr>
        <w:pStyle w:val="Bibliography"/>
      </w:pPr>
      <w:r>
        <w:t xml:space="preserve">Hardebeck, J. L. (2010), Seismotectonics and fault structure of the california central coast, </w:t>
      </w:r>
      <w:r>
        <w:rPr>
          <w:i/>
        </w:rPr>
        <w:t>Bulletin of the Seismological Society of America</w:t>
      </w:r>
      <w:r>
        <w:t xml:space="preserve">, </w:t>
      </w:r>
      <w:r>
        <w:rPr>
          <w:i/>
        </w:rPr>
        <w:t>100</w:t>
      </w:r>
      <w:r>
        <w:t>(3), 1031–1050, doi:</w:t>
      </w:r>
      <w:hyperlink r:id="rId101">
        <w:r>
          <w:rPr>
            <w:rStyle w:val="Hyperlink"/>
          </w:rPr>
          <w:t>10.1785/0120090307</w:t>
        </w:r>
      </w:hyperlink>
      <w:r>
        <w:t>.</w:t>
      </w:r>
    </w:p>
    <w:p w:rsidR="008C2146" w:rsidRDefault="008C2146">
      <w:pPr>
        <w:pStyle w:val="Bibliography"/>
      </w:pPr>
      <w:r>
        <w:t xml:space="preserve">Herzberg, C. T. (1978), Pyroxene geothermometry and geobarometry: Experimental and thermodynamic evaluation of some subsolidus phase relations involving pyroxenes in the system cao-mgo-al2o3-sio2, </w:t>
      </w:r>
      <w:r>
        <w:rPr>
          <w:i/>
        </w:rPr>
        <w:t xml:space="preserve">Geochimica </w:t>
      </w:r>
      <w:proofErr w:type="gramStart"/>
      <w:r>
        <w:rPr>
          <w:i/>
        </w:rPr>
        <w:t>et</w:t>
      </w:r>
      <w:proofErr w:type="gramEnd"/>
      <w:r>
        <w:rPr>
          <w:i/>
        </w:rPr>
        <w:t xml:space="preserve"> Cosmochimica Acta</w:t>
      </w:r>
      <w:r>
        <w:t xml:space="preserve">, </w:t>
      </w:r>
      <w:r>
        <w:rPr>
          <w:i/>
        </w:rPr>
        <w:t>42</w:t>
      </w:r>
      <w:r>
        <w:t>, 945–957.</w:t>
      </w:r>
    </w:p>
    <w:p w:rsidR="008C2146" w:rsidRDefault="008C2146">
      <w:pPr>
        <w:pStyle w:val="Bibliography"/>
      </w:pPr>
      <w:r>
        <w:t xml:space="preserve">Hofmann, A. W. (1997), Mantle geochemistry: The message from oceanic volcanism, </w:t>
      </w:r>
      <w:r>
        <w:rPr>
          <w:i/>
        </w:rPr>
        <w:t>Nature</w:t>
      </w:r>
      <w:r>
        <w:t xml:space="preserve">, </w:t>
      </w:r>
      <w:r>
        <w:rPr>
          <w:i/>
        </w:rPr>
        <w:t>385</w:t>
      </w:r>
      <w:r>
        <w:t>, 219–229, doi:</w:t>
      </w:r>
      <w:hyperlink r:id="rId102">
        <w:r>
          <w:rPr>
            <w:rStyle w:val="Hyperlink"/>
          </w:rPr>
          <w:t>10.1038/385219a0</w:t>
        </w:r>
      </w:hyperlink>
      <w:r>
        <w:t>.</w:t>
      </w:r>
    </w:p>
    <w:p w:rsidR="008C2146" w:rsidRDefault="008C2146">
      <w:pPr>
        <w:pStyle w:val="Bibliography"/>
      </w:pPr>
      <w:r>
        <w:t>Humphreys, E. D. (1995), Post-laramide removal of the farallon slab</w:t>
      </w:r>
      <w:proofErr w:type="gramStart"/>
      <w:r>
        <w:t>,western</w:t>
      </w:r>
      <w:proofErr w:type="gramEnd"/>
      <w:r>
        <w:t xml:space="preserve"> united states, </w:t>
      </w:r>
      <w:r>
        <w:rPr>
          <w:i/>
        </w:rPr>
        <w:t>Geology</w:t>
      </w:r>
      <w:r>
        <w:t xml:space="preserve">, </w:t>
      </w:r>
      <w:r>
        <w:rPr>
          <w:i/>
        </w:rPr>
        <w:t>23</w:t>
      </w:r>
      <w:r>
        <w:t>, 987–990, doi:</w:t>
      </w:r>
      <w:hyperlink r:id="rId103">
        <w:r>
          <w:rPr>
            <w:rStyle w:val="Hyperlink"/>
          </w:rPr>
          <w:t>10.1130/0091-7613(1995)023&lt;0987</w:t>
        </w:r>
      </w:hyperlink>
      <w:r>
        <w:t>.</w:t>
      </w:r>
    </w:p>
    <w:p w:rsidR="008C2146" w:rsidRDefault="008C2146">
      <w:pPr>
        <w:pStyle w:val="Bibliography"/>
      </w:pPr>
      <w:r>
        <w:t xml:space="preserve">Hurst, R. W. (1982), Petrogenesis of the conejo volcanic suite, southern california: Evidence for mid-ocean ridge–continental margin interactions, </w:t>
      </w:r>
      <w:r>
        <w:rPr>
          <w:i/>
        </w:rPr>
        <w:t>Geology</w:t>
      </w:r>
      <w:r>
        <w:t xml:space="preserve">, </w:t>
      </w:r>
      <w:r>
        <w:rPr>
          <w:i/>
        </w:rPr>
        <w:t>10</w:t>
      </w:r>
      <w:r>
        <w:t>(5), 267, doi:</w:t>
      </w:r>
      <w:hyperlink r:id="rId104">
        <w:r>
          <w:rPr>
            <w:rStyle w:val="Hyperlink"/>
          </w:rPr>
          <w:t>10.1130/0091-7613(</w:t>
        </w:r>
        <w:proofErr w:type="gramStart"/>
        <w:r>
          <w:rPr>
            <w:rStyle w:val="Hyperlink"/>
          </w:rPr>
          <w:t>1982)10</w:t>
        </w:r>
        <w:proofErr w:type="gramEnd"/>
        <w:r>
          <w:rPr>
            <w:rStyle w:val="Hyperlink"/>
          </w:rPr>
          <w:t>&lt;267:potcvs&gt;2.0.co;2</w:t>
        </w:r>
      </w:hyperlink>
      <w:r>
        <w:t>.</w:t>
      </w:r>
    </w:p>
    <w:p w:rsidR="008C2146" w:rsidRDefault="008C2146">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8C2146" w:rsidRDefault="008C2146">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105">
        <w:r>
          <w:rPr>
            <w:rStyle w:val="Hyperlink"/>
          </w:rPr>
          <w:t>10.1029/97jb03540</w:t>
        </w:r>
      </w:hyperlink>
      <w:r>
        <w:t>.</w:t>
      </w:r>
    </w:p>
    <w:p w:rsidR="008C2146" w:rsidRDefault="008C2146">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106">
        <w:r>
          <w:rPr>
            <w:rStyle w:val="Hyperlink"/>
          </w:rPr>
          <w:t>10.1130/ges00961.1</w:t>
        </w:r>
      </w:hyperlink>
      <w:r>
        <w:t>.</w:t>
      </w:r>
    </w:p>
    <w:p w:rsidR="008C2146" w:rsidRDefault="008C2146">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107">
        <w:r>
          <w:rPr>
            <w:rStyle w:val="Hyperlink"/>
          </w:rPr>
          <w:t>10.1029/1998tc900012</w:t>
        </w:r>
      </w:hyperlink>
      <w:r>
        <w:t>.</w:t>
      </w:r>
    </w:p>
    <w:p w:rsidR="008C2146" w:rsidRDefault="008C2146">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108">
        <w:r>
          <w:rPr>
            <w:rStyle w:val="Hyperlink"/>
          </w:rPr>
          <w:t>10.1029/1999GC000012</w:t>
        </w:r>
      </w:hyperlink>
      <w:r>
        <w:t>.</w:t>
      </w:r>
    </w:p>
    <w:p w:rsidR="008C2146" w:rsidRDefault="008C2146">
      <w:pPr>
        <w:pStyle w:val="Bibliography"/>
      </w:pPr>
      <w:r>
        <w:t xml:space="preserve">Kennedy, B. M. (1997), Mantle fluids in the san andreas fault system, california, </w:t>
      </w:r>
      <w:r>
        <w:rPr>
          <w:i/>
        </w:rPr>
        <w:t>Science</w:t>
      </w:r>
      <w:r>
        <w:t xml:space="preserve">, </w:t>
      </w:r>
      <w:r>
        <w:rPr>
          <w:i/>
        </w:rPr>
        <w:t>278</w:t>
      </w:r>
      <w:r>
        <w:t>(June), 1278–1281, doi:</w:t>
      </w:r>
      <w:hyperlink r:id="rId109">
        <w:r>
          <w:rPr>
            <w:rStyle w:val="Hyperlink"/>
          </w:rPr>
          <w:t>10.1126/science.278.5341.1278</w:t>
        </w:r>
      </w:hyperlink>
      <w:r>
        <w:t>.</w:t>
      </w:r>
    </w:p>
    <w:p w:rsidR="008C2146" w:rsidRDefault="008C2146">
      <w:pPr>
        <w:pStyle w:val="Bibliography"/>
      </w:pPr>
      <w:r>
        <w:t>Kidder, S. B., F. Herman, J. Saleeby, J</w:t>
      </w:r>
      <w:proofErr w:type="gramStart"/>
      <w:r>
        <w:t>.-</w:t>
      </w:r>
      <w:proofErr w:type="gramEnd"/>
      <w:r>
        <w:t xml:space="preserve">P. Avouac, M. N. Ducea, and a. Chapman (2013), Shear heating not a cause of inverted metamorphism, </w:t>
      </w:r>
      <w:r>
        <w:rPr>
          <w:i/>
        </w:rPr>
        <w:t>Geology</w:t>
      </w:r>
      <w:r>
        <w:t xml:space="preserve">, </w:t>
      </w:r>
      <w:r>
        <w:rPr>
          <w:i/>
        </w:rPr>
        <w:t>41</w:t>
      </w:r>
      <w:r>
        <w:t>(8), 899–902, doi:</w:t>
      </w:r>
      <w:hyperlink r:id="rId110">
        <w:r>
          <w:rPr>
            <w:rStyle w:val="Hyperlink"/>
          </w:rPr>
          <w:t>10.1130/G34289.1</w:t>
        </w:r>
      </w:hyperlink>
      <w:r>
        <w:t>.</w:t>
      </w:r>
    </w:p>
    <w:p w:rsidR="008C2146" w:rsidRDefault="008C2146">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8C2146" w:rsidRDefault="008C2146">
      <w:pPr>
        <w:pStyle w:val="Bibliography"/>
      </w:pPr>
      <w:r>
        <w:t xml:space="preserve">Kidder, S., M. Ducea, G. Gehrels, P. J. Patchett, and J. Vervoort (2003), Tectonic and magmatic development of the salinian coast ridge belt, california, </w:t>
      </w:r>
      <w:r>
        <w:rPr>
          <w:i/>
        </w:rPr>
        <w:t>Tectonics</w:t>
      </w:r>
      <w:r>
        <w:t xml:space="preserve">, </w:t>
      </w:r>
      <w:r>
        <w:rPr>
          <w:i/>
        </w:rPr>
        <w:t>22</w:t>
      </w:r>
      <w:r>
        <w:t>(5), 1058, doi:</w:t>
      </w:r>
      <w:hyperlink r:id="rId111">
        <w:r>
          <w:rPr>
            <w:rStyle w:val="Hyperlink"/>
          </w:rPr>
          <w:t>10.1029/2002TC001409</w:t>
        </w:r>
      </w:hyperlink>
      <w:r>
        <w:t>.</w:t>
      </w:r>
    </w:p>
    <w:p w:rsidR="008C2146" w:rsidRDefault="008C2146">
      <w:pPr>
        <w:pStyle w:val="Bibliography"/>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112">
        <w:r>
          <w:rPr>
            <w:rStyle w:val="Hyperlink"/>
          </w:rPr>
          <w:t>10.1029/96JB00988</w:t>
        </w:r>
      </w:hyperlink>
      <w:r>
        <w:t>.</w:t>
      </w:r>
    </w:p>
    <w:p w:rsidR="008C2146" w:rsidRDefault="008C2146">
      <w:pPr>
        <w:pStyle w:val="Bibliography"/>
      </w:pPr>
      <w:r>
        <w:t>Kistler, R. W., and D. E. Champion (2001), Rb-sr whole-rock and mineral ages, k-</w:t>
      </w:r>
      <w:proofErr w:type="gramStart"/>
      <w:r>
        <w:t>ar ,</w:t>
      </w:r>
      <w:proofErr w:type="gramEnd"/>
      <w:r>
        <w:t xml:space="preserve"> ar/ar, and u-pb mineral ages, and strontium, lead, neodymium, and oxygen isotopic compositions for granitic rocks from the salinian composite terrane, california, </w:t>
      </w:r>
      <w:r>
        <w:rPr>
          <w:i/>
        </w:rPr>
        <w:t>USGS Open File Report</w:t>
      </w:r>
      <w:r>
        <w:t xml:space="preserve">, </w:t>
      </w:r>
      <w:r>
        <w:rPr>
          <w:i/>
        </w:rPr>
        <w:t>01-453</w:t>
      </w:r>
      <w:r>
        <w:t>, 1–80.</w:t>
      </w:r>
    </w:p>
    <w:p w:rsidR="008C2146" w:rsidRDefault="008C2146">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113">
        <w:r>
          <w:rPr>
            <w:rStyle w:val="Hyperlink"/>
          </w:rPr>
          <w:t>10.1016/j.lithos.2004.03.017</w:t>
        </w:r>
      </w:hyperlink>
      <w:r>
        <w:t>.</w:t>
      </w:r>
    </w:p>
    <w:p w:rsidR="008C2146" w:rsidRDefault="008C2146">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114">
        <w:r>
          <w:rPr>
            <w:rStyle w:val="Hyperlink"/>
          </w:rPr>
          <w:t>10.1007/s004100050560</w:t>
        </w:r>
      </w:hyperlink>
      <w:r>
        <w:t>.</w:t>
      </w:r>
    </w:p>
    <w:p w:rsidR="008C2146" w:rsidRDefault="008C2146">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1988), 2375–2388.</w:t>
      </w:r>
    </w:p>
    <w:p w:rsidR="008C2146" w:rsidRDefault="008C2146">
      <w:pPr>
        <w:pStyle w:val="Bibliography"/>
      </w:pPr>
      <w:r>
        <w:t xml:space="preserve">Lachenbruch, A., and J. Sass (1980), Heat flow and energetics of the </w:t>
      </w:r>
      <w:proofErr w:type="gramStart"/>
      <w:r>
        <w:t>san andreas fault</w:t>
      </w:r>
      <w:proofErr w:type="gramEnd"/>
      <w:r>
        <w:t xml:space="preserve"> zone, </w:t>
      </w:r>
      <w:r>
        <w:rPr>
          <w:i/>
        </w:rPr>
        <w:t>Journal of Geophysical Research</w:t>
      </w:r>
      <w:r>
        <w:t xml:space="preserve">, </w:t>
      </w:r>
      <w:r>
        <w:rPr>
          <w:i/>
        </w:rPr>
        <w:t>85</w:t>
      </w:r>
      <w:r>
        <w:t>, 6185–6222.</w:t>
      </w:r>
    </w:p>
    <w:p w:rsidR="008C2146" w:rsidRDefault="008C2146">
      <w:pPr>
        <w:pStyle w:val="Bibliography"/>
      </w:pPr>
      <w:r>
        <w:t>Lee, C</w:t>
      </w:r>
      <w:proofErr w:type="gramStart"/>
      <w:r>
        <w:t>.-</w:t>
      </w:r>
      <w:proofErr w:type="gramEnd"/>
      <w:r>
        <w:t xml:space="preserve">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115">
        <w:r>
          <w:rPr>
            <w:rStyle w:val="Hyperlink"/>
          </w:rPr>
          <w:t>10.1029/2001gc000152</w:t>
        </w:r>
      </w:hyperlink>
      <w:r>
        <w:t>.</w:t>
      </w:r>
    </w:p>
    <w:p w:rsidR="008C2146" w:rsidRDefault="008C2146">
      <w:pPr>
        <w:pStyle w:val="Bibliography"/>
      </w:pPr>
      <w:r>
        <w:t xml:space="preserve">Lee, T. L. T., a. Sanyal, M. Leok, and N. McClamroch (2006), Deterministic global attitude estimation, </w:t>
      </w:r>
      <w:r>
        <w:rPr>
          <w:i/>
        </w:rPr>
        <w:t>Proceedings of the 45th IEEE Conference on Decision and Control</w:t>
      </w:r>
      <w:r>
        <w:t>, doi:</w:t>
      </w:r>
      <w:hyperlink r:id="rId116">
        <w:r>
          <w:rPr>
            <w:rStyle w:val="Hyperlink"/>
          </w:rPr>
          <w:t>10.1109/CDC.2006.376688</w:t>
        </w:r>
      </w:hyperlink>
      <w:r>
        <w:t>.</w:t>
      </w:r>
    </w:p>
    <w:p w:rsidR="008C2146" w:rsidRDefault="008C2146">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117">
        <w:r>
          <w:rPr>
            <w:rStyle w:val="Hyperlink"/>
          </w:rPr>
          <w:t>10.1002/2015tc003824</w:t>
        </w:r>
      </w:hyperlink>
      <w:r>
        <w:t>.</w:t>
      </w:r>
    </w:p>
    <w:p w:rsidR="008C2146" w:rsidRDefault="008C2146">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hyperlink r:id="rId118">
        <w:r>
          <w:rPr>
            <w:rStyle w:val="Hyperlink"/>
          </w:rPr>
          <w:t>10.1111/j.1365-246X.2007.03428.x</w:t>
        </w:r>
      </w:hyperlink>
      <w:r>
        <w:t>.</w:t>
      </w:r>
    </w:p>
    <w:p w:rsidR="008C2146" w:rsidRDefault="008C2146">
      <w:pPr>
        <w:pStyle w:val="Bibliography"/>
      </w:pPr>
      <w:r>
        <w:t xml:space="preserve">Liang, Y., C. Sun, and L. Yao (2013), A ree-in-two-pyroxene thermometer for mafic and ultramafic rocks, </w:t>
      </w:r>
      <w:r>
        <w:rPr>
          <w:i/>
        </w:rPr>
        <w:t xml:space="preserve">Geochimica </w:t>
      </w:r>
      <w:proofErr w:type="gramStart"/>
      <w:r>
        <w:rPr>
          <w:i/>
        </w:rPr>
        <w:t>et</w:t>
      </w:r>
      <w:proofErr w:type="gramEnd"/>
      <w:r>
        <w:rPr>
          <w:i/>
        </w:rPr>
        <w:t xml:space="preserve"> Cosmochimica Acta</w:t>
      </w:r>
      <w:r>
        <w:t xml:space="preserve">, </w:t>
      </w:r>
      <w:r>
        <w:rPr>
          <w:i/>
        </w:rPr>
        <w:t>102</w:t>
      </w:r>
      <w:r>
        <w:t>, 246–260, doi:</w:t>
      </w:r>
      <w:hyperlink r:id="rId119">
        <w:r>
          <w:rPr>
            <w:rStyle w:val="Hyperlink"/>
          </w:rPr>
          <w:t>10.1016/j.gca.2012.10.035</w:t>
        </w:r>
      </w:hyperlink>
      <w:r>
        <w:t>.</w:t>
      </w:r>
    </w:p>
    <w:p w:rsidR="008C2146" w:rsidRDefault="008C2146">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120">
        <w:r>
          <w:rPr>
            <w:rStyle w:val="Hyperlink"/>
          </w:rPr>
          <w:t>10.1038/ngeo829</w:t>
        </w:r>
      </w:hyperlink>
      <w:r>
        <w:t>.</w:t>
      </w:r>
    </w:p>
    <w:p w:rsidR="008C2146" w:rsidRDefault="008C2146">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121">
        <w:r>
          <w:rPr>
            <w:rStyle w:val="Hyperlink"/>
          </w:rPr>
          <w:t>10.1130/0091-7613(</w:t>
        </w:r>
        <w:proofErr w:type="gramStart"/>
        <w:r>
          <w:rPr>
            <w:rStyle w:val="Hyperlink"/>
          </w:rPr>
          <w:t>1993)021</w:t>
        </w:r>
        <w:proofErr w:type="gramEnd"/>
        <w:r>
          <w:rPr>
            <w:rStyle w:val="Hyperlink"/>
          </w:rPr>
          <w:t>&lt;0719:iefpoc&gt;2.3.co;2</w:t>
        </w:r>
      </w:hyperlink>
      <w:r>
        <w:t>.</w:t>
      </w:r>
    </w:p>
    <w:p w:rsidR="008C2146" w:rsidRDefault="008C2146">
      <w:pPr>
        <w:pStyle w:val="Bibliography"/>
      </w:pPr>
      <w:r>
        <w:t>Livaccari, R. F., K. Burke, and a. M. C. Şengör (1981), Was the laramide orogeny related to subduction of an oceanic plateau</w:t>
      </w:r>
      <w:proofErr w:type="gramStart"/>
      <w:r>
        <w:t>?,</w:t>
      </w:r>
      <w:proofErr w:type="gramEnd"/>
      <w:r>
        <w:t xml:space="preserve"> </w:t>
      </w:r>
      <w:r>
        <w:rPr>
          <w:i/>
        </w:rPr>
        <w:t>289</w:t>
      </w:r>
      <w:r>
        <w:t>, 276–278, doi:</w:t>
      </w:r>
      <w:hyperlink r:id="rId122">
        <w:r>
          <w:rPr>
            <w:rStyle w:val="Hyperlink"/>
          </w:rPr>
          <w:t>10.1038/289276a0</w:t>
        </w:r>
      </w:hyperlink>
      <w:r>
        <w:t>.</w:t>
      </w:r>
    </w:p>
    <w:p w:rsidR="008C2146" w:rsidRDefault="008C2146">
      <w:pPr>
        <w:pStyle w:val="Bibliography"/>
      </w:pPr>
      <w:r>
        <w:t>Luffi, P., J. B. Saleeby, C</w:t>
      </w:r>
      <w:proofErr w:type="gramStart"/>
      <w:r>
        <w:t>.-</w:t>
      </w:r>
      <w:proofErr w:type="gramEnd"/>
      <w:r>
        <w:t xml:space="preserve">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123">
        <w:r>
          <w:rPr>
            <w:rStyle w:val="Hyperlink"/>
          </w:rPr>
          <w:t>10.1029/2008JB005906</w:t>
        </w:r>
      </w:hyperlink>
      <w:r>
        <w:t>.</w:t>
      </w:r>
    </w:p>
    <w:p w:rsidR="008C2146" w:rsidRDefault="008C2146">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124">
        <w:r>
          <w:rPr>
            <w:rStyle w:val="Hyperlink"/>
          </w:rPr>
          <w:t>10.1029/94jb02127</w:t>
        </w:r>
      </w:hyperlink>
      <w:r>
        <w:t>.</w:t>
      </w:r>
    </w:p>
    <w:p w:rsidR="008C2146" w:rsidRDefault="008C2146">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125">
        <w:r>
          <w:rPr>
            <w:rStyle w:val="Hyperlink"/>
          </w:rPr>
          <w:t>10.1016/S0040-</w:t>
        </w:r>
        <w:proofErr w:type="gramStart"/>
        <w:r>
          <w:rPr>
            <w:rStyle w:val="Hyperlink"/>
          </w:rPr>
          <w:t>1951(</w:t>
        </w:r>
        <w:proofErr w:type="gramEnd"/>
        <w:r>
          <w:rPr>
            <w:rStyle w:val="Hyperlink"/>
          </w:rPr>
          <w:t>96)00279-X</w:t>
        </w:r>
      </w:hyperlink>
      <w:r>
        <w:t>.</w:t>
      </w:r>
    </w:p>
    <w:p w:rsidR="008C2146" w:rsidRDefault="008C2146">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126">
        <w:r>
          <w:rPr>
            <w:rStyle w:val="Hyperlink"/>
          </w:rPr>
          <w:t>10.1306/c1ea3a82-16c9-11d7-8645000102c1865d</w:t>
        </w:r>
      </w:hyperlink>
      <w:r>
        <w:t>.</w:t>
      </w:r>
    </w:p>
    <w:p w:rsidR="008C2146" w:rsidRDefault="008C2146">
      <w:pPr>
        <w:pStyle w:val="Bibliography"/>
      </w:pPr>
      <w:proofErr w:type="gramStart"/>
      <w:r>
        <w:t xml:space="preserve">McCulloch, M., and G. Wasserburg (1978), Sm-nd and rb-sr chronology of continental crust formation, </w:t>
      </w:r>
      <w:r>
        <w:rPr>
          <w:i/>
        </w:rPr>
        <w:t>Science</w:t>
      </w:r>
      <w:r>
        <w:t xml:space="preserve">, </w:t>
      </w:r>
      <w:r>
        <w:rPr>
          <w:i/>
        </w:rPr>
        <w:t>200</w:t>
      </w:r>
      <w:r>
        <w:t>(4345), 1003–1011.</w:t>
      </w:r>
      <w:proofErr w:type="gramEnd"/>
    </w:p>
    <w:p w:rsidR="008C2146" w:rsidRDefault="008C2146">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8C2146" w:rsidRDefault="008C2146">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127">
        <w:r>
          <w:rPr>
            <w:rStyle w:val="Hyperlink"/>
          </w:rPr>
          <w:t>10.1029/2009jb006873</w:t>
        </w:r>
      </w:hyperlink>
      <w:r>
        <w:t>.</w:t>
      </w:r>
    </w:p>
    <w:p w:rsidR="008C2146" w:rsidRDefault="008C2146">
      <w:pPr>
        <w:pStyle w:val="Bibliography"/>
      </w:pPr>
      <w:r>
        <w:t xml:space="preserve">Murchey, B. L., and D. L. Jones (1984), Age and significance of chert in the </w:t>
      </w:r>
      <w:proofErr w:type="gramStart"/>
      <w:r>
        <w:t>franciscan</w:t>
      </w:r>
      <w:proofErr w:type="gramEnd"/>
      <w:r>
        <w:t xml:space="preserve"> complex in the san francisco bay region, </w:t>
      </w:r>
      <w:r>
        <w:rPr>
          <w:i/>
        </w:rPr>
        <w:t>Franciscan Geology of Northern California</w:t>
      </w:r>
      <w:r>
        <w:t>.</w:t>
      </w:r>
    </w:p>
    <w:p w:rsidR="008C2146" w:rsidRDefault="008C2146">
      <w:pPr>
        <w:pStyle w:val="Bibliography"/>
      </w:pPr>
      <w:r>
        <w:t xml:space="preserve">Nadin, E. S., and J. B. Saleeby (2008), Disruption of regional primary structure of the sierra nevada batholith by the kern canyon fault system, california, in </w:t>
      </w:r>
      <w:r>
        <w:rPr>
          <w:i/>
        </w:rPr>
        <w:t>Ophiolites, arcs, and batholiths: Geological society of america special paper</w:t>
      </w:r>
      <w:r>
        <w:t>, vol. 438, edited by J. Wright and J. W. Shervais, pp. 429–454, The Geological Society of America.</w:t>
      </w:r>
    </w:p>
    <w:p w:rsidR="008C2146" w:rsidRDefault="008C2146">
      <w:pPr>
        <w:pStyle w:val="Bibliography"/>
      </w:pPr>
      <w:r>
        <w:t xml:space="preserve">Nesse, W. D. (2000), </w:t>
      </w:r>
      <w:r>
        <w:rPr>
          <w:i/>
        </w:rPr>
        <w:t>Introduction to mineralogy</w:t>
      </w:r>
      <w:r>
        <w:t>, Oxford University Press, Oxford.</w:t>
      </w:r>
    </w:p>
    <w:p w:rsidR="008C2146" w:rsidRDefault="008C2146">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128">
        <w:r>
          <w:rPr>
            <w:rStyle w:val="Hyperlink"/>
          </w:rPr>
          <w:t>10.1130/0091-7613(</w:t>
        </w:r>
        <w:proofErr w:type="gramStart"/>
        <w:r>
          <w:rPr>
            <w:rStyle w:val="Hyperlink"/>
          </w:rPr>
          <w:t>1992)020</w:t>
        </w:r>
        <w:proofErr w:type="gramEnd"/>
        <w:r>
          <w:rPr>
            <w:rStyle w:val="Hyperlink"/>
          </w:rPr>
          <w:t>&lt;0239</w:t>
        </w:r>
      </w:hyperlink>
      <w:r>
        <w:t>.</w:t>
      </w:r>
    </w:p>
    <w:p w:rsidR="008C2146" w:rsidRDefault="008C2146">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129">
        <w:r>
          <w:rPr>
            <w:rStyle w:val="Hyperlink"/>
          </w:rPr>
          <w:t>10.1016/0012-821X(</w:t>
        </w:r>
        <w:proofErr w:type="gramStart"/>
        <w:r>
          <w:rPr>
            <w:rStyle w:val="Hyperlink"/>
          </w:rPr>
          <w:t>85)90043</w:t>
        </w:r>
        <w:proofErr w:type="gramEnd"/>
        <w:r>
          <w:rPr>
            <w:rStyle w:val="Hyperlink"/>
          </w:rPr>
          <w:t>-3</w:t>
        </w:r>
      </w:hyperlink>
      <w:r>
        <w:t>.</w:t>
      </w:r>
    </w:p>
    <w:p w:rsidR="008C2146" w:rsidRDefault="008C2146">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130">
        <w:r>
          <w:rPr>
            <w:rStyle w:val="Hyperlink"/>
          </w:rPr>
          <w:t>10.1007/s00410-009-0455-9</w:t>
        </w:r>
      </w:hyperlink>
      <w:r>
        <w:t>.</w:t>
      </w:r>
    </w:p>
    <w:p w:rsidR="008C2146" w:rsidRDefault="008C2146">
      <w:pPr>
        <w:pStyle w:val="Bibliography"/>
      </w:pPr>
      <w:proofErr w:type="gramStart"/>
      <w:r>
        <w:t>Nimis, P., and W. R. Taylor (2000), Single clinopyroxene thermobarometry for garnet peridotites.</w:t>
      </w:r>
      <w:proofErr w:type="gramEnd"/>
      <w:r>
        <w:t xml:space="preserve"> </w:t>
      </w:r>
      <w:proofErr w:type="gramStart"/>
      <w:r>
        <w:t>part</w:t>
      </w:r>
      <w:proofErr w:type="gramEnd"/>
      <w:r>
        <w:t xml:space="preserve"> i. calibration and testing of a cr-in-cpx barometer and an enstatite-in-cpx thermometer, </w:t>
      </w:r>
      <w:r>
        <w:rPr>
          <w:i/>
        </w:rPr>
        <w:t>Contributions to Mineralogy and Petrology</w:t>
      </w:r>
      <w:r>
        <w:t xml:space="preserve">, </w:t>
      </w:r>
      <w:r>
        <w:rPr>
          <w:i/>
        </w:rPr>
        <w:t>139</w:t>
      </w:r>
      <w:r>
        <w:t>(5), 541–554, doi:</w:t>
      </w:r>
      <w:hyperlink r:id="rId131">
        <w:r>
          <w:rPr>
            <w:rStyle w:val="Hyperlink"/>
          </w:rPr>
          <w:t>10.1007/s004100000156</w:t>
        </w:r>
      </w:hyperlink>
      <w:r>
        <w:t>.</w:t>
      </w:r>
    </w:p>
    <w:p w:rsidR="008C2146" w:rsidRDefault="008C2146">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132">
        <w:r>
          <w:rPr>
            <w:rStyle w:val="Hyperlink"/>
          </w:rPr>
          <w:t>10.1111/j.1365-246x.2009.04198.x</w:t>
        </w:r>
      </w:hyperlink>
      <w:r>
        <w:t>.</w:t>
      </w:r>
    </w:p>
    <w:p w:rsidR="008C2146" w:rsidRDefault="008C2146">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8C2146" w:rsidRDefault="008C2146">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133">
        <w:r>
          <w:rPr>
            <w:rStyle w:val="Hyperlink"/>
          </w:rPr>
          <w:t>10.1180/minmag.1997.061.405.09</w:t>
        </w:r>
      </w:hyperlink>
      <w:r>
        <w:t>.</w:t>
      </w:r>
    </w:p>
    <w:p w:rsidR="008C2146" w:rsidRDefault="008C2146">
      <w:pPr>
        <w:pStyle w:val="Bibliography"/>
      </w:pPr>
      <w:r>
        <w:t>O’Reilly, S. Y., and W. L. Griffin (2010), The continental lithosphere-asthenosphere boundary: Can we sample it</w:t>
      </w:r>
      <w:proofErr w:type="gramStart"/>
      <w:r>
        <w:t>?,</w:t>
      </w:r>
      <w:proofErr w:type="gramEnd"/>
      <w:r>
        <w:t xml:space="preserve"> </w:t>
      </w:r>
      <w:r>
        <w:rPr>
          <w:i/>
        </w:rPr>
        <w:t>Lithos</w:t>
      </w:r>
      <w:r>
        <w:t xml:space="preserve">, </w:t>
      </w:r>
      <w:r>
        <w:rPr>
          <w:i/>
        </w:rPr>
        <w:t>120</w:t>
      </w:r>
      <w:r>
        <w:t>(1-2), 1–13, doi:</w:t>
      </w:r>
      <w:hyperlink r:id="rId134">
        <w:r>
          <w:rPr>
            <w:rStyle w:val="Hyperlink"/>
          </w:rPr>
          <w:t>10.1016/j.lithos.2010.03.016</w:t>
        </w:r>
      </w:hyperlink>
      <w:r>
        <w:t>.</w:t>
      </w:r>
    </w:p>
    <w:p w:rsidR="008C2146" w:rsidRDefault="008C2146">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rsidR="008C2146" w:rsidRDefault="008C2146">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135">
        <w:r>
          <w:rPr>
            <w:rStyle w:val="Hyperlink"/>
          </w:rPr>
          <w:t>10.2307/30068676</w:t>
        </w:r>
      </w:hyperlink>
      <w:r>
        <w:t>.</w:t>
      </w:r>
    </w:p>
    <w:p w:rsidR="008C2146" w:rsidRDefault="008C2146">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136">
        <w:r>
          <w:rPr>
            <w:rStyle w:val="Hyperlink"/>
          </w:rPr>
          <w:t>10.1016/j.epsl.2012.03.027</w:t>
        </w:r>
      </w:hyperlink>
      <w:r>
        <w:t>.</w:t>
      </w:r>
    </w:p>
    <w:p w:rsidR="008C2146" w:rsidRDefault="008C2146">
      <w:pPr>
        <w:pStyle w:val="Bibliography"/>
      </w:pPr>
      <w:r>
        <w:t xml:space="preserve">Platt, J. P., and W. M. Behr (2011), Deep structure of lithospheric fault zones, </w:t>
      </w:r>
      <w:r>
        <w:rPr>
          <w:i/>
        </w:rPr>
        <w:t>Geophysical Research Letters</w:t>
      </w:r>
      <w:r>
        <w:t xml:space="preserve">, </w:t>
      </w:r>
      <w:r>
        <w:rPr>
          <w:i/>
        </w:rPr>
        <w:t>38</w:t>
      </w:r>
      <w:r>
        <w:t>(24), doi:</w:t>
      </w:r>
      <w:hyperlink r:id="rId137">
        <w:r>
          <w:rPr>
            <w:rStyle w:val="Hyperlink"/>
          </w:rPr>
          <w:t>10.1029/2011GL049719</w:t>
        </w:r>
      </w:hyperlink>
      <w:r>
        <w:t>.</w:t>
      </w:r>
    </w:p>
    <w:p w:rsidR="008C2146" w:rsidRDefault="008C2146">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138">
        <w:r>
          <w:rPr>
            <w:rStyle w:val="Hyperlink"/>
          </w:rPr>
          <w:t>10.1016/0040-1951(</w:t>
        </w:r>
        <w:proofErr w:type="gramStart"/>
        <w:r>
          <w:rPr>
            <w:rStyle w:val="Hyperlink"/>
          </w:rPr>
          <w:t>77)90215</w:t>
        </w:r>
        <w:proofErr w:type="gramEnd"/>
        <w:r>
          <w:rPr>
            <w:rStyle w:val="Hyperlink"/>
          </w:rPr>
          <w:t>-3</w:t>
        </w:r>
      </w:hyperlink>
      <w:r>
        <w:t>.</w:t>
      </w:r>
    </w:p>
    <w:p w:rsidR="008C2146" w:rsidRDefault="008C2146">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139">
        <w:r>
          <w:rPr>
            <w:rStyle w:val="Hyperlink"/>
          </w:rPr>
          <w:t>10.1016/S0012-</w:t>
        </w:r>
        <w:proofErr w:type="gramStart"/>
        <w:r>
          <w:rPr>
            <w:rStyle w:val="Hyperlink"/>
          </w:rPr>
          <w:t>821X(</w:t>
        </w:r>
        <w:proofErr w:type="gramEnd"/>
        <w:r>
          <w:rPr>
            <w:rStyle w:val="Hyperlink"/>
          </w:rPr>
          <w:t>98)00213-1</w:t>
        </w:r>
      </w:hyperlink>
      <w:r>
        <w:t>.</w:t>
      </w:r>
    </w:p>
    <w:p w:rsidR="008C2146" w:rsidRDefault="008C2146">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rsidR="008C2146" w:rsidRDefault="008C2146">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140">
        <w:r>
          <w:rPr>
            <w:rStyle w:val="Hyperlink"/>
          </w:rPr>
          <w:t>10.1029/2002TC001374</w:t>
        </w:r>
      </w:hyperlink>
      <w:r>
        <w:t>.</w:t>
      </w:r>
    </w:p>
    <w:p w:rsidR="008C2146" w:rsidRDefault="008C2146">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rsidR="008C2146" w:rsidRDefault="008C2146">
      <w:pPr>
        <w:pStyle w:val="Bibliography"/>
      </w:pPr>
      <w:proofErr w:type="gramStart"/>
      <w:r>
        <w:t>Saleeby, J., and 1.</w:t>
      </w:r>
      <w:proofErr w:type="gramEnd"/>
      <w:r>
        <w:t xml:space="preserve"> </w:t>
      </w:r>
      <w:proofErr w:type="gramStart"/>
      <w:r>
        <w:t>contributors</w:t>
      </w:r>
      <w:proofErr w:type="gramEnd"/>
      <w:r>
        <w:t xml:space="preserve"> (1986), Continent-ocean transect, corridor c2, monterey bay offshore to the colorado plateau, in </w:t>
      </w:r>
      <w:r>
        <w:rPr>
          <w:i/>
        </w:rPr>
        <w:t>Map and chart series tra c2, 2 sheets, scale 1:500,000</w:t>
      </w:r>
      <w:r>
        <w:t>, p. 87, Geologic Society of America.</w:t>
      </w:r>
    </w:p>
    <w:p w:rsidR="008C2146" w:rsidRDefault="008C2146">
      <w:pPr>
        <w:pStyle w:val="Bibliography"/>
      </w:pPr>
      <w:r>
        <w:t xml:space="preserve">Saleeby, J., K. A. Farley, R. W. Kistler, and R. J. Fleck (2007), Thermal evolution and exhumation of deep-level batholithic exposures, southernmost sierra nevada, california, in </w:t>
      </w:r>
      <w:r>
        <w:rPr>
          <w:i/>
        </w:rPr>
        <w:t xml:space="preserve">Special paper 419: Convergent margin terranes and associated regions: A tribute to </w:t>
      </w:r>
      <w:proofErr w:type="gramStart"/>
      <w:r>
        <w:rPr>
          <w:i/>
        </w:rPr>
        <w:t>w.G</w:t>
      </w:r>
      <w:proofErr w:type="gramEnd"/>
      <w:r>
        <w:rPr>
          <w:i/>
        </w:rPr>
        <w:t xml:space="preserve">. </w:t>
      </w:r>
      <w:proofErr w:type="gramStart"/>
      <w:r>
        <w:rPr>
          <w:i/>
        </w:rPr>
        <w:t>ernst</w:t>
      </w:r>
      <w:proofErr w:type="gramEnd"/>
      <w:r>
        <w:t>, pp. 39–66, Geological Society of America.</w:t>
      </w:r>
    </w:p>
    <w:p w:rsidR="008C2146" w:rsidRDefault="008C2146">
      <w:pPr>
        <w:pStyle w:val="Bibliography"/>
      </w:pPr>
      <w:r>
        <w:t xml:space="preserve">Saleeby, J., L. L.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hyperlink r:id="rId141">
        <w:r>
          <w:rPr>
            <w:rStyle w:val="Hyperlink"/>
          </w:rPr>
          <w:t>10.1130/ges00746.1</w:t>
        </w:r>
      </w:hyperlink>
      <w:r>
        <w:t>.</w:t>
      </w:r>
    </w:p>
    <w:p w:rsidR="008C2146" w:rsidRDefault="008C2146">
      <w:pPr>
        <w:pStyle w:val="Bibliography"/>
      </w:pPr>
      <w:r>
        <w:t xml:space="preserve">Saleeby, J., Z. Saleeby, and L. Le Pourhiet (2013), Epeirogenic transients related to mantle lithosphere removal in the southern sierra nevada region, california: Part ii. </w:t>
      </w:r>
      <w:proofErr w:type="gramStart"/>
      <w:r>
        <w:t>implications</w:t>
      </w:r>
      <w:proofErr w:type="gramEnd"/>
      <w:r>
        <w:t xml:space="preserve"> of rock uplift and basin subsidence relations, </w:t>
      </w:r>
      <w:r>
        <w:rPr>
          <w:i/>
        </w:rPr>
        <w:t>Geosphere</w:t>
      </w:r>
      <w:r>
        <w:t xml:space="preserve">, </w:t>
      </w:r>
      <w:r>
        <w:rPr>
          <w:i/>
        </w:rPr>
        <w:t>9</w:t>
      </w:r>
      <w:r>
        <w:t>(3), 394–425, doi:</w:t>
      </w:r>
      <w:hyperlink r:id="rId142">
        <w:r>
          <w:rPr>
            <w:rStyle w:val="Hyperlink"/>
          </w:rPr>
          <w:t>10.1130/GES00816.1</w:t>
        </w:r>
      </w:hyperlink>
      <w:r>
        <w:t>.</w:t>
      </w:r>
    </w:p>
    <w:p w:rsidR="008C2146" w:rsidRDefault="008C2146">
      <w:pPr>
        <w:pStyle w:val="Bibliography"/>
      </w:pPr>
      <w:r>
        <w:t xml:space="preserve">Schott, R. C., and C. M. Johnson (1998), Sedimentary record of the late cretaceous thrusting and collapse of the salinia-mojave magmatic arc, </w:t>
      </w:r>
      <w:r>
        <w:rPr>
          <w:i/>
        </w:rPr>
        <w:t>Geology</w:t>
      </w:r>
      <w:r>
        <w:t xml:space="preserve">, </w:t>
      </w:r>
      <w:r>
        <w:rPr>
          <w:i/>
        </w:rPr>
        <w:t>26</w:t>
      </w:r>
      <w:r>
        <w:t>(4), 327, doi:</w:t>
      </w:r>
      <w:hyperlink r:id="rId143">
        <w:r>
          <w:rPr>
            <w:rStyle w:val="Hyperlink"/>
          </w:rPr>
          <w:t>10.1130/0091-7613(</w:t>
        </w:r>
        <w:proofErr w:type="gramStart"/>
        <w:r>
          <w:rPr>
            <w:rStyle w:val="Hyperlink"/>
          </w:rPr>
          <w:t>1998)026</w:t>
        </w:r>
        <w:proofErr w:type="gramEnd"/>
        <w:r>
          <w:rPr>
            <w:rStyle w:val="Hyperlink"/>
          </w:rPr>
          <w:t>&lt;0327:SROTLC&gt;2.3.CO;2</w:t>
        </w:r>
      </w:hyperlink>
      <w:r>
        <w:t>.</w:t>
      </w:r>
    </w:p>
    <w:p w:rsidR="008C2146" w:rsidRDefault="008C2146">
      <w:pPr>
        <w:pStyle w:val="Bibliography"/>
      </w:pPr>
      <w:r>
        <w:t>Schott, R. C., and C. M. Johnson (2001), Garnet-bearing trondhjemite and other conglomerate clasts from the gualala basin, california: Sedimentary record of the missing western portion of the salinian magmatic arc</w:t>
      </w:r>
      <w:proofErr w:type="gramStart"/>
      <w:r>
        <w:t>?,</w:t>
      </w:r>
      <w:proofErr w:type="gramEnd"/>
      <w:r>
        <w:t xml:space="preserve"> </w:t>
      </w:r>
      <w:r>
        <w:rPr>
          <w:i/>
        </w:rPr>
        <w:t>Geological Society of America Bulletin</w:t>
      </w:r>
      <w:r>
        <w:t xml:space="preserve">, </w:t>
      </w:r>
      <w:r>
        <w:rPr>
          <w:i/>
        </w:rPr>
        <w:t>113</w:t>
      </w:r>
      <w:r>
        <w:t>(7), 870–880.</w:t>
      </w:r>
    </w:p>
    <w:p w:rsidR="008C2146" w:rsidRDefault="008C2146">
      <w:pPr>
        <w:pStyle w:val="Bibliography"/>
      </w:pPr>
      <w:r>
        <w:t xml:space="preserve">Seiders, V. (1989), Geologic map of the </w:t>
      </w:r>
      <w:proofErr w:type="gramStart"/>
      <w:r>
        <w:t>burnett</w:t>
      </w:r>
      <w:proofErr w:type="gramEnd"/>
      <w:r>
        <w:t xml:space="preserve"> peak quadrangle, monterey and san luis obispo counties, california, </w:t>
      </w:r>
      <w:r>
        <w:rPr>
          <w:i/>
        </w:rPr>
        <w:t>U.S. Geological Survey Geologic Maps</w:t>
      </w:r>
      <w:r>
        <w:t>.</w:t>
      </w:r>
    </w:p>
    <w:p w:rsidR="008C2146" w:rsidRDefault="008C2146">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144">
        <w:r>
          <w:rPr>
            <w:rStyle w:val="Hyperlink"/>
          </w:rPr>
          <w:t>10.1016/j.earscirev.2012.03.002</w:t>
        </w:r>
      </w:hyperlink>
      <w:r>
        <w:t>.</w:t>
      </w:r>
    </w:p>
    <w:p w:rsidR="008C2146" w:rsidRDefault="008C2146">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145">
        <w:r>
          <w:rPr>
            <w:rStyle w:val="Hyperlink"/>
          </w:rPr>
          <w:t>10.1007/bf00306476</w:t>
        </w:r>
      </w:hyperlink>
      <w:r>
        <w:t>.</w:t>
      </w:r>
    </w:p>
    <w:p w:rsidR="008C2146" w:rsidRDefault="008C2146">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146">
        <w:r>
          <w:rPr>
            <w:rStyle w:val="Hyperlink"/>
          </w:rPr>
          <w:t>10.1130/g34214.1</w:t>
        </w:r>
      </w:hyperlink>
      <w:r>
        <w:t>.</w:t>
      </w:r>
    </w:p>
    <w:p w:rsidR="008C2146" w:rsidRDefault="008C2146">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147">
        <w:r>
          <w:rPr>
            <w:rStyle w:val="Hyperlink"/>
          </w:rPr>
          <w:t>10.1016/0012-821x(</w:t>
        </w:r>
        <w:proofErr w:type="gramStart"/>
        <w:r>
          <w:rPr>
            <w:rStyle w:val="Hyperlink"/>
          </w:rPr>
          <w:t>73)90106</w:t>
        </w:r>
        <w:proofErr w:type="gramEnd"/>
        <w:r>
          <w:rPr>
            <w:rStyle w:val="Hyperlink"/>
          </w:rPr>
          <w:t>-4</w:t>
        </w:r>
      </w:hyperlink>
      <w:r>
        <w:t>.</w:t>
      </w:r>
    </w:p>
    <w:p w:rsidR="008C2146" w:rsidRDefault="008C2146">
      <w:pPr>
        <w:pStyle w:val="Bibliography"/>
      </w:pPr>
      <w:r>
        <w:t xml:space="preserve">Shields, J. E., and A. D. Chapman (2016), Late cretaceous tectonic displacement of sub-continental mantle lithosphere beneath the sw </w:t>
      </w:r>
      <w:proofErr w:type="gramStart"/>
      <w:r>
        <w:t>u.S</w:t>
      </w:r>
      <w:proofErr w:type="gramEnd"/>
      <w:r>
        <w:t xml:space="preserve">. </w:t>
      </w:r>
      <w:proofErr w:type="gramStart"/>
      <w:r>
        <w:t>cordillera</w:t>
      </w:r>
      <w:proofErr w:type="gramEnd"/>
      <w:r>
        <w:t xml:space="preserve">; mantle xenolith constraints from the colorado plateau transition zone (central arizona)., </w:t>
      </w:r>
      <w:r>
        <w:rPr>
          <w:i/>
        </w:rPr>
        <w:t>Abstracts with Programs - Geological Society of America</w:t>
      </w:r>
      <w:r>
        <w:t xml:space="preserve">, </w:t>
      </w:r>
      <w:r>
        <w:rPr>
          <w:i/>
        </w:rPr>
        <w:t>48</w:t>
      </w:r>
      <w:r>
        <w:t>(7), @Abstractno.267–12.</w:t>
      </w:r>
    </w:p>
    <w:p w:rsidR="008C2146" w:rsidRDefault="008C2146">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rsidR="008C2146" w:rsidRDefault="008C2146">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148">
        <w:r>
          <w:rPr>
            <w:rStyle w:val="Hyperlink"/>
          </w:rPr>
          <w:t>10.1029/2004GC000816</w:t>
        </w:r>
      </w:hyperlink>
      <w:r>
        <w:t>.</w:t>
      </w:r>
    </w:p>
    <w:p w:rsidR="008C2146" w:rsidRDefault="008C2146">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8C2146" w:rsidRDefault="008C2146">
      <w:pPr>
        <w:pStyle w:val="Bibliography"/>
      </w:pPr>
      <w:r>
        <w:t xml:space="preserve">Stein, C. A. (1995), Heat flow of the earth, </w:t>
      </w:r>
      <w:r>
        <w:rPr>
          <w:i/>
        </w:rPr>
        <w:t>AGU Reference Shelf</w:t>
      </w:r>
      <w:r>
        <w:t>, 144–158, doi:</w:t>
      </w:r>
      <w:hyperlink r:id="rId149">
        <w:r>
          <w:rPr>
            <w:rStyle w:val="Hyperlink"/>
          </w:rPr>
          <w:t>10.1112/S0024609301008396</w:t>
        </w:r>
      </w:hyperlink>
      <w:r>
        <w:t>.</w:t>
      </w:r>
    </w:p>
    <w:p w:rsidR="008C2146" w:rsidRDefault="008C2146">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150">
        <w:r>
          <w:rPr>
            <w:rStyle w:val="Hyperlink"/>
          </w:rPr>
          <w:t>10.1038/359123a0</w:t>
        </w:r>
      </w:hyperlink>
      <w:r>
        <w:t>.</w:t>
      </w:r>
    </w:p>
    <w:p w:rsidR="008C2146" w:rsidRDefault="008C2146">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151">
        <w:r>
          <w:rPr>
            <w:rStyle w:val="Hyperlink"/>
          </w:rPr>
          <w:t>10.1007/s00410-011-0700-x</w:t>
        </w:r>
      </w:hyperlink>
      <w:r>
        <w:t>.</w:t>
      </w:r>
    </w:p>
    <w:p w:rsidR="008C2146" w:rsidRDefault="008C2146">
      <w:pPr>
        <w:pStyle w:val="Bibliography"/>
      </w:pPr>
      <w:r>
        <w:t xml:space="preserve">Sun, D., M. Gurnis, J. Saleeby, and D. Helmberger (2017), A dipping, thick segment of the farallon slab beneath central us, </w:t>
      </w:r>
      <w:r>
        <w:rPr>
          <w:i/>
        </w:rPr>
        <w:t>Journal of Geophysical Research: Solid Earth</w:t>
      </w:r>
      <w:r>
        <w:t>, doi:</w:t>
      </w:r>
      <w:hyperlink r:id="rId152">
        <w:r>
          <w:rPr>
            <w:rStyle w:val="Hyperlink"/>
          </w:rPr>
          <w:t>10.1002/2016JB013915</w:t>
        </w:r>
      </w:hyperlink>
      <w:r>
        <w:t>.</w:t>
      </w:r>
    </w:p>
    <w:p w:rsidR="008C2146" w:rsidRDefault="008C2146">
      <w:pPr>
        <w:pStyle w:val="Bibliography"/>
      </w:pPr>
      <w:r>
        <w:t>Sun, S</w:t>
      </w:r>
      <w:proofErr w:type="gramStart"/>
      <w:r>
        <w:t>.-</w:t>
      </w:r>
      <w:proofErr w:type="gramEnd"/>
      <w:r>
        <w:t xml:space="preserve">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153">
        <w:r>
          <w:rPr>
            <w:rStyle w:val="Hyperlink"/>
          </w:rPr>
          <w:t>10.1144/GSL.SP.1989.042.01.19</w:t>
        </w:r>
      </w:hyperlink>
      <w:r>
        <w:t>.</w:t>
      </w:r>
    </w:p>
    <w:p w:rsidR="008C2146" w:rsidRDefault="008C2146">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8C2146" w:rsidRDefault="008C2146">
      <w:pPr>
        <w:pStyle w:val="Bibliography"/>
      </w:pPr>
      <w:r>
        <w:t xml:space="preserve">Thorkelson, D. J., and R. P. Taylor (1989), Cordilleran slab windows, </w:t>
      </w:r>
      <w:r>
        <w:rPr>
          <w:i/>
        </w:rPr>
        <w:t>Geology</w:t>
      </w:r>
      <w:r>
        <w:t xml:space="preserve">, </w:t>
      </w:r>
      <w:r>
        <w:rPr>
          <w:i/>
        </w:rPr>
        <w:t>17</w:t>
      </w:r>
      <w:r>
        <w:t>(9), 833–836, doi:</w:t>
      </w:r>
      <w:hyperlink r:id="rId154">
        <w:r>
          <w:rPr>
            <w:rStyle w:val="Hyperlink"/>
          </w:rPr>
          <w:t>10.1130/0091-7613(</w:t>
        </w:r>
        <w:proofErr w:type="gramStart"/>
        <w:r>
          <w:rPr>
            <w:rStyle w:val="Hyperlink"/>
          </w:rPr>
          <w:t>1989)017</w:t>
        </w:r>
        <w:proofErr w:type="gramEnd"/>
        <w:r>
          <w:rPr>
            <w:rStyle w:val="Hyperlink"/>
          </w:rPr>
          <w:t>&lt;0833:CSW&gt;2.3.CO;2</w:t>
        </w:r>
      </w:hyperlink>
      <w:r>
        <w:t>.</w:t>
      </w:r>
    </w:p>
    <w:p w:rsidR="008C2146" w:rsidRDefault="008C2146">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55">
        <w:r>
          <w:rPr>
            <w:rStyle w:val="Hyperlink"/>
          </w:rPr>
          <w:t>10.1016/j.tecto.2006.07.004</w:t>
        </w:r>
      </w:hyperlink>
      <w:r>
        <w:t>.</w:t>
      </w:r>
    </w:p>
    <w:p w:rsidR="008C2146" w:rsidRDefault="008C2146">
      <w:pPr>
        <w:pStyle w:val="Bibliography"/>
      </w:pPr>
      <w:r>
        <w:t>Trehu, A. M., and W. H. Wheeler (1987), Possible evidence for subducted sedimentary materials beneath central california</w:t>
      </w:r>
      <w:proofErr w:type="gramStart"/>
      <w:r>
        <w:t>.,</w:t>
      </w:r>
      <w:proofErr w:type="gramEnd"/>
      <w:r>
        <w:t xml:space="preserve"> </w:t>
      </w:r>
      <w:r>
        <w:rPr>
          <w:i/>
        </w:rPr>
        <w:t>Geology</w:t>
      </w:r>
      <w:r>
        <w:t xml:space="preserve">, </w:t>
      </w:r>
      <w:r>
        <w:rPr>
          <w:i/>
        </w:rPr>
        <w:t>15</w:t>
      </w:r>
      <w:r>
        <w:t>(3), 254–258, doi:</w:t>
      </w:r>
      <w:hyperlink r:id="rId156">
        <w:r>
          <w:rPr>
            <w:rStyle w:val="Hyperlink"/>
          </w:rPr>
          <w:t>10.1130/0091-7613(1987)15&lt;254:PEFSSM&gt;2.0.CO;2</w:t>
        </w:r>
      </w:hyperlink>
      <w:r>
        <w:t>.</w:t>
      </w:r>
    </w:p>
    <w:p w:rsidR="008C2146" w:rsidRDefault="008C2146">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8C2146" w:rsidRDefault="008C2146">
      <w:pPr>
        <w:pStyle w:val="Bibliography"/>
      </w:pPr>
      <w:r>
        <w:t xml:space="preserve">Turcotte, D., and G. Schubert (2002), </w:t>
      </w:r>
      <w:r>
        <w:rPr>
          <w:i/>
        </w:rPr>
        <w:t>Geodynamics</w:t>
      </w:r>
      <w:r>
        <w:t>, 2nd ed., Cambridge University Press, Cambridge.</w:t>
      </w:r>
    </w:p>
    <w:p w:rsidR="008C2146" w:rsidRDefault="008C2146">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57">
        <w:r>
          <w:rPr>
            <w:rStyle w:val="Hyperlink"/>
          </w:rPr>
          <w:t>10.1130/0091-7613(</w:t>
        </w:r>
        <w:proofErr w:type="gramStart"/>
        <w:r>
          <w:rPr>
            <w:rStyle w:val="Hyperlink"/>
          </w:rPr>
          <w:t>2003)031</w:t>
        </w:r>
        <w:proofErr w:type="gramEnd"/>
        <w:r>
          <w:rPr>
            <w:rStyle w:val="Hyperlink"/>
          </w:rPr>
          <w:t>&lt;0589:fotsfp&gt;2.0.co;2</w:t>
        </w:r>
      </w:hyperlink>
      <w:r>
        <w:t>.</w:t>
      </w:r>
    </w:p>
    <w:p w:rsidR="008C2146" w:rsidRDefault="008C2146">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8C2146" w:rsidRDefault="008C2146">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58">
        <w:r>
          <w:rPr>
            <w:rStyle w:val="Hyperlink"/>
          </w:rPr>
          <w:t>10.1016/j.tecto.2010.05.003</w:t>
        </w:r>
      </w:hyperlink>
      <w:r>
        <w:t>.</w:t>
      </w:r>
    </w:p>
    <w:p w:rsidR="008C2146" w:rsidRDefault="008C2146">
      <w:pPr>
        <w:pStyle w:val="Bibliography"/>
      </w:pPr>
      <w:r>
        <w:t>Wang, Y., D. W. Forsyth, C. J. Rau, N. Carriero, B. Schmandt, J. B. Gaherty, and B. Savage (2013), Fossil slabs attached to unsubducted fragments of the farallon plate</w:t>
      </w:r>
      <w:proofErr w:type="gramStart"/>
      <w:r>
        <w:t>.,</w:t>
      </w:r>
      <w:proofErr w:type="gramEnd"/>
      <w:r>
        <w:t xml:space="preserve"> </w:t>
      </w:r>
      <w:r>
        <w:rPr>
          <w:i/>
        </w:rPr>
        <w:t>Proceedings of the National Academy of Sciences</w:t>
      </w:r>
      <w:r>
        <w:t>, 5342–6, doi:</w:t>
      </w:r>
      <w:hyperlink r:id="rId159">
        <w:r>
          <w:rPr>
            <w:rStyle w:val="Hyperlink"/>
          </w:rPr>
          <w:t>10.1073/pnas.1214880110</w:t>
        </w:r>
      </w:hyperlink>
      <w:r>
        <w:t>.</w:t>
      </w:r>
    </w:p>
    <w:p w:rsidR="008C2146" w:rsidRDefault="008C2146">
      <w:pPr>
        <w:pStyle w:val="Bibliography"/>
      </w:pPr>
      <w:r>
        <w:t xml:space="preserve">Warren, J. (2016), </w:t>
      </w:r>
      <w:proofErr w:type="gramStart"/>
      <w:r>
        <w:t>Global</w:t>
      </w:r>
      <w:proofErr w:type="gramEnd"/>
      <w:r>
        <w:t xml:space="preserve"> variations in abyssal peridotite compositions, </w:t>
      </w:r>
      <w:r>
        <w:rPr>
          <w:i/>
        </w:rPr>
        <w:t>Lithos</w:t>
      </w:r>
      <w:r>
        <w:t xml:space="preserve">, </w:t>
      </w:r>
      <w:r>
        <w:rPr>
          <w:i/>
        </w:rPr>
        <w:t>248-251</w:t>
      </w:r>
      <w:r>
        <w:t>, 193–219, doi:</w:t>
      </w:r>
      <w:hyperlink r:id="rId160">
        <w:r>
          <w:rPr>
            <w:rStyle w:val="Hyperlink"/>
          </w:rPr>
          <w:t>10.1016/j.lithos.2015.12.023</w:t>
        </w:r>
      </w:hyperlink>
      <w:r>
        <w:t>.</w:t>
      </w:r>
    </w:p>
    <w:p w:rsidR="008C2146" w:rsidRDefault="008C2146">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61">
        <w:r>
          <w:rPr>
            <w:rStyle w:val="Hyperlink"/>
          </w:rPr>
          <w:t>10.1016/j.epsl.2006.06.006</w:t>
        </w:r>
      </w:hyperlink>
      <w:r>
        <w:t>.</w:t>
      </w:r>
    </w:p>
    <w:p w:rsidR="008C2146" w:rsidRDefault="008C2146">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162">
        <w:r>
          <w:rPr>
            <w:rStyle w:val="Hyperlink"/>
          </w:rPr>
          <w:t>10.1016/0016-7037(</w:t>
        </w:r>
        <w:proofErr w:type="gramStart"/>
        <w:r>
          <w:rPr>
            <w:rStyle w:val="Hyperlink"/>
          </w:rPr>
          <w:t>81)90085</w:t>
        </w:r>
        <w:proofErr w:type="gramEnd"/>
        <w:r>
          <w:rPr>
            <w:rStyle w:val="Hyperlink"/>
          </w:rPr>
          <w:t>-5</w:t>
        </w:r>
      </w:hyperlink>
      <w:r>
        <w:t>.</w:t>
      </w:r>
    </w:p>
    <w:p w:rsidR="008C2146" w:rsidRDefault="008C2146">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rsidR="008C2146" w:rsidRDefault="008C2146">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63">
        <w:r>
          <w:rPr>
            <w:rStyle w:val="Hyperlink"/>
          </w:rPr>
          <w:t>10.1029/2003TC001621</w:t>
        </w:r>
      </w:hyperlink>
      <w:r>
        <w:t>.</w:t>
      </w:r>
    </w:p>
    <w:p w:rsidR="008C2146" w:rsidRDefault="008C2146">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64">
        <w:r>
          <w:rPr>
            <w:rStyle w:val="Hyperlink"/>
          </w:rPr>
          <w:t>10.1016/j.chemgeo.2005.04.005</w:t>
        </w:r>
      </w:hyperlink>
      <w:r>
        <w:t>.</w:t>
      </w:r>
    </w:p>
    <w:p w:rsidR="008C2146" w:rsidRDefault="008C2146">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65">
        <w:r>
          <w:rPr>
            <w:rStyle w:val="Hyperlink"/>
          </w:rPr>
          <w:t>10.1016/j.epsl.2004.12.005</w:t>
        </w:r>
      </w:hyperlink>
      <w:r>
        <w:t>.</w:t>
      </w:r>
    </w:p>
    <w:p w:rsidR="008C2146" w:rsidRDefault="008C2146">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66">
        <w:r>
          <w:rPr>
            <w:rStyle w:val="Hyperlink"/>
          </w:rPr>
          <w:t>10.1016/j.epsl.2007.06.017</w:t>
        </w:r>
      </w:hyperlink>
      <w:r>
        <w:t>.</w:t>
      </w:r>
    </w:p>
    <w:p w:rsidR="008C2146" w:rsidRDefault="008C2146">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67">
        <w:r>
          <w:rPr>
            <w:rStyle w:val="Hyperlink"/>
          </w:rPr>
          <w:t>10.1111/j.1365-246x.2005.02506.x</w:t>
        </w:r>
      </w:hyperlink>
      <w:r>
        <w:t>.</w:t>
      </w:r>
    </w:p>
    <w:p w:rsidR="008C2146" w:rsidRDefault="008C2146">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68">
        <w:r>
          <w:rPr>
            <w:rStyle w:val="Hyperlink"/>
          </w:rPr>
          <w:t>10.1038/nature02847</w:t>
        </w:r>
      </w:hyperlink>
      <w:r>
        <w:t>.</w:t>
      </w:r>
    </w:p>
    <w:sectPr w:rsidR="008C2146" w:rsidSect="002F2BBE">
      <w:pgSz w:w="12240" w:h="15840"/>
      <w:pgMar w:top="1440" w:right="1440" w:bottom="1440" w:left="1440" w:gutter="0"/>
    </w:sectPr>
  </w:body>
</w:document>
</file>

<file path=word/comments.xml><?xml version="1.0" encoding="utf-8"?>
<w:comment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0" w:author="Peter" w:date="2017-07-02T19:20:00Z" w:initials="PL">
    <w:p w:rsidR="001E5499" w:rsidRDefault="001E5499" w:rsidP="00D95E5D">
      <w:pPr>
        <w:autoSpaceDE w:val="0"/>
        <w:autoSpaceDN w:val="0"/>
        <w:adjustRightInd w:val="0"/>
        <w:spacing w:after="0"/>
      </w:pPr>
      <w:r>
        <w:rPr>
          <w:rStyle w:val="CommentReference"/>
        </w:rPr>
        <w:annotationRef/>
      </w:r>
      <w:r w:rsidRPr="00D95E5D">
        <w:rPr>
          <w:lang w:bidi="hi-IN"/>
        </w:rPr>
        <w:t xml:space="preserve">Not everybody likes the underplated Farallon plate idea; be sure you mention this </w:t>
      </w:r>
      <w:r>
        <w:rPr>
          <w:lang w:bidi="hi-IN"/>
        </w:rPr>
        <w:t>(</w:t>
      </w:r>
      <w:r w:rsidRPr="00D95E5D">
        <w:rPr>
          <w:lang w:bidi="hi-IN"/>
        </w:rPr>
        <w:t>quite iffy)</w:t>
      </w:r>
      <w:r>
        <w:rPr>
          <w:lang w:bidi="hi-IN"/>
        </w:rPr>
        <w:t xml:space="preserve"> </w:t>
      </w:r>
      <w:r w:rsidRPr="00D95E5D">
        <w:rPr>
          <w:lang w:bidi="hi-IN"/>
        </w:rPr>
        <w:t>alternat</w:t>
      </w:r>
      <w:r>
        <w:rPr>
          <w:lang w:bidi="hi-IN"/>
        </w:rPr>
        <w:t>ive interpretation</w:t>
      </w:r>
      <w:r w:rsidRPr="00D95E5D">
        <w:rPr>
          <w:lang w:bidi="hi-IN"/>
        </w:rPr>
        <w:t xml:space="preserve">: Armytage, R. M. G., A. D. Brandon, R. Andreasen, and T. J. Lapen (2015), Evolution of Mojavian mantle lithosphere influenced by Farallon plate subduction: Evidence from Hf and Nd isotopes in peridotite xenoliths from Dish Hill, CA, </w:t>
      </w:r>
      <w:r w:rsidRPr="00D95E5D">
        <w:rPr>
          <w:i/>
          <w:iCs/>
          <w:lang w:bidi="hi-IN"/>
        </w:rPr>
        <w:t>Geochimica Et Cosmochimica Acta</w:t>
      </w:r>
      <w:r w:rsidRPr="00D95E5D">
        <w:rPr>
          <w:lang w:bidi="hi-IN"/>
        </w:rPr>
        <w:t xml:space="preserve">, </w:t>
      </w:r>
      <w:r w:rsidRPr="00D95E5D">
        <w:rPr>
          <w:i/>
          <w:iCs/>
          <w:lang w:bidi="hi-IN"/>
        </w:rPr>
        <w:t>159</w:t>
      </w:r>
      <w:r w:rsidRPr="00D95E5D">
        <w:rPr>
          <w:lang w:bidi="hi-IN"/>
        </w:rPr>
        <w:t>, 264-284</w:t>
      </w:r>
    </w:p>
  </w:comment>
  <w:comment w:id="23" w:author="Peter" w:date="2017-07-02T22:13:00Z" w:initials="PL">
    <w:p w:rsidR="001E5499" w:rsidRDefault="001E5499">
      <w:pPr>
        <w:pStyle w:val="CommentText"/>
      </w:pPr>
      <w:r>
        <w:rPr>
          <w:rStyle w:val="CommentReference"/>
        </w:rPr>
        <w:annotationRef/>
      </w:r>
      <w:r>
        <w:t>I tried to rephrase a bit clearer, hope this is what you meant saying.</w:t>
      </w:r>
    </w:p>
  </w:comment>
  <w:comment w:id="31" w:author="Peter" w:date="2017-07-02T22:14:00Z" w:initials="PL">
    <w:p w:rsidR="001E5499" w:rsidRPr="004A5D30" w:rsidRDefault="001E5499" w:rsidP="009D60C1">
      <w:pPr>
        <w:autoSpaceDE w:val="0"/>
        <w:autoSpaceDN w:val="0"/>
        <w:adjustRightInd w:val="0"/>
        <w:spacing w:after="0"/>
        <w:rPr>
          <w:rFonts w:cs="Tahoma"/>
          <w:sz w:val="20"/>
          <w:szCs w:val="20"/>
          <w:lang w:bidi="hi-IN"/>
        </w:rPr>
      </w:pPr>
      <w:r>
        <w:rPr>
          <w:rStyle w:val="CommentReference"/>
        </w:rPr>
        <w:annotationRef/>
      </w:r>
      <w:r w:rsidRPr="004A5D30">
        <w:rPr>
          <w:rFonts w:cs="Tahoma"/>
          <w:color w:val="000000"/>
          <w:sz w:val="20"/>
          <w:szCs w:val="20"/>
          <w:lang w:bidi="hi-IN"/>
        </w:rPr>
        <w:t xml:space="preserve">Why critical? This deserves a brief explanation in an opening statement. </w:t>
      </w:r>
    </w:p>
    <w:p w:rsidR="001E5499" w:rsidRDefault="001E5499" w:rsidP="009D60C1">
      <w:pPr>
        <w:autoSpaceDE w:val="0"/>
        <w:autoSpaceDN w:val="0"/>
        <w:adjustRightInd w:val="0"/>
        <w:spacing w:after="0"/>
      </w:pPr>
    </w:p>
  </w:comment>
  <w:comment w:id="36" w:author="Peter" w:date="2017-07-02T22:14:00Z" w:initials="PL">
    <w:p w:rsidR="001E5499" w:rsidRDefault="001E5499">
      <w:pPr>
        <w:pStyle w:val="CommentText"/>
      </w:pPr>
      <w:r>
        <w:rPr>
          <w:rStyle w:val="CommentReference"/>
        </w:rPr>
        <w:annotationRef/>
      </w:r>
      <w:r>
        <w:t>Should be given at first usage</w:t>
      </w:r>
    </w:p>
  </w:comment>
  <w:comment w:id="41" w:author="Peter" w:date="2017-07-02T19:20:00Z" w:initials="PL">
    <w:p w:rsidR="001E5499" w:rsidRDefault="001E5499">
      <w:pPr>
        <w:pStyle w:val="CommentText"/>
      </w:pPr>
      <w:r>
        <w:rPr>
          <w:rStyle w:val="CommentReference"/>
        </w:rPr>
        <w:annotationRef/>
      </w:r>
      <w:r>
        <w:t>C</w:t>
      </w:r>
      <w:r w:rsidRPr="00EA432E">
        <w:t xml:space="preserve">ould this be a peridotitic xenocryst overgrown by secondary cpx in equilibrium with the basalt? </w:t>
      </w:r>
      <w:proofErr w:type="gramStart"/>
      <w:r w:rsidRPr="00EA432E">
        <w:t>if</w:t>
      </w:r>
      <w:proofErr w:type="gramEnd"/>
      <w:r w:rsidRPr="00EA432E">
        <w:t xml:space="preserve"> </w:t>
      </w:r>
      <w:r>
        <w:t xml:space="preserve">it's </w:t>
      </w:r>
      <w:r w:rsidRPr="00EA432E">
        <w:t>not a</w:t>
      </w:r>
      <w:r>
        <w:t>n overgrown</w:t>
      </w:r>
      <w:r w:rsidRPr="00EA432E">
        <w:t xml:space="preserve"> xenocryst, Mg# 90 would indicate equilibrium</w:t>
      </w:r>
      <w:r>
        <w:t xml:space="preserve"> </w:t>
      </w:r>
      <w:r w:rsidRPr="00EA432E">
        <w:t>with the primary basalt.</w:t>
      </w:r>
    </w:p>
  </w:comment>
  <w:comment w:id="45" w:author="Peter" w:date="2017-07-02T20:06:00Z" w:initials="PL">
    <w:p w:rsidR="001E5499" w:rsidRDefault="001E5499">
      <w:pPr>
        <w:pStyle w:val="CommentText"/>
      </w:pPr>
      <w:r>
        <w:rPr>
          <w:rStyle w:val="CommentReference"/>
        </w:rPr>
        <w:annotationRef/>
      </w:r>
      <w:proofErr w:type="gramStart"/>
      <w:r>
        <w:t>certainly</w:t>
      </w:r>
      <w:proofErr w:type="gramEnd"/>
      <w:r>
        <w:t xml:space="preserve"> not graphic! </w:t>
      </w:r>
      <w:proofErr w:type="gramStart"/>
      <w:r>
        <w:t>make</w:t>
      </w:r>
      <w:proofErr w:type="gramEnd"/>
      <w:r>
        <w:t xml:space="preserve"> sure you delete "graphic in table 1, too.</w:t>
      </w:r>
    </w:p>
  </w:comment>
  <w:comment w:id="47" w:author="Peter" w:date="2017-07-02T19:20:00Z" w:initials="PL">
    <w:p w:rsidR="001E5499" w:rsidRDefault="001E5499">
      <w:pPr>
        <w:pStyle w:val="CommentText"/>
      </w:pPr>
      <w:r>
        <w:rPr>
          <w:rStyle w:val="CommentReference"/>
        </w:rPr>
        <w:annotationRef/>
      </w:r>
      <w:r>
        <w:t>I'm confused about this term. To my knowledge, graphic microtextures are cuspy, typically eutectic, relationships of two phases, like Kfs and Qz. I don't remember having seen exsolutions labeled as graphic.</w:t>
      </w:r>
    </w:p>
  </w:comment>
  <w:comment w:id="49" w:author="Peter" w:date="2017-07-02T19:20:00Z" w:initials="PL">
    <w:p w:rsidR="001E5499" w:rsidRDefault="001E5499" w:rsidP="00EA432E">
      <w:pPr>
        <w:pStyle w:val="CommentText"/>
      </w:pPr>
      <w:r>
        <w:rPr>
          <w:rStyle w:val="CommentReference"/>
        </w:rPr>
        <w:annotationRef/>
      </w:r>
      <w:r>
        <w:t>...</w:t>
      </w:r>
      <w:proofErr w:type="gramStart"/>
      <w:r>
        <w:t>unless</w:t>
      </w:r>
      <w:proofErr w:type="gramEnd"/>
      <w:r>
        <w:t xml:space="preserve"> refertilization is considered. Maybe reformulate as "differences in melt-extraction and refertilization history" or "differences in apparent melt-extraction history".</w:t>
      </w:r>
    </w:p>
  </w:comment>
  <w:comment w:id="58" w:author="Peter" w:date="2017-07-02T20:11:00Z" w:initials="PL">
    <w:p w:rsidR="001E5499" w:rsidRDefault="001E5499">
      <w:pPr>
        <w:pStyle w:val="CommentText"/>
      </w:pPr>
      <w:r>
        <w:rPr>
          <w:rStyle w:val="CommentReference"/>
        </w:rPr>
        <w:annotationRef/>
      </w:r>
      <w:proofErr w:type="gramStart"/>
      <w:r>
        <w:t>the</w:t>
      </w:r>
      <w:proofErr w:type="gramEnd"/>
      <w:r>
        <w:t xml:space="preserve"> standard procedure is this (and the results should be the same as if you redistribute Fe among sites)</w:t>
      </w:r>
    </w:p>
  </w:comment>
  <w:comment w:id="62" w:author="Peter" w:date="2017-07-02T20:07:00Z" w:initials="PL">
    <w:p w:rsidR="001E5499" w:rsidRDefault="001E5499">
      <w:pPr>
        <w:pStyle w:val="CommentText"/>
      </w:pPr>
      <w:r>
        <w:rPr>
          <w:rStyle w:val="CommentReference"/>
        </w:rPr>
        <w:annotationRef/>
      </w:r>
      <w:proofErr w:type="gramStart"/>
      <w:r>
        <w:t>don't</w:t>
      </w:r>
      <w:proofErr w:type="gramEnd"/>
      <w:r>
        <w:t xml:space="preserve"> show the uncorrected data in fig. 9. </w:t>
      </w:r>
    </w:p>
  </w:comment>
  <w:comment w:id="63" w:author="Peter" w:date="2017-07-02T19:20:00Z" w:initials="PL">
    <w:p w:rsidR="001E5499" w:rsidRDefault="001E5499">
      <w:pPr>
        <w:pStyle w:val="CommentText"/>
      </w:pPr>
      <w:r>
        <w:rPr>
          <w:rStyle w:val="CommentReference"/>
        </w:rPr>
        <w:annotationRef/>
      </w:r>
      <w:r>
        <w:t>Keep in mind that much of the scatter in Mg# after recalculating Fe</w:t>
      </w:r>
      <w:r>
        <w:rPr>
          <w:vertAlign w:val="superscript"/>
        </w:rPr>
        <w:t>3+</w:t>
      </w:r>
      <w:r>
        <w:t xml:space="preserve"> is the result of variable analytical errors. In the case of spinels, this scatter is amplified by closure errors resulting from ignoring transitional metals quite abundant in oxides (V, Zn, Co etc.)</w:t>
      </w:r>
    </w:p>
  </w:comment>
  <w:comment w:id="64" w:author="Peter" w:date="2017-07-02T22:15:00Z" w:initials="PL">
    <w:p w:rsidR="001E5499" w:rsidRDefault="001E5499">
      <w:pPr>
        <w:pStyle w:val="CommentText"/>
      </w:pPr>
      <w:r>
        <w:rPr>
          <w:rStyle w:val="CommentReference"/>
        </w:rPr>
        <w:annotationRef/>
      </w:r>
      <w:r w:rsidRPr="00DC26F1">
        <w:t xml:space="preserve">I'm not sure about this: sample CK-6 is clearly anomalous </w:t>
      </w:r>
      <w:r>
        <w:t xml:space="preserve">because </w:t>
      </w:r>
      <w:r w:rsidRPr="00DC26F1">
        <w:t>it's lowest Mg# in ol and px doesn't fit with the intermediary Cr# in spl. I'd take this as indication of incomplete re</w:t>
      </w:r>
      <w:r>
        <w:t>-</w:t>
      </w:r>
      <w:r w:rsidRPr="00DC26F1">
        <w:t>equilibration upon refertilization. That is, the relatively high Cr# in spl might be a pre-refertilization vestige.</w:t>
      </w:r>
    </w:p>
  </w:comment>
  <w:comment w:id="67" w:author="Peter" w:date="2017-07-02T19:20:00Z" w:initials="PL">
    <w:p w:rsidR="001E5499" w:rsidRDefault="001E5499">
      <w:pPr>
        <w:pStyle w:val="CommentText"/>
      </w:pPr>
      <w:r>
        <w:rPr>
          <w:rStyle w:val="CommentReference"/>
        </w:rPr>
        <w:annotationRef/>
      </w:r>
      <w:r w:rsidRPr="004D45F4">
        <w:t>I don't see these in table 4.</w:t>
      </w:r>
    </w:p>
  </w:comment>
  <w:comment w:id="68" w:author="Peter" w:date="2017-07-02T19:20:00Z" w:initials="PL">
    <w:p w:rsidR="001E5499" w:rsidRDefault="001E5499">
      <w:pPr>
        <w:pStyle w:val="CommentText"/>
      </w:pPr>
      <w:r>
        <w:rPr>
          <w:rStyle w:val="CommentReference"/>
        </w:rPr>
        <w:annotationRef/>
      </w:r>
      <w:proofErr w:type="gramStart"/>
      <w:r>
        <w:t>can</w:t>
      </w:r>
      <w:proofErr w:type="gramEnd"/>
      <w:r>
        <w:t xml:space="preserve"> you estimate </w:t>
      </w:r>
      <w:r w:rsidRPr="004D45F4">
        <w:t xml:space="preserve">how much? </w:t>
      </w:r>
      <w:proofErr w:type="gramStart"/>
      <w:r w:rsidRPr="004D45F4">
        <w:t>how</w:t>
      </w:r>
      <w:proofErr w:type="gramEnd"/>
      <w:r w:rsidRPr="004D45F4">
        <w:t xml:space="preserve"> do we interpret these?</w:t>
      </w:r>
    </w:p>
  </w:comment>
  <w:comment w:id="69" w:author="Peter" w:date="2017-07-02T19:20:00Z" w:initials="PL">
    <w:p w:rsidR="001E5499" w:rsidRDefault="001E5499">
      <w:pPr>
        <w:pStyle w:val="CommentText"/>
      </w:pPr>
      <w:r>
        <w:rPr>
          <w:rStyle w:val="CommentReference"/>
        </w:rPr>
        <w:annotationRef/>
      </w:r>
      <w:r>
        <w:t>Don't confuse volatile and incompatible! Here you clearly refer to incompatible elements that are not volatile in earthly conditions. I'll try to replace volatile with incompatible, but I may miss some, so be careful.</w:t>
      </w:r>
    </w:p>
  </w:comment>
  <w:comment w:id="73" w:author="Peter" w:date="2017-07-02T19:20:00Z" w:initials="PL">
    <w:p w:rsidR="001E5499" w:rsidRDefault="001E5499">
      <w:pPr>
        <w:pStyle w:val="CommentText"/>
      </w:pPr>
      <w:r>
        <w:rPr>
          <w:rStyle w:val="CommentReference"/>
        </w:rPr>
        <w:annotationRef/>
      </w:r>
      <w:proofErr w:type="gramStart"/>
      <w:r>
        <w:t>assuming</w:t>
      </w:r>
      <w:proofErr w:type="gramEnd"/>
      <w:r>
        <w:t xml:space="preserve"> that refertilization could mask part of the melt loss</w:t>
      </w:r>
    </w:p>
  </w:comment>
  <w:comment w:id="79" w:author="Peter" w:date="2017-07-02T19:20:00Z" w:initials="PL">
    <w:p w:rsidR="001E5499" w:rsidRDefault="001E5499">
      <w:pPr>
        <w:pStyle w:val="CommentText"/>
      </w:pPr>
      <w:r>
        <w:rPr>
          <w:rStyle w:val="CommentReference"/>
        </w:rPr>
        <w:annotationRef/>
      </w:r>
    </w:p>
  </w:comment>
  <w:comment w:id="83" w:author="Peter" w:date="2017-07-02T19:20:00Z" w:initials="PL">
    <w:p w:rsidR="001E5499" w:rsidRDefault="001E5499">
      <w:pPr>
        <w:pStyle w:val="CommentText"/>
      </w:pPr>
      <w:r>
        <w:rPr>
          <w:rStyle w:val="CommentReference"/>
        </w:rPr>
        <w:annotationRef/>
      </w:r>
      <w:r>
        <w:t>Use "melt" or "liquid" instead of "fluid". In lithospheric conditions, "fluid" is commonly reserved to indicate volatile-dominated phases, which typically have a very limited carrying capacity of compounds in discussion here. The kind of enrichment we see requires a silica- (or less likely carbon-) dominated multi-polycomponent mobile phase we typically refer to as "melt" or "liquid".</w:t>
      </w:r>
    </w:p>
  </w:comment>
  <w:comment w:id="92" w:author="Peter" w:date="2017-07-02T22:16:00Z" w:initials="PL">
    <w:p w:rsidR="001E5499" w:rsidRDefault="001E5499">
      <w:pPr>
        <w:pStyle w:val="CommentText"/>
      </w:pPr>
      <w:r>
        <w:rPr>
          <w:rStyle w:val="CommentReference"/>
        </w:rPr>
        <w:annotationRef/>
      </w:r>
      <w:proofErr w:type="gramStart"/>
      <w:r>
        <w:t>what</w:t>
      </w:r>
      <w:proofErr w:type="gramEnd"/>
      <w:r>
        <w:t xml:space="preserve"> do you mean by "mode" here?</w:t>
      </w:r>
    </w:p>
  </w:comment>
  <w:comment w:id="93" w:author="Peter" w:date="2017-07-02T19:20:00Z" w:initials="PL">
    <w:p w:rsidR="001E5499" w:rsidRDefault="001E5499">
      <w:pPr>
        <w:pStyle w:val="CommentText"/>
      </w:pPr>
      <w:r>
        <w:rPr>
          <w:rStyle w:val="CommentReference"/>
        </w:rPr>
        <w:annotationRef/>
      </w:r>
      <w:proofErr w:type="gramStart"/>
      <w:r>
        <w:t>relative</w:t>
      </w:r>
      <w:proofErr w:type="gramEnd"/>
      <w:r>
        <w:t xml:space="preserve"> to what reference? </w:t>
      </w:r>
      <w:proofErr w:type="gramStart"/>
      <w:r>
        <w:t>primitive</w:t>
      </w:r>
      <w:proofErr w:type="gramEnd"/>
      <w:r>
        <w:t xml:space="preserve"> mantle? CI chondrite?</w:t>
      </w:r>
    </w:p>
  </w:comment>
  <w:comment w:id="94" w:author="Peter" w:date="2017-07-02T19:20:00Z" w:initials="PL">
    <w:p w:rsidR="001E5499" w:rsidRDefault="001E5499">
      <w:pPr>
        <w:pStyle w:val="CommentText"/>
      </w:pPr>
      <w:r>
        <w:rPr>
          <w:rStyle w:val="CommentReference"/>
        </w:rPr>
        <w:annotationRef/>
      </w:r>
      <w:r>
        <w:t>Not sure what you meant saying here. Do you refer to HREE only? Because LREE clearly don't resemble abyssal cpx contents.</w:t>
      </w:r>
    </w:p>
  </w:comment>
  <w:comment w:id="98" w:author="Peter" w:date="2017-07-02T19:20:00Z" w:initials="PL">
    <w:p w:rsidR="001E5499" w:rsidRDefault="001E5499">
      <w:pPr>
        <w:pStyle w:val="CommentText"/>
      </w:pPr>
      <w:r>
        <w:rPr>
          <w:rStyle w:val="CommentReference"/>
        </w:rPr>
        <w:annotationRef/>
      </w:r>
      <w:r>
        <w:t xml:space="preserve">I believe, in this case, this is not so much about diffusion rates. It's </w:t>
      </w:r>
      <w:r w:rsidRPr="00CC7F0C">
        <w:t xml:space="preserve">more because </w:t>
      </w:r>
      <w:r>
        <w:t>HREE are le</w:t>
      </w:r>
      <w:r w:rsidRPr="00CC7F0C">
        <w:t xml:space="preserve">ss incompatible. </w:t>
      </w:r>
      <w:r>
        <w:t>Intragranular d</w:t>
      </w:r>
      <w:r w:rsidRPr="00CC7F0C">
        <w:t xml:space="preserve">iffusion is not so important here </w:t>
      </w:r>
      <w:r>
        <w:t>as long as</w:t>
      </w:r>
      <w:r w:rsidRPr="00CC7F0C">
        <w:t xml:space="preserve"> new cpx (and opx) forms </w:t>
      </w:r>
      <w:r>
        <w:t xml:space="preserve">from scratch </w:t>
      </w:r>
      <w:r w:rsidRPr="00CC7F0C">
        <w:t>during the process.</w:t>
      </w:r>
    </w:p>
  </w:comment>
  <w:comment w:id="101" w:author="Peter" w:date="2017-07-02T22:17:00Z" w:initials="PL">
    <w:p w:rsidR="001E5499" w:rsidRDefault="001E5499">
      <w:pPr>
        <w:pStyle w:val="CommentText"/>
      </w:pPr>
      <w:r>
        <w:rPr>
          <w:rStyle w:val="CommentReference"/>
        </w:rPr>
        <w:annotationRef/>
      </w:r>
      <w:r>
        <w:t>S</w:t>
      </w:r>
      <w:r w:rsidRPr="006113EB">
        <w:t xml:space="preserve">hould then HREEs not match MORB? </w:t>
      </w:r>
      <w:r>
        <w:t>B</w:t>
      </w:r>
      <w:r w:rsidRPr="006113EB">
        <w:t>tw.</w:t>
      </w:r>
      <w:r>
        <w:t>,</w:t>
      </w:r>
      <w:r w:rsidRPr="006113EB">
        <w:t xml:space="preserve"> MORB</w:t>
      </w:r>
      <w:r>
        <w:t xml:space="preserve"> </w:t>
      </w:r>
      <w:r w:rsidRPr="006113EB">
        <w:t>in fig. 13a looks like ~6xPM, not 12xPM.</w:t>
      </w:r>
    </w:p>
  </w:comment>
  <w:comment w:id="104" w:author="Peter" w:date="2017-07-02T19:20:00Z" w:initials="PL">
    <w:p w:rsidR="001E5499" w:rsidRPr="006113EB" w:rsidRDefault="001E5499" w:rsidP="006113EB">
      <w:pPr>
        <w:pStyle w:val="CommentText"/>
      </w:pPr>
      <w:r>
        <w:rPr>
          <w:rStyle w:val="CommentReference"/>
        </w:rPr>
        <w:annotationRef/>
      </w:r>
      <w:r>
        <w:t xml:space="preserve">This might be right, but not obvious why (non-standard approach). </w:t>
      </w:r>
      <w:r w:rsidRPr="006113EB">
        <w:t xml:space="preserve">Not sure I </w:t>
      </w:r>
      <w:r>
        <w:t xml:space="preserve">fully </w:t>
      </w:r>
      <w:r w:rsidRPr="006113EB">
        <w:t>get the principle behind this model</w:t>
      </w:r>
      <w:r>
        <w:t>; can you please elaborate a bit, maybe in the supplementary material.</w:t>
      </w:r>
    </w:p>
    <w:p w:rsidR="001E5499" w:rsidRDefault="001E5499" w:rsidP="006113EB">
      <w:pPr>
        <w:pStyle w:val="CommentText"/>
      </w:pPr>
    </w:p>
  </w:comment>
  <w:comment w:id="107" w:author="Peter" w:date="2017-07-02T20:15:00Z" w:initials="PL">
    <w:p w:rsidR="001E5499" w:rsidRDefault="001E5499">
      <w:pPr>
        <w:pStyle w:val="CommentText"/>
      </w:pPr>
      <w:r>
        <w:rPr>
          <w:rStyle w:val="CommentReference"/>
        </w:rPr>
        <w:annotationRef/>
      </w:r>
      <w:proofErr w:type="gramStart"/>
      <w:r>
        <w:t>replace</w:t>
      </w:r>
      <w:proofErr w:type="gramEnd"/>
      <w:r>
        <w:t xml:space="preserve"> "fluids" with "melts"</w:t>
      </w:r>
    </w:p>
  </w:comment>
  <w:comment w:id="110" w:author="Peter" w:date="2017-07-02T20:15:00Z" w:initials="PL">
    <w:p w:rsidR="001E5499" w:rsidRDefault="001E5499">
      <w:pPr>
        <w:pStyle w:val="CommentText"/>
      </w:pPr>
      <w:r>
        <w:rPr>
          <w:rStyle w:val="CommentReference"/>
        </w:rPr>
        <w:annotationRef/>
      </w:r>
      <w:r>
        <w:t>Y-axis: replace "fluid" with "melt"</w:t>
      </w:r>
    </w:p>
  </w:comment>
  <w:comment w:id="111" w:author="Peter" w:date="2017-07-02T20:14:00Z" w:initials="PL">
    <w:p w:rsidR="001E5499" w:rsidRDefault="001E5499">
      <w:pPr>
        <w:pStyle w:val="CommentText"/>
      </w:pPr>
      <w:r>
        <w:rPr>
          <w:rStyle w:val="CommentReference"/>
        </w:rPr>
        <w:annotationRef/>
      </w:r>
    </w:p>
  </w:comment>
  <w:comment w:id="112" w:author="Peter" w:date="2017-07-02T19:20:00Z" w:initials="PL">
    <w:p w:rsidR="001E5499" w:rsidRDefault="001E5499">
      <w:pPr>
        <w:pStyle w:val="CommentText"/>
      </w:pPr>
      <w:r>
        <w:rPr>
          <w:rStyle w:val="CommentReference"/>
        </w:rPr>
        <w:annotationRef/>
      </w:r>
      <w:r>
        <w:t>Hope this is what you refer to (btw</w:t>
      </w:r>
      <w:proofErr w:type="gramStart"/>
      <w:r>
        <w:t>.:</w:t>
      </w:r>
      <w:proofErr w:type="gramEnd"/>
      <w:r>
        <w:t xml:space="preserve"> there are at least two different types of modeling in this paper, we cannot simply refer to either of them as "the model").</w:t>
      </w:r>
    </w:p>
  </w:comment>
  <w:comment w:id="115" w:author="Peter" w:date="2017-07-02T20:13:00Z" w:initials="PL">
    <w:p w:rsidR="001E5499" w:rsidRDefault="001E5499">
      <w:pPr>
        <w:pStyle w:val="CommentText"/>
      </w:pPr>
      <w:r>
        <w:rPr>
          <w:rStyle w:val="CommentReference"/>
        </w:rPr>
        <w:annotationRef/>
      </w:r>
      <w:r>
        <w:t>What does "various methods" mean in table 10?</w:t>
      </w:r>
    </w:p>
  </w:comment>
  <w:comment w:id="126" w:author="Peter" w:date="2017-07-02T19:20:00Z" w:initials="PL">
    <w:p w:rsidR="001E5499" w:rsidRDefault="001E5499">
      <w:pPr>
        <w:pStyle w:val="CommentText"/>
      </w:pPr>
      <w:r>
        <w:rPr>
          <w:rStyle w:val="CommentReference"/>
        </w:rPr>
        <w:annotationRef/>
      </w:r>
      <w:r>
        <w:t>OK, but in Luffi et al. fertile lherzolites (including their HREE concentrations) are interpreted as effects of refertilizziation. It is not clear to me whether, here at CK, you consider LREE enrichment as the only result of refertilization or you believe that abundant cpx also reflects melt addition. In a couple of places further above, I tried to emphasize that apparent depletion is assumed (implying that refertilization erases part of the initial melt-depletion), but now I'm not sure this is what you believe, too. This should be clarified.</w:t>
      </w:r>
    </w:p>
  </w:comment>
  <w:comment w:id="138" w:author="Peter" w:date="2017-07-02T19:20:00Z" w:initials="PL">
    <w:p w:rsidR="001E5499" w:rsidRDefault="001E5499">
      <w:pPr>
        <w:pStyle w:val="CommentText"/>
      </w:pPr>
      <w:r>
        <w:rPr>
          <w:rStyle w:val="CommentReference"/>
        </w:rPr>
        <w:annotationRef/>
      </w:r>
      <w:proofErr w:type="gramStart"/>
      <w:r>
        <w:t>name</w:t>
      </w:r>
      <w:proofErr w:type="gramEnd"/>
      <w:r>
        <w:t xml:space="preserve"> those data or give some examples, at least</w:t>
      </w:r>
    </w:p>
  </w:comment>
  <w:comment w:id="140" w:author="Peter" w:date="2017-07-02T19:20:00Z" w:initials="PL">
    <w:p w:rsidR="001E5499" w:rsidRDefault="001E5499">
      <w:pPr>
        <w:pStyle w:val="CommentText"/>
      </w:pPr>
      <w:r>
        <w:rPr>
          <w:rStyle w:val="CommentReference"/>
        </w:rPr>
        <w:annotationRef/>
      </w:r>
      <w:r w:rsidRPr="006A4CB3">
        <w:t xml:space="preserve">If you </w:t>
      </w:r>
      <w:r>
        <w:t xml:space="preserve">really want to </w:t>
      </w:r>
      <w:r w:rsidRPr="006A4CB3">
        <w:t>give all these details, then Ai and Bi must be explained.</w:t>
      </w:r>
      <w:r>
        <w:t xml:space="preserve"> But first re-evaluate whether these equations are helpful here.</w:t>
      </w:r>
    </w:p>
  </w:comment>
  <w:comment w:id="142" w:author="Peter" w:date="2017-07-02T19:20:00Z" w:initials="PL">
    <w:p w:rsidR="001E5499" w:rsidRDefault="001E5499">
      <w:pPr>
        <w:pStyle w:val="CommentText"/>
      </w:pPr>
      <w:r>
        <w:rPr>
          <w:rStyle w:val="CommentReference"/>
        </w:rPr>
        <w:annotationRef/>
      </w:r>
      <w:proofErr w:type="gramStart"/>
      <w:r>
        <w:t>this</w:t>
      </w:r>
      <w:proofErr w:type="gramEnd"/>
      <w:r>
        <w:t xml:space="preserve"> is what's missing here?</w:t>
      </w:r>
    </w:p>
  </w:comment>
  <w:comment w:id="144" w:author="Peter" w:date="2017-07-02T19:20:00Z" w:initials="PL">
    <w:p w:rsidR="001E5499" w:rsidRDefault="001E5499">
      <w:pPr>
        <w:pStyle w:val="CommentText"/>
      </w:pPr>
      <w:r>
        <w:rPr>
          <w:rStyle w:val="CommentReference"/>
        </w:rPr>
        <w:annotationRef/>
      </w:r>
      <w:r>
        <w:t>If so,</w:t>
      </w:r>
      <w:r w:rsidRPr="006A4CB3">
        <w:t xml:space="preserve"> rim-rim REE equilibrium should be observed</w:t>
      </w:r>
      <w:r>
        <w:t xml:space="preserve"> that</w:t>
      </w:r>
      <w:r w:rsidRPr="006A4CB3">
        <w:t xml:space="preserve"> reflect</w:t>
      </w:r>
      <w:r>
        <w:t>s</w:t>
      </w:r>
      <w:r w:rsidRPr="006A4CB3">
        <w:t xml:space="preserve"> T of re-enrichment.</w:t>
      </w:r>
    </w:p>
  </w:comment>
  <w:comment w:id="145" w:author="Peter" w:date="2017-07-02T19:20:00Z" w:initials="PL">
    <w:p w:rsidR="001E5499" w:rsidRDefault="001E5499">
      <w:pPr>
        <w:pStyle w:val="CommentText"/>
      </w:pPr>
      <w:r>
        <w:rPr>
          <w:rStyle w:val="CommentReference"/>
        </w:rPr>
        <w:annotationRef/>
      </w:r>
      <w:r>
        <w:t>I</w:t>
      </w:r>
      <w:r w:rsidRPr="000903F1">
        <w:t xml:space="preserve">f </w:t>
      </w:r>
      <w:r>
        <w:t>we</w:t>
      </w:r>
      <w:r w:rsidRPr="000903F1">
        <w:t xml:space="preserve"> state this, any reviewer could request an fO</w:t>
      </w:r>
      <w:r w:rsidRPr="000903F1">
        <w:rPr>
          <w:vertAlign w:val="subscript"/>
        </w:rPr>
        <w:t>2</w:t>
      </w:r>
      <w:r w:rsidRPr="000903F1">
        <w:t xml:space="preserve"> estimate (from spinel-opx-ol equilibria</w:t>
      </w:r>
      <w:r>
        <w:t>, e.g. Ballhaus</w:t>
      </w:r>
      <w:r w:rsidRPr="000903F1">
        <w:t>)</w:t>
      </w:r>
    </w:p>
  </w:comment>
  <w:comment w:id="146" w:author="Peter" w:date="2017-07-02T19:20:00Z" w:initials="PL">
    <w:p w:rsidR="001E5499" w:rsidRDefault="001E5499">
      <w:pPr>
        <w:pStyle w:val="CommentText"/>
      </w:pPr>
      <w:r>
        <w:rPr>
          <w:rStyle w:val="CommentReference"/>
        </w:rPr>
        <w:annotationRef/>
      </w:r>
      <w:r>
        <w:t>H</w:t>
      </w:r>
      <w:r w:rsidRPr="000903F1">
        <w:t>ow reducing?</w:t>
      </w:r>
      <w:r>
        <w:t xml:space="preserve"> We don't commonly see</w:t>
      </w:r>
      <w:r w:rsidRPr="000903F1">
        <w:t xml:space="preserve"> Eu anomalies in pyroxenes </w:t>
      </w:r>
      <w:r>
        <w:t xml:space="preserve">in </w:t>
      </w:r>
      <w:r w:rsidRPr="000903F1">
        <w:t>typical lithospheric mantle with fO</w:t>
      </w:r>
      <w:r w:rsidRPr="000903F1">
        <w:rPr>
          <w:vertAlign w:val="subscript"/>
        </w:rPr>
        <w:t>2</w:t>
      </w:r>
      <w:r w:rsidRPr="000903F1">
        <w:t xml:space="preserve"> = FMQ-1 to FMQ+1.</w:t>
      </w:r>
      <w:r>
        <w:t xml:space="preserve"> If you suspect fO</w:t>
      </w:r>
      <w:r>
        <w:rPr>
          <w:vertAlign w:val="subscript"/>
        </w:rPr>
        <w:t>2</w:t>
      </w:r>
      <w:r>
        <w:t>&lt;&lt;-1, that's worth a test (again: Ballhaus' oxybarometer), as it would be highly uncommon.</w:t>
      </w:r>
    </w:p>
  </w:comment>
  <w:comment w:id="147" w:author="Peter" w:date="2017-07-02T19:20:00Z" w:initials="PL">
    <w:p w:rsidR="001E5499" w:rsidRDefault="001E5499">
      <w:pPr>
        <w:pStyle w:val="CommentText"/>
      </w:pPr>
      <w:r>
        <w:rPr>
          <w:rStyle w:val="CommentReference"/>
        </w:rPr>
        <w:annotationRef/>
      </w:r>
      <w:proofErr w:type="gramStart"/>
      <w:r>
        <w:t>doesn't</w:t>
      </w:r>
      <w:proofErr w:type="gramEnd"/>
      <w:r>
        <w:t xml:space="preserve"> sound very likely, does it?</w:t>
      </w:r>
    </w:p>
  </w:comment>
  <w:comment w:id="156" w:author="Peter" w:date="2017-07-02T22:18:00Z" w:initials="PL">
    <w:p w:rsidR="001E5499" w:rsidRDefault="001E5499">
      <w:pPr>
        <w:pStyle w:val="CommentText"/>
      </w:pPr>
      <w:r>
        <w:rPr>
          <w:rStyle w:val="CommentReference"/>
        </w:rPr>
        <w:annotationRef/>
      </w:r>
      <w:r>
        <w:t>At this point w</w:t>
      </w:r>
      <w:r w:rsidRPr="00F56624">
        <w:t xml:space="preserve">e don't really know whether it's </w:t>
      </w:r>
      <w:r>
        <w:t xml:space="preserve">a result of </w:t>
      </w:r>
      <w:r w:rsidRPr="00F56624">
        <w:t>T increase, only that it was hotter.</w:t>
      </w:r>
    </w:p>
  </w:comment>
  <w:comment w:id="159" w:author="Peter" w:date="2017-07-02T19:20:00Z" w:initials="PL">
    <w:p w:rsidR="001E5499" w:rsidRDefault="001E5499">
      <w:pPr>
        <w:pStyle w:val="CommentText"/>
      </w:pPr>
      <w:r>
        <w:rPr>
          <w:rStyle w:val="CommentReference"/>
        </w:rPr>
        <w:annotationRef/>
      </w:r>
      <w:r>
        <w:t>W</w:t>
      </w:r>
      <w:r w:rsidRPr="00F56624">
        <w:t xml:space="preserve">hy is this important here? </w:t>
      </w:r>
      <w:r>
        <w:t>D</w:t>
      </w:r>
      <w:r w:rsidRPr="00F56624">
        <w:t>oes it imply that the fossil high-T event has anything to do with these melt channels?</w:t>
      </w:r>
    </w:p>
  </w:comment>
  <w:comment w:id="160" w:author="Peter" w:date="2017-07-02T19:20:00Z" w:initials="PL">
    <w:p w:rsidR="001E5499" w:rsidRDefault="001E5499">
      <w:pPr>
        <w:pStyle w:val="CommentText"/>
      </w:pPr>
      <w:r>
        <w:rPr>
          <w:rStyle w:val="CommentReference"/>
        </w:rPr>
        <w:annotationRef/>
      </w:r>
      <w:r>
        <w:t>I</w:t>
      </w:r>
      <w:r w:rsidRPr="00F56624">
        <w:t xml:space="preserve">f so, CK-4 opx should be very heterogeneous in terms of LREE. </w:t>
      </w:r>
      <w:r>
        <w:t>I</w:t>
      </w:r>
      <w:r w:rsidRPr="00F56624">
        <w:t>s this the case?</w:t>
      </w:r>
    </w:p>
  </w:comment>
  <w:comment w:id="162" w:author="Peter" w:date="2017-07-02T19:21:00Z" w:initials="PL">
    <w:p w:rsidR="001E5499" w:rsidRDefault="001E5499">
      <w:pPr>
        <w:pStyle w:val="CommentText"/>
      </w:pPr>
      <w:r>
        <w:rPr>
          <w:rStyle w:val="CommentReference"/>
        </w:rPr>
        <w:annotationRef/>
      </w:r>
      <w:r>
        <w:t>H</w:t>
      </w:r>
      <w:r w:rsidRPr="00F7632A">
        <w:t xml:space="preserve">ow could the crust contribute to the isotopic signature of the underlying mantle? </w:t>
      </w:r>
      <w:r>
        <w:t>D</w:t>
      </w:r>
      <w:r w:rsidRPr="00F7632A">
        <w:t>id you</w:t>
      </w:r>
      <w:r>
        <w:t xml:space="preserve"> rather</w:t>
      </w:r>
      <w:r w:rsidRPr="00F7632A">
        <w:t xml:space="preserve"> mean the opposite, i.e. the mantle these xenoliths represent did not contribute to the formation of the western US crust?</w:t>
      </w:r>
    </w:p>
  </w:comment>
  <w:comment w:id="174" w:author="Peter" w:date="2017-07-02T19:31:00Z" w:initials="PL">
    <w:p w:rsidR="001E5499" w:rsidRDefault="001E5499" w:rsidP="003E3C6C">
      <w:pPr>
        <w:pStyle w:val="CommentText"/>
      </w:pPr>
      <w:r>
        <w:rPr>
          <w:rStyle w:val="CommentReference"/>
        </w:rPr>
        <w:annotationRef/>
      </w:r>
      <w:r>
        <w:t>Wouldn't be a T vs. F plot useful here? This pattern resembles DH, in which case we proposed that top is fertile because of refertilization. This is what you think about CK, too? If yes, be sure to state this clearly; if no, how does this pattern fit with your pMELTS model (adiabatic decompression melting)? In any case: try to reformulate to reflect more precisely your option.</w:t>
      </w:r>
    </w:p>
  </w:comment>
  <w:comment w:id="186" w:author="Peter" w:date="2017-07-02T19:35:00Z" w:initials="PL">
    <w:p w:rsidR="001E5499" w:rsidRDefault="001E5499">
      <w:pPr>
        <w:pStyle w:val="CommentText"/>
      </w:pPr>
      <w:r>
        <w:rPr>
          <w:rStyle w:val="CommentReference"/>
        </w:rPr>
        <w:annotationRef/>
      </w:r>
      <w:r>
        <w:t>W</w:t>
      </w:r>
      <w:r w:rsidRPr="000F30D9">
        <w:t>hat does emplacement explicitly</w:t>
      </w:r>
      <w:r>
        <w:t xml:space="preserve"> refer to</w:t>
      </w:r>
      <w:r w:rsidRPr="000F30D9">
        <w:t xml:space="preserve"> here?</w:t>
      </w:r>
    </w:p>
  </w:comment>
  <w:comment w:id="196" w:author="Peter" w:date="2017-07-02T19:40:00Z" w:initials="PL">
    <w:p w:rsidR="001E5499" w:rsidRDefault="001E5499">
      <w:pPr>
        <w:pStyle w:val="CommentText"/>
      </w:pPr>
      <w:r>
        <w:rPr>
          <w:rStyle w:val="CommentReference"/>
        </w:rPr>
        <w:annotationRef/>
      </w:r>
      <w:proofErr w:type="gramStart"/>
      <w:r w:rsidRPr="00B616EE">
        <w:t>what</w:t>
      </w:r>
      <w:proofErr w:type="gramEnd"/>
      <w:r w:rsidRPr="00B616EE">
        <w:t xml:space="preserve">??? </w:t>
      </w:r>
      <w:proofErr w:type="gramStart"/>
      <w:r w:rsidRPr="00B616EE">
        <w:t>what</w:t>
      </w:r>
      <w:proofErr w:type="gramEnd"/>
      <w:r w:rsidRPr="00B616EE">
        <w:t xml:space="preserve"> is garnet-spinel mixing?</w:t>
      </w:r>
      <w:r>
        <w:t xml:space="preserve"> </w:t>
      </w:r>
      <w:proofErr w:type="gramStart"/>
      <w:r>
        <w:t>did</w:t>
      </w:r>
      <w:proofErr w:type="gramEnd"/>
      <w:r>
        <w:t xml:space="preserve"> you mean garnet-spinel transition?</w:t>
      </w:r>
    </w:p>
  </w:comment>
  <w:comment w:id="199" w:author="Peter" w:date="2017-07-02T19:43:00Z" w:initials="PL">
    <w:p w:rsidR="001E5499" w:rsidRDefault="001E5499">
      <w:pPr>
        <w:pStyle w:val="CommentText"/>
      </w:pPr>
      <w:r>
        <w:rPr>
          <w:rStyle w:val="CommentReference"/>
        </w:rPr>
        <w:annotationRef/>
      </w:r>
      <w:r>
        <w:t xml:space="preserve">??? </w:t>
      </w:r>
      <w:proofErr w:type="gramStart"/>
      <w:r>
        <w:t>not</w:t>
      </w:r>
      <w:proofErr w:type="gramEnd"/>
      <w:r>
        <w:t xml:space="preserve"> sure I understand this.</w:t>
      </w:r>
    </w:p>
  </w:comment>
  <w:comment w:id="200" w:author="Peter" w:date="2017-07-02T19:43:00Z" w:initials="PL">
    <w:p w:rsidR="001E5499" w:rsidRDefault="001E5499">
      <w:pPr>
        <w:pStyle w:val="CommentText"/>
      </w:pPr>
      <w:r>
        <w:rPr>
          <w:rStyle w:val="CommentReference"/>
        </w:rPr>
        <w:annotationRef/>
      </w:r>
      <w:r>
        <w:t>W</w:t>
      </w:r>
      <w:r w:rsidRPr="00B616EE">
        <w:t xml:space="preserve">hy not just stick with </w:t>
      </w:r>
      <w:r>
        <w:t xml:space="preserve">THIS </w:t>
      </w:r>
      <w:r w:rsidRPr="00B616EE">
        <w:t xml:space="preserve">statement and discard </w:t>
      </w:r>
      <w:r>
        <w:t xml:space="preserve">all </w:t>
      </w:r>
      <w:r w:rsidRPr="00B616EE">
        <w:t>the discussion above?</w:t>
      </w:r>
      <w:r>
        <w:t xml:space="preserve"> For this type of paper this would be enough.</w:t>
      </w:r>
    </w:p>
  </w:comment>
  <w:comment w:id="209" w:author="Peter" w:date="2017-07-02T19:45:00Z" w:initials="PL">
    <w:p w:rsidR="001E5499" w:rsidRDefault="001E5499">
      <w:pPr>
        <w:pStyle w:val="CommentText"/>
      </w:pPr>
      <w:r>
        <w:rPr>
          <w:rStyle w:val="CommentReference"/>
        </w:rPr>
        <w:annotationRef/>
      </w:r>
      <w:r>
        <w:t>H</w:t>
      </w:r>
      <w:r w:rsidRPr="00EA053F">
        <w:t xml:space="preserve">ow do we know this? </w:t>
      </w:r>
      <w:r>
        <w:t>S</w:t>
      </w:r>
      <w:r w:rsidRPr="00EA053F">
        <w:t xml:space="preserve">ome </w:t>
      </w:r>
      <w:r>
        <w:t xml:space="preserve">brief </w:t>
      </w:r>
      <w:r w:rsidRPr="00EA053F">
        <w:t>explanations would be useful here.</w:t>
      </w:r>
    </w:p>
  </w:comment>
  <w:comment w:id="215" w:author="Peter" w:date="2017-07-02T19:49:00Z" w:initials="PL">
    <w:p w:rsidR="001E5499" w:rsidRDefault="001E5499">
      <w:pPr>
        <w:pStyle w:val="CommentText"/>
      </w:pPr>
      <w:r>
        <w:rPr>
          <w:rStyle w:val="CommentReference"/>
        </w:rPr>
        <w:annotationRef/>
      </w:r>
      <w:proofErr w:type="gramStart"/>
      <w:r>
        <w:t>this</w:t>
      </w:r>
      <w:proofErr w:type="gramEnd"/>
      <w:r>
        <w:t xml:space="preserve"> is how you say it? </w:t>
      </w:r>
      <w:proofErr w:type="gramStart"/>
      <w:r>
        <w:t>does</w:t>
      </w:r>
      <w:proofErr w:type="gramEnd"/>
      <w:r>
        <w:t xml:space="preserve"> it actually mean "the Franciscan Nacimiento belt" or "the Nacimiento belt of the Franciscan unit"?</w:t>
      </w:r>
    </w:p>
  </w:comment>
  <w:comment w:id="225" w:author="Peter" w:date="2017-07-02T19:54:00Z" w:initials="PL">
    <w:p w:rsidR="001E5499" w:rsidRDefault="001E5499">
      <w:pPr>
        <w:pStyle w:val="CommentText"/>
      </w:pPr>
      <w:r>
        <w:rPr>
          <w:rStyle w:val="CommentReference"/>
        </w:rPr>
        <w:annotationRef/>
      </w:r>
      <w:r>
        <w:t xml:space="preserve">Are </w:t>
      </w:r>
      <w:r w:rsidRPr="00EA053F">
        <w:t>all parameters (including z) those defined in table 12? If so, state this;</w:t>
      </w:r>
      <w:r>
        <w:t xml:space="preserve"> also</w:t>
      </w:r>
      <w:r w:rsidRPr="00EA053F">
        <w:t xml:space="preserve"> mention that t is time, T is temp.</w:t>
      </w:r>
      <w:r>
        <w:t xml:space="preserve"> Also: can you make a quick sensitivty test of how reasonable uncertainties on the most relevant parameters influence the outcomes of the modeling? If yes, put it in the supplementary stuff and mention here that it's done.</w:t>
      </w:r>
    </w:p>
  </w:comment>
  <w:comment w:id="231" w:author="Peter" w:date="2017-07-02T19:56:00Z" w:initials="PL">
    <w:p w:rsidR="001E5499" w:rsidRDefault="001E5499">
      <w:pPr>
        <w:pStyle w:val="CommentText"/>
      </w:pPr>
      <w:r>
        <w:rPr>
          <w:rStyle w:val="CommentReference"/>
        </w:rPr>
        <w:annotationRef/>
      </w:r>
      <w:proofErr w:type="gramStart"/>
      <w:r>
        <w:t>would</w:t>
      </w:r>
      <w:proofErr w:type="gramEnd"/>
      <w:r>
        <w:t xml:space="preserve"> be useful to specify </w:t>
      </w:r>
      <w:r w:rsidRPr="006D1818">
        <w:t>what Tp</w:t>
      </w:r>
      <w:r>
        <w:t>otential does this correspond to.</w:t>
      </w:r>
    </w:p>
  </w:comment>
  <w:comment w:id="243" w:author="Peter" w:date="2017-07-02T19:59:00Z" w:initials="PL">
    <w:p w:rsidR="001E5499" w:rsidRDefault="001E5499">
      <w:pPr>
        <w:pStyle w:val="CommentText"/>
      </w:pPr>
      <w:r>
        <w:rPr>
          <w:rStyle w:val="CommentReference"/>
        </w:rPr>
        <w:annotationRef/>
      </w:r>
      <w:r w:rsidRPr="006D1818">
        <w:t>I miss some logical link here: how do dunite cumulates attest the reheating event? Some explanation would help.</w:t>
      </w:r>
    </w:p>
  </w:comment>
  <w:comment w:id="254" w:author="Peter" w:date="2017-07-02T20:00:00Z" w:initials="PL">
    <w:p w:rsidR="001E5499" w:rsidRDefault="001E5499">
      <w:pPr>
        <w:pStyle w:val="CommentText"/>
      </w:pPr>
      <w:r>
        <w:rPr>
          <w:rStyle w:val="CommentReference"/>
        </w:rPr>
        <w:annotationRef/>
      </w:r>
      <w:proofErr w:type="gramStart"/>
      <w:r w:rsidRPr="006D1818">
        <w:t>do</w:t>
      </w:r>
      <w:proofErr w:type="gramEnd"/>
      <w:r w:rsidRPr="006D1818">
        <w:t xml:space="preserve"> we know about such fluids?</w:t>
      </w:r>
    </w:p>
  </w:comment>
</w:comments>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E5499" w:rsidRDefault="001E5499">
      <w:pPr>
        <w:spacing w:after="0"/>
      </w:pPr>
      <w:r>
        <w:separator/>
      </w:r>
    </w:p>
  </w:endnote>
  <w:endnote w:type="continuationSeparator" w:id="0">
    <w:p w:rsidR="001E5499" w:rsidRDefault="001E5499">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E5499" w:rsidRDefault="001E5499">
      <w:r>
        <w:separator/>
      </w:r>
    </w:p>
  </w:footnote>
  <w:footnote w:type="continuationSeparator" w:id="0">
    <w:p w:rsidR="001E5499" w:rsidRDefault="001E5499">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292846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F599B9E1"/>
    <w:multiLevelType w:val="multilevel"/>
    <w:tmpl w:val="BDA86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69D1B4E7"/>
    <w:multiLevelType w:val="multilevel"/>
    <w:tmpl w:val="8196EF62"/>
    <w:lvl w:ilvl="0">
      <w:start w:val="1"/>
      <w:numFmt w:val="lowerLetter"/>
      <w:lvlText w:val="(%1)"/>
      <w:lvlJc w:val="left"/>
      <w:pPr>
        <w:tabs>
          <w:tab w:val="num" w:pos="0"/>
        </w:tabs>
        <w:ind w:left="480" w:hanging="480"/>
      </w:pPr>
      <w:rPr>
        <w:rFonts w:cs="Times New Roman"/>
      </w:rPr>
    </w:lvl>
    <w:lvl w:ilvl="1">
      <w:start w:val="1"/>
      <w:numFmt w:val="lowerLetter"/>
      <w:lvlText w:val="(%2)"/>
      <w:lvlJc w:val="left"/>
      <w:pPr>
        <w:tabs>
          <w:tab w:val="num" w:pos="720"/>
        </w:tabs>
        <w:ind w:left="1200" w:hanging="480"/>
      </w:pPr>
      <w:rPr>
        <w:rFonts w:cs="Times New Roman"/>
      </w:rPr>
    </w:lvl>
    <w:lvl w:ilvl="2">
      <w:start w:val="1"/>
      <w:numFmt w:val="lowerLetter"/>
      <w:lvlText w:val="(%3)"/>
      <w:lvlJc w:val="left"/>
      <w:pPr>
        <w:tabs>
          <w:tab w:val="num" w:pos="1440"/>
        </w:tabs>
        <w:ind w:left="1920" w:hanging="480"/>
      </w:pPr>
      <w:rPr>
        <w:rFonts w:cs="Times New Roman"/>
      </w:rPr>
    </w:lvl>
    <w:lvl w:ilvl="3">
      <w:start w:val="1"/>
      <w:numFmt w:val="lowerLetter"/>
      <w:lvlText w:val="(%4)"/>
      <w:lvlJc w:val="left"/>
      <w:pPr>
        <w:tabs>
          <w:tab w:val="num" w:pos="2160"/>
        </w:tabs>
        <w:ind w:left="2640" w:hanging="480"/>
      </w:pPr>
      <w:rPr>
        <w:rFonts w:cs="Times New Roman"/>
      </w:rPr>
    </w:lvl>
    <w:lvl w:ilvl="4">
      <w:start w:val="1"/>
      <w:numFmt w:val="lowerLetter"/>
      <w:lvlText w:val="(%5)"/>
      <w:lvlJc w:val="left"/>
      <w:pPr>
        <w:tabs>
          <w:tab w:val="num" w:pos="2880"/>
        </w:tabs>
        <w:ind w:left="3360" w:hanging="480"/>
      </w:pPr>
      <w:rPr>
        <w:rFonts w:cs="Times New Roman"/>
      </w:rPr>
    </w:lvl>
    <w:lvl w:ilvl="5">
      <w:start w:val="1"/>
      <w:numFmt w:val="lowerLetter"/>
      <w:lvlText w:val="(%6)"/>
      <w:lvlJc w:val="left"/>
      <w:pPr>
        <w:tabs>
          <w:tab w:val="num" w:pos="3600"/>
        </w:tabs>
        <w:ind w:left="4080" w:hanging="480"/>
      </w:pPr>
      <w:rPr>
        <w:rFonts w:cs="Times New Roman"/>
      </w:rPr>
    </w:lvl>
    <w:lvl w:ilvl="6">
      <w:start w:val="1"/>
      <w:numFmt w:val="lowerLetter"/>
      <w:lvlText w:val="(%7)"/>
      <w:lvlJc w:val="left"/>
      <w:pPr>
        <w:tabs>
          <w:tab w:val="num" w:pos="4320"/>
        </w:tabs>
        <w:ind w:left="4800" w:hanging="480"/>
      </w:pPr>
      <w:rPr>
        <w:rFonts w:cs="Times New Roman"/>
      </w:r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79"/>
  <w:doNotDisplayPageBoundaries/>
  <w:embedSystemFonts/>
  <w:proofState w:grammar="clean"/>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05BE8"/>
    <w:rsid w:val="00011C8B"/>
    <w:rsid w:val="00081232"/>
    <w:rsid w:val="000903F1"/>
    <w:rsid w:val="000F30D9"/>
    <w:rsid w:val="001A38D7"/>
    <w:rsid w:val="001C1040"/>
    <w:rsid w:val="001E5499"/>
    <w:rsid w:val="00275393"/>
    <w:rsid w:val="002F2BBE"/>
    <w:rsid w:val="00335D55"/>
    <w:rsid w:val="00381298"/>
    <w:rsid w:val="003E3C6C"/>
    <w:rsid w:val="00403007"/>
    <w:rsid w:val="004156C5"/>
    <w:rsid w:val="004A5D30"/>
    <w:rsid w:val="004A6736"/>
    <w:rsid w:val="004D45F4"/>
    <w:rsid w:val="004E29B3"/>
    <w:rsid w:val="005365DA"/>
    <w:rsid w:val="00590D07"/>
    <w:rsid w:val="006113EB"/>
    <w:rsid w:val="00625541"/>
    <w:rsid w:val="00657DDF"/>
    <w:rsid w:val="006A4CB3"/>
    <w:rsid w:val="006B0DE7"/>
    <w:rsid w:val="006D1818"/>
    <w:rsid w:val="006E2C38"/>
    <w:rsid w:val="00784D58"/>
    <w:rsid w:val="00852C5E"/>
    <w:rsid w:val="008618C9"/>
    <w:rsid w:val="008C2146"/>
    <w:rsid w:val="008D6863"/>
    <w:rsid w:val="008E21F3"/>
    <w:rsid w:val="008F52A6"/>
    <w:rsid w:val="009C7C2E"/>
    <w:rsid w:val="009D60C1"/>
    <w:rsid w:val="00AF1929"/>
    <w:rsid w:val="00B616EE"/>
    <w:rsid w:val="00B86B75"/>
    <w:rsid w:val="00BA1D05"/>
    <w:rsid w:val="00BA5751"/>
    <w:rsid w:val="00BC48D5"/>
    <w:rsid w:val="00C31A8B"/>
    <w:rsid w:val="00C36279"/>
    <w:rsid w:val="00CC7F0C"/>
    <w:rsid w:val="00CF29E8"/>
    <w:rsid w:val="00D607F5"/>
    <w:rsid w:val="00D95E5D"/>
    <w:rsid w:val="00DC26F1"/>
    <w:rsid w:val="00DC6E63"/>
    <w:rsid w:val="00DF4DE2"/>
    <w:rsid w:val="00E315A3"/>
    <w:rsid w:val="00EA053F"/>
    <w:rsid w:val="00EA432E"/>
    <w:rsid w:val="00F16D80"/>
    <w:rsid w:val="00F24A73"/>
    <w:rsid w:val="00F56624"/>
    <w:rsid w:val="00F7632A"/>
  </w:rsids>
  <m:mathPr>
    <m:mathFont m:val="Lucida Grande"/>
    <m:brkBin m:val="before"/>
    <m:brkBinSub m:val="--"/>
    <m:smallFrac m:val="off"/>
    <m:dispDef/>
    <m:lMargin m:val="0"/>
    <m:rMargin m:val="0"/>
    <m:defJc m:val="centerGroup"/>
    <m:wrapIndent m:val="1440"/>
    <m:intLim m:val="subSup"/>
    <m:naryLim m:val="undOvr"/>
  </m:mathPr>
  <w:uiCompat97To2003/>
  <w:attachedSchema w:val="isiresearchsoft-com/cwyw"/>
  <w:attachedSchema w:val="urn:schemas:contacts"/>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en-US" w:eastAsia="en-US" w:bidi="ar-SA"/>
      </w:rPr>
    </w:rPrDefault>
    <w:pPrDefault/>
  </w:docDefaults>
  <w:latentStyles w:defLockedState="0" w:defUIPriority="99" w:defSemiHidden="0" w:defUnhideWhenUsed="0" w:defQFormat="0" w:count="2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locked="1" w:semiHidden="1" w:uiPriority="9" w:unhideWhenUsed="1" w:qFormat="1"/>
    <w:lsdException w:name="heading 9" w:semiHidden="1" w:uiPriority="0" w:unhideWhenUsed="1" w:qFormat="1"/>
    <w:lsdException w:name="index 1" w:uiPriority="0"/>
    <w:lsdException w:name="index 2" w:uiPriority="0"/>
    <w:lsdException w:name="index 3" w:uiPriority="0"/>
    <w:lsdException w:name="index 4" w:uiPriority="0"/>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uiPriority="0"/>
    <w:lsdException w:name="List Bullet 5" w:locked="1" w:semiHidden="1" w:unhideWhenUsed="1"/>
    <w:lsdException w:name="List Number 2" w:locked="1" w:semiHidden="1" w:unhideWhenUsed="1"/>
    <w:lsdException w:name="List Number 3" w:uiPriority="0"/>
    <w:lsdException w:name="List Number 4" w:uiPriority="0"/>
    <w:lsdException w:name="List Number 5" w:uiPriority="0"/>
    <w:lsdException w:name="Title" w:uiPriority="0" w:qFormat="1"/>
    <w:lsdException w:name="Closing" w:uiPriority="0"/>
    <w:lsdException w:name="Signature" w:uiPriority="0"/>
    <w:lsdException w:name="Default Paragraph Font" w:uiPriority="0"/>
    <w:lsdException w:name="Body Text" w:uiPriority="0"/>
    <w:lsdException w:name="Body Text Indent" w:uiPriority="0"/>
    <w:lsdException w:name="List Continue" w:uiPriority="0"/>
    <w:lsdException w:name="List Continue 2" w:uiPriority="0"/>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uiPriority="0"/>
    <w:lsdException w:name="E-mail Signature" w:uiPriority="0"/>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2F2BBE"/>
    <w:pPr>
      <w:spacing w:after="200"/>
    </w:pPr>
    <w:rPr>
      <w:sz w:val="24"/>
      <w:szCs w:val="24"/>
    </w:rPr>
  </w:style>
  <w:style w:type="paragraph" w:styleId="Heading1">
    <w:name w:val="heading 1"/>
    <w:basedOn w:val="Normal"/>
    <w:next w:val="BodyText"/>
    <w:link w:val="Heading1Char"/>
    <w:uiPriority w:val="99"/>
    <w:qFormat/>
    <w:rsid w:val="002F2BBE"/>
    <w:pPr>
      <w:keepNext/>
      <w:keepLines/>
      <w:spacing w:before="480" w:after="0"/>
      <w:outlineLvl w:val="0"/>
    </w:pPr>
    <w:rPr>
      <w:rFonts w:ascii="Calibri" w:eastAsia="Times New Roman" w:hAnsi="Calibri"/>
      <w:b/>
      <w:bCs/>
      <w:color w:val="345A8A"/>
      <w:sz w:val="32"/>
      <w:szCs w:val="32"/>
    </w:rPr>
  </w:style>
  <w:style w:type="paragraph" w:styleId="Heading2">
    <w:name w:val="heading 2"/>
    <w:basedOn w:val="Normal"/>
    <w:next w:val="BodyText"/>
    <w:link w:val="Heading2Char"/>
    <w:uiPriority w:val="99"/>
    <w:qFormat/>
    <w:rsid w:val="002F2BBE"/>
    <w:pPr>
      <w:keepNext/>
      <w:keepLines/>
      <w:spacing w:before="200" w:after="0"/>
      <w:outlineLvl w:val="1"/>
    </w:pPr>
    <w:rPr>
      <w:rFonts w:ascii="Calibri" w:eastAsia="Times New Roman" w:hAnsi="Calibri"/>
      <w:b/>
      <w:bCs/>
      <w:color w:val="4F81BD"/>
      <w:sz w:val="32"/>
      <w:szCs w:val="32"/>
    </w:rPr>
  </w:style>
  <w:style w:type="paragraph" w:styleId="Heading3">
    <w:name w:val="heading 3"/>
    <w:basedOn w:val="Normal"/>
    <w:next w:val="BodyText"/>
    <w:link w:val="Heading3Char"/>
    <w:uiPriority w:val="99"/>
    <w:qFormat/>
    <w:rsid w:val="002F2BBE"/>
    <w:pPr>
      <w:keepNext/>
      <w:keepLines/>
      <w:spacing w:before="200" w:after="0"/>
      <w:outlineLvl w:val="2"/>
    </w:pPr>
    <w:rPr>
      <w:rFonts w:ascii="Calibri" w:eastAsia="Times New Roman" w:hAnsi="Calibri"/>
      <w:b/>
      <w:bCs/>
      <w:color w:val="4F81BD"/>
      <w:sz w:val="28"/>
      <w:szCs w:val="28"/>
    </w:rPr>
  </w:style>
  <w:style w:type="paragraph" w:styleId="Heading4">
    <w:name w:val="heading 4"/>
    <w:basedOn w:val="Normal"/>
    <w:next w:val="BodyText"/>
    <w:link w:val="Heading4Char"/>
    <w:uiPriority w:val="99"/>
    <w:qFormat/>
    <w:rsid w:val="002F2BBE"/>
    <w:pPr>
      <w:keepNext/>
      <w:keepLines/>
      <w:spacing w:before="200" w:after="0"/>
      <w:outlineLvl w:val="3"/>
    </w:pPr>
    <w:rPr>
      <w:rFonts w:ascii="Calibri" w:eastAsia="Times New Roman" w:hAnsi="Calibri"/>
      <w:b/>
      <w:bCs/>
      <w:color w:val="4F81BD"/>
    </w:rPr>
  </w:style>
  <w:style w:type="paragraph" w:styleId="Heading5">
    <w:name w:val="heading 5"/>
    <w:basedOn w:val="Normal"/>
    <w:next w:val="BodyText"/>
    <w:link w:val="Heading5Char"/>
    <w:uiPriority w:val="99"/>
    <w:qFormat/>
    <w:rsid w:val="002F2BBE"/>
    <w:pPr>
      <w:keepNext/>
      <w:keepLines/>
      <w:spacing w:before="200" w:after="0"/>
      <w:outlineLvl w:val="4"/>
    </w:pPr>
    <w:rPr>
      <w:rFonts w:ascii="Calibri" w:eastAsia="Times New Roman" w:hAnsi="Calibri"/>
      <w:i/>
      <w:iCs/>
      <w:color w:val="4F81BD"/>
    </w:rPr>
  </w:style>
  <w:style w:type="paragraph" w:styleId="Heading6">
    <w:name w:val="heading 6"/>
    <w:basedOn w:val="Normal"/>
    <w:next w:val="BodyText"/>
    <w:link w:val="Heading6Char"/>
    <w:uiPriority w:val="99"/>
    <w:qFormat/>
    <w:rsid w:val="002F2BBE"/>
    <w:pPr>
      <w:keepNext/>
      <w:keepLines/>
      <w:spacing w:before="200" w:after="0"/>
      <w:outlineLvl w:val="5"/>
    </w:pPr>
    <w:rPr>
      <w:rFonts w:ascii="Calibri" w:eastAsia="Times New Roman" w:hAnsi="Calibri"/>
      <w:color w:val="4F81BD"/>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character" w:customStyle="1" w:styleId="Heading1Char">
    <w:name w:val="Heading 1 Char"/>
    <w:basedOn w:val="DefaultParagraphFont"/>
    <w:link w:val="Heading1"/>
    <w:uiPriority w:val="9"/>
    <w:rsid w:val="009C26FA"/>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9C26FA"/>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9C26FA"/>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9C26FA"/>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9C26FA"/>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uiPriority w:val="9"/>
    <w:semiHidden/>
    <w:rsid w:val="009C26FA"/>
    <w:rPr>
      <w:rFonts w:asciiTheme="minorHAnsi" w:eastAsiaTheme="minorEastAsia" w:hAnsiTheme="minorHAnsi" w:cstheme="minorBidi"/>
      <w:b/>
      <w:bCs/>
    </w:rPr>
  </w:style>
  <w:style w:type="paragraph" w:styleId="BodyText">
    <w:name w:val="Body Text"/>
    <w:basedOn w:val="Normal"/>
    <w:link w:val="BodyTextChar"/>
    <w:uiPriority w:val="99"/>
    <w:rsid w:val="002F2BBE"/>
    <w:pPr>
      <w:spacing w:before="180" w:after="180"/>
    </w:pPr>
  </w:style>
  <w:style w:type="character" w:customStyle="1" w:styleId="BodyTextChar">
    <w:name w:val="Body Text Char"/>
    <w:basedOn w:val="DefaultParagraphFont"/>
    <w:link w:val="BodyText"/>
    <w:uiPriority w:val="99"/>
    <w:semiHidden/>
    <w:rsid w:val="009C26FA"/>
    <w:rPr>
      <w:sz w:val="24"/>
      <w:szCs w:val="24"/>
    </w:rPr>
  </w:style>
  <w:style w:type="paragraph" w:customStyle="1" w:styleId="FirstParagraph">
    <w:name w:val="First Paragraph"/>
    <w:basedOn w:val="BodyText"/>
    <w:next w:val="BodyText"/>
    <w:uiPriority w:val="99"/>
    <w:rsid w:val="002F2BBE"/>
  </w:style>
  <w:style w:type="paragraph" w:customStyle="1" w:styleId="Compact">
    <w:name w:val="Compact"/>
    <w:basedOn w:val="BodyText"/>
    <w:uiPriority w:val="99"/>
    <w:rsid w:val="002F2BBE"/>
    <w:pPr>
      <w:spacing w:before="36" w:after="36"/>
    </w:pPr>
  </w:style>
  <w:style w:type="paragraph" w:styleId="Title">
    <w:name w:val="Title"/>
    <w:basedOn w:val="Normal"/>
    <w:next w:val="BodyText"/>
    <w:link w:val="TitleChar"/>
    <w:uiPriority w:val="99"/>
    <w:qFormat/>
    <w:rsid w:val="002F2BBE"/>
    <w:pPr>
      <w:keepNext/>
      <w:keepLines/>
      <w:spacing w:before="480" w:after="240"/>
      <w:jc w:val="center"/>
    </w:pPr>
    <w:rPr>
      <w:rFonts w:ascii="Calibri" w:eastAsia="Times New Roman" w:hAnsi="Calibri"/>
      <w:b/>
      <w:bCs/>
      <w:color w:val="345A8A"/>
      <w:sz w:val="36"/>
      <w:szCs w:val="36"/>
    </w:rPr>
  </w:style>
  <w:style w:type="character" w:customStyle="1" w:styleId="TitleChar">
    <w:name w:val="Title Char"/>
    <w:basedOn w:val="DefaultParagraphFont"/>
    <w:link w:val="Title"/>
    <w:uiPriority w:val="10"/>
    <w:rsid w:val="009C26FA"/>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99"/>
    <w:qFormat/>
    <w:rsid w:val="002F2BBE"/>
    <w:pPr>
      <w:spacing w:before="240"/>
    </w:pPr>
    <w:rPr>
      <w:sz w:val="30"/>
      <w:szCs w:val="30"/>
    </w:rPr>
  </w:style>
  <w:style w:type="character" w:customStyle="1" w:styleId="SubtitleChar">
    <w:name w:val="Subtitle Char"/>
    <w:basedOn w:val="DefaultParagraphFont"/>
    <w:link w:val="Subtitle"/>
    <w:uiPriority w:val="11"/>
    <w:rsid w:val="009C26FA"/>
    <w:rPr>
      <w:rFonts w:asciiTheme="majorHAnsi" w:eastAsiaTheme="majorEastAsia" w:hAnsiTheme="majorHAnsi" w:cstheme="majorBidi"/>
      <w:sz w:val="24"/>
      <w:szCs w:val="24"/>
    </w:rPr>
  </w:style>
  <w:style w:type="paragraph" w:customStyle="1" w:styleId="Author">
    <w:name w:val="Author"/>
    <w:next w:val="BodyText"/>
    <w:uiPriority w:val="99"/>
    <w:rsid w:val="002F2BBE"/>
    <w:pPr>
      <w:keepNext/>
      <w:keepLines/>
      <w:spacing w:after="200"/>
      <w:jc w:val="center"/>
    </w:pPr>
    <w:rPr>
      <w:sz w:val="24"/>
      <w:szCs w:val="24"/>
    </w:rPr>
  </w:style>
  <w:style w:type="paragraph" w:styleId="Date">
    <w:name w:val="Date"/>
    <w:basedOn w:val="Normal"/>
    <w:next w:val="BodyText"/>
    <w:link w:val="DateChar"/>
    <w:uiPriority w:val="99"/>
    <w:rsid w:val="002F2BBE"/>
    <w:pPr>
      <w:keepNext/>
      <w:keepLines/>
      <w:jc w:val="center"/>
    </w:pPr>
  </w:style>
  <w:style w:type="character" w:customStyle="1" w:styleId="DateChar">
    <w:name w:val="Date Char"/>
    <w:basedOn w:val="DefaultParagraphFont"/>
    <w:link w:val="Date"/>
    <w:uiPriority w:val="99"/>
    <w:semiHidden/>
    <w:rsid w:val="009C26FA"/>
    <w:rPr>
      <w:sz w:val="24"/>
      <w:szCs w:val="24"/>
    </w:rPr>
  </w:style>
  <w:style w:type="paragraph" w:customStyle="1" w:styleId="Abstract">
    <w:name w:val="Abstract"/>
    <w:basedOn w:val="Normal"/>
    <w:next w:val="BodyText"/>
    <w:uiPriority w:val="99"/>
    <w:rsid w:val="002F2BBE"/>
    <w:pPr>
      <w:keepNext/>
      <w:keepLines/>
      <w:spacing w:before="300" w:after="300"/>
    </w:pPr>
    <w:rPr>
      <w:sz w:val="20"/>
      <w:szCs w:val="20"/>
    </w:rPr>
  </w:style>
  <w:style w:type="paragraph" w:styleId="Bibliography">
    <w:name w:val="Bibliography"/>
    <w:basedOn w:val="Normal"/>
    <w:uiPriority w:val="99"/>
    <w:rsid w:val="002F2BBE"/>
  </w:style>
  <w:style w:type="paragraph" w:styleId="BlockText">
    <w:name w:val="Block Text"/>
    <w:basedOn w:val="BodyText"/>
    <w:next w:val="BodyText"/>
    <w:uiPriority w:val="99"/>
    <w:rsid w:val="002F2BBE"/>
    <w:pPr>
      <w:spacing w:before="100" w:after="100"/>
    </w:pPr>
    <w:rPr>
      <w:rFonts w:ascii="Calibri" w:eastAsia="Times New Roman" w:hAnsi="Calibri"/>
      <w:bCs/>
      <w:sz w:val="20"/>
      <w:szCs w:val="20"/>
    </w:rPr>
  </w:style>
  <w:style w:type="paragraph" w:styleId="FootnoteText">
    <w:name w:val="footnote text"/>
    <w:basedOn w:val="Normal"/>
    <w:link w:val="FootnoteTextChar"/>
    <w:uiPriority w:val="99"/>
    <w:rsid w:val="002F2BBE"/>
  </w:style>
  <w:style w:type="character" w:customStyle="1" w:styleId="FootnoteTextChar">
    <w:name w:val="Footnote Text Char"/>
    <w:basedOn w:val="DefaultParagraphFont"/>
    <w:link w:val="FootnoteText"/>
    <w:uiPriority w:val="99"/>
    <w:semiHidden/>
    <w:rsid w:val="009C26FA"/>
    <w:rPr>
      <w:sz w:val="20"/>
      <w:szCs w:val="20"/>
    </w:rPr>
  </w:style>
  <w:style w:type="paragraph" w:customStyle="1" w:styleId="DefinitionTerm">
    <w:name w:val="Definition Term"/>
    <w:basedOn w:val="Normal"/>
    <w:next w:val="Definition"/>
    <w:uiPriority w:val="99"/>
    <w:rsid w:val="002F2BBE"/>
    <w:pPr>
      <w:keepNext/>
      <w:keepLines/>
      <w:spacing w:after="0"/>
    </w:pPr>
    <w:rPr>
      <w:b/>
    </w:rPr>
  </w:style>
  <w:style w:type="paragraph" w:customStyle="1" w:styleId="Definition">
    <w:name w:val="Definition"/>
    <w:basedOn w:val="Normal"/>
    <w:uiPriority w:val="99"/>
    <w:rsid w:val="002F2BBE"/>
  </w:style>
  <w:style w:type="paragraph" w:styleId="Caption">
    <w:name w:val="caption"/>
    <w:basedOn w:val="Normal"/>
    <w:link w:val="CaptionChar"/>
    <w:uiPriority w:val="99"/>
    <w:qFormat/>
    <w:rsid w:val="002F2BBE"/>
    <w:pPr>
      <w:spacing w:after="120"/>
    </w:pPr>
    <w:rPr>
      <w:i/>
    </w:rPr>
  </w:style>
  <w:style w:type="paragraph" w:customStyle="1" w:styleId="TableCaption">
    <w:name w:val="Table Caption"/>
    <w:basedOn w:val="Caption"/>
    <w:uiPriority w:val="99"/>
    <w:rsid w:val="002F2BBE"/>
    <w:pPr>
      <w:keepNext/>
    </w:pPr>
  </w:style>
  <w:style w:type="paragraph" w:customStyle="1" w:styleId="ImageCaption">
    <w:name w:val="Image Caption"/>
    <w:basedOn w:val="Caption"/>
    <w:uiPriority w:val="99"/>
    <w:rsid w:val="002F2BBE"/>
  </w:style>
  <w:style w:type="paragraph" w:customStyle="1" w:styleId="Figure">
    <w:name w:val="Figure"/>
    <w:basedOn w:val="Normal"/>
    <w:uiPriority w:val="99"/>
    <w:rsid w:val="002F2BBE"/>
  </w:style>
  <w:style w:type="paragraph" w:customStyle="1" w:styleId="FigurewithCaption">
    <w:name w:val="Figure with Caption"/>
    <w:basedOn w:val="Figure"/>
    <w:uiPriority w:val="99"/>
    <w:rsid w:val="002F2BBE"/>
    <w:pPr>
      <w:keepNext/>
    </w:pPr>
  </w:style>
  <w:style w:type="character" w:customStyle="1" w:styleId="CaptionChar">
    <w:name w:val="Caption Char"/>
    <w:basedOn w:val="DefaultParagraphFont"/>
    <w:link w:val="Caption"/>
    <w:uiPriority w:val="99"/>
    <w:locked/>
    <w:rsid w:val="002F2BBE"/>
    <w:rPr>
      <w:rFonts w:cs="Times New Roman"/>
    </w:rPr>
  </w:style>
  <w:style w:type="character" w:customStyle="1" w:styleId="VerbatimChar">
    <w:name w:val="Verbatim Char"/>
    <w:basedOn w:val="CaptionChar"/>
    <w:link w:val="SourceCode"/>
    <w:uiPriority w:val="99"/>
    <w:locked/>
    <w:rsid w:val="002F2BBE"/>
    <w:rPr>
      <w:rFonts w:ascii="Consolas" w:hAnsi="Consolas"/>
      <w:sz w:val="22"/>
    </w:rPr>
  </w:style>
  <w:style w:type="character" w:styleId="FootnoteReference">
    <w:name w:val="footnote reference"/>
    <w:basedOn w:val="CaptionChar"/>
    <w:uiPriority w:val="99"/>
    <w:rsid w:val="002F2BBE"/>
    <w:rPr>
      <w:vertAlign w:val="superscript"/>
    </w:rPr>
  </w:style>
  <w:style w:type="character" w:styleId="Hyperlink">
    <w:name w:val="Hyperlink"/>
    <w:basedOn w:val="CaptionChar"/>
    <w:uiPriority w:val="99"/>
    <w:rsid w:val="002F2BBE"/>
    <w:rPr>
      <w:color w:val="4F81BD"/>
    </w:rPr>
  </w:style>
  <w:style w:type="paragraph" w:styleId="TOCHeading">
    <w:name w:val="TOC Heading"/>
    <w:basedOn w:val="Heading1"/>
    <w:next w:val="BodyText"/>
    <w:uiPriority w:val="99"/>
    <w:qFormat/>
    <w:rsid w:val="002F2BBE"/>
    <w:pPr>
      <w:spacing w:before="240" w:line="259" w:lineRule="auto"/>
      <w:outlineLvl w:val="9"/>
    </w:pPr>
    <w:rPr>
      <w:b w:val="0"/>
      <w:bCs w:val="0"/>
      <w:color w:val="365F91"/>
    </w:rPr>
  </w:style>
  <w:style w:type="paragraph" w:customStyle="1" w:styleId="SourceCode">
    <w:name w:val="Source Code"/>
    <w:basedOn w:val="Normal"/>
    <w:link w:val="VerbatimChar"/>
    <w:uiPriority w:val="99"/>
    <w:rsid w:val="002F2BBE"/>
    <w:pPr>
      <w:wordWrap w:val="0"/>
    </w:pPr>
  </w:style>
  <w:style w:type="character" w:customStyle="1" w:styleId="KeywordTok">
    <w:name w:val="KeywordTok"/>
    <w:basedOn w:val="VerbatimChar"/>
    <w:uiPriority w:val="99"/>
    <w:rsid w:val="002F2BBE"/>
    <w:rPr>
      <w:b/>
      <w:color w:val="007020"/>
    </w:rPr>
  </w:style>
  <w:style w:type="character" w:customStyle="1" w:styleId="DataTypeTok">
    <w:name w:val="DataTypeTok"/>
    <w:basedOn w:val="VerbatimChar"/>
    <w:uiPriority w:val="99"/>
    <w:rsid w:val="002F2BBE"/>
    <w:rPr>
      <w:color w:val="902000"/>
    </w:rPr>
  </w:style>
  <w:style w:type="character" w:customStyle="1" w:styleId="DecValTok">
    <w:name w:val="DecValTok"/>
    <w:basedOn w:val="VerbatimChar"/>
    <w:uiPriority w:val="99"/>
    <w:rsid w:val="002F2BBE"/>
    <w:rPr>
      <w:color w:val="40A070"/>
    </w:rPr>
  </w:style>
  <w:style w:type="character" w:customStyle="1" w:styleId="BaseNTok">
    <w:name w:val="BaseNTok"/>
    <w:basedOn w:val="VerbatimChar"/>
    <w:uiPriority w:val="99"/>
    <w:rsid w:val="002F2BBE"/>
    <w:rPr>
      <w:color w:val="40A070"/>
    </w:rPr>
  </w:style>
  <w:style w:type="character" w:customStyle="1" w:styleId="FloatTok">
    <w:name w:val="FloatTok"/>
    <w:basedOn w:val="VerbatimChar"/>
    <w:uiPriority w:val="99"/>
    <w:rsid w:val="002F2BBE"/>
    <w:rPr>
      <w:color w:val="40A070"/>
    </w:rPr>
  </w:style>
  <w:style w:type="character" w:customStyle="1" w:styleId="ConstantTok">
    <w:name w:val="ConstantTok"/>
    <w:basedOn w:val="VerbatimChar"/>
    <w:uiPriority w:val="99"/>
    <w:rsid w:val="002F2BBE"/>
    <w:rPr>
      <w:color w:val="880000"/>
    </w:rPr>
  </w:style>
  <w:style w:type="character" w:customStyle="1" w:styleId="CharTok">
    <w:name w:val="CharTok"/>
    <w:basedOn w:val="VerbatimChar"/>
    <w:uiPriority w:val="99"/>
    <w:rsid w:val="002F2BBE"/>
    <w:rPr>
      <w:color w:val="4070A0"/>
    </w:rPr>
  </w:style>
  <w:style w:type="character" w:customStyle="1" w:styleId="SpecialCharTok">
    <w:name w:val="SpecialCharTok"/>
    <w:basedOn w:val="VerbatimChar"/>
    <w:uiPriority w:val="99"/>
    <w:rsid w:val="002F2BBE"/>
    <w:rPr>
      <w:color w:val="4070A0"/>
    </w:rPr>
  </w:style>
  <w:style w:type="character" w:customStyle="1" w:styleId="StringTok">
    <w:name w:val="StringTok"/>
    <w:basedOn w:val="VerbatimChar"/>
    <w:uiPriority w:val="99"/>
    <w:rsid w:val="002F2BBE"/>
    <w:rPr>
      <w:color w:val="4070A0"/>
    </w:rPr>
  </w:style>
  <w:style w:type="character" w:customStyle="1" w:styleId="VerbatimStringTok">
    <w:name w:val="VerbatimStringTok"/>
    <w:basedOn w:val="VerbatimChar"/>
    <w:uiPriority w:val="99"/>
    <w:rsid w:val="002F2BBE"/>
    <w:rPr>
      <w:color w:val="4070A0"/>
    </w:rPr>
  </w:style>
  <w:style w:type="character" w:customStyle="1" w:styleId="SpecialStringTok">
    <w:name w:val="SpecialStringTok"/>
    <w:basedOn w:val="VerbatimChar"/>
    <w:uiPriority w:val="99"/>
    <w:rsid w:val="002F2BBE"/>
    <w:rPr>
      <w:color w:val="BB6688"/>
    </w:rPr>
  </w:style>
  <w:style w:type="character" w:customStyle="1" w:styleId="ImportTok">
    <w:name w:val="ImportTok"/>
    <w:basedOn w:val="VerbatimChar"/>
    <w:uiPriority w:val="99"/>
    <w:rsid w:val="002F2BBE"/>
  </w:style>
  <w:style w:type="character" w:customStyle="1" w:styleId="CommentTok">
    <w:name w:val="CommentTok"/>
    <w:basedOn w:val="VerbatimChar"/>
    <w:uiPriority w:val="99"/>
    <w:rsid w:val="002F2BBE"/>
    <w:rPr>
      <w:i/>
      <w:color w:val="60A0B0"/>
    </w:rPr>
  </w:style>
  <w:style w:type="character" w:customStyle="1" w:styleId="DocumentationTok">
    <w:name w:val="DocumentationTok"/>
    <w:basedOn w:val="VerbatimChar"/>
    <w:uiPriority w:val="99"/>
    <w:rsid w:val="002F2BBE"/>
    <w:rPr>
      <w:i/>
      <w:color w:val="BA2121"/>
    </w:rPr>
  </w:style>
  <w:style w:type="character" w:customStyle="1" w:styleId="AnnotationTok">
    <w:name w:val="AnnotationTok"/>
    <w:basedOn w:val="VerbatimChar"/>
    <w:uiPriority w:val="99"/>
    <w:rsid w:val="002F2BBE"/>
    <w:rPr>
      <w:b/>
      <w:i/>
      <w:color w:val="60A0B0"/>
    </w:rPr>
  </w:style>
  <w:style w:type="character" w:customStyle="1" w:styleId="CommentVarTok">
    <w:name w:val="CommentVarTok"/>
    <w:basedOn w:val="VerbatimChar"/>
    <w:uiPriority w:val="99"/>
    <w:rsid w:val="002F2BBE"/>
    <w:rPr>
      <w:b/>
      <w:i/>
      <w:color w:val="60A0B0"/>
    </w:rPr>
  </w:style>
  <w:style w:type="character" w:customStyle="1" w:styleId="OtherTok">
    <w:name w:val="OtherTok"/>
    <w:basedOn w:val="VerbatimChar"/>
    <w:uiPriority w:val="99"/>
    <w:rsid w:val="002F2BBE"/>
    <w:rPr>
      <w:color w:val="007020"/>
    </w:rPr>
  </w:style>
  <w:style w:type="character" w:customStyle="1" w:styleId="FunctionTok">
    <w:name w:val="FunctionTok"/>
    <w:basedOn w:val="VerbatimChar"/>
    <w:uiPriority w:val="99"/>
    <w:rsid w:val="002F2BBE"/>
    <w:rPr>
      <w:color w:val="06287E"/>
    </w:rPr>
  </w:style>
  <w:style w:type="character" w:customStyle="1" w:styleId="VariableTok">
    <w:name w:val="VariableTok"/>
    <w:basedOn w:val="VerbatimChar"/>
    <w:uiPriority w:val="99"/>
    <w:rsid w:val="002F2BBE"/>
    <w:rPr>
      <w:color w:val="19177C"/>
    </w:rPr>
  </w:style>
  <w:style w:type="character" w:customStyle="1" w:styleId="ControlFlowTok">
    <w:name w:val="ControlFlowTok"/>
    <w:basedOn w:val="VerbatimChar"/>
    <w:uiPriority w:val="99"/>
    <w:rsid w:val="002F2BBE"/>
    <w:rPr>
      <w:b/>
      <w:color w:val="007020"/>
    </w:rPr>
  </w:style>
  <w:style w:type="character" w:customStyle="1" w:styleId="OperatorTok">
    <w:name w:val="OperatorTok"/>
    <w:basedOn w:val="VerbatimChar"/>
    <w:uiPriority w:val="99"/>
    <w:rsid w:val="002F2BBE"/>
    <w:rPr>
      <w:color w:val="666666"/>
    </w:rPr>
  </w:style>
  <w:style w:type="character" w:customStyle="1" w:styleId="BuiltInTok">
    <w:name w:val="BuiltInTok"/>
    <w:basedOn w:val="VerbatimChar"/>
    <w:uiPriority w:val="99"/>
    <w:rsid w:val="002F2BBE"/>
  </w:style>
  <w:style w:type="character" w:customStyle="1" w:styleId="ExtensionTok">
    <w:name w:val="ExtensionTok"/>
    <w:basedOn w:val="VerbatimChar"/>
    <w:uiPriority w:val="99"/>
    <w:rsid w:val="002F2BBE"/>
  </w:style>
  <w:style w:type="character" w:customStyle="1" w:styleId="PreprocessorTok">
    <w:name w:val="PreprocessorTok"/>
    <w:basedOn w:val="VerbatimChar"/>
    <w:uiPriority w:val="99"/>
    <w:rsid w:val="002F2BBE"/>
    <w:rPr>
      <w:color w:val="BC7A00"/>
    </w:rPr>
  </w:style>
  <w:style w:type="character" w:customStyle="1" w:styleId="AttributeTok">
    <w:name w:val="AttributeTok"/>
    <w:basedOn w:val="VerbatimChar"/>
    <w:uiPriority w:val="99"/>
    <w:rsid w:val="002F2BBE"/>
    <w:rPr>
      <w:color w:val="7D9029"/>
    </w:rPr>
  </w:style>
  <w:style w:type="character" w:customStyle="1" w:styleId="RegionMarkerTok">
    <w:name w:val="RegionMarkerTok"/>
    <w:basedOn w:val="VerbatimChar"/>
    <w:uiPriority w:val="99"/>
    <w:rsid w:val="002F2BBE"/>
  </w:style>
  <w:style w:type="character" w:customStyle="1" w:styleId="InformationTok">
    <w:name w:val="InformationTok"/>
    <w:basedOn w:val="VerbatimChar"/>
    <w:uiPriority w:val="99"/>
    <w:rsid w:val="002F2BBE"/>
    <w:rPr>
      <w:b/>
      <w:i/>
      <w:color w:val="60A0B0"/>
    </w:rPr>
  </w:style>
  <w:style w:type="character" w:customStyle="1" w:styleId="WarningTok">
    <w:name w:val="WarningTok"/>
    <w:basedOn w:val="VerbatimChar"/>
    <w:uiPriority w:val="99"/>
    <w:rsid w:val="002F2BBE"/>
    <w:rPr>
      <w:b/>
      <w:i/>
      <w:color w:val="60A0B0"/>
    </w:rPr>
  </w:style>
  <w:style w:type="character" w:customStyle="1" w:styleId="AlertTok">
    <w:name w:val="AlertTok"/>
    <w:basedOn w:val="VerbatimChar"/>
    <w:uiPriority w:val="99"/>
    <w:rsid w:val="002F2BBE"/>
    <w:rPr>
      <w:b/>
      <w:color w:val="FF0000"/>
    </w:rPr>
  </w:style>
  <w:style w:type="character" w:customStyle="1" w:styleId="ErrorTok">
    <w:name w:val="ErrorTok"/>
    <w:basedOn w:val="VerbatimChar"/>
    <w:uiPriority w:val="99"/>
    <w:rsid w:val="002F2BBE"/>
    <w:rPr>
      <w:b/>
      <w:color w:val="FF0000"/>
    </w:rPr>
  </w:style>
  <w:style w:type="character" w:customStyle="1" w:styleId="NormalTok">
    <w:name w:val="NormalTok"/>
    <w:basedOn w:val="VerbatimChar"/>
    <w:uiPriority w:val="99"/>
    <w:rsid w:val="002F2BBE"/>
  </w:style>
  <w:style w:type="paragraph" w:styleId="BalloonText">
    <w:name w:val="Balloon Text"/>
    <w:basedOn w:val="Normal"/>
    <w:link w:val="BalloonTextChar"/>
    <w:uiPriority w:val="99"/>
    <w:semiHidden/>
    <w:locked/>
    <w:rsid w:val="00D95E5D"/>
    <w:rPr>
      <w:rFonts w:ascii="Tahoma" w:hAnsi="Tahoma"/>
      <w:sz w:val="16"/>
      <w:szCs w:val="16"/>
    </w:rPr>
  </w:style>
  <w:style w:type="character" w:customStyle="1" w:styleId="BalloonTextChar">
    <w:name w:val="Balloon Text Char"/>
    <w:basedOn w:val="DefaultParagraphFont"/>
    <w:link w:val="BalloonText"/>
    <w:uiPriority w:val="99"/>
    <w:semiHidden/>
    <w:rsid w:val="009C26FA"/>
    <w:rPr>
      <w:rFonts w:ascii="Times New Roman" w:hAnsi="Times New Roman"/>
      <w:sz w:val="0"/>
      <w:szCs w:val="0"/>
    </w:rPr>
  </w:style>
  <w:style w:type="character" w:styleId="CommentReference">
    <w:name w:val="annotation reference"/>
    <w:basedOn w:val="DefaultParagraphFont"/>
    <w:uiPriority w:val="99"/>
    <w:semiHidden/>
    <w:locked/>
    <w:rsid w:val="00D95E5D"/>
    <w:rPr>
      <w:rFonts w:cs="Times New Roman"/>
      <w:sz w:val="16"/>
      <w:szCs w:val="16"/>
    </w:rPr>
  </w:style>
  <w:style w:type="paragraph" w:styleId="CommentText">
    <w:name w:val="annotation text"/>
    <w:basedOn w:val="Normal"/>
    <w:link w:val="CommentTextChar"/>
    <w:uiPriority w:val="99"/>
    <w:semiHidden/>
    <w:locked/>
    <w:rsid w:val="00D95E5D"/>
    <w:rPr>
      <w:sz w:val="20"/>
      <w:szCs w:val="20"/>
    </w:rPr>
  </w:style>
  <w:style w:type="character" w:customStyle="1" w:styleId="CommentTextChar">
    <w:name w:val="Comment Text Char"/>
    <w:basedOn w:val="DefaultParagraphFont"/>
    <w:link w:val="CommentText"/>
    <w:uiPriority w:val="99"/>
    <w:semiHidden/>
    <w:rsid w:val="009C26FA"/>
    <w:rPr>
      <w:sz w:val="20"/>
      <w:szCs w:val="20"/>
    </w:rPr>
  </w:style>
  <w:style w:type="paragraph" w:styleId="CommentSubject">
    <w:name w:val="annotation subject"/>
    <w:basedOn w:val="CommentText"/>
    <w:next w:val="CommentText"/>
    <w:link w:val="CommentSubjectChar"/>
    <w:uiPriority w:val="99"/>
    <w:semiHidden/>
    <w:locked/>
    <w:rsid w:val="00D95E5D"/>
    <w:rPr>
      <w:b/>
      <w:bCs/>
    </w:rPr>
  </w:style>
  <w:style w:type="character" w:customStyle="1" w:styleId="CommentSubjectChar">
    <w:name w:val="Comment Subject Char"/>
    <w:basedOn w:val="CommentTextChar"/>
    <w:link w:val="CommentSubject"/>
    <w:uiPriority w:val="99"/>
    <w:semiHidden/>
    <w:rsid w:val="009C26FA"/>
    <w:rPr>
      <w:b/>
      <w:bCs/>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142" Type="http://schemas.openxmlformats.org/officeDocument/2006/relationships/hyperlink" Target="https://doi.org/10.1130/GES00816.1" TargetMode="External"/><Relationship Id="rId143" Type="http://schemas.openxmlformats.org/officeDocument/2006/relationships/hyperlink" Target="https://doi.org/10.1130/0091-7613(1998)026%3c0327:SROTLC%3e2.3.CO;2" TargetMode="External"/><Relationship Id="rId144" Type="http://schemas.openxmlformats.org/officeDocument/2006/relationships/hyperlink" Target="https://doi.org/10.1016/j.earscirev.2012.03.002" TargetMode="External"/><Relationship Id="rId145" Type="http://schemas.openxmlformats.org/officeDocument/2006/relationships/hyperlink" Target="https://doi.org/10.1007/bf00306476" TargetMode="External"/><Relationship Id="rId146" Type="http://schemas.openxmlformats.org/officeDocument/2006/relationships/hyperlink" Target="https://doi.org/10.1130/g34214.1" TargetMode="External"/><Relationship Id="rId147" Type="http://schemas.openxmlformats.org/officeDocument/2006/relationships/hyperlink" Target="https://doi.org/10.1016/0012-821x(73)90106-4" TargetMode="External"/><Relationship Id="rId148" Type="http://schemas.openxmlformats.org/officeDocument/2006/relationships/hyperlink" Target="https://doi.org/10.1029/2004GC000816" TargetMode="External"/><Relationship Id="rId149" Type="http://schemas.openxmlformats.org/officeDocument/2006/relationships/hyperlink" Target="https://doi.org/10.1112/S0024609301008396" TargetMode="External"/><Relationship Id="rId40" Type="http://schemas.openxmlformats.org/officeDocument/2006/relationships/image" Target="media/image33.png"/><Relationship Id="rId41" Type="http://schemas.openxmlformats.org/officeDocument/2006/relationships/image" Target="media/image34.png"/><Relationship Id="rId42" Type="http://schemas.openxmlformats.org/officeDocument/2006/relationships/image" Target="media/image35.png"/><Relationship Id="rId43" Type="http://schemas.openxmlformats.org/officeDocument/2006/relationships/image" Target="media/image36.png"/><Relationship Id="rId44" Type="http://schemas.openxmlformats.org/officeDocument/2006/relationships/image" Target="media/image37.png"/><Relationship Id="rId45" Type="http://schemas.openxmlformats.org/officeDocument/2006/relationships/image" Target="media/image38.png"/><Relationship Id="rId46" Type="http://schemas.openxmlformats.org/officeDocument/2006/relationships/image" Target="media/image39.png"/><Relationship Id="rId47" Type="http://schemas.openxmlformats.org/officeDocument/2006/relationships/image" Target="media/image40.png"/><Relationship Id="rId48" Type="http://schemas.openxmlformats.org/officeDocument/2006/relationships/image" Target="media/image41.png"/><Relationship Id="rId49" Type="http://schemas.openxmlformats.org/officeDocument/2006/relationships/image" Target="media/image42.png"/><Relationship Id="rId80" Type="http://schemas.openxmlformats.org/officeDocument/2006/relationships/hyperlink" Target="https://doi.org/10.1016/0012-821x(96)00082-9" TargetMode="External"/><Relationship Id="rId81" Type="http://schemas.openxmlformats.org/officeDocument/2006/relationships/hyperlink" Target="https://doi.org/10.1080/00206810802602767" TargetMode="External"/><Relationship Id="rId82" Type="http://schemas.openxmlformats.org/officeDocument/2006/relationships/hyperlink" Target="https://doi.org/10.1146/annurev-earth-060614-105049" TargetMode="External"/><Relationship Id="rId83" Type="http://schemas.openxmlformats.org/officeDocument/2006/relationships/hyperlink" Target="https://doi.org/10.1080/00206819809465199" TargetMode="External"/><Relationship Id="rId84" Type="http://schemas.openxmlformats.org/officeDocument/2006/relationships/hyperlink" Target="https://doi.org/10.1130/0091-7613(2003)031%3c0139:lcdaur%3e2.0.co;2" TargetMode="External"/><Relationship Id="rId85" Type="http://schemas.openxmlformats.org/officeDocument/2006/relationships/hyperlink" Target="https://doi.org/10.1130/0091-7613(1990)018%3c1173:SUUORA%3e2.3.CO" TargetMode="External"/><Relationship Id="rId86" Type="http://schemas.openxmlformats.org/officeDocument/2006/relationships/hyperlink" Target="https://doi.org/10.1029/2007JB005498" TargetMode="External"/><Relationship Id="rId87" Type="http://schemas.openxmlformats.org/officeDocument/2006/relationships/hyperlink" Target="https://doi.org/10.1029/2008GL033479" TargetMode="External"/><Relationship Id="rId88" Type="http://schemas.openxmlformats.org/officeDocument/2006/relationships/hyperlink" Target="https://doi.org/10.1130/0016-7606(1974)85%3c523:GAPOTC%3e2.0.CO;2" TargetMode="External"/><Relationship Id="rId89" Type="http://schemas.openxmlformats.org/officeDocument/2006/relationships/hyperlink" Target="https://doi.org/10.1130/0016-7606(2002)114%3c0754:dldtlc%3e2.0.co;2" TargetMode="External"/><Relationship Id="rId110" Type="http://schemas.openxmlformats.org/officeDocument/2006/relationships/hyperlink" Target="https://doi.org/10.1130/G34289.1" TargetMode="External"/><Relationship Id="rId111" Type="http://schemas.openxmlformats.org/officeDocument/2006/relationships/hyperlink" Target="https://doi.org/10.1029/2002TC001409" TargetMode="External"/><Relationship Id="rId112" Type="http://schemas.openxmlformats.org/officeDocument/2006/relationships/hyperlink" Target="https://doi.org/10.1029/96JB00988" TargetMode="External"/><Relationship Id="rId113" Type="http://schemas.openxmlformats.org/officeDocument/2006/relationships/hyperlink" Target="https://doi.org/10.1016/j.lithos.2004.03.017" TargetMode="External"/><Relationship Id="rId114" Type="http://schemas.openxmlformats.org/officeDocument/2006/relationships/hyperlink" Target="https://doi.org/10.1007/s004100050560" TargetMode="External"/><Relationship Id="rId115" Type="http://schemas.openxmlformats.org/officeDocument/2006/relationships/hyperlink" Target="https://doi.org/10.1029/2001gc000152" TargetMode="External"/><Relationship Id="rId116" Type="http://schemas.openxmlformats.org/officeDocument/2006/relationships/hyperlink" Target="https://doi.org/10.1109/CDC.2006.376688" TargetMode="External"/><Relationship Id="rId117" Type="http://schemas.openxmlformats.org/officeDocument/2006/relationships/hyperlink" Target="https://doi.org/10.1002/2015tc003824" TargetMode="External"/><Relationship Id="rId118" Type="http://schemas.openxmlformats.org/officeDocument/2006/relationships/hyperlink" Target="https://doi.org/10.1111/j.1365-246X.2007.03428.x" TargetMode="External"/><Relationship Id="rId119" Type="http://schemas.openxmlformats.org/officeDocument/2006/relationships/hyperlink" Target="https://doi.org/10.1016/j.gca.2012.10.035" TargetMode="External"/><Relationship Id="rId150" Type="http://schemas.openxmlformats.org/officeDocument/2006/relationships/hyperlink" Target="https://doi.org/10.1038/359123a0" TargetMode="External"/><Relationship Id="rId151" Type="http://schemas.openxmlformats.org/officeDocument/2006/relationships/hyperlink" Target="https://doi.org/10.1007/s00410-011-0700-x" TargetMode="External"/><Relationship Id="rId152" Type="http://schemas.openxmlformats.org/officeDocument/2006/relationships/hyperlink" Target="https://doi.org/10.1002/2016JB013915"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53" Type="http://schemas.openxmlformats.org/officeDocument/2006/relationships/hyperlink" Target="https://doi.org/10.1144/GSL.SP.1989.042.01.19" TargetMode="External"/><Relationship Id="rId154" Type="http://schemas.openxmlformats.org/officeDocument/2006/relationships/hyperlink" Target="https://doi.org/10.1130/0091-7613(1989)017%3c0833:CSW%3e2.3.CO;2" TargetMode="External"/><Relationship Id="rId155" Type="http://schemas.openxmlformats.org/officeDocument/2006/relationships/hyperlink" Target="https://doi.org/10.1016/j.tecto.2006.07.004" TargetMode="External"/><Relationship Id="rId156" Type="http://schemas.openxmlformats.org/officeDocument/2006/relationships/hyperlink" Target="https://doi.org/10.1130/0091-7613(1987)15%3c254:PEFSSM%3e2.0.CO;2" TargetMode="External"/><Relationship Id="rId157" Type="http://schemas.openxmlformats.org/officeDocument/2006/relationships/hyperlink" Target="https://doi.org/10.1130/0091-7613(2003)031%3c0589:fotsfp%3e2.0.co;2" TargetMode="External"/><Relationship Id="rId158" Type="http://schemas.openxmlformats.org/officeDocument/2006/relationships/hyperlink" Target="https://doi.org/10.1016/j.tecto.2010.05.003" TargetMode="External"/><Relationship Id="rId159" Type="http://schemas.openxmlformats.org/officeDocument/2006/relationships/hyperlink" Target="https://doi.org/10.1073/pnas.1214880110" TargetMode="External"/><Relationship Id="rId50" Type="http://schemas.openxmlformats.org/officeDocument/2006/relationships/image" Target="media/image43.png"/><Relationship Id="rId51" Type="http://schemas.openxmlformats.org/officeDocument/2006/relationships/image" Target="media/image44.png"/><Relationship Id="rId52" Type="http://schemas.openxmlformats.org/officeDocument/2006/relationships/image" Target="media/image45.png"/><Relationship Id="rId53" Type="http://schemas.openxmlformats.org/officeDocument/2006/relationships/image" Target="media/image46.png"/><Relationship Id="rId54" Type="http://schemas.openxmlformats.org/officeDocument/2006/relationships/image" Target="media/image47.png"/><Relationship Id="rId55" Type="http://schemas.openxmlformats.org/officeDocument/2006/relationships/image" Target="media/image48.png"/><Relationship Id="rId56" Type="http://schemas.openxmlformats.org/officeDocument/2006/relationships/hyperlink" Target="https://doi.org/10.1029/94jb01555" TargetMode="External"/><Relationship Id="rId57" Type="http://schemas.openxmlformats.org/officeDocument/2006/relationships/hyperlink" Target="https://doi.org/10.1130/0091-7613(1991)019%3c1085:csnnam%3e2.3.co;2" TargetMode="External"/><Relationship Id="rId58" Type="http://schemas.openxmlformats.org/officeDocument/2006/relationships/hyperlink" Target="https://doi.org/10.1130/0016-7606(1970)81" TargetMode="External"/><Relationship Id="rId59" Type="http://schemas.openxmlformats.org/officeDocument/2006/relationships/hyperlink" Target="https://doi.org/10.1080/00206819809465216" TargetMode="External"/><Relationship Id="rId90" Type="http://schemas.openxmlformats.org/officeDocument/2006/relationships/hyperlink" Target="https://doi.org/10.1029/95JB00070" TargetMode="External"/><Relationship Id="rId91" Type="http://schemas.openxmlformats.org/officeDocument/2006/relationships/hyperlink" Target="https://doi.org/10.1146/annurev-earth-040809-152438" TargetMode="External"/><Relationship Id="rId92" Type="http://schemas.openxmlformats.org/officeDocument/2006/relationships/hyperlink" Target="https://doi.org/10.1130/ges00570.1" TargetMode="External"/><Relationship Id="rId93" Type="http://schemas.openxmlformats.org/officeDocument/2006/relationships/hyperlink" Target="https://doi.org/10.1016/0012-821X(78)90130-9" TargetMode="External"/><Relationship Id="rId94" Type="http://schemas.openxmlformats.org/officeDocument/2006/relationships/hyperlink" Target="https://doi.org/10.1029/jb094ib03p03100" TargetMode="External"/><Relationship Id="rId95" Type="http://schemas.openxmlformats.org/officeDocument/2006/relationships/hyperlink" Target="https://doi.org/10.1093/petrology/30.4.1033" TargetMode="External"/><Relationship Id="rId96" Type="http://schemas.openxmlformats.org/officeDocument/2006/relationships/hyperlink" Target="https://doi.org/10.1111/j.1751-908X.2002.tb00886.x" TargetMode="External"/><Relationship Id="rId97" Type="http://schemas.openxmlformats.org/officeDocument/2006/relationships/hyperlink" Target="https://doi.org/10.1130/GES00790.1" TargetMode="External"/><Relationship Id="rId98" Type="http://schemas.openxmlformats.org/officeDocument/2006/relationships/hyperlink" Target="https://doi.org/10.1016/0031-9201(70)90076-2" TargetMode="External"/><Relationship Id="rId99" Type="http://schemas.openxmlformats.org/officeDocument/2006/relationships/hyperlink" Target="https://doi.org/10.1109/MCSE.2009.52" TargetMode="External"/><Relationship Id="rId120" Type="http://schemas.openxmlformats.org/officeDocument/2006/relationships/hyperlink" Target="https://doi.org/10.1038/ngeo829" TargetMode="External"/><Relationship Id="rId121" Type="http://schemas.openxmlformats.org/officeDocument/2006/relationships/hyperlink" Target="https://doi.org/10.1130/0091-7613(1993)021%3c0719:iefpoc%3e2.3.co;2" TargetMode="External"/><Relationship Id="rId122" Type="http://schemas.openxmlformats.org/officeDocument/2006/relationships/hyperlink" Target="https://doi.org/10.1038/289276a0" TargetMode="External"/><Relationship Id="rId123" Type="http://schemas.openxmlformats.org/officeDocument/2006/relationships/hyperlink" Target="https://doi.org/10.1029/2008JB005906" TargetMode="External"/><Relationship Id="rId124" Type="http://schemas.openxmlformats.org/officeDocument/2006/relationships/hyperlink" Target="https://doi.org/10.1029/94jb02127" TargetMode="External"/><Relationship Id="rId125" Type="http://schemas.openxmlformats.org/officeDocument/2006/relationships/hyperlink" Target="https://doi.org/10.1016/S0040-1951(96)00279-X" TargetMode="External"/><Relationship Id="rId126" Type="http://schemas.openxmlformats.org/officeDocument/2006/relationships/hyperlink" Target="https://doi.org/10.1306/c1ea3a82-16c9-11d7-8645000102c1865d" TargetMode="External"/><Relationship Id="rId127" Type="http://schemas.openxmlformats.org/officeDocument/2006/relationships/hyperlink" Target="https://doi.org/10.1029/2009jb006873" TargetMode="External"/><Relationship Id="rId128" Type="http://schemas.openxmlformats.org/officeDocument/2006/relationships/hyperlink" Target="https://doi.org/10.1130/0091-7613(1992)020%3c0239" TargetMode="External"/><Relationship Id="rId129" Type="http://schemas.openxmlformats.org/officeDocument/2006/relationships/hyperlink" Target="https://doi.org/10.1016/0012-821X(85)90043-3" TargetMode="External"/><Relationship Id="rId160" Type="http://schemas.openxmlformats.org/officeDocument/2006/relationships/hyperlink" Target="https://doi.org/10.1016/j.lithos.2015.12.023" TargetMode="External"/><Relationship Id="rId161" Type="http://schemas.openxmlformats.org/officeDocument/2006/relationships/hyperlink" Target="https://doi.org/10.1016/j.epsl.2006.06.006" TargetMode="External"/><Relationship Id="rId162" Type="http://schemas.openxmlformats.org/officeDocument/2006/relationships/hyperlink" Target="https://doi.org/10.1016/0016-7037(81)90085-5" TargetMode="External"/><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63" Type="http://schemas.openxmlformats.org/officeDocument/2006/relationships/hyperlink" Target="https://doi.org/10.1029/2003TC001621" TargetMode="External"/><Relationship Id="rId164" Type="http://schemas.openxmlformats.org/officeDocument/2006/relationships/hyperlink" Target="https://doi.org/10.1016/j.chemgeo.2005.04.005" TargetMode="External"/><Relationship Id="rId165" Type="http://schemas.openxmlformats.org/officeDocument/2006/relationships/hyperlink" Target="https://doi.org/10.1016/j.epsl.2004.12.005" TargetMode="External"/><Relationship Id="rId166" Type="http://schemas.openxmlformats.org/officeDocument/2006/relationships/hyperlink" Target="https://doi.org/10.1016/j.epsl.2007.06.017" TargetMode="External"/><Relationship Id="rId167" Type="http://schemas.openxmlformats.org/officeDocument/2006/relationships/hyperlink" Target="https://doi.org/10.1111/j.1365-246x.2005.02506.x" TargetMode="External"/><Relationship Id="rId168" Type="http://schemas.openxmlformats.org/officeDocument/2006/relationships/hyperlink" Target="https://doi.org/10.1038/nature02847" TargetMode="External"/><Relationship Id="rId169" Type="http://schemas.openxmlformats.org/officeDocument/2006/relationships/fontTable" Target="fontTable.xml"/><Relationship Id="rId60" Type="http://schemas.openxmlformats.org/officeDocument/2006/relationships/hyperlink" Target="https://doi.org/10.1016/S0012-821X(99)00130-2" TargetMode="External"/><Relationship Id="rId61" Type="http://schemas.openxmlformats.org/officeDocument/2006/relationships/hyperlink" Target="https://doi.org/10.1130/b25496.1" TargetMode="External"/><Relationship Id="rId62" Type="http://schemas.openxmlformats.org/officeDocument/2006/relationships/hyperlink" Target="https://doi.org/10.1029/94jb02883" TargetMode="External"/><Relationship Id="rId63" Type="http://schemas.openxmlformats.org/officeDocument/2006/relationships/hyperlink" Target="https://doi.org/10.1016/S0012-821X(03)00129-8" TargetMode="External"/><Relationship Id="rId64" Type="http://schemas.openxmlformats.org/officeDocument/2006/relationships/hyperlink" Target="https://doi.org/10.1130/0016-7606(1995)107%3c0937:TIOPMP%3e2.3.CO;2" TargetMode="External"/><Relationship Id="rId65" Type="http://schemas.openxmlformats.org/officeDocument/2006/relationships/hyperlink" Target="https://doi.org/10.1093/petrology/egp079" TargetMode="External"/><Relationship Id="rId66" Type="http://schemas.openxmlformats.org/officeDocument/2006/relationships/hyperlink" Target="https://doi.org/10.1016/j.lithos.2005.06.003" TargetMode="External"/><Relationship Id="rId67" Type="http://schemas.openxmlformats.org/officeDocument/2006/relationships/hyperlink" Target="https://doi.org/10.1080/00206819909465142" TargetMode="External"/><Relationship Id="rId68" Type="http://schemas.openxmlformats.org/officeDocument/2006/relationships/hyperlink" Target="https://doi.org/10.1029/2009JB006402" TargetMode="External"/><Relationship Id="rId69" Type="http://schemas.openxmlformats.org/officeDocument/2006/relationships/hyperlink" Target="https://doi.org/10.1146/annurev.earth.36.031207.124326" TargetMode="External"/><Relationship Id="rId130" Type="http://schemas.openxmlformats.org/officeDocument/2006/relationships/hyperlink" Target="https://doi.org/10.1007/s00410-009-0455-9" TargetMode="External"/><Relationship Id="rId131" Type="http://schemas.openxmlformats.org/officeDocument/2006/relationships/hyperlink" Target="https://doi.org/10.1007/s004100000156" TargetMode="External"/><Relationship Id="rId132" Type="http://schemas.openxmlformats.org/officeDocument/2006/relationships/hyperlink" Target="https://doi.org/10.1111/j.1365-246x.2009.04198.x" TargetMode="External"/><Relationship Id="rId133" Type="http://schemas.openxmlformats.org/officeDocument/2006/relationships/hyperlink" Target="https://doi.org/10.1180/minmag.1997.061.405.09" TargetMode="External"/><Relationship Id="rId134" Type="http://schemas.openxmlformats.org/officeDocument/2006/relationships/hyperlink" Target="https://doi.org/10.1016/j.lithos.2010.03.016" TargetMode="External"/><Relationship Id="rId135" Type="http://schemas.openxmlformats.org/officeDocument/2006/relationships/hyperlink" Target="https://doi.org/10.2307/30068676" TargetMode="External"/><Relationship Id="rId136" Type="http://schemas.openxmlformats.org/officeDocument/2006/relationships/hyperlink" Target="https://doi.org/10.1016/j.epsl.2012.03.027" TargetMode="External"/><Relationship Id="rId137" Type="http://schemas.openxmlformats.org/officeDocument/2006/relationships/hyperlink" Target="https://doi.org/10.1029/2011GL049719" TargetMode="External"/><Relationship Id="rId138" Type="http://schemas.openxmlformats.org/officeDocument/2006/relationships/hyperlink" Target="https://doi.org/10.1016/0040-1951(77)90215-3" TargetMode="External"/><Relationship Id="rId139" Type="http://schemas.openxmlformats.org/officeDocument/2006/relationships/hyperlink" Target="https://doi.org/10.1016/S0012-821X(98)00213-1" TargetMode="External"/><Relationship Id="rId170" Type="http://schemas.openxmlformats.org/officeDocument/2006/relationships/theme" Target="theme/theme1.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37" Type="http://schemas.openxmlformats.org/officeDocument/2006/relationships/image" Target="media/image30.png"/><Relationship Id="rId38" Type="http://schemas.openxmlformats.org/officeDocument/2006/relationships/image" Target="media/image31.png"/><Relationship Id="rId39" Type="http://schemas.openxmlformats.org/officeDocument/2006/relationships/image" Target="media/image32.png"/><Relationship Id="rId70" Type="http://schemas.openxmlformats.org/officeDocument/2006/relationships/hyperlink" Target="https://doi.org/10.1130/GES00882.1" TargetMode="External"/><Relationship Id="rId71" Type="http://schemas.openxmlformats.org/officeDocument/2006/relationships/hyperlink" Target="https://doi.org/10.1130/GES01257.1" TargetMode="External"/><Relationship Id="rId72" Type="http://schemas.openxmlformats.org/officeDocument/2006/relationships/hyperlink" Target="https://doi.org/10.1029/2009TC002597" TargetMode="External"/><Relationship Id="rId73" Type="http://schemas.openxmlformats.org/officeDocument/2006/relationships/hyperlink" Target="https://doi.org/10.1130/g34445.1" TargetMode="External"/><Relationship Id="rId74" Type="http://schemas.openxmlformats.org/officeDocument/2006/relationships/hyperlink" Target="https://doi.org/10.1130/GES00740.1" TargetMode="External"/><Relationship Id="rId75" Type="http://schemas.openxmlformats.org/officeDocument/2006/relationships/hyperlink" Target="https://doi.org/10.1130/0016-7606(1995)107%3c0167:NSIGAT%3e2.3.CO;2" TargetMode="External"/><Relationship Id="rId76" Type="http://schemas.openxmlformats.org/officeDocument/2006/relationships/hyperlink" Target="https://doi.org/10.1016/j.gca.2011.10.012" TargetMode="External"/><Relationship Id="rId77" Type="http://schemas.openxmlformats.org/officeDocument/2006/relationships/hyperlink" Target="https://doi.org/10.1130/0016-7606(1978)89%3c1415:oobcri%3e2.0.co;2" TargetMode="External"/><Relationship Id="rId78" Type="http://schemas.openxmlformats.org/officeDocument/2006/relationships/hyperlink" Target="https://doi.org/10.1130/2005.2391." TargetMode="External"/><Relationship Id="rId79" Type="http://schemas.openxmlformats.org/officeDocument/2006/relationships/hyperlink" Target="https://doi.org/10.1029/gl017i009p01417"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100" Type="http://schemas.openxmlformats.org/officeDocument/2006/relationships/hyperlink" Target="https://doi.org/10.1080/00206814.2013.825141" TargetMode="External"/><Relationship Id="rId101" Type="http://schemas.openxmlformats.org/officeDocument/2006/relationships/hyperlink" Target="https://doi.org/10.1785/0120090307" TargetMode="External"/><Relationship Id="rId102" Type="http://schemas.openxmlformats.org/officeDocument/2006/relationships/hyperlink" Target="https://doi.org/10.1038/385219a0" TargetMode="External"/><Relationship Id="rId103" Type="http://schemas.openxmlformats.org/officeDocument/2006/relationships/hyperlink" Target="https://doi.org/10.1130/0091-7613(1995)023%3c0987" TargetMode="External"/><Relationship Id="rId104" Type="http://schemas.openxmlformats.org/officeDocument/2006/relationships/hyperlink" Target="https://doi.org/10.1130/0091-7613(1982)10%3c267:potcvs%3e2.0.co;2" TargetMode="External"/><Relationship Id="rId105" Type="http://schemas.openxmlformats.org/officeDocument/2006/relationships/hyperlink" Target="https://doi.org/10.1029/97jb03540" TargetMode="External"/><Relationship Id="rId106" Type="http://schemas.openxmlformats.org/officeDocument/2006/relationships/hyperlink" Target="https://doi.org/10.1130/ges00961.1" TargetMode="External"/><Relationship Id="rId107" Type="http://schemas.openxmlformats.org/officeDocument/2006/relationships/hyperlink" Target="https://doi.org/10.1029/1998tc900012" TargetMode="External"/><Relationship Id="rId108" Type="http://schemas.openxmlformats.org/officeDocument/2006/relationships/hyperlink" Target="https://doi.org/10.1029/1999GC000012" TargetMode="External"/><Relationship Id="rId109" Type="http://schemas.openxmlformats.org/officeDocument/2006/relationships/hyperlink" Target="https://doi.org/10.1126/science.278.5341.1278" TargetMode="Externa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openxmlformats.org/officeDocument/2006/relationships/image" Target="media/image1.png"/><Relationship Id="rId9" Type="http://schemas.openxmlformats.org/officeDocument/2006/relationships/image" Target="media/image2.png"/><Relationship Id="rId140" Type="http://schemas.openxmlformats.org/officeDocument/2006/relationships/hyperlink" Target="https://doi.org/10.1029/2002TC001374" TargetMode="External"/><Relationship Id="rId141" Type="http://schemas.openxmlformats.org/officeDocument/2006/relationships/hyperlink" Target="https://doi.org/10.1130/ges0074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60</Pages>
  <Words>27911</Words>
  <Characters>159097</Characters>
  <Application>Microsoft Macintosh Word</Application>
  <DocSecurity>0</DocSecurity>
  <Lines>1325</Lines>
  <Paragraphs>318</Paragraphs>
  <ScaleCrop>false</ScaleCrop>
  <Company/>
  <LinksUpToDate>false</LinksUpToDate>
  <CharactersWithSpaces>19538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rystal Knob volcanic neck in the central California Coast Ranges was erupted during the Pleistocene (1</dc:title>
  <dc:subject/>
  <dc:creator/>
  <cp:keywords/>
  <dc:description/>
  <cp:lastModifiedBy>Jason Saleeby</cp:lastModifiedBy>
  <cp:revision>11</cp:revision>
  <dcterms:created xsi:type="dcterms:W3CDTF">2017-07-02T10:08:00Z</dcterms:created>
  <dcterms:modified xsi:type="dcterms:W3CDTF">2017-07-04T23:52:00Z</dcterms:modified>
</cp:coreProperties>
</file>